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46FA" w14:textId="77777777" w:rsidR="006F549A" w:rsidRPr="00B26D75" w:rsidRDefault="00CA12B7" w:rsidP="00283919">
      <w:pPr>
        <w:pStyle w:val="LithanHeader"/>
        <w:rPr>
          <w:b w:val="0"/>
          <w:bCs/>
        </w:rPr>
      </w:pPr>
      <w:r w:rsidRPr="00B26D75">
        <w:rPr>
          <w:b w:val="0"/>
          <w:bCs/>
          <w:lang w:val="en-SG"/>
        </w:rPr>
        <mc:AlternateContent>
          <mc:Choice Requires="wps">
            <w:drawing>
              <wp:anchor distT="45720" distB="45720" distL="114300" distR="114300" simplePos="0" relativeHeight="251656192" behindDoc="0" locked="0" layoutInCell="1" allowOverlap="1" wp14:anchorId="15BB2D35" wp14:editId="7B789FE1">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4D4CF648"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BB2D35"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61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4D4CF648" w14:textId="77777777" w:rsidR="00287C5F" w:rsidRDefault="00287C5F" w:rsidP="00760387">
                      <w:pPr>
                        <w:jc w:val="right"/>
                      </w:pPr>
                    </w:p>
                  </w:txbxContent>
                </v:textbox>
                <w10:wrap type="square" anchorx="margin"/>
              </v:shape>
            </w:pict>
          </mc:Fallback>
        </mc:AlternateContent>
      </w:r>
      <w:r w:rsidR="00927A83" w:rsidRPr="00B26D75">
        <w:rPr>
          <w:b w:val="0"/>
          <w:bCs/>
          <w:lang w:val="en-SG"/>
        </w:rPr>
        <w:t>Project Report</w:t>
      </w:r>
    </w:p>
    <w:p w14:paraId="0574B72C" w14:textId="77777777" w:rsidR="000A7CB9" w:rsidRPr="00B26D75" w:rsidRDefault="000A7CB9" w:rsidP="00256196">
      <w:pPr>
        <w:pStyle w:val="LithanBodyTextNormal"/>
        <w:rPr>
          <w:bCs/>
        </w:rPr>
      </w:pPr>
    </w:p>
    <w:p w14:paraId="69A3B7FF" w14:textId="77777777" w:rsidR="00157CEB" w:rsidRPr="00B26D75" w:rsidRDefault="00157CEB" w:rsidP="00256196">
      <w:pPr>
        <w:pStyle w:val="LithanBodyTextNormal"/>
        <w:rPr>
          <w:bCs/>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217399" w:rsidRPr="00B26D75" w14:paraId="7825D4C5" w14:textId="77777777" w:rsidTr="005471A1">
        <w:trPr>
          <w:trHeight w:val="419"/>
        </w:trPr>
        <w:tc>
          <w:tcPr>
            <w:tcW w:w="2972" w:type="dxa"/>
            <w:shd w:val="clear" w:color="auto" w:fill="D9D9D9" w:themeFill="background1" w:themeFillShade="D9"/>
            <w:vAlign w:val="center"/>
          </w:tcPr>
          <w:p w14:paraId="48D6A780" w14:textId="77777777" w:rsidR="00217399" w:rsidRPr="00B26D75" w:rsidRDefault="00217399" w:rsidP="00217399">
            <w:pPr>
              <w:pStyle w:val="LithanTableContentBold"/>
              <w:jc w:val="left"/>
              <w:rPr>
                <w:b w:val="0"/>
                <w:bCs/>
              </w:rPr>
            </w:pPr>
            <w:r w:rsidRPr="00B26D75">
              <w:rPr>
                <w:b w:val="0"/>
                <w:bCs/>
              </w:rPr>
              <w:t>Product Name</w:t>
            </w:r>
          </w:p>
        </w:tc>
        <w:tc>
          <w:tcPr>
            <w:tcW w:w="7229" w:type="dxa"/>
            <w:shd w:val="clear" w:color="auto" w:fill="auto"/>
          </w:tcPr>
          <w:p w14:paraId="6DE4A89F" w14:textId="3FC0A689" w:rsidR="00217399" w:rsidRPr="00B26D75" w:rsidRDefault="00217399" w:rsidP="00217399">
            <w:pPr>
              <w:pStyle w:val="LithanTableContentNormal"/>
              <w:rPr>
                <w:bCs/>
              </w:rPr>
            </w:pPr>
            <w:r w:rsidRPr="001317F8">
              <w:t>Advanced Certificate in Web Development</w:t>
            </w:r>
          </w:p>
        </w:tc>
      </w:tr>
      <w:tr w:rsidR="00217399" w:rsidRPr="00B26D75" w14:paraId="5503B5B8" w14:textId="77777777" w:rsidTr="005471A1">
        <w:trPr>
          <w:trHeight w:val="419"/>
        </w:trPr>
        <w:tc>
          <w:tcPr>
            <w:tcW w:w="2972" w:type="dxa"/>
            <w:shd w:val="clear" w:color="auto" w:fill="D9D9D9" w:themeFill="background1" w:themeFillShade="D9"/>
            <w:vAlign w:val="center"/>
            <w:hideMark/>
          </w:tcPr>
          <w:p w14:paraId="5E6070E4" w14:textId="0B0B85A0" w:rsidR="00217399" w:rsidRPr="00B26D75" w:rsidRDefault="00217399" w:rsidP="00217399">
            <w:pPr>
              <w:pStyle w:val="LithanTableContentBold"/>
              <w:jc w:val="left"/>
              <w:rPr>
                <w:b w:val="0"/>
                <w:bCs/>
              </w:rPr>
            </w:pPr>
            <w:r w:rsidRPr="00B26D75">
              <w:rPr>
                <w:b w:val="0"/>
                <w:bCs/>
              </w:rPr>
              <w:t>Qualification Name (ITSF)</w:t>
            </w:r>
          </w:p>
        </w:tc>
        <w:tc>
          <w:tcPr>
            <w:tcW w:w="7229" w:type="dxa"/>
            <w:shd w:val="clear" w:color="auto" w:fill="auto"/>
            <w:hideMark/>
          </w:tcPr>
          <w:p w14:paraId="34D7C740" w14:textId="206785EA" w:rsidR="00217399" w:rsidRPr="00B26D75" w:rsidRDefault="00D71A6D" w:rsidP="00217399">
            <w:pPr>
              <w:pStyle w:val="LithanTableContentNormal"/>
              <w:rPr>
                <w:bCs/>
              </w:rPr>
            </w:pPr>
            <w:r w:rsidRPr="00D71A6D">
              <w:t>NICF-Advanced Certificate in Infocomm Technology (Software &amp; Applications)</w:t>
            </w:r>
          </w:p>
        </w:tc>
      </w:tr>
      <w:tr w:rsidR="00217399" w:rsidRPr="00B26D75" w14:paraId="6CD03ED0" w14:textId="77777777" w:rsidTr="005471A1">
        <w:trPr>
          <w:trHeight w:val="419"/>
        </w:trPr>
        <w:tc>
          <w:tcPr>
            <w:tcW w:w="2972" w:type="dxa"/>
            <w:shd w:val="clear" w:color="auto" w:fill="D9D9D9" w:themeFill="background1" w:themeFillShade="D9"/>
            <w:vAlign w:val="center"/>
            <w:hideMark/>
          </w:tcPr>
          <w:p w14:paraId="0A5F3B06" w14:textId="77777777" w:rsidR="00217399" w:rsidRPr="00B26D75" w:rsidRDefault="00217399" w:rsidP="00217399">
            <w:pPr>
              <w:pStyle w:val="LithanTableContentBold"/>
              <w:jc w:val="left"/>
              <w:rPr>
                <w:b w:val="0"/>
                <w:bCs/>
              </w:rPr>
            </w:pPr>
            <w:r w:rsidRPr="00B26D75">
              <w:rPr>
                <w:b w:val="0"/>
                <w:bCs/>
              </w:rPr>
              <w:t>Product Name</w:t>
            </w:r>
          </w:p>
        </w:tc>
        <w:tc>
          <w:tcPr>
            <w:tcW w:w="7229" w:type="dxa"/>
            <w:shd w:val="clear" w:color="auto" w:fill="auto"/>
            <w:hideMark/>
          </w:tcPr>
          <w:p w14:paraId="02680D3B" w14:textId="1CC83657" w:rsidR="00217399" w:rsidRPr="00B26D75" w:rsidRDefault="00D71A6D" w:rsidP="00217399">
            <w:pPr>
              <w:pStyle w:val="LithanTableContentNormal"/>
              <w:rPr>
                <w:bCs/>
              </w:rPr>
            </w:pPr>
            <w:r w:rsidRPr="00D71A6D">
              <w:t>Web Development Foundations</w:t>
            </w:r>
          </w:p>
        </w:tc>
      </w:tr>
      <w:tr w:rsidR="00217399" w:rsidRPr="00B26D75" w14:paraId="3387A188" w14:textId="77777777" w:rsidTr="005471A1">
        <w:trPr>
          <w:trHeight w:val="419"/>
        </w:trPr>
        <w:tc>
          <w:tcPr>
            <w:tcW w:w="2972" w:type="dxa"/>
            <w:shd w:val="clear" w:color="auto" w:fill="D9D9D9" w:themeFill="background1" w:themeFillShade="D9"/>
            <w:vAlign w:val="center"/>
          </w:tcPr>
          <w:p w14:paraId="0C069C1E" w14:textId="79942924" w:rsidR="00217399" w:rsidRPr="00B26D75" w:rsidRDefault="00217399" w:rsidP="00217399">
            <w:pPr>
              <w:pStyle w:val="LithanTableContentBold"/>
              <w:jc w:val="left"/>
              <w:rPr>
                <w:b w:val="0"/>
                <w:bCs/>
              </w:rPr>
            </w:pPr>
            <w:r w:rsidRPr="00B26D75">
              <w:rPr>
                <w:b w:val="0"/>
                <w:bCs/>
              </w:rPr>
              <w:t>Module Name (ITSF)</w:t>
            </w:r>
          </w:p>
        </w:tc>
        <w:tc>
          <w:tcPr>
            <w:tcW w:w="7229" w:type="dxa"/>
            <w:shd w:val="clear" w:color="auto" w:fill="auto"/>
          </w:tcPr>
          <w:p w14:paraId="749FDA53" w14:textId="4925E1B5" w:rsidR="00217399" w:rsidRPr="00B26D75" w:rsidRDefault="00D71A6D" w:rsidP="00217399">
            <w:pPr>
              <w:pStyle w:val="LithanTableContentNormal"/>
              <w:rPr>
                <w:bCs/>
              </w:rPr>
            </w:pPr>
            <w:r w:rsidRPr="00D71A6D">
              <w:t>NICF -Web Development Foundations</w:t>
            </w:r>
          </w:p>
        </w:tc>
      </w:tr>
    </w:tbl>
    <w:p w14:paraId="754CB026" w14:textId="77777777" w:rsidR="008C1FBF" w:rsidRPr="00B26D75" w:rsidRDefault="008C1FBF" w:rsidP="00256196">
      <w:pPr>
        <w:pStyle w:val="LithanBodyTextNormal"/>
        <w:rPr>
          <w:bCs/>
        </w:rPr>
      </w:pPr>
    </w:p>
    <w:tbl>
      <w:tblPr>
        <w:tblW w:w="10201" w:type="dxa"/>
        <w:tblInd w:w="142" w:type="dxa"/>
        <w:tblCellMar>
          <w:left w:w="0" w:type="dxa"/>
          <w:right w:w="0" w:type="dxa"/>
        </w:tblCellMar>
        <w:tblLook w:val="0000" w:firstRow="0" w:lastRow="0" w:firstColumn="0" w:lastColumn="0" w:noHBand="0" w:noVBand="0"/>
      </w:tblPr>
      <w:tblGrid>
        <w:gridCol w:w="3326"/>
        <w:gridCol w:w="1340"/>
        <w:gridCol w:w="2043"/>
        <w:gridCol w:w="3492"/>
      </w:tblGrid>
      <w:tr w:rsidR="00EA2D8C" w:rsidRPr="00B26D75" w14:paraId="7C5EF6AB" w14:textId="77777777" w:rsidTr="009F370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A0EA887" w14:textId="77777777" w:rsidR="00EA2D8C" w:rsidRPr="00B26D75" w:rsidRDefault="00EA2D8C" w:rsidP="00477B6B">
            <w:pPr>
              <w:pStyle w:val="LithanTableContentBold"/>
              <w:rPr>
                <w:b w:val="0"/>
                <w:bCs/>
              </w:rPr>
            </w:pPr>
            <w:r w:rsidRPr="00B26D75">
              <w:rPr>
                <w:b w:val="0"/>
                <w:bCs/>
              </w:rPr>
              <w:t>Student name</w:t>
            </w:r>
          </w:p>
        </w:tc>
        <w:tc>
          <w:tcPr>
            <w:tcW w:w="55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3F640D4C" w14:textId="77777777" w:rsidR="00EA2D8C" w:rsidRPr="00B26D75" w:rsidRDefault="00EA2D8C" w:rsidP="00477B6B">
            <w:pPr>
              <w:pStyle w:val="LithanTableContentBold"/>
              <w:rPr>
                <w:b w:val="0"/>
                <w:bCs/>
              </w:rPr>
            </w:pPr>
            <w:r w:rsidRPr="00B26D75">
              <w:rPr>
                <w:b w:val="0"/>
                <w:bCs/>
              </w:rPr>
              <w:t>Assessor name</w:t>
            </w:r>
          </w:p>
        </w:tc>
      </w:tr>
      <w:tr w:rsidR="00EA2D8C" w:rsidRPr="00B26D75" w14:paraId="0342B454" w14:textId="77777777" w:rsidTr="009F370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22A0B0F" w14:textId="254CFAEF" w:rsidR="00EA2D8C" w:rsidRPr="00B26D75" w:rsidRDefault="00070F98" w:rsidP="00EA2D8C">
            <w:pPr>
              <w:pStyle w:val="LithanBodyTextNormal"/>
              <w:rPr>
                <w:rFonts w:cs="Arial"/>
                <w:bCs/>
              </w:rPr>
            </w:pPr>
            <w:r w:rsidRPr="00B26D75">
              <w:rPr>
                <w:rFonts w:cs="Arial"/>
                <w:bCs/>
              </w:rPr>
              <w:t>WeeChong, Teo</w:t>
            </w:r>
          </w:p>
        </w:tc>
        <w:tc>
          <w:tcPr>
            <w:tcW w:w="5535"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1F731EB" w14:textId="77777777" w:rsidR="00EA2D8C" w:rsidRPr="00B26D75" w:rsidRDefault="00EA2D8C" w:rsidP="00EA2D8C">
            <w:pPr>
              <w:pStyle w:val="LithanBodyTextNormal"/>
              <w:rPr>
                <w:rFonts w:cs="Arial"/>
                <w:bCs/>
              </w:rPr>
            </w:pPr>
          </w:p>
        </w:tc>
      </w:tr>
      <w:tr w:rsidR="00EA2D8C" w:rsidRPr="00B26D75" w14:paraId="6169375A" w14:textId="77777777" w:rsidTr="009F3706">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10CB796" w14:textId="77777777" w:rsidR="00EA2D8C" w:rsidRPr="00B26D75" w:rsidRDefault="00EA2D8C" w:rsidP="00477B6B">
            <w:pPr>
              <w:pStyle w:val="LithanTableContentBold"/>
              <w:rPr>
                <w:b w:val="0"/>
                <w:bCs/>
              </w:rPr>
            </w:pPr>
            <w:r w:rsidRPr="00B26D75">
              <w:rPr>
                <w:b w:val="0"/>
                <w:bCs/>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EBC164" w14:textId="77777777" w:rsidR="00EA2D8C" w:rsidRPr="00B26D75" w:rsidRDefault="00EA2D8C" w:rsidP="00477B6B">
            <w:pPr>
              <w:pStyle w:val="LithanTableContentBold"/>
              <w:rPr>
                <w:b w:val="0"/>
                <w:bCs/>
              </w:rPr>
            </w:pPr>
            <w:r w:rsidRPr="00B26D75">
              <w:rPr>
                <w:b w:val="0"/>
                <w:bCs/>
              </w:rPr>
              <w:t>Completion date</w:t>
            </w:r>
          </w:p>
        </w:tc>
        <w:tc>
          <w:tcPr>
            <w:tcW w:w="3492"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266EB9A" w14:textId="77777777" w:rsidR="00EA2D8C" w:rsidRPr="00B26D75" w:rsidRDefault="00EA2D8C" w:rsidP="00477B6B">
            <w:pPr>
              <w:pStyle w:val="LithanTableContentBold"/>
              <w:rPr>
                <w:b w:val="0"/>
                <w:bCs/>
              </w:rPr>
            </w:pPr>
            <w:r w:rsidRPr="00B26D75">
              <w:rPr>
                <w:b w:val="0"/>
                <w:bCs/>
              </w:rPr>
              <w:t>Submitted on</w:t>
            </w:r>
          </w:p>
        </w:tc>
      </w:tr>
      <w:tr w:rsidR="00217399" w:rsidRPr="00B26D75" w14:paraId="73204243" w14:textId="77777777" w:rsidTr="007519A4">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tcPr>
          <w:p w14:paraId="1C7D71AE" w14:textId="24D23011" w:rsidR="00217399" w:rsidRPr="00B26D75" w:rsidRDefault="00F2387D" w:rsidP="00217399">
            <w:pPr>
              <w:pStyle w:val="LithanBodyTextNormal"/>
              <w:rPr>
                <w:rFonts w:cs="Humanist521BT-Light"/>
                <w:bCs/>
              </w:rPr>
            </w:pPr>
            <w:r>
              <w:t>18</w:t>
            </w:r>
            <w:r w:rsidR="00217399" w:rsidRPr="00041461">
              <w:t xml:space="preserve"> </w:t>
            </w:r>
            <w:r>
              <w:t>May</w:t>
            </w:r>
            <w:r w:rsidR="00217399" w:rsidRPr="00041461">
              <w:t xml:space="preserve">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tcPr>
          <w:p w14:paraId="137EEEF7" w14:textId="05259EDC" w:rsidR="00217399" w:rsidRPr="00B26D75" w:rsidRDefault="00F2387D" w:rsidP="00217399">
            <w:pPr>
              <w:pStyle w:val="LithanBodyTextNormal"/>
              <w:rPr>
                <w:rFonts w:cs="Arial"/>
                <w:bCs/>
              </w:rPr>
            </w:pPr>
            <w:r>
              <w:t>14</w:t>
            </w:r>
            <w:r w:rsidR="00217399" w:rsidRPr="00041461">
              <w:t xml:space="preserve"> </w:t>
            </w:r>
            <w:r>
              <w:t>June</w:t>
            </w:r>
            <w:r w:rsidR="00217399" w:rsidRPr="00041461">
              <w:t xml:space="preserve"> 2022</w:t>
            </w:r>
          </w:p>
        </w:tc>
        <w:tc>
          <w:tcPr>
            <w:tcW w:w="3492"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tcPr>
          <w:p w14:paraId="07A2298A" w14:textId="63709E99" w:rsidR="00217399" w:rsidRPr="00B26D75" w:rsidRDefault="00F2387D" w:rsidP="00217399">
            <w:pPr>
              <w:pStyle w:val="LithanBodyTextNormal"/>
              <w:rPr>
                <w:bCs/>
                <w:color w:val="FF0000"/>
              </w:rPr>
            </w:pPr>
            <w:r>
              <w:t>14</w:t>
            </w:r>
            <w:r w:rsidR="00217399" w:rsidRPr="00041461">
              <w:t xml:space="preserve"> </w:t>
            </w:r>
            <w:r>
              <w:t>June</w:t>
            </w:r>
            <w:r w:rsidR="00217399" w:rsidRPr="00041461">
              <w:t xml:space="preserve"> 2022</w:t>
            </w:r>
          </w:p>
        </w:tc>
      </w:tr>
      <w:tr w:rsidR="00EA2D8C" w:rsidRPr="00B26D75" w14:paraId="104250E4" w14:textId="77777777" w:rsidTr="009F370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9AE7D8" w14:textId="77777777" w:rsidR="00EA2D8C" w:rsidRPr="00B26D75" w:rsidRDefault="00EA2D8C" w:rsidP="00EA2D8C">
            <w:pPr>
              <w:pStyle w:val="LithanBodyTextNormal"/>
              <w:rPr>
                <w:bCs/>
              </w:rPr>
            </w:pPr>
          </w:p>
        </w:tc>
        <w:tc>
          <w:tcPr>
            <w:tcW w:w="55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CBD2BB3" w14:textId="77777777" w:rsidR="00EA2D8C" w:rsidRPr="00B26D75" w:rsidRDefault="00EA2D8C" w:rsidP="00EA2D8C">
            <w:pPr>
              <w:pStyle w:val="LithanBodyTextNormal"/>
              <w:rPr>
                <w:bCs/>
              </w:rPr>
            </w:pPr>
          </w:p>
        </w:tc>
      </w:tr>
      <w:tr w:rsidR="00EA2D8C" w:rsidRPr="00B26D75" w14:paraId="3FB12486" w14:textId="77777777" w:rsidTr="009F370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B25ECA7" w14:textId="12C157E1" w:rsidR="00EA2D8C" w:rsidRPr="00B26D75" w:rsidRDefault="00217399" w:rsidP="00637CCA">
            <w:pPr>
              <w:pStyle w:val="LithanTableContentBold"/>
              <w:rPr>
                <w:b w:val="0"/>
                <w:bCs/>
              </w:rPr>
            </w:pPr>
            <w:r w:rsidRPr="00B26D75">
              <w:rPr>
                <w:b w:val="0"/>
                <w:bCs/>
              </w:rPr>
              <w:t>Project title</w:t>
            </w:r>
          </w:p>
        </w:tc>
        <w:tc>
          <w:tcPr>
            <w:tcW w:w="6875"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58F4BADA" w14:textId="67456D49" w:rsidR="00EA2D8C" w:rsidRPr="00B26D75" w:rsidRDefault="00F2387D" w:rsidP="00CD4D33">
            <w:pPr>
              <w:pStyle w:val="LithanTableContentBold"/>
              <w:jc w:val="left"/>
              <w:rPr>
                <w:b w:val="0"/>
                <w:bCs/>
              </w:rPr>
            </w:pPr>
            <w:r w:rsidRPr="00F2387D">
              <w:rPr>
                <w:b w:val="0"/>
                <w:bCs/>
              </w:rPr>
              <w:t>Design, Develop, Implement &amp; Document Community Portal Website</w:t>
            </w:r>
          </w:p>
        </w:tc>
      </w:tr>
    </w:tbl>
    <w:p w14:paraId="09D2EEAB" w14:textId="77777777" w:rsidR="00EA2D8C" w:rsidRPr="00B26D75" w:rsidRDefault="00EA2D8C" w:rsidP="00EA2D8C">
      <w:pPr>
        <w:rPr>
          <w:rFonts w:ascii="Verdana" w:hAnsi="Verdana"/>
          <w:bCs/>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B26D75" w14:paraId="28B51B47" w14:textId="77777777" w:rsidTr="009F370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C1ABC42" w14:textId="77777777" w:rsidR="00EA2D8C" w:rsidRPr="00B26D75" w:rsidRDefault="00EA2D8C" w:rsidP="003A0B97">
            <w:pPr>
              <w:pStyle w:val="LithanTableContentBold"/>
              <w:rPr>
                <w:b w:val="0"/>
                <w:bCs/>
              </w:rPr>
            </w:pPr>
            <w:r w:rsidRPr="00B26D75">
              <w:rPr>
                <w:b w:val="0"/>
                <w:bCs/>
              </w:rPr>
              <w:t>Learner declaration</w:t>
            </w:r>
          </w:p>
        </w:tc>
      </w:tr>
      <w:tr w:rsidR="00EA2D8C" w:rsidRPr="00B26D75" w14:paraId="68F2B1B8" w14:textId="77777777" w:rsidTr="009F370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6E42A77" w14:textId="77777777" w:rsidR="00EA2D8C" w:rsidRPr="00B26D75" w:rsidRDefault="00EA2D8C" w:rsidP="003A0B97">
            <w:pPr>
              <w:pStyle w:val="LithanBodyTextNormal"/>
              <w:rPr>
                <w:bCs/>
              </w:rPr>
            </w:pPr>
            <w:r w:rsidRPr="00B26D75">
              <w:rPr>
                <w:bCs/>
              </w:rPr>
              <w:t>I certify that the work submitted for this assignment is my own and research sources are fully acknowledged.</w:t>
            </w:r>
          </w:p>
          <w:p w14:paraId="3A3DEF7F" w14:textId="77777777" w:rsidR="00EA2D8C" w:rsidRPr="00B26D75" w:rsidRDefault="00EA2D8C" w:rsidP="003A0B97">
            <w:pPr>
              <w:pStyle w:val="LithanBodyTextNormal"/>
              <w:rPr>
                <w:bCs/>
              </w:rPr>
            </w:pPr>
          </w:p>
          <w:p w14:paraId="7519B3ED" w14:textId="77777777" w:rsidR="00EA2D8C" w:rsidRPr="00B26D75" w:rsidRDefault="00EA2D8C" w:rsidP="003A0B97">
            <w:pPr>
              <w:pStyle w:val="LithanBodyTextNormal"/>
              <w:rPr>
                <w:bCs/>
              </w:rPr>
            </w:pPr>
          </w:p>
          <w:p w14:paraId="76186E4D" w14:textId="77777777" w:rsidR="00EA2D8C" w:rsidRPr="00B26D75" w:rsidRDefault="00EA2D8C" w:rsidP="003A0B97">
            <w:pPr>
              <w:pStyle w:val="LithanBodyTextNormal"/>
              <w:rPr>
                <w:bCs/>
              </w:rPr>
            </w:pPr>
          </w:p>
          <w:p w14:paraId="224C6CB2" w14:textId="77777777" w:rsidR="00EA2D8C" w:rsidRPr="00B26D75" w:rsidRDefault="00EA2D8C" w:rsidP="003A0B97">
            <w:pPr>
              <w:pStyle w:val="LithanBodyTextNormal"/>
              <w:rPr>
                <w:bCs/>
              </w:rPr>
            </w:pPr>
            <w:r w:rsidRPr="00B26D75">
              <w:rPr>
                <w:bCs/>
              </w:rPr>
              <w:t xml:space="preserve">Student signature: </w:t>
            </w:r>
            <w:r w:rsidRPr="00B26D75">
              <w:rPr>
                <w:bCs/>
              </w:rPr>
              <w:tab/>
              <w:t xml:space="preserve">Date: </w:t>
            </w:r>
          </w:p>
        </w:tc>
      </w:tr>
    </w:tbl>
    <w:p w14:paraId="4198BD81" w14:textId="77777777" w:rsidR="00EA2D8C" w:rsidRPr="00B26D75" w:rsidRDefault="00EA2D8C" w:rsidP="00EA2D8C">
      <w:pPr>
        <w:rPr>
          <w:rFonts w:ascii="Verdana" w:hAnsi="Verdana"/>
          <w:bCs/>
          <w:sz w:val="20"/>
          <w:szCs w:val="20"/>
        </w:rPr>
      </w:pPr>
    </w:p>
    <w:p w14:paraId="1BAAD9A7" w14:textId="77777777" w:rsidR="00EA2D8C" w:rsidRPr="00B26D75" w:rsidRDefault="00EA2D8C" w:rsidP="00EA2D8C">
      <w:pPr>
        <w:rPr>
          <w:rFonts w:ascii="Verdana" w:hAnsi="Verdana"/>
          <w:bCs/>
          <w:sz w:val="20"/>
          <w:szCs w:val="20"/>
        </w:rPr>
      </w:pPr>
    </w:p>
    <w:p w14:paraId="046CA2B4" w14:textId="77777777" w:rsidR="00EA2D8C" w:rsidRPr="00B26D75" w:rsidRDefault="00EA2D8C" w:rsidP="00EA2D8C">
      <w:pPr>
        <w:jc w:val="center"/>
        <w:rPr>
          <w:rFonts w:ascii="Verdana" w:hAnsi="Verdana"/>
          <w:bCs/>
          <w:sz w:val="20"/>
          <w:szCs w:val="20"/>
        </w:rPr>
      </w:pPr>
    </w:p>
    <w:p w14:paraId="56AA8E5C" w14:textId="77777777" w:rsidR="00EA2D8C" w:rsidRPr="00B26D75" w:rsidRDefault="00EA2D8C" w:rsidP="00EA2D8C">
      <w:pPr>
        <w:rPr>
          <w:rFonts w:ascii="Verdana" w:hAnsi="Verdana"/>
          <w:bCs/>
          <w:sz w:val="20"/>
          <w:szCs w:val="20"/>
        </w:rPr>
        <w:sectPr w:rsidR="00EA2D8C" w:rsidRPr="00B26D75" w:rsidSect="006D6569">
          <w:pgSz w:w="11901" w:h="16840" w:code="9"/>
          <w:pgMar w:top="1134" w:right="567" w:bottom="1134" w:left="567" w:header="567" w:footer="567" w:gutter="0"/>
          <w:pgNumType w:start="0"/>
          <w:cols w:space="720"/>
          <w:noEndnote/>
          <w:docGrid w:linePitch="299"/>
        </w:sectPr>
      </w:pPr>
    </w:p>
    <w:p w14:paraId="68243763" w14:textId="77777777" w:rsidR="00637CCA" w:rsidRPr="00B26D75" w:rsidRDefault="00BC24E3" w:rsidP="00637CCA">
      <w:pPr>
        <w:pStyle w:val="LithanHeader"/>
        <w:rPr>
          <w:rStyle w:val="Hyperlink"/>
          <w:b w:val="0"/>
          <w:bCs/>
          <w:color w:val="auto"/>
          <w:u w:val="none"/>
        </w:rPr>
      </w:pPr>
      <w:r w:rsidRPr="00B26D75">
        <w:rPr>
          <w:rStyle w:val="Hyperlink"/>
          <w:b w:val="0"/>
          <w:bCs/>
          <w:color w:val="auto"/>
          <w:u w:val="none"/>
        </w:rPr>
        <w:lastRenderedPageBreak/>
        <w:t>Content</w:t>
      </w:r>
    </w:p>
    <w:p w14:paraId="506DB43F" w14:textId="77777777" w:rsidR="00637CCA" w:rsidRPr="00B26D75" w:rsidRDefault="00BC24E3" w:rsidP="00637CCA">
      <w:pPr>
        <w:pStyle w:val="LithanIndex"/>
        <w:rPr>
          <w:rStyle w:val="Hyperlink"/>
          <w:bCs/>
          <w:color w:val="auto"/>
          <w:u w:val="none"/>
        </w:rPr>
      </w:pPr>
      <w:r w:rsidRPr="00B26D75">
        <w:rPr>
          <w:rStyle w:val="Hyperlink"/>
          <w:bCs/>
          <w:color w:val="auto"/>
          <w:u w:val="none"/>
        </w:rPr>
        <w:t>Project background</w:t>
      </w:r>
      <w:r w:rsidR="00637CCA" w:rsidRPr="00B26D75">
        <w:rPr>
          <w:rStyle w:val="Hyperlink"/>
          <w:bCs/>
          <w:color w:val="auto"/>
          <w:u w:val="none"/>
        </w:rPr>
        <w:tab/>
      </w:r>
    </w:p>
    <w:p w14:paraId="1BA8A237" w14:textId="77777777" w:rsidR="00637CCA" w:rsidRPr="00B26D75" w:rsidRDefault="00ED2678" w:rsidP="00637CCA">
      <w:pPr>
        <w:pStyle w:val="LithanIndex"/>
        <w:rPr>
          <w:rStyle w:val="Hyperlink"/>
          <w:bCs/>
          <w:color w:val="auto"/>
          <w:u w:val="none"/>
        </w:rPr>
      </w:pPr>
      <w:r w:rsidRPr="00B26D75">
        <w:rPr>
          <w:rStyle w:val="Hyperlink"/>
          <w:bCs/>
          <w:color w:val="auto"/>
          <w:u w:val="none"/>
        </w:rPr>
        <w:t xml:space="preserve">Project </w:t>
      </w:r>
      <w:r w:rsidR="00637CCA" w:rsidRPr="00B26D75">
        <w:rPr>
          <w:rStyle w:val="Hyperlink"/>
          <w:bCs/>
          <w:color w:val="auto"/>
          <w:u w:val="none"/>
        </w:rPr>
        <w:t>Objective</w:t>
      </w:r>
      <w:r w:rsidRPr="00B26D75">
        <w:rPr>
          <w:rStyle w:val="Hyperlink"/>
          <w:bCs/>
          <w:color w:val="auto"/>
          <w:u w:val="none"/>
        </w:rPr>
        <w:t>s</w:t>
      </w:r>
      <w:r w:rsidR="00637CCA" w:rsidRPr="00B26D75">
        <w:rPr>
          <w:rStyle w:val="Hyperlink"/>
          <w:bCs/>
          <w:color w:val="auto"/>
          <w:u w:val="none"/>
        </w:rPr>
        <w:tab/>
      </w:r>
    </w:p>
    <w:p w14:paraId="2F63DCD7" w14:textId="04424D47" w:rsidR="00637CCA" w:rsidRPr="00B26D75" w:rsidRDefault="00B3726E" w:rsidP="002F64AC">
      <w:pPr>
        <w:pStyle w:val="LithanIndex"/>
        <w:ind w:left="714" w:hanging="357"/>
        <w:rPr>
          <w:rStyle w:val="Hyperlink"/>
          <w:bCs/>
          <w:color w:val="auto"/>
          <w:u w:val="none"/>
        </w:rPr>
      </w:pPr>
      <w:r>
        <w:rPr>
          <w:rStyle w:val="Hyperlink"/>
          <w:bCs/>
          <w:color w:val="auto"/>
          <w:u w:val="none"/>
        </w:rPr>
        <w:t>System</w:t>
      </w:r>
      <w:r w:rsidR="002F64AC" w:rsidRPr="002F64AC">
        <w:rPr>
          <w:rStyle w:val="Hyperlink"/>
          <w:bCs/>
          <w:color w:val="auto"/>
          <w:u w:val="none"/>
        </w:rPr>
        <w:t xml:space="preserve"> Requirement Specifications</w:t>
      </w:r>
      <w:r w:rsidR="00637CCA" w:rsidRPr="00B26D75">
        <w:rPr>
          <w:rStyle w:val="Hyperlink"/>
          <w:bCs/>
          <w:color w:val="auto"/>
          <w:u w:val="none"/>
        </w:rPr>
        <w:tab/>
      </w:r>
    </w:p>
    <w:p w14:paraId="251BFB2D" w14:textId="77777777" w:rsidR="00637CCA" w:rsidRPr="00B26D75" w:rsidRDefault="00637CCA" w:rsidP="00637CCA">
      <w:pPr>
        <w:pStyle w:val="LithanIndex"/>
        <w:rPr>
          <w:rStyle w:val="Hyperlink"/>
          <w:bCs/>
          <w:color w:val="auto"/>
          <w:u w:val="none"/>
        </w:rPr>
      </w:pPr>
      <w:r w:rsidRPr="00B26D75">
        <w:rPr>
          <w:rStyle w:val="Hyperlink"/>
          <w:bCs/>
          <w:color w:val="auto"/>
          <w:u w:val="none"/>
        </w:rPr>
        <w:t>Task 1</w:t>
      </w:r>
      <w:r w:rsidRPr="00B26D75">
        <w:rPr>
          <w:rStyle w:val="Hyperlink"/>
          <w:bCs/>
          <w:color w:val="auto"/>
          <w:u w:val="none"/>
        </w:rPr>
        <w:tab/>
      </w:r>
    </w:p>
    <w:p w14:paraId="3D7FA35F" w14:textId="77777777" w:rsidR="00637CCA" w:rsidRPr="00B26D75" w:rsidRDefault="00637CCA" w:rsidP="00637CCA">
      <w:pPr>
        <w:pStyle w:val="LithanIndex"/>
        <w:rPr>
          <w:rStyle w:val="Hyperlink"/>
          <w:bCs/>
          <w:color w:val="auto"/>
          <w:u w:val="none"/>
        </w:rPr>
      </w:pPr>
      <w:r w:rsidRPr="00B26D75">
        <w:rPr>
          <w:rStyle w:val="Hyperlink"/>
          <w:bCs/>
          <w:color w:val="auto"/>
          <w:u w:val="none"/>
        </w:rPr>
        <w:t>Task 2</w:t>
      </w:r>
      <w:r w:rsidRPr="00B26D75">
        <w:rPr>
          <w:rStyle w:val="Hyperlink"/>
          <w:bCs/>
          <w:color w:val="auto"/>
          <w:u w:val="none"/>
        </w:rPr>
        <w:tab/>
      </w:r>
    </w:p>
    <w:p w14:paraId="64AB4BED" w14:textId="77777777" w:rsidR="00637CCA" w:rsidRPr="00B26D75" w:rsidRDefault="00637CCA" w:rsidP="00637CCA">
      <w:pPr>
        <w:pStyle w:val="LithanIndex"/>
        <w:rPr>
          <w:rStyle w:val="Hyperlink"/>
          <w:bCs/>
          <w:color w:val="auto"/>
          <w:u w:val="none"/>
        </w:rPr>
      </w:pPr>
      <w:r w:rsidRPr="00B26D75">
        <w:rPr>
          <w:rStyle w:val="Hyperlink"/>
          <w:bCs/>
          <w:color w:val="auto"/>
          <w:u w:val="none"/>
        </w:rPr>
        <w:t>Task 3</w:t>
      </w:r>
      <w:r w:rsidRPr="00B26D75">
        <w:rPr>
          <w:rStyle w:val="Hyperlink"/>
          <w:bCs/>
          <w:color w:val="auto"/>
          <w:u w:val="none"/>
        </w:rPr>
        <w:tab/>
      </w:r>
    </w:p>
    <w:p w14:paraId="1A8CA9D4" w14:textId="77777777" w:rsidR="00637CCA" w:rsidRPr="00B26D75" w:rsidRDefault="00637CCA" w:rsidP="00637CCA">
      <w:pPr>
        <w:pStyle w:val="LithanIndex"/>
        <w:rPr>
          <w:rStyle w:val="Hyperlink"/>
          <w:bCs/>
          <w:color w:val="auto"/>
          <w:u w:val="none"/>
        </w:rPr>
      </w:pPr>
      <w:r w:rsidRPr="00B26D75">
        <w:rPr>
          <w:rStyle w:val="Hyperlink"/>
          <w:bCs/>
          <w:color w:val="auto"/>
          <w:u w:val="none"/>
        </w:rPr>
        <w:t>Task 4</w:t>
      </w:r>
      <w:r w:rsidRPr="00B26D75">
        <w:rPr>
          <w:rStyle w:val="Hyperlink"/>
          <w:bCs/>
          <w:color w:val="auto"/>
          <w:u w:val="none"/>
        </w:rPr>
        <w:tab/>
      </w:r>
    </w:p>
    <w:p w14:paraId="215BDE9E" w14:textId="77777777" w:rsidR="00637CCA" w:rsidRPr="00B26D75" w:rsidRDefault="00637CCA" w:rsidP="00637CCA">
      <w:pPr>
        <w:pStyle w:val="LithanIndex"/>
        <w:rPr>
          <w:rStyle w:val="Hyperlink"/>
          <w:bCs/>
          <w:color w:val="auto"/>
          <w:u w:val="none"/>
        </w:rPr>
      </w:pPr>
      <w:r w:rsidRPr="00B26D75">
        <w:rPr>
          <w:rStyle w:val="Hyperlink"/>
          <w:bCs/>
          <w:color w:val="auto"/>
          <w:u w:val="none"/>
        </w:rPr>
        <w:t>Task 5</w:t>
      </w:r>
      <w:r w:rsidRPr="00B26D75">
        <w:rPr>
          <w:rStyle w:val="Hyperlink"/>
          <w:bCs/>
          <w:color w:val="auto"/>
          <w:u w:val="none"/>
        </w:rPr>
        <w:tab/>
      </w:r>
    </w:p>
    <w:p w14:paraId="24EDB510" w14:textId="77777777" w:rsidR="00B3726E" w:rsidRDefault="00637CCA" w:rsidP="00637CCA">
      <w:pPr>
        <w:pStyle w:val="LithanIndex"/>
        <w:rPr>
          <w:rStyle w:val="Hyperlink"/>
          <w:bCs/>
          <w:color w:val="auto"/>
          <w:u w:val="none"/>
        </w:rPr>
      </w:pPr>
      <w:r w:rsidRPr="00B26D75">
        <w:rPr>
          <w:rStyle w:val="Hyperlink"/>
          <w:bCs/>
          <w:color w:val="auto"/>
          <w:u w:val="none"/>
        </w:rPr>
        <w:t>Task 6</w:t>
      </w:r>
    </w:p>
    <w:p w14:paraId="595C3F40" w14:textId="77777777" w:rsidR="00B3726E" w:rsidRDefault="00B3726E" w:rsidP="00637CCA">
      <w:pPr>
        <w:pStyle w:val="LithanIndex"/>
        <w:rPr>
          <w:rStyle w:val="Hyperlink"/>
          <w:bCs/>
          <w:color w:val="auto"/>
          <w:u w:val="none"/>
        </w:rPr>
      </w:pPr>
      <w:r>
        <w:rPr>
          <w:rStyle w:val="Hyperlink"/>
          <w:bCs/>
          <w:color w:val="auto"/>
          <w:u w:val="none"/>
        </w:rPr>
        <w:t>Task 7</w:t>
      </w:r>
    </w:p>
    <w:p w14:paraId="5BDB2DF1" w14:textId="77777777" w:rsidR="00B3726E" w:rsidRDefault="00B3726E" w:rsidP="00637CCA">
      <w:pPr>
        <w:pStyle w:val="LithanIndex"/>
        <w:rPr>
          <w:rStyle w:val="Hyperlink"/>
          <w:bCs/>
          <w:color w:val="auto"/>
          <w:u w:val="none"/>
        </w:rPr>
      </w:pPr>
      <w:r>
        <w:rPr>
          <w:rStyle w:val="Hyperlink"/>
          <w:bCs/>
          <w:color w:val="auto"/>
          <w:u w:val="none"/>
        </w:rPr>
        <w:t>Task 8</w:t>
      </w:r>
    </w:p>
    <w:p w14:paraId="22D9DB0D" w14:textId="77777777" w:rsidR="00B3726E" w:rsidRDefault="00B3726E" w:rsidP="00637CCA">
      <w:pPr>
        <w:pStyle w:val="LithanIndex"/>
        <w:rPr>
          <w:rStyle w:val="Hyperlink"/>
          <w:bCs/>
          <w:color w:val="auto"/>
          <w:u w:val="none"/>
        </w:rPr>
      </w:pPr>
      <w:r>
        <w:rPr>
          <w:rStyle w:val="Hyperlink"/>
          <w:bCs/>
          <w:color w:val="auto"/>
          <w:u w:val="none"/>
        </w:rPr>
        <w:t>Task 9</w:t>
      </w:r>
    </w:p>
    <w:p w14:paraId="3EBE80CE" w14:textId="77777777" w:rsidR="00B3726E" w:rsidRDefault="00B3726E" w:rsidP="00637CCA">
      <w:pPr>
        <w:pStyle w:val="LithanIndex"/>
        <w:rPr>
          <w:rStyle w:val="Hyperlink"/>
          <w:bCs/>
          <w:color w:val="auto"/>
          <w:u w:val="none"/>
        </w:rPr>
      </w:pPr>
      <w:r>
        <w:rPr>
          <w:rStyle w:val="Hyperlink"/>
          <w:bCs/>
          <w:color w:val="auto"/>
          <w:u w:val="none"/>
        </w:rPr>
        <w:t>Task 10</w:t>
      </w:r>
    </w:p>
    <w:p w14:paraId="5C781A81" w14:textId="245E581A" w:rsidR="00637CCA" w:rsidRPr="00B26D75" w:rsidRDefault="00B3726E" w:rsidP="00637CCA">
      <w:pPr>
        <w:pStyle w:val="LithanIndex"/>
        <w:rPr>
          <w:rStyle w:val="Hyperlink"/>
          <w:bCs/>
          <w:color w:val="auto"/>
          <w:u w:val="none"/>
        </w:rPr>
      </w:pPr>
      <w:r>
        <w:rPr>
          <w:rStyle w:val="Hyperlink"/>
          <w:bCs/>
          <w:color w:val="auto"/>
          <w:u w:val="none"/>
        </w:rPr>
        <w:t>Task 11</w:t>
      </w:r>
      <w:r w:rsidR="00637CCA" w:rsidRPr="00B26D75">
        <w:rPr>
          <w:rStyle w:val="Hyperlink"/>
          <w:bCs/>
          <w:color w:val="auto"/>
          <w:u w:val="none"/>
        </w:rPr>
        <w:tab/>
      </w:r>
    </w:p>
    <w:p w14:paraId="338687A3" w14:textId="77777777" w:rsidR="009562C7" w:rsidRPr="00B26D75" w:rsidRDefault="009562C7" w:rsidP="009562C7">
      <w:pPr>
        <w:pStyle w:val="LithanIndex"/>
        <w:numPr>
          <w:ilvl w:val="0"/>
          <w:numId w:val="0"/>
        </w:numPr>
        <w:ind w:left="714" w:hanging="357"/>
        <w:rPr>
          <w:rStyle w:val="Hyperlink"/>
          <w:bCs/>
          <w:color w:val="auto"/>
          <w:u w:val="none"/>
        </w:rPr>
      </w:pPr>
    </w:p>
    <w:p w14:paraId="069DAF2B" w14:textId="43D3E860" w:rsidR="00637CCA" w:rsidRPr="00B26D75" w:rsidRDefault="00637CCA" w:rsidP="009562C7">
      <w:pPr>
        <w:pStyle w:val="LithanIndex"/>
        <w:numPr>
          <w:ilvl w:val="0"/>
          <w:numId w:val="0"/>
        </w:numPr>
        <w:ind w:left="714" w:hanging="357"/>
        <w:rPr>
          <w:rStyle w:val="Hyperlink"/>
          <w:bCs/>
          <w:color w:val="auto"/>
          <w:u w:val="none"/>
        </w:rPr>
      </w:pPr>
      <w:r w:rsidRPr="00B26D75">
        <w:rPr>
          <w:rStyle w:val="Hyperlink"/>
          <w:bCs/>
          <w:color w:val="auto"/>
          <w:u w:val="none"/>
        </w:rPr>
        <w:tab/>
      </w:r>
    </w:p>
    <w:p w14:paraId="1AE62DEA" w14:textId="677BE47D" w:rsidR="00EA2D8C" w:rsidRPr="00B26D75" w:rsidRDefault="00637CCA" w:rsidP="00070F98">
      <w:pPr>
        <w:pStyle w:val="LithanIndex"/>
        <w:numPr>
          <w:ilvl w:val="0"/>
          <w:numId w:val="0"/>
        </w:numPr>
        <w:rPr>
          <w:rStyle w:val="Hyperlink"/>
          <w:bCs/>
          <w:color w:val="auto"/>
          <w:u w:val="none"/>
        </w:rPr>
      </w:pPr>
      <w:r w:rsidRPr="00B26D75">
        <w:rPr>
          <w:rStyle w:val="Hyperlink"/>
          <w:bCs/>
          <w:color w:val="auto"/>
          <w:u w:val="none"/>
        </w:rPr>
        <w:tab/>
      </w:r>
    </w:p>
    <w:p w14:paraId="0B7C24AE" w14:textId="77777777" w:rsidR="00EA2D8C" w:rsidRPr="00B26D75" w:rsidRDefault="00EA2D8C" w:rsidP="00EA2D8C">
      <w:pPr>
        <w:rPr>
          <w:rFonts w:ascii="Verdana" w:hAnsi="Verdana"/>
          <w:bCs/>
          <w:sz w:val="20"/>
          <w:szCs w:val="20"/>
        </w:rPr>
      </w:pPr>
    </w:p>
    <w:p w14:paraId="3497E34E" w14:textId="77777777" w:rsidR="00EA2D8C" w:rsidRPr="00B26D75" w:rsidRDefault="00EA2D8C" w:rsidP="00EA2D8C">
      <w:pPr>
        <w:rPr>
          <w:rFonts w:ascii="Verdana" w:hAnsi="Verdana"/>
          <w:bCs/>
          <w:sz w:val="20"/>
          <w:szCs w:val="20"/>
        </w:rPr>
      </w:pPr>
    </w:p>
    <w:p w14:paraId="41F7F4BD" w14:textId="77777777" w:rsidR="00EA2D8C" w:rsidRPr="00B26D75" w:rsidRDefault="00EA2D8C" w:rsidP="00EA2D8C">
      <w:pPr>
        <w:rPr>
          <w:rFonts w:ascii="Verdana" w:hAnsi="Verdana"/>
          <w:bCs/>
          <w:sz w:val="20"/>
          <w:szCs w:val="20"/>
        </w:rPr>
      </w:pPr>
    </w:p>
    <w:p w14:paraId="6074C27C" w14:textId="77777777" w:rsidR="00EA2D8C" w:rsidRPr="00B26D75" w:rsidRDefault="00EA2D8C" w:rsidP="00EA2D8C">
      <w:pPr>
        <w:rPr>
          <w:rFonts w:ascii="Verdana" w:hAnsi="Verdana"/>
          <w:bCs/>
          <w:sz w:val="20"/>
          <w:szCs w:val="20"/>
        </w:rPr>
      </w:pPr>
    </w:p>
    <w:p w14:paraId="7A56085A" w14:textId="77777777" w:rsidR="00EA2D8C" w:rsidRPr="00B26D75" w:rsidRDefault="00EA2D8C" w:rsidP="00EA2D8C">
      <w:pPr>
        <w:rPr>
          <w:rFonts w:ascii="Verdana" w:hAnsi="Verdana"/>
          <w:bCs/>
          <w:sz w:val="20"/>
          <w:szCs w:val="20"/>
        </w:rPr>
      </w:pPr>
    </w:p>
    <w:p w14:paraId="518B67D2" w14:textId="77777777" w:rsidR="00EA2D8C" w:rsidRPr="00B26D75" w:rsidRDefault="00EA2D8C" w:rsidP="00EA2D8C">
      <w:pPr>
        <w:rPr>
          <w:rFonts w:ascii="Verdana" w:hAnsi="Verdana"/>
          <w:bCs/>
          <w:sz w:val="20"/>
          <w:szCs w:val="20"/>
        </w:rPr>
      </w:pPr>
    </w:p>
    <w:p w14:paraId="6C1AB855" w14:textId="77777777" w:rsidR="00EA2D8C" w:rsidRPr="00B26D75" w:rsidRDefault="00EA2D8C" w:rsidP="00EA2D8C">
      <w:pPr>
        <w:rPr>
          <w:rFonts w:ascii="Verdana" w:hAnsi="Verdana"/>
          <w:bCs/>
          <w:sz w:val="20"/>
          <w:szCs w:val="20"/>
          <w:u w:val="single"/>
        </w:rPr>
      </w:pPr>
      <w:r w:rsidRPr="00B26D75">
        <w:rPr>
          <w:rFonts w:ascii="Verdana" w:hAnsi="Verdana"/>
          <w:bCs/>
          <w:sz w:val="20"/>
          <w:szCs w:val="20"/>
          <w:u w:val="single"/>
        </w:rPr>
        <w:br w:type="page"/>
      </w:r>
    </w:p>
    <w:p w14:paraId="7D4E5537" w14:textId="42E268D1" w:rsidR="009442D4" w:rsidRPr="00FA729E" w:rsidRDefault="00E97F3C" w:rsidP="00FA729E">
      <w:pPr>
        <w:pStyle w:val="Heading1"/>
      </w:pPr>
      <w:r w:rsidRPr="00FA729E">
        <w:lastRenderedPageBreak/>
        <w:t>Project Background</w:t>
      </w:r>
    </w:p>
    <w:p w14:paraId="339EFAC9" w14:textId="55E5F462" w:rsidR="00070F98" w:rsidRPr="00B26D75" w:rsidRDefault="00A668A1" w:rsidP="002E2C43">
      <w:pPr>
        <w:rPr>
          <w:bCs/>
        </w:rPr>
      </w:pPr>
      <w:r w:rsidRPr="00B26D75">
        <w:rPr>
          <w:bCs/>
        </w:rPr>
        <w:t xml:space="preserve">Over the years, ABC Job Center has helped millions of people find jobs and has equipped hundreds of thousands of employers with the talent they need. </w:t>
      </w:r>
    </w:p>
    <w:p w14:paraId="71DD25CC" w14:textId="00BD9561" w:rsidR="00A668A1" w:rsidRDefault="00A668A1" w:rsidP="002E2C43">
      <w:pPr>
        <w:rPr>
          <w:bCs/>
        </w:rPr>
      </w:pPr>
      <w:r w:rsidRPr="00B26D75">
        <w:rPr>
          <w:bCs/>
        </w:rPr>
        <w:t>As an industry leader, ABC Job Center works with companies big and small, providing cutting-edge solutions for everything from recruiting to employment screening and human capital management.</w:t>
      </w:r>
    </w:p>
    <w:p w14:paraId="0418576D" w14:textId="77777777" w:rsidR="00336E5F" w:rsidRPr="00B26D75" w:rsidRDefault="00336E5F" w:rsidP="002E2C43">
      <w:pPr>
        <w:rPr>
          <w:bCs/>
        </w:rPr>
      </w:pPr>
    </w:p>
    <w:p w14:paraId="08489AA2" w14:textId="20F5FB8A" w:rsidR="00070F98" w:rsidRPr="00B26D75" w:rsidRDefault="00070F98" w:rsidP="00FA729E">
      <w:pPr>
        <w:pStyle w:val="Heading1"/>
      </w:pPr>
      <w:r w:rsidRPr="00B26D75">
        <w:t xml:space="preserve">Project </w:t>
      </w:r>
      <w:r w:rsidR="005D787E" w:rsidRPr="00B26D75">
        <w:t>Objectives</w:t>
      </w:r>
    </w:p>
    <w:p w14:paraId="5FBB2EAA" w14:textId="34DE9205" w:rsidR="00070F98" w:rsidRDefault="00E630DE" w:rsidP="00E630DE">
      <w:pPr>
        <w:rPr>
          <w:bCs/>
        </w:rPr>
      </w:pPr>
      <w:r w:rsidRPr="00B26D75">
        <w:rPr>
          <w:bCs/>
        </w:rPr>
        <w:t>ABC Jobs Pte Ltd wants to develop a community portal for Software Developers</w:t>
      </w:r>
      <w:r w:rsidR="00640BD2" w:rsidRPr="00B26D75">
        <w:rPr>
          <w:bCs/>
        </w:rPr>
        <w:t>, similar to Linkedln.com.</w:t>
      </w:r>
    </w:p>
    <w:p w14:paraId="5994893D" w14:textId="77777777" w:rsidR="00336E5F" w:rsidRDefault="00336E5F" w:rsidP="00E630DE">
      <w:pPr>
        <w:rPr>
          <w:bCs/>
        </w:rPr>
      </w:pPr>
    </w:p>
    <w:p w14:paraId="7F112F73" w14:textId="102A6E53" w:rsidR="00196238" w:rsidRDefault="00196238" w:rsidP="00196238">
      <w:pPr>
        <w:pStyle w:val="Heading2"/>
      </w:pPr>
      <w:r>
        <w:t>Project Scope</w:t>
      </w:r>
    </w:p>
    <w:p w14:paraId="1FB86CCD" w14:textId="664AAC82" w:rsidR="00467165" w:rsidRDefault="00467165" w:rsidP="00467165">
      <w:r>
        <w:t>The scope of the project is to design a Community Portal Similar to Linkedin.com. Users will be able to register in the portal using the Registration Page. Users of the portal can search for other users using various parameters such as First Name, Last Name, Company Name, City &amp; Country. Users will be able to view the Public Profile of users after searching them. The portal allows users to login, request for forgotten password and update their profile information</w:t>
      </w:r>
    </w:p>
    <w:p w14:paraId="7D5CB190" w14:textId="573ABD8C" w:rsidR="00467165" w:rsidRDefault="00467165" w:rsidP="00467165">
      <w:r>
        <w:t>The overview of the project is as below</w:t>
      </w:r>
      <w:r w:rsidR="00697564">
        <w:t>.</w:t>
      </w:r>
    </w:p>
    <w:p w14:paraId="6814E8B5" w14:textId="77777777" w:rsidR="00467165" w:rsidRDefault="00467165" w:rsidP="00467165">
      <w:r>
        <w:t>There are 2 types of users in this Community portal. They are</w:t>
      </w:r>
    </w:p>
    <w:p w14:paraId="05304A4A" w14:textId="0B4D09F6" w:rsidR="00467165" w:rsidRDefault="00467165" w:rsidP="008A0485">
      <w:pPr>
        <w:pStyle w:val="ListParagraph"/>
        <w:numPr>
          <w:ilvl w:val="0"/>
          <w:numId w:val="17"/>
        </w:numPr>
      </w:pPr>
      <w:r>
        <w:t>Software Programmer</w:t>
      </w:r>
    </w:p>
    <w:p w14:paraId="289EA6E4" w14:textId="18F809F6" w:rsidR="00467165" w:rsidRDefault="00467165" w:rsidP="008A0485">
      <w:pPr>
        <w:pStyle w:val="ListParagraph"/>
        <w:numPr>
          <w:ilvl w:val="0"/>
          <w:numId w:val="17"/>
        </w:numPr>
      </w:pPr>
      <w:r>
        <w:t>Administrator</w:t>
      </w:r>
    </w:p>
    <w:p w14:paraId="69754088" w14:textId="77777777" w:rsidR="00467165" w:rsidRDefault="00467165" w:rsidP="00467165">
      <w:r>
        <w:t>Software Programmer should be able to perform following functions in the portal</w:t>
      </w:r>
    </w:p>
    <w:p w14:paraId="06FF9A99" w14:textId="2955D5E4" w:rsidR="00467165" w:rsidRDefault="00467165" w:rsidP="008A0485">
      <w:pPr>
        <w:pStyle w:val="ListParagraph"/>
        <w:numPr>
          <w:ilvl w:val="0"/>
          <w:numId w:val="19"/>
        </w:numPr>
      </w:pPr>
      <w:r>
        <w:t>Allow the programmers to register in the portal, show a thank you page &amp; send a registration confirmation email.</w:t>
      </w:r>
    </w:p>
    <w:p w14:paraId="16DA9FE0" w14:textId="200837E2" w:rsidR="00467165" w:rsidRDefault="00467165" w:rsidP="008A0485">
      <w:pPr>
        <w:pStyle w:val="ListParagraph"/>
        <w:numPr>
          <w:ilvl w:val="0"/>
          <w:numId w:val="19"/>
        </w:numPr>
      </w:pPr>
      <w:r>
        <w:t>Search &amp; Find Other Programmers after login and view their profile.</w:t>
      </w:r>
    </w:p>
    <w:p w14:paraId="5C340201" w14:textId="266B4764" w:rsidR="00467165" w:rsidRDefault="00467165" w:rsidP="008A0485">
      <w:pPr>
        <w:pStyle w:val="ListParagraph"/>
        <w:numPr>
          <w:ilvl w:val="0"/>
          <w:numId w:val="19"/>
        </w:numPr>
      </w:pPr>
      <w:r>
        <w:t>Provide Login Page</w:t>
      </w:r>
    </w:p>
    <w:p w14:paraId="523DD1F4" w14:textId="1467180E" w:rsidR="00467165" w:rsidRDefault="00467165" w:rsidP="008A0485">
      <w:pPr>
        <w:pStyle w:val="ListParagraph"/>
        <w:numPr>
          <w:ilvl w:val="0"/>
          <w:numId w:val="19"/>
        </w:numPr>
      </w:pPr>
      <w:r>
        <w:t>Provide password retrieval functionality.</w:t>
      </w:r>
    </w:p>
    <w:p w14:paraId="66AA128B" w14:textId="21365C4C" w:rsidR="00467165" w:rsidRDefault="00467165" w:rsidP="008A0485">
      <w:pPr>
        <w:pStyle w:val="ListParagraph"/>
        <w:numPr>
          <w:ilvl w:val="0"/>
          <w:numId w:val="19"/>
        </w:numPr>
      </w:pPr>
      <w:r>
        <w:t>Update their Profile after logging in.</w:t>
      </w:r>
    </w:p>
    <w:p w14:paraId="717B45FD" w14:textId="77777777" w:rsidR="00467165" w:rsidRDefault="00467165" w:rsidP="00467165">
      <w:r>
        <w:t>Administrator should be able to perform following functions in the portal</w:t>
      </w:r>
    </w:p>
    <w:p w14:paraId="2138F4D2" w14:textId="646CEA6A" w:rsidR="00467165" w:rsidRDefault="00467165" w:rsidP="008A0485">
      <w:pPr>
        <w:pStyle w:val="ListParagraph"/>
        <w:numPr>
          <w:ilvl w:val="0"/>
          <w:numId w:val="21"/>
        </w:numPr>
      </w:pPr>
      <w:r>
        <w:t>Administer user data.</w:t>
      </w:r>
    </w:p>
    <w:p w14:paraId="106BFC5D" w14:textId="533F63BE" w:rsidR="00467165" w:rsidRDefault="00467165" w:rsidP="008A0485">
      <w:pPr>
        <w:pStyle w:val="ListParagraph"/>
        <w:numPr>
          <w:ilvl w:val="0"/>
          <w:numId w:val="21"/>
        </w:numPr>
      </w:pPr>
      <w:r>
        <w:t>Send bulk email inviting programmers to register on the community portal</w:t>
      </w:r>
    </w:p>
    <w:p w14:paraId="4F852D0E" w14:textId="431E53DE" w:rsidR="00366E7C" w:rsidRDefault="00366E7C" w:rsidP="008A0485">
      <w:pPr>
        <w:pStyle w:val="NumberList"/>
        <w:numPr>
          <w:ilvl w:val="0"/>
          <w:numId w:val="0"/>
        </w:numPr>
        <w:ind w:left="720"/>
      </w:pPr>
    </w:p>
    <w:p w14:paraId="7D84470F" w14:textId="51BA58E9" w:rsidR="00366E7C" w:rsidRDefault="00366E7C" w:rsidP="00366E7C">
      <w:r>
        <w:t xml:space="preserve">The following is </w:t>
      </w:r>
      <w:r w:rsidRPr="00366E7C">
        <w:rPr>
          <w:bCs/>
        </w:rPr>
        <w:t>out</w:t>
      </w:r>
      <w:r>
        <w:t xml:space="preserve"> of scope</w:t>
      </w:r>
    </w:p>
    <w:p w14:paraId="74F1B70C" w14:textId="5D2A8C6D" w:rsidR="00366E7C" w:rsidRDefault="00366E7C" w:rsidP="00810B83">
      <w:pPr>
        <w:numPr>
          <w:ilvl w:val="0"/>
          <w:numId w:val="13"/>
        </w:numPr>
      </w:pPr>
      <w:r>
        <w:t>Database replication</w:t>
      </w:r>
    </w:p>
    <w:p w14:paraId="507FD0DF" w14:textId="77777777" w:rsidR="00366E7C" w:rsidRDefault="00366E7C" w:rsidP="008A0485">
      <w:pPr>
        <w:pStyle w:val="NumberList"/>
        <w:numPr>
          <w:ilvl w:val="0"/>
          <w:numId w:val="0"/>
        </w:numPr>
        <w:ind w:left="720"/>
      </w:pPr>
    </w:p>
    <w:p w14:paraId="6BDA54B0" w14:textId="77777777" w:rsidR="00336E5F" w:rsidRDefault="00336E5F" w:rsidP="008A0485">
      <w:pPr>
        <w:pStyle w:val="NumberList"/>
        <w:numPr>
          <w:ilvl w:val="0"/>
          <w:numId w:val="0"/>
        </w:numPr>
        <w:ind w:left="720"/>
      </w:pPr>
    </w:p>
    <w:p w14:paraId="397ED892" w14:textId="19BDDA50" w:rsidR="00270D8D" w:rsidRPr="00270D8D" w:rsidRDefault="00196238" w:rsidP="00DE3BCD">
      <w:pPr>
        <w:pStyle w:val="Heading2"/>
      </w:pPr>
      <w:r>
        <w:lastRenderedPageBreak/>
        <w:t>Tools and Platforms</w:t>
      </w:r>
    </w:p>
    <w:tbl>
      <w:tblPr>
        <w:tblStyle w:val="TableGrid"/>
        <w:tblW w:w="0" w:type="auto"/>
        <w:tblLook w:val="04A0" w:firstRow="1" w:lastRow="0" w:firstColumn="1" w:lastColumn="0" w:noHBand="0" w:noVBand="1"/>
      </w:tblPr>
      <w:tblGrid>
        <w:gridCol w:w="3681"/>
        <w:gridCol w:w="5941"/>
      </w:tblGrid>
      <w:tr w:rsidR="004675E5" w:rsidRPr="00B26D75" w14:paraId="55532159" w14:textId="77777777" w:rsidTr="00C26FA4">
        <w:tc>
          <w:tcPr>
            <w:tcW w:w="3681" w:type="dxa"/>
          </w:tcPr>
          <w:p w14:paraId="67E0A941" w14:textId="0463F27C" w:rsidR="004675E5" w:rsidRPr="00B26D75" w:rsidRDefault="004675E5" w:rsidP="00732B54">
            <w:pPr>
              <w:pStyle w:val="Table-Cell"/>
            </w:pPr>
            <w:r>
              <w:t>MySQL Server</w:t>
            </w:r>
          </w:p>
        </w:tc>
        <w:tc>
          <w:tcPr>
            <w:tcW w:w="5941" w:type="dxa"/>
          </w:tcPr>
          <w:p w14:paraId="30CA20A5" w14:textId="4C2988CE" w:rsidR="004675E5" w:rsidRPr="00B26D75" w:rsidRDefault="00A62D6D" w:rsidP="00732B54">
            <w:pPr>
              <w:pStyle w:val="Table-Cell"/>
            </w:pPr>
            <w:r w:rsidRPr="00A62D6D">
              <w:t>MySQL is an open-source relational database management system (RDBMS) with a client-server model. RDBMS is a software or service used to create and manage databases based on a relational model</w:t>
            </w:r>
            <w:r>
              <w:t>.</w:t>
            </w:r>
          </w:p>
        </w:tc>
      </w:tr>
      <w:tr w:rsidR="004675E5" w:rsidRPr="00B26D75" w14:paraId="63C46CB3" w14:textId="77777777" w:rsidTr="00C26FA4">
        <w:tc>
          <w:tcPr>
            <w:tcW w:w="3681" w:type="dxa"/>
          </w:tcPr>
          <w:p w14:paraId="71333124" w14:textId="444408CF" w:rsidR="004675E5" w:rsidRPr="00B26D75" w:rsidRDefault="004675E5" w:rsidP="00732B54">
            <w:pPr>
              <w:pStyle w:val="Table-Cell"/>
            </w:pPr>
            <w:r>
              <w:t>MySQL Workbench</w:t>
            </w:r>
          </w:p>
        </w:tc>
        <w:tc>
          <w:tcPr>
            <w:tcW w:w="5941" w:type="dxa"/>
          </w:tcPr>
          <w:p w14:paraId="53F11BCD" w14:textId="2F243629" w:rsidR="004675E5" w:rsidRPr="00B26D75" w:rsidRDefault="00A62D6D" w:rsidP="00732B54">
            <w:pPr>
              <w:pStyle w:val="Table-Cell"/>
            </w:pPr>
            <w:r w:rsidRPr="00A62D6D">
              <w:t>MySQL Workbench is a unified visual tool for database architects, developers, and DBAs. MySQL Workbench provides data modelling, SQL development, and comprehensive administration tools for server configuration, user administration, backup, and much more.</w:t>
            </w:r>
          </w:p>
        </w:tc>
      </w:tr>
      <w:tr w:rsidR="004675E5" w:rsidRPr="00B26D75" w14:paraId="1F4940FD" w14:textId="77777777" w:rsidTr="00C26FA4">
        <w:tc>
          <w:tcPr>
            <w:tcW w:w="3681" w:type="dxa"/>
          </w:tcPr>
          <w:p w14:paraId="018AF815" w14:textId="799B8A51" w:rsidR="004675E5" w:rsidRPr="00B26D75" w:rsidRDefault="002B1D76" w:rsidP="00732B54">
            <w:pPr>
              <w:pStyle w:val="Table-Cell"/>
            </w:pPr>
            <w:r>
              <w:t>phpMyAdmin</w:t>
            </w:r>
          </w:p>
        </w:tc>
        <w:tc>
          <w:tcPr>
            <w:tcW w:w="5941" w:type="dxa"/>
          </w:tcPr>
          <w:p w14:paraId="4B5BE411" w14:textId="375E37E9" w:rsidR="004675E5" w:rsidRPr="00B26D75" w:rsidRDefault="00F97089" w:rsidP="00732B54">
            <w:pPr>
              <w:pStyle w:val="Table-Cell"/>
            </w:pPr>
            <w:r w:rsidRPr="00F97089">
              <w:t>phpMyAdmin is a free software tool written in PHP, intended to handle the administration of MySQL over the Web.</w:t>
            </w:r>
          </w:p>
        </w:tc>
      </w:tr>
      <w:tr w:rsidR="004675E5" w:rsidRPr="00B26D75" w14:paraId="4408E9CF" w14:textId="77777777" w:rsidTr="00C26FA4">
        <w:tc>
          <w:tcPr>
            <w:tcW w:w="3681" w:type="dxa"/>
          </w:tcPr>
          <w:p w14:paraId="584EDC8F" w14:textId="7D83D9FB" w:rsidR="004675E5" w:rsidRPr="00B26D75" w:rsidRDefault="008023CE" w:rsidP="00732B54">
            <w:pPr>
              <w:pStyle w:val="Table-Cell"/>
            </w:pPr>
            <w:r>
              <w:t>JDK 1.8</w:t>
            </w:r>
          </w:p>
        </w:tc>
        <w:tc>
          <w:tcPr>
            <w:tcW w:w="5941" w:type="dxa"/>
          </w:tcPr>
          <w:p w14:paraId="6470520F" w14:textId="36E6D76D" w:rsidR="004675E5" w:rsidRPr="00B26D75" w:rsidRDefault="008023CE" w:rsidP="00732B54">
            <w:pPr>
              <w:pStyle w:val="Table-Cell"/>
            </w:pPr>
            <w:r>
              <w:t>Java Development Kit 1.8</w:t>
            </w:r>
          </w:p>
        </w:tc>
      </w:tr>
      <w:tr w:rsidR="004675E5" w:rsidRPr="00B26D75" w14:paraId="418D755F" w14:textId="77777777" w:rsidTr="00C26FA4">
        <w:tc>
          <w:tcPr>
            <w:tcW w:w="3681" w:type="dxa"/>
          </w:tcPr>
          <w:p w14:paraId="24FE744E" w14:textId="0156AA33" w:rsidR="004675E5" w:rsidRPr="00B26D75" w:rsidRDefault="008023CE" w:rsidP="00732B54">
            <w:pPr>
              <w:pStyle w:val="Table-Cell"/>
            </w:pPr>
            <w:r>
              <w:t>Apache Tomcat Server</w:t>
            </w:r>
          </w:p>
        </w:tc>
        <w:tc>
          <w:tcPr>
            <w:tcW w:w="5941" w:type="dxa"/>
          </w:tcPr>
          <w:p w14:paraId="7DF1D536" w14:textId="09AAD9BA" w:rsidR="004675E5" w:rsidRPr="00B26D75" w:rsidRDefault="00C244B7" w:rsidP="00732B54">
            <w:pPr>
              <w:pStyle w:val="Table-Cell"/>
            </w:pPr>
            <w:r w:rsidRPr="00C244B7">
              <w:t>Apache Tomcat is a free and open-source implementation of the Jakarta Servlet, Jakarta Expression Language, and WebSocket technologies. Tomcat provides a "pure Java" HTTP web server environment in which Java code can run.</w:t>
            </w:r>
          </w:p>
        </w:tc>
      </w:tr>
      <w:tr w:rsidR="008023CE" w:rsidRPr="00B26D75" w14:paraId="068F7266" w14:textId="77777777" w:rsidTr="00C26FA4">
        <w:tc>
          <w:tcPr>
            <w:tcW w:w="3681" w:type="dxa"/>
          </w:tcPr>
          <w:p w14:paraId="20FC806A" w14:textId="2B8924B5" w:rsidR="008023CE" w:rsidRPr="00B26D75" w:rsidRDefault="008023CE" w:rsidP="00732B54">
            <w:pPr>
              <w:pStyle w:val="Table-Cell"/>
            </w:pPr>
            <w:r>
              <w:t>Spring Framework</w:t>
            </w:r>
          </w:p>
        </w:tc>
        <w:tc>
          <w:tcPr>
            <w:tcW w:w="5941" w:type="dxa"/>
          </w:tcPr>
          <w:p w14:paraId="11D72ABE" w14:textId="732DFA19" w:rsidR="008023CE" w:rsidRPr="00B26D75" w:rsidRDefault="00C244B7" w:rsidP="00732B54">
            <w:pPr>
              <w:pStyle w:val="Table-Cell"/>
            </w:pPr>
            <w:r w:rsidRPr="00C244B7">
              <w:t>The Spring Framework is an application framework and inversion of control container for the Java platform.</w:t>
            </w:r>
          </w:p>
        </w:tc>
      </w:tr>
      <w:tr w:rsidR="00F4098C" w:rsidRPr="00B26D75" w14:paraId="7450073E" w14:textId="77777777" w:rsidTr="00C26FA4">
        <w:tc>
          <w:tcPr>
            <w:tcW w:w="3681" w:type="dxa"/>
          </w:tcPr>
          <w:p w14:paraId="5944275E" w14:textId="549A3DAF" w:rsidR="00F4098C" w:rsidRDefault="00F4098C" w:rsidP="00732B54">
            <w:pPr>
              <w:pStyle w:val="Table-Cell"/>
            </w:pPr>
            <w:r w:rsidRPr="00F4098C">
              <w:t>diagrams.net/draw.io</w:t>
            </w:r>
          </w:p>
        </w:tc>
        <w:tc>
          <w:tcPr>
            <w:tcW w:w="5941" w:type="dxa"/>
          </w:tcPr>
          <w:p w14:paraId="26A71EA9" w14:textId="20429330" w:rsidR="00F4098C" w:rsidRPr="00C244B7" w:rsidRDefault="00F4098C" w:rsidP="00732B54">
            <w:pPr>
              <w:pStyle w:val="Table-Cell"/>
            </w:pPr>
            <w:r w:rsidRPr="00F4098C">
              <w:t>diagrams.net/draw.io is an open source technology stack for building diagramming applications</w:t>
            </w:r>
          </w:p>
        </w:tc>
      </w:tr>
      <w:tr w:rsidR="004675E5" w:rsidRPr="00B26D75" w14:paraId="67FAA843" w14:textId="77777777" w:rsidTr="00C26FA4">
        <w:tc>
          <w:tcPr>
            <w:tcW w:w="3681" w:type="dxa"/>
          </w:tcPr>
          <w:p w14:paraId="6ADCA7FC" w14:textId="77777777" w:rsidR="004675E5" w:rsidRPr="00B26D75" w:rsidRDefault="004675E5" w:rsidP="00732B54">
            <w:pPr>
              <w:pStyle w:val="Table-Cell"/>
            </w:pPr>
            <w:r w:rsidRPr="00B26D75">
              <w:t>Visual Studio Code</w:t>
            </w:r>
          </w:p>
        </w:tc>
        <w:tc>
          <w:tcPr>
            <w:tcW w:w="5941" w:type="dxa"/>
          </w:tcPr>
          <w:p w14:paraId="2E254CA9" w14:textId="212C2EA8" w:rsidR="004675E5" w:rsidRPr="00B26D75" w:rsidRDefault="004675E5" w:rsidP="00732B54">
            <w:pPr>
              <w:pStyle w:val="Table-Cell"/>
            </w:pPr>
            <w:r w:rsidRPr="00B26D75">
              <w:t xml:space="preserve">IDE for developing the </w:t>
            </w:r>
            <w:r w:rsidR="005654B7">
              <w:t>HTML, CSS, JavaScript.</w:t>
            </w:r>
          </w:p>
        </w:tc>
      </w:tr>
      <w:tr w:rsidR="00520A64" w:rsidRPr="00B26D75" w14:paraId="1A7814C8" w14:textId="77777777" w:rsidTr="00C26FA4">
        <w:tc>
          <w:tcPr>
            <w:tcW w:w="3681" w:type="dxa"/>
          </w:tcPr>
          <w:p w14:paraId="2B17C8A3" w14:textId="295CB2A9" w:rsidR="00520A64" w:rsidRPr="00B26D75" w:rsidRDefault="00520A64" w:rsidP="00732B54">
            <w:pPr>
              <w:pStyle w:val="Table-Cell"/>
            </w:pPr>
            <w:r>
              <w:t>Eclipse IDE</w:t>
            </w:r>
          </w:p>
        </w:tc>
        <w:tc>
          <w:tcPr>
            <w:tcW w:w="5941" w:type="dxa"/>
          </w:tcPr>
          <w:p w14:paraId="4A78E1B7" w14:textId="2C4282FA" w:rsidR="00520A64" w:rsidRPr="00B26D75" w:rsidRDefault="00520A64" w:rsidP="00732B54">
            <w:pPr>
              <w:pStyle w:val="Table-Cell"/>
            </w:pPr>
            <w:r w:rsidRPr="00520A64">
              <w:t xml:space="preserve">IDE </w:t>
            </w:r>
            <w:r>
              <w:t>for Java</w:t>
            </w:r>
            <w:r w:rsidR="008023CE">
              <w:t>, JSP</w:t>
            </w:r>
            <w:r>
              <w:t xml:space="preserve"> development</w:t>
            </w:r>
          </w:p>
        </w:tc>
      </w:tr>
      <w:tr w:rsidR="004675E5" w:rsidRPr="00B26D75" w14:paraId="4C94308E" w14:textId="77777777" w:rsidTr="00C26FA4">
        <w:tc>
          <w:tcPr>
            <w:tcW w:w="3681" w:type="dxa"/>
          </w:tcPr>
          <w:p w14:paraId="16160D60" w14:textId="16BAA6E5" w:rsidR="004675E5" w:rsidRPr="00B26D75" w:rsidRDefault="004675E5" w:rsidP="00732B54">
            <w:pPr>
              <w:pStyle w:val="Table-Cell"/>
            </w:pPr>
            <w:r>
              <w:t>Microsoft Word</w:t>
            </w:r>
          </w:p>
        </w:tc>
        <w:tc>
          <w:tcPr>
            <w:tcW w:w="5941" w:type="dxa"/>
          </w:tcPr>
          <w:p w14:paraId="670BD917" w14:textId="33A49BB2" w:rsidR="004675E5" w:rsidRPr="00B26D75" w:rsidRDefault="005654B7" w:rsidP="00732B54">
            <w:pPr>
              <w:pStyle w:val="Table-Cell"/>
            </w:pPr>
            <w:r>
              <w:t>Word processing application for creating this report.</w:t>
            </w:r>
          </w:p>
        </w:tc>
      </w:tr>
      <w:tr w:rsidR="004675E5" w:rsidRPr="00B26D75" w14:paraId="7E4CA28B" w14:textId="77777777" w:rsidTr="00C26FA4">
        <w:tc>
          <w:tcPr>
            <w:tcW w:w="3681" w:type="dxa"/>
          </w:tcPr>
          <w:p w14:paraId="47D17794" w14:textId="7D198C01" w:rsidR="004675E5" w:rsidRDefault="004675E5" w:rsidP="00732B54">
            <w:pPr>
              <w:pStyle w:val="Table-Cell"/>
            </w:pPr>
            <w:r>
              <w:t>Micr</w:t>
            </w:r>
            <w:r w:rsidR="00A62D6D">
              <w:t>o</w:t>
            </w:r>
            <w:r>
              <w:t>soft PowerPoint</w:t>
            </w:r>
          </w:p>
        </w:tc>
        <w:tc>
          <w:tcPr>
            <w:tcW w:w="5941" w:type="dxa"/>
          </w:tcPr>
          <w:p w14:paraId="49E55722" w14:textId="495DEEF2" w:rsidR="004675E5" w:rsidRPr="00B26D75" w:rsidRDefault="005654B7" w:rsidP="00732B54">
            <w:pPr>
              <w:pStyle w:val="Table-Cell"/>
            </w:pPr>
            <w:r>
              <w:t>Application for creating presentation slides.</w:t>
            </w:r>
          </w:p>
        </w:tc>
      </w:tr>
      <w:tr w:rsidR="004675E5" w:rsidRPr="00B26D75" w14:paraId="67532B4B" w14:textId="77777777" w:rsidTr="00C26FA4">
        <w:tc>
          <w:tcPr>
            <w:tcW w:w="3681" w:type="dxa"/>
          </w:tcPr>
          <w:p w14:paraId="6C179252" w14:textId="77777777" w:rsidR="004675E5" w:rsidRPr="00B26D75" w:rsidRDefault="004675E5" w:rsidP="00732B54">
            <w:pPr>
              <w:pStyle w:val="Table-Cell"/>
            </w:pPr>
            <w:r w:rsidRPr="00B26D75">
              <w:t>Windows 10 Operating System</w:t>
            </w:r>
          </w:p>
        </w:tc>
        <w:tc>
          <w:tcPr>
            <w:tcW w:w="5941" w:type="dxa"/>
          </w:tcPr>
          <w:p w14:paraId="5F5552B7" w14:textId="4CF5D713" w:rsidR="004675E5" w:rsidRPr="00B26D75" w:rsidRDefault="004675E5" w:rsidP="00732B54">
            <w:pPr>
              <w:pStyle w:val="Table-Cell"/>
            </w:pPr>
            <w:r w:rsidRPr="00B26D75">
              <w:t xml:space="preserve">All the above-mentioned tools are executed within the Windows 10 operating system. </w:t>
            </w:r>
          </w:p>
        </w:tc>
      </w:tr>
    </w:tbl>
    <w:p w14:paraId="4AA3B2A6" w14:textId="4EA88C1E" w:rsidR="000F57BB" w:rsidRDefault="000F57BB" w:rsidP="000F57BB">
      <w:pPr>
        <w:pStyle w:val="Heading1"/>
      </w:pPr>
      <w:r>
        <w:t>System Requirement Specification</w:t>
      </w:r>
    </w:p>
    <w:p w14:paraId="3314405A" w14:textId="038659EA" w:rsidR="000F57BB" w:rsidRDefault="000F57BB" w:rsidP="000F57BB">
      <w:pPr>
        <w:pStyle w:val="Heading2"/>
        <w:rPr>
          <w:lang w:val="en-US" w:eastAsia="zh-CN"/>
        </w:rPr>
      </w:pPr>
      <w:r>
        <w:rPr>
          <w:lang w:val="en-US" w:eastAsia="zh-CN"/>
        </w:rPr>
        <w:t>Functional Requirement</w:t>
      </w:r>
    </w:p>
    <w:p w14:paraId="54342433" w14:textId="431CB43A" w:rsidR="00CA010C" w:rsidRPr="00CA010C" w:rsidRDefault="00CA010C" w:rsidP="00CA010C">
      <w:pPr>
        <w:rPr>
          <w:lang w:val="en-US" w:eastAsia="zh-CN"/>
        </w:rPr>
      </w:pPr>
      <w:r>
        <w:t>Functionalities of the community portal</w:t>
      </w:r>
    </w:p>
    <w:tbl>
      <w:tblPr>
        <w:tblStyle w:val="AxureTableStyle"/>
        <w:tblW w:w="5000" w:type="pct"/>
        <w:tblLook w:val="04A0" w:firstRow="1" w:lastRow="0" w:firstColumn="1" w:lastColumn="0" w:noHBand="0" w:noVBand="1"/>
      </w:tblPr>
      <w:tblGrid>
        <w:gridCol w:w="723"/>
        <w:gridCol w:w="3074"/>
        <w:gridCol w:w="5826"/>
      </w:tblGrid>
      <w:tr w:rsidR="007252D4" w:rsidRPr="00420E04" w14:paraId="7FD1E219" w14:textId="77777777" w:rsidTr="007252D4">
        <w:trPr>
          <w:cnfStyle w:val="100000000000" w:firstRow="1" w:lastRow="0" w:firstColumn="0" w:lastColumn="0" w:oddVBand="0" w:evenVBand="0" w:oddHBand="0" w:evenHBand="0" w:firstRowFirstColumn="0" w:firstRowLastColumn="0" w:lastRowFirstColumn="0" w:lastRowLastColumn="0"/>
        </w:trPr>
        <w:tc>
          <w:tcPr>
            <w:tcW w:w="376" w:type="pct"/>
          </w:tcPr>
          <w:p w14:paraId="25B33520" w14:textId="77777777" w:rsidR="007252D4" w:rsidRPr="00420E04" w:rsidRDefault="007252D4" w:rsidP="007252D4">
            <w:pPr>
              <w:pStyle w:val="Table-Header"/>
            </w:pPr>
            <w:r w:rsidRPr="00420E04">
              <w:t>S/N</w:t>
            </w:r>
          </w:p>
        </w:tc>
        <w:tc>
          <w:tcPr>
            <w:tcW w:w="1597" w:type="pct"/>
          </w:tcPr>
          <w:p w14:paraId="6709E5CA" w14:textId="77777777" w:rsidR="007252D4" w:rsidRPr="00420E04" w:rsidRDefault="007252D4" w:rsidP="007252D4">
            <w:pPr>
              <w:pStyle w:val="Table-Header"/>
            </w:pPr>
            <w:r w:rsidRPr="00420E04">
              <w:t>Page</w:t>
            </w:r>
          </w:p>
        </w:tc>
        <w:tc>
          <w:tcPr>
            <w:tcW w:w="3027" w:type="pct"/>
          </w:tcPr>
          <w:p w14:paraId="01C15612" w14:textId="77777777" w:rsidR="007252D4" w:rsidRPr="00420E04" w:rsidRDefault="007252D4" w:rsidP="007252D4">
            <w:pPr>
              <w:pStyle w:val="Table-Header"/>
            </w:pPr>
            <w:r w:rsidRPr="00420E04">
              <w:t>Description</w:t>
            </w:r>
          </w:p>
        </w:tc>
      </w:tr>
      <w:tr w:rsidR="007252D4" w:rsidRPr="00420E04" w14:paraId="39029F92" w14:textId="77777777" w:rsidTr="007252D4">
        <w:tc>
          <w:tcPr>
            <w:tcW w:w="376" w:type="pct"/>
          </w:tcPr>
          <w:p w14:paraId="31DBDB89" w14:textId="77777777" w:rsidR="007252D4" w:rsidRPr="00420E04" w:rsidRDefault="007252D4" w:rsidP="007252D4">
            <w:pPr>
              <w:pStyle w:val="Table-Cell"/>
            </w:pPr>
            <w:r w:rsidRPr="00420E04">
              <w:t>1</w:t>
            </w:r>
          </w:p>
        </w:tc>
        <w:tc>
          <w:tcPr>
            <w:tcW w:w="1597" w:type="pct"/>
          </w:tcPr>
          <w:p w14:paraId="5A81D363" w14:textId="77777777" w:rsidR="007252D4" w:rsidRPr="00420E04" w:rsidRDefault="007252D4" w:rsidP="007252D4">
            <w:pPr>
              <w:pStyle w:val="Table-Cell"/>
            </w:pPr>
            <w:r w:rsidRPr="00420E04">
              <w:t>Community Portal Home Page</w:t>
            </w:r>
          </w:p>
        </w:tc>
        <w:tc>
          <w:tcPr>
            <w:tcW w:w="3027" w:type="pct"/>
          </w:tcPr>
          <w:p w14:paraId="419754C8" w14:textId="77777777" w:rsidR="007252D4" w:rsidRPr="00420E04" w:rsidRDefault="007252D4" w:rsidP="007252D4">
            <w:pPr>
              <w:pStyle w:val="Table-Cell"/>
            </w:pPr>
            <w:r w:rsidRPr="00420E04">
              <w:t xml:space="preserve"> This is the landing page</w:t>
            </w:r>
          </w:p>
        </w:tc>
      </w:tr>
      <w:tr w:rsidR="007252D4" w:rsidRPr="00420E04" w14:paraId="697F8140" w14:textId="77777777" w:rsidTr="007252D4">
        <w:trPr>
          <w:cnfStyle w:val="000000010000" w:firstRow="0" w:lastRow="0" w:firstColumn="0" w:lastColumn="0" w:oddVBand="0" w:evenVBand="0" w:oddHBand="0" w:evenHBand="1" w:firstRowFirstColumn="0" w:firstRowLastColumn="0" w:lastRowFirstColumn="0" w:lastRowLastColumn="0"/>
        </w:trPr>
        <w:tc>
          <w:tcPr>
            <w:tcW w:w="376" w:type="pct"/>
          </w:tcPr>
          <w:p w14:paraId="34B06826" w14:textId="77777777" w:rsidR="007252D4" w:rsidRPr="00420E04" w:rsidRDefault="007252D4" w:rsidP="007252D4">
            <w:pPr>
              <w:pStyle w:val="Table-Cell"/>
            </w:pPr>
            <w:r w:rsidRPr="00420E04">
              <w:t>2</w:t>
            </w:r>
          </w:p>
        </w:tc>
        <w:tc>
          <w:tcPr>
            <w:tcW w:w="1597" w:type="pct"/>
          </w:tcPr>
          <w:p w14:paraId="6E9857E9" w14:textId="77777777" w:rsidR="007252D4" w:rsidRPr="00420E04" w:rsidRDefault="007252D4" w:rsidP="007252D4">
            <w:pPr>
              <w:pStyle w:val="Table-Cell"/>
            </w:pPr>
            <w:r w:rsidRPr="00420E04">
              <w:t>Registration Page</w:t>
            </w:r>
          </w:p>
        </w:tc>
        <w:tc>
          <w:tcPr>
            <w:tcW w:w="3027" w:type="pct"/>
          </w:tcPr>
          <w:p w14:paraId="65718B3D" w14:textId="77777777" w:rsidR="007252D4" w:rsidRPr="00420E04" w:rsidRDefault="007252D4" w:rsidP="007252D4">
            <w:pPr>
              <w:pStyle w:val="Table-Cell"/>
            </w:pPr>
            <w:r w:rsidRPr="00420E04">
              <w:t>New user register through this page</w:t>
            </w:r>
          </w:p>
        </w:tc>
      </w:tr>
      <w:tr w:rsidR="007252D4" w:rsidRPr="00420E04" w14:paraId="798E61B1" w14:textId="77777777" w:rsidTr="007252D4">
        <w:tc>
          <w:tcPr>
            <w:tcW w:w="376" w:type="pct"/>
          </w:tcPr>
          <w:p w14:paraId="5B8E5954" w14:textId="77777777" w:rsidR="007252D4" w:rsidRPr="00420E04" w:rsidRDefault="007252D4" w:rsidP="007252D4">
            <w:pPr>
              <w:pStyle w:val="Table-Cell"/>
            </w:pPr>
            <w:r w:rsidRPr="00420E04">
              <w:t>3</w:t>
            </w:r>
          </w:p>
        </w:tc>
        <w:tc>
          <w:tcPr>
            <w:tcW w:w="1597" w:type="pct"/>
          </w:tcPr>
          <w:p w14:paraId="7F05C6A0" w14:textId="77777777" w:rsidR="007252D4" w:rsidRPr="00420E04" w:rsidRDefault="007252D4" w:rsidP="007252D4">
            <w:pPr>
              <w:pStyle w:val="Table-Cell"/>
            </w:pPr>
            <w:r w:rsidRPr="00420E04">
              <w:t>Registration Confirmation Page</w:t>
            </w:r>
          </w:p>
        </w:tc>
        <w:tc>
          <w:tcPr>
            <w:tcW w:w="3027" w:type="pct"/>
          </w:tcPr>
          <w:p w14:paraId="1BA1E389" w14:textId="77777777" w:rsidR="007252D4" w:rsidRPr="00420E04" w:rsidRDefault="007252D4" w:rsidP="007252D4">
            <w:pPr>
              <w:pStyle w:val="Table-Cell"/>
            </w:pPr>
            <w:r w:rsidRPr="00420E04">
              <w:t>A confirmation page for successful registration</w:t>
            </w:r>
          </w:p>
        </w:tc>
      </w:tr>
      <w:tr w:rsidR="007252D4" w:rsidRPr="00420E04" w14:paraId="6D5FFD93" w14:textId="77777777" w:rsidTr="007252D4">
        <w:trPr>
          <w:cnfStyle w:val="000000010000" w:firstRow="0" w:lastRow="0" w:firstColumn="0" w:lastColumn="0" w:oddVBand="0" w:evenVBand="0" w:oddHBand="0" w:evenHBand="1" w:firstRowFirstColumn="0" w:firstRowLastColumn="0" w:lastRowFirstColumn="0" w:lastRowLastColumn="0"/>
        </w:trPr>
        <w:tc>
          <w:tcPr>
            <w:tcW w:w="376" w:type="pct"/>
          </w:tcPr>
          <w:p w14:paraId="6646C227" w14:textId="77777777" w:rsidR="007252D4" w:rsidRPr="00420E04" w:rsidRDefault="007252D4" w:rsidP="007252D4">
            <w:pPr>
              <w:pStyle w:val="Table-Cell"/>
            </w:pPr>
            <w:r w:rsidRPr="00420E04">
              <w:t>4</w:t>
            </w:r>
          </w:p>
        </w:tc>
        <w:tc>
          <w:tcPr>
            <w:tcW w:w="1597" w:type="pct"/>
          </w:tcPr>
          <w:p w14:paraId="43933FF0" w14:textId="77777777" w:rsidR="007252D4" w:rsidRPr="00420E04" w:rsidRDefault="007252D4" w:rsidP="007252D4">
            <w:pPr>
              <w:pStyle w:val="Table-Cell"/>
            </w:pPr>
            <w:r w:rsidRPr="00420E04">
              <w:t>Login Page</w:t>
            </w:r>
          </w:p>
        </w:tc>
        <w:tc>
          <w:tcPr>
            <w:tcW w:w="3027" w:type="pct"/>
          </w:tcPr>
          <w:p w14:paraId="0308B800" w14:textId="77777777" w:rsidR="007252D4" w:rsidRPr="00420E04" w:rsidRDefault="007252D4" w:rsidP="007252D4">
            <w:pPr>
              <w:pStyle w:val="Table-Cell"/>
            </w:pPr>
            <w:r w:rsidRPr="00420E04">
              <w:t>This page allows registered user to login</w:t>
            </w:r>
          </w:p>
        </w:tc>
      </w:tr>
      <w:tr w:rsidR="007252D4" w:rsidRPr="00420E04" w14:paraId="0A7E32DF" w14:textId="77777777" w:rsidTr="007252D4">
        <w:tc>
          <w:tcPr>
            <w:tcW w:w="376" w:type="pct"/>
          </w:tcPr>
          <w:p w14:paraId="168FE97C" w14:textId="77777777" w:rsidR="007252D4" w:rsidRPr="00420E04" w:rsidRDefault="007252D4" w:rsidP="007252D4">
            <w:pPr>
              <w:pStyle w:val="Table-Cell"/>
            </w:pPr>
            <w:r w:rsidRPr="00420E04">
              <w:t>5</w:t>
            </w:r>
          </w:p>
        </w:tc>
        <w:tc>
          <w:tcPr>
            <w:tcW w:w="1597" w:type="pct"/>
          </w:tcPr>
          <w:p w14:paraId="29FCEEDF" w14:textId="77777777" w:rsidR="007252D4" w:rsidRPr="00420E04" w:rsidRDefault="007252D4" w:rsidP="007252D4">
            <w:pPr>
              <w:pStyle w:val="Table-Cell"/>
            </w:pPr>
            <w:r w:rsidRPr="00420E04">
              <w:t>Forget Password Page</w:t>
            </w:r>
          </w:p>
        </w:tc>
        <w:tc>
          <w:tcPr>
            <w:tcW w:w="3027" w:type="pct"/>
          </w:tcPr>
          <w:p w14:paraId="6764BD06" w14:textId="77777777" w:rsidR="007252D4" w:rsidRPr="00420E04" w:rsidRDefault="007252D4" w:rsidP="007252D4">
            <w:pPr>
              <w:pStyle w:val="Table-Cell"/>
            </w:pPr>
            <w:r w:rsidRPr="00420E04">
              <w:t>This page allows user to request to reset his/her password</w:t>
            </w:r>
          </w:p>
        </w:tc>
      </w:tr>
      <w:tr w:rsidR="007252D4" w:rsidRPr="00420E04" w14:paraId="42A35E0F" w14:textId="77777777" w:rsidTr="007252D4">
        <w:trPr>
          <w:cnfStyle w:val="000000010000" w:firstRow="0" w:lastRow="0" w:firstColumn="0" w:lastColumn="0" w:oddVBand="0" w:evenVBand="0" w:oddHBand="0" w:evenHBand="1" w:firstRowFirstColumn="0" w:firstRowLastColumn="0" w:lastRowFirstColumn="0" w:lastRowLastColumn="0"/>
        </w:trPr>
        <w:tc>
          <w:tcPr>
            <w:tcW w:w="376" w:type="pct"/>
          </w:tcPr>
          <w:p w14:paraId="267247BD" w14:textId="77777777" w:rsidR="007252D4" w:rsidRPr="00420E04" w:rsidRDefault="007252D4" w:rsidP="007252D4">
            <w:pPr>
              <w:pStyle w:val="Table-Cell"/>
            </w:pPr>
            <w:r w:rsidRPr="00420E04">
              <w:t>6</w:t>
            </w:r>
          </w:p>
        </w:tc>
        <w:tc>
          <w:tcPr>
            <w:tcW w:w="1597" w:type="pct"/>
          </w:tcPr>
          <w:p w14:paraId="0936F661" w14:textId="77777777" w:rsidR="007252D4" w:rsidRPr="00420E04" w:rsidRDefault="007252D4" w:rsidP="007252D4">
            <w:pPr>
              <w:pStyle w:val="Table-Cell"/>
            </w:pPr>
            <w:r w:rsidRPr="00420E04">
              <w:t>Forget Password Change Password Page</w:t>
            </w:r>
          </w:p>
        </w:tc>
        <w:tc>
          <w:tcPr>
            <w:tcW w:w="3027" w:type="pct"/>
          </w:tcPr>
          <w:p w14:paraId="1C969D1D" w14:textId="77777777" w:rsidR="007252D4" w:rsidRPr="00420E04" w:rsidRDefault="007252D4" w:rsidP="007252D4">
            <w:pPr>
              <w:pStyle w:val="Table-Cell"/>
            </w:pPr>
            <w:r w:rsidRPr="00420E04">
              <w:t>This page shows a message to inform that a reset link has been sent</w:t>
            </w:r>
          </w:p>
        </w:tc>
      </w:tr>
      <w:tr w:rsidR="007252D4" w:rsidRPr="00420E04" w14:paraId="387EF4F5" w14:textId="77777777" w:rsidTr="007252D4">
        <w:tc>
          <w:tcPr>
            <w:tcW w:w="376" w:type="pct"/>
          </w:tcPr>
          <w:p w14:paraId="105C3FAB" w14:textId="77777777" w:rsidR="007252D4" w:rsidRPr="00420E04" w:rsidRDefault="007252D4" w:rsidP="007252D4">
            <w:pPr>
              <w:pStyle w:val="Table-Cell"/>
              <w:rPr>
                <w:rFonts w:cs="Arial"/>
                <w:bCs/>
                <w:szCs w:val="16"/>
              </w:rPr>
            </w:pPr>
            <w:r w:rsidRPr="00420E04">
              <w:rPr>
                <w:rFonts w:cs="Arial"/>
                <w:bCs/>
                <w:szCs w:val="16"/>
              </w:rPr>
              <w:t>7</w:t>
            </w:r>
          </w:p>
        </w:tc>
        <w:tc>
          <w:tcPr>
            <w:tcW w:w="1597" w:type="pct"/>
          </w:tcPr>
          <w:p w14:paraId="3E032AE9" w14:textId="77777777" w:rsidR="007252D4" w:rsidRPr="00420E04" w:rsidRDefault="007252D4" w:rsidP="007252D4">
            <w:pPr>
              <w:pStyle w:val="Table-Cell"/>
              <w:rPr>
                <w:rFonts w:cs="Arial"/>
                <w:bCs/>
                <w:szCs w:val="16"/>
              </w:rPr>
            </w:pPr>
            <w:r w:rsidRPr="00420E04">
              <w:rPr>
                <w:rFonts w:cs="Arial"/>
                <w:bCs/>
                <w:szCs w:val="16"/>
              </w:rPr>
              <w:t>Forget Password Change Password Page</w:t>
            </w:r>
          </w:p>
        </w:tc>
        <w:tc>
          <w:tcPr>
            <w:tcW w:w="3027" w:type="pct"/>
          </w:tcPr>
          <w:p w14:paraId="1A91F16E" w14:textId="77777777" w:rsidR="007252D4" w:rsidRPr="00420E04" w:rsidRDefault="007252D4" w:rsidP="007252D4">
            <w:pPr>
              <w:pStyle w:val="Table-Cell"/>
              <w:rPr>
                <w:rFonts w:cs="Arial"/>
                <w:bCs/>
                <w:szCs w:val="16"/>
              </w:rPr>
            </w:pPr>
            <w:r w:rsidRPr="00420E04">
              <w:rPr>
                <w:rFonts w:cs="Arial"/>
                <w:bCs/>
                <w:szCs w:val="16"/>
              </w:rPr>
              <w:t>This page allows user to change password from the reset link email</w:t>
            </w:r>
          </w:p>
        </w:tc>
      </w:tr>
      <w:tr w:rsidR="007252D4" w:rsidRPr="00420E04" w14:paraId="555C45AA" w14:textId="77777777" w:rsidTr="007252D4">
        <w:trPr>
          <w:cnfStyle w:val="000000010000" w:firstRow="0" w:lastRow="0" w:firstColumn="0" w:lastColumn="0" w:oddVBand="0" w:evenVBand="0" w:oddHBand="0" w:evenHBand="1" w:firstRowFirstColumn="0" w:firstRowLastColumn="0" w:lastRowFirstColumn="0" w:lastRowLastColumn="0"/>
        </w:trPr>
        <w:tc>
          <w:tcPr>
            <w:tcW w:w="376" w:type="pct"/>
          </w:tcPr>
          <w:p w14:paraId="7988330B" w14:textId="77777777" w:rsidR="007252D4" w:rsidRPr="00420E04" w:rsidRDefault="007252D4" w:rsidP="007252D4">
            <w:pPr>
              <w:pStyle w:val="Table-Cell"/>
              <w:rPr>
                <w:rFonts w:cs="Arial"/>
                <w:bCs/>
                <w:szCs w:val="16"/>
              </w:rPr>
            </w:pPr>
            <w:r w:rsidRPr="00420E04">
              <w:rPr>
                <w:rFonts w:cs="Arial"/>
                <w:bCs/>
                <w:szCs w:val="16"/>
              </w:rPr>
              <w:t>8</w:t>
            </w:r>
          </w:p>
        </w:tc>
        <w:tc>
          <w:tcPr>
            <w:tcW w:w="1597" w:type="pct"/>
          </w:tcPr>
          <w:p w14:paraId="791B173E" w14:textId="77777777" w:rsidR="007252D4" w:rsidRPr="00420E04" w:rsidRDefault="007252D4" w:rsidP="007252D4">
            <w:pPr>
              <w:pStyle w:val="Table-Cell"/>
              <w:rPr>
                <w:rFonts w:cs="Arial"/>
                <w:bCs/>
                <w:szCs w:val="16"/>
              </w:rPr>
            </w:pPr>
            <w:r w:rsidRPr="00420E04">
              <w:rPr>
                <w:rFonts w:cs="Arial"/>
                <w:bCs/>
                <w:szCs w:val="16"/>
              </w:rPr>
              <w:t>Update Profile Page</w:t>
            </w:r>
          </w:p>
        </w:tc>
        <w:tc>
          <w:tcPr>
            <w:tcW w:w="3027" w:type="pct"/>
          </w:tcPr>
          <w:p w14:paraId="1F57953E" w14:textId="77777777" w:rsidR="007252D4" w:rsidRPr="00420E04" w:rsidRDefault="007252D4" w:rsidP="007252D4">
            <w:pPr>
              <w:pStyle w:val="Table-Cell"/>
              <w:rPr>
                <w:rFonts w:cs="Arial"/>
                <w:bCs/>
                <w:szCs w:val="16"/>
              </w:rPr>
            </w:pPr>
            <w:r w:rsidRPr="00420E04">
              <w:rPr>
                <w:rFonts w:cs="Arial"/>
                <w:bCs/>
                <w:szCs w:val="16"/>
              </w:rPr>
              <w:t>This page allows user to update his/her profile information</w:t>
            </w:r>
          </w:p>
        </w:tc>
      </w:tr>
      <w:tr w:rsidR="007252D4" w:rsidRPr="00420E04" w14:paraId="27AFA59E" w14:textId="77777777" w:rsidTr="007252D4">
        <w:tc>
          <w:tcPr>
            <w:tcW w:w="376" w:type="pct"/>
          </w:tcPr>
          <w:p w14:paraId="4FE96C50" w14:textId="77777777" w:rsidR="007252D4" w:rsidRPr="00420E04" w:rsidRDefault="007252D4" w:rsidP="007252D4">
            <w:pPr>
              <w:pStyle w:val="Table-Cell"/>
            </w:pPr>
            <w:r w:rsidRPr="00420E04">
              <w:t>9</w:t>
            </w:r>
          </w:p>
        </w:tc>
        <w:tc>
          <w:tcPr>
            <w:tcW w:w="1597" w:type="pct"/>
          </w:tcPr>
          <w:p w14:paraId="48ED25EF" w14:textId="77777777" w:rsidR="007252D4" w:rsidRPr="00420E04" w:rsidRDefault="007252D4" w:rsidP="007252D4">
            <w:pPr>
              <w:pStyle w:val="Table-Cell"/>
            </w:pPr>
            <w:r w:rsidRPr="00420E04">
              <w:t>Search Users Page</w:t>
            </w:r>
          </w:p>
        </w:tc>
        <w:tc>
          <w:tcPr>
            <w:tcW w:w="3027" w:type="pct"/>
          </w:tcPr>
          <w:p w14:paraId="4CD518BE" w14:textId="77777777" w:rsidR="007252D4" w:rsidRPr="00420E04" w:rsidRDefault="007252D4" w:rsidP="007252D4">
            <w:pPr>
              <w:pStyle w:val="Table-Cell"/>
            </w:pPr>
            <w:r w:rsidRPr="00420E04">
              <w:t xml:space="preserve">A function to allow login user to search for other registered members  </w:t>
            </w:r>
          </w:p>
        </w:tc>
      </w:tr>
      <w:tr w:rsidR="007252D4" w:rsidRPr="00420E04" w14:paraId="0A919081" w14:textId="77777777" w:rsidTr="007252D4">
        <w:trPr>
          <w:cnfStyle w:val="000000010000" w:firstRow="0" w:lastRow="0" w:firstColumn="0" w:lastColumn="0" w:oddVBand="0" w:evenVBand="0" w:oddHBand="0" w:evenHBand="1" w:firstRowFirstColumn="0" w:firstRowLastColumn="0" w:lastRowFirstColumn="0" w:lastRowLastColumn="0"/>
        </w:trPr>
        <w:tc>
          <w:tcPr>
            <w:tcW w:w="376" w:type="pct"/>
          </w:tcPr>
          <w:p w14:paraId="18715E04" w14:textId="77777777" w:rsidR="007252D4" w:rsidRPr="00420E04" w:rsidRDefault="007252D4" w:rsidP="007252D4">
            <w:pPr>
              <w:pStyle w:val="Table-Cell"/>
            </w:pPr>
            <w:r w:rsidRPr="00420E04">
              <w:lastRenderedPageBreak/>
              <w:t>10</w:t>
            </w:r>
          </w:p>
        </w:tc>
        <w:tc>
          <w:tcPr>
            <w:tcW w:w="1597" w:type="pct"/>
          </w:tcPr>
          <w:p w14:paraId="50307B18" w14:textId="77777777" w:rsidR="007252D4" w:rsidRPr="00420E04" w:rsidRDefault="007252D4" w:rsidP="007252D4">
            <w:pPr>
              <w:pStyle w:val="Table-Cell"/>
            </w:pPr>
            <w:r w:rsidRPr="00420E04">
              <w:t>List Search Results</w:t>
            </w:r>
          </w:p>
        </w:tc>
        <w:tc>
          <w:tcPr>
            <w:tcW w:w="3027" w:type="pct"/>
          </w:tcPr>
          <w:p w14:paraId="6EEF3809" w14:textId="77777777" w:rsidR="007252D4" w:rsidRPr="00420E04" w:rsidRDefault="007252D4" w:rsidP="007252D4">
            <w:pPr>
              <w:pStyle w:val="Table-Cell"/>
            </w:pPr>
            <w:r w:rsidRPr="00420E04">
              <w:t>The result for the search for registered members</w:t>
            </w:r>
          </w:p>
        </w:tc>
      </w:tr>
      <w:tr w:rsidR="007252D4" w:rsidRPr="00420E04" w14:paraId="749439E1" w14:textId="77777777" w:rsidTr="007252D4">
        <w:tc>
          <w:tcPr>
            <w:tcW w:w="376" w:type="pct"/>
          </w:tcPr>
          <w:p w14:paraId="0D6157F8" w14:textId="77777777" w:rsidR="007252D4" w:rsidRPr="00420E04" w:rsidRDefault="007252D4" w:rsidP="007252D4">
            <w:pPr>
              <w:pStyle w:val="Table-Cell"/>
              <w:tabs>
                <w:tab w:val="left" w:pos="345"/>
              </w:tabs>
            </w:pPr>
            <w:r w:rsidRPr="00420E04">
              <w:t>11</w:t>
            </w:r>
          </w:p>
        </w:tc>
        <w:tc>
          <w:tcPr>
            <w:tcW w:w="1597" w:type="pct"/>
          </w:tcPr>
          <w:p w14:paraId="6A7873EC" w14:textId="77777777" w:rsidR="007252D4" w:rsidRPr="00420E04" w:rsidRDefault="007252D4" w:rsidP="007252D4">
            <w:pPr>
              <w:pStyle w:val="Table-Cell"/>
              <w:tabs>
                <w:tab w:val="left" w:pos="345"/>
              </w:tabs>
            </w:pPr>
            <w:r w:rsidRPr="00420E04">
              <w:t>Public Profile Page</w:t>
            </w:r>
          </w:p>
        </w:tc>
        <w:tc>
          <w:tcPr>
            <w:tcW w:w="3027" w:type="pct"/>
          </w:tcPr>
          <w:p w14:paraId="2A0412BB" w14:textId="77777777" w:rsidR="007252D4" w:rsidRPr="00420E04" w:rsidRDefault="007252D4" w:rsidP="007252D4">
            <w:pPr>
              <w:pStyle w:val="Table-Cell"/>
              <w:tabs>
                <w:tab w:val="left" w:pos="345"/>
              </w:tabs>
            </w:pPr>
            <w:r w:rsidRPr="00420E04">
              <w:t>This page shows the public profile information of a selected registered member</w:t>
            </w:r>
          </w:p>
        </w:tc>
      </w:tr>
      <w:tr w:rsidR="007252D4" w:rsidRPr="00420E04" w14:paraId="3AA089C3" w14:textId="77777777" w:rsidTr="007252D4">
        <w:trPr>
          <w:cnfStyle w:val="000000010000" w:firstRow="0" w:lastRow="0" w:firstColumn="0" w:lastColumn="0" w:oddVBand="0" w:evenVBand="0" w:oddHBand="0" w:evenHBand="1" w:firstRowFirstColumn="0" w:firstRowLastColumn="0" w:lastRowFirstColumn="0" w:lastRowLastColumn="0"/>
        </w:trPr>
        <w:tc>
          <w:tcPr>
            <w:tcW w:w="376" w:type="pct"/>
          </w:tcPr>
          <w:p w14:paraId="757D532A" w14:textId="77777777" w:rsidR="007252D4" w:rsidRPr="00420E04" w:rsidRDefault="007252D4" w:rsidP="007252D4">
            <w:pPr>
              <w:pStyle w:val="Table-Cell"/>
              <w:tabs>
                <w:tab w:val="left" w:pos="345"/>
              </w:tabs>
            </w:pPr>
            <w:r>
              <w:t>12</w:t>
            </w:r>
          </w:p>
        </w:tc>
        <w:tc>
          <w:tcPr>
            <w:tcW w:w="1597" w:type="pct"/>
          </w:tcPr>
          <w:p w14:paraId="63EC57C9" w14:textId="77777777" w:rsidR="007252D4" w:rsidRPr="00420E04" w:rsidRDefault="007252D4" w:rsidP="007252D4">
            <w:pPr>
              <w:pStyle w:val="Table-Cell"/>
              <w:tabs>
                <w:tab w:val="left" w:pos="345"/>
              </w:tabs>
            </w:pPr>
            <w:r>
              <w:t>Send Message</w:t>
            </w:r>
          </w:p>
        </w:tc>
        <w:tc>
          <w:tcPr>
            <w:tcW w:w="3027" w:type="pct"/>
          </w:tcPr>
          <w:p w14:paraId="7CF098A7" w14:textId="77777777" w:rsidR="007252D4" w:rsidRPr="00420E04" w:rsidRDefault="007252D4" w:rsidP="007252D4">
            <w:pPr>
              <w:pStyle w:val="Table-Cell"/>
              <w:tabs>
                <w:tab w:val="left" w:pos="345"/>
              </w:tabs>
            </w:pPr>
            <w:r>
              <w:t>Send a message to another member</w:t>
            </w:r>
          </w:p>
        </w:tc>
      </w:tr>
      <w:tr w:rsidR="007252D4" w:rsidRPr="00420E04" w14:paraId="5604F358" w14:textId="77777777" w:rsidTr="007252D4">
        <w:tc>
          <w:tcPr>
            <w:tcW w:w="376" w:type="pct"/>
          </w:tcPr>
          <w:p w14:paraId="3BD1CB9E" w14:textId="77777777" w:rsidR="007252D4" w:rsidRPr="00420E04" w:rsidRDefault="007252D4" w:rsidP="007252D4">
            <w:pPr>
              <w:pStyle w:val="Table-Cell"/>
              <w:tabs>
                <w:tab w:val="left" w:pos="345"/>
              </w:tabs>
            </w:pPr>
            <w:r>
              <w:t>13</w:t>
            </w:r>
          </w:p>
        </w:tc>
        <w:tc>
          <w:tcPr>
            <w:tcW w:w="1597" w:type="pct"/>
          </w:tcPr>
          <w:p w14:paraId="7A7D34B3" w14:textId="77777777" w:rsidR="007252D4" w:rsidRPr="00420E04" w:rsidRDefault="007252D4" w:rsidP="007252D4">
            <w:pPr>
              <w:pStyle w:val="Table-Cell"/>
              <w:tabs>
                <w:tab w:val="left" w:pos="345"/>
              </w:tabs>
            </w:pPr>
            <w:r>
              <w:t>Read Message</w:t>
            </w:r>
          </w:p>
        </w:tc>
        <w:tc>
          <w:tcPr>
            <w:tcW w:w="3027" w:type="pct"/>
          </w:tcPr>
          <w:p w14:paraId="305BC218" w14:textId="77777777" w:rsidR="007252D4" w:rsidRPr="00420E04" w:rsidRDefault="007252D4" w:rsidP="007252D4">
            <w:pPr>
              <w:pStyle w:val="Table-Cell"/>
              <w:tabs>
                <w:tab w:val="left" w:pos="345"/>
              </w:tabs>
            </w:pPr>
            <w:r>
              <w:t>Read a message from a member</w:t>
            </w:r>
          </w:p>
        </w:tc>
      </w:tr>
      <w:tr w:rsidR="007252D4" w:rsidRPr="00420E04" w14:paraId="33625C19" w14:textId="77777777" w:rsidTr="007252D4">
        <w:trPr>
          <w:cnfStyle w:val="000000010000" w:firstRow="0" w:lastRow="0" w:firstColumn="0" w:lastColumn="0" w:oddVBand="0" w:evenVBand="0" w:oddHBand="0" w:evenHBand="1" w:firstRowFirstColumn="0" w:firstRowLastColumn="0" w:lastRowFirstColumn="0" w:lastRowLastColumn="0"/>
        </w:trPr>
        <w:tc>
          <w:tcPr>
            <w:tcW w:w="376" w:type="pct"/>
          </w:tcPr>
          <w:p w14:paraId="16F85528" w14:textId="77777777" w:rsidR="007252D4" w:rsidRPr="00420E04" w:rsidRDefault="007252D4" w:rsidP="007252D4">
            <w:pPr>
              <w:pStyle w:val="Table-Cell"/>
              <w:tabs>
                <w:tab w:val="left" w:pos="345"/>
              </w:tabs>
            </w:pPr>
            <w:r>
              <w:t>14</w:t>
            </w:r>
          </w:p>
        </w:tc>
        <w:tc>
          <w:tcPr>
            <w:tcW w:w="1597" w:type="pct"/>
          </w:tcPr>
          <w:p w14:paraId="4FE79F5F" w14:textId="77777777" w:rsidR="007252D4" w:rsidRPr="00420E04" w:rsidRDefault="007252D4" w:rsidP="007252D4">
            <w:pPr>
              <w:pStyle w:val="Table-Cell"/>
              <w:tabs>
                <w:tab w:val="left" w:pos="345"/>
              </w:tabs>
            </w:pPr>
            <w:r>
              <w:t>List Message Board (Thread)</w:t>
            </w:r>
          </w:p>
        </w:tc>
        <w:tc>
          <w:tcPr>
            <w:tcW w:w="3027" w:type="pct"/>
          </w:tcPr>
          <w:p w14:paraId="03D9D010" w14:textId="77777777" w:rsidR="007252D4" w:rsidRPr="00420E04" w:rsidRDefault="007252D4" w:rsidP="007252D4">
            <w:pPr>
              <w:pStyle w:val="Table-Cell"/>
              <w:tabs>
                <w:tab w:val="left" w:pos="345"/>
              </w:tabs>
            </w:pPr>
            <w:r>
              <w:t>List the thread discussions</w:t>
            </w:r>
          </w:p>
        </w:tc>
      </w:tr>
      <w:tr w:rsidR="007252D4" w:rsidRPr="00420E04" w14:paraId="204FC524" w14:textId="77777777" w:rsidTr="007252D4">
        <w:tc>
          <w:tcPr>
            <w:tcW w:w="376" w:type="pct"/>
          </w:tcPr>
          <w:p w14:paraId="5F73F137" w14:textId="77777777" w:rsidR="007252D4" w:rsidRPr="00420E04" w:rsidRDefault="007252D4" w:rsidP="007252D4">
            <w:pPr>
              <w:pStyle w:val="Table-Cell"/>
              <w:tabs>
                <w:tab w:val="left" w:pos="345"/>
              </w:tabs>
            </w:pPr>
            <w:r>
              <w:t>15</w:t>
            </w:r>
          </w:p>
        </w:tc>
        <w:tc>
          <w:tcPr>
            <w:tcW w:w="1597" w:type="pct"/>
          </w:tcPr>
          <w:p w14:paraId="7DF9A56A" w14:textId="77777777" w:rsidR="007252D4" w:rsidRPr="00420E04" w:rsidRDefault="007252D4" w:rsidP="007252D4">
            <w:pPr>
              <w:pStyle w:val="Table-Cell"/>
              <w:tabs>
                <w:tab w:val="left" w:pos="345"/>
              </w:tabs>
            </w:pPr>
            <w:r>
              <w:t>Post A Thread</w:t>
            </w:r>
          </w:p>
        </w:tc>
        <w:tc>
          <w:tcPr>
            <w:tcW w:w="3027" w:type="pct"/>
          </w:tcPr>
          <w:p w14:paraId="6D4BDCED" w14:textId="77777777" w:rsidR="007252D4" w:rsidRPr="00420E04" w:rsidRDefault="007252D4" w:rsidP="007252D4">
            <w:pPr>
              <w:pStyle w:val="Table-Cell"/>
              <w:tabs>
                <w:tab w:val="left" w:pos="345"/>
              </w:tabs>
            </w:pPr>
            <w:r>
              <w:t>Post a thread discussion topic</w:t>
            </w:r>
          </w:p>
        </w:tc>
      </w:tr>
      <w:tr w:rsidR="007252D4" w:rsidRPr="00420E04" w14:paraId="07958E19" w14:textId="77777777" w:rsidTr="007252D4">
        <w:trPr>
          <w:cnfStyle w:val="000000010000" w:firstRow="0" w:lastRow="0" w:firstColumn="0" w:lastColumn="0" w:oddVBand="0" w:evenVBand="0" w:oddHBand="0" w:evenHBand="1" w:firstRowFirstColumn="0" w:firstRowLastColumn="0" w:lastRowFirstColumn="0" w:lastRowLastColumn="0"/>
        </w:trPr>
        <w:tc>
          <w:tcPr>
            <w:tcW w:w="376" w:type="pct"/>
          </w:tcPr>
          <w:p w14:paraId="2F4ACAC0" w14:textId="77777777" w:rsidR="007252D4" w:rsidRPr="00420E04" w:rsidRDefault="007252D4" w:rsidP="007252D4">
            <w:pPr>
              <w:pStyle w:val="Table-Cell"/>
              <w:tabs>
                <w:tab w:val="left" w:pos="345"/>
              </w:tabs>
            </w:pPr>
            <w:r>
              <w:t>16</w:t>
            </w:r>
          </w:p>
        </w:tc>
        <w:tc>
          <w:tcPr>
            <w:tcW w:w="1597" w:type="pct"/>
          </w:tcPr>
          <w:p w14:paraId="6350E4F7" w14:textId="77777777" w:rsidR="007252D4" w:rsidRPr="00420E04" w:rsidRDefault="007252D4" w:rsidP="007252D4">
            <w:pPr>
              <w:pStyle w:val="Table-Cell"/>
              <w:tabs>
                <w:tab w:val="left" w:pos="345"/>
              </w:tabs>
            </w:pPr>
            <w:r>
              <w:t>Read A Thread</w:t>
            </w:r>
          </w:p>
        </w:tc>
        <w:tc>
          <w:tcPr>
            <w:tcW w:w="3027" w:type="pct"/>
          </w:tcPr>
          <w:p w14:paraId="316CC0EE" w14:textId="77777777" w:rsidR="007252D4" w:rsidRPr="00420E04" w:rsidRDefault="007252D4" w:rsidP="007252D4">
            <w:pPr>
              <w:pStyle w:val="Table-Cell"/>
              <w:tabs>
                <w:tab w:val="left" w:pos="345"/>
              </w:tabs>
            </w:pPr>
            <w:r>
              <w:t>Read a thread discussion topic</w:t>
            </w:r>
          </w:p>
        </w:tc>
      </w:tr>
      <w:tr w:rsidR="007252D4" w:rsidRPr="00420E04" w14:paraId="3934459F" w14:textId="77777777" w:rsidTr="007252D4">
        <w:tc>
          <w:tcPr>
            <w:tcW w:w="376" w:type="pct"/>
          </w:tcPr>
          <w:p w14:paraId="0F78FD06" w14:textId="77777777" w:rsidR="007252D4" w:rsidRPr="00420E04" w:rsidRDefault="007252D4" w:rsidP="007252D4">
            <w:pPr>
              <w:pStyle w:val="Table-Cell"/>
              <w:tabs>
                <w:tab w:val="left" w:pos="345"/>
              </w:tabs>
            </w:pPr>
            <w:r>
              <w:t>17</w:t>
            </w:r>
          </w:p>
        </w:tc>
        <w:tc>
          <w:tcPr>
            <w:tcW w:w="1597" w:type="pct"/>
          </w:tcPr>
          <w:p w14:paraId="2F8F7B8A" w14:textId="77777777" w:rsidR="007252D4" w:rsidRPr="00420E04" w:rsidRDefault="007252D4" w:rsidP="007252D4">
            <w:pPr>
              <w:pStyle w:val="Table-Cell"/>
              <w:tabs>
                <w:tab w:val="left" w:pos="345"/>
              </w:tabs>
            </w:pPr>
            <w:r>
              <w:t>Post A Job</w:t>
            </w:r>
          </w:p>
        </w:tc>
        <w:tc>
          <w:tcPr>
            <w:tcW w:w="3027" w:type="pct"/>
          </w:tcPr>
          <w:p w14:paraId="2E8324FE" w14:textId="77777777" w:rsidR="007252D4" w:rsidRPr="00420E04" w:rsidRDefault="007252D4" w:rsidP="007252D4">
            <w:pPr>
              <w:pStyle w:val="Table-Cell"/>
              <w:tabs>
                <w:tab w:val="left" w:pos="345"/>
              </w:tabs>
            </w:pPr>
            <w:r>
              <w:t>Post a new job posting</w:t>
            </w:r>
          </w:p>
        </w:tc>
      </w:tr>
      <w:tr w:rsidR="007252D4" w:rsidRPr="00420E04" w14:paraId="2E1940CF" w14:textId="77777777" w:rsidTr="007252D4">
        <w:trPr>
          <w:cnfStyle w:val="000000010000" w:firstRow="0" w:lastRow="0" w:firstColumn="0" w:lastColumn="0" w:oddVBand="0" w:evenVBand="0" w:oddHBand="0" w:evenHBand="1" w:firstRowFirstColumn="0" w:firstRowLastColumn="0" w:lastRowFirstColumn="0" w:lastRowLastColumn="0"/>
        </w:trPr>
        <w:tc>
          <w:tcPr>
            <w:tcW w:w="376" w:type="pct"/>
          </w:tcPr>
          <w:p w14:paraId="255FA5E0" w14:textId="77777777" w:rsidR="007252D4" w:rsidRPr="00420E04" w:rsidRDefault="007252D4" w:rsidP="007252D4">
            <w:pPr>
              <w:pStyle w:val="Table-Cell"/>
              <w:tabs>
                <w:tab w:val="left" w:pos="345"/>
              </w:tabs>
            </w:pPr>
            <w:r>
              <w:t>18</w:t>
            </w:r>
          </w:p>
        </w:tc>
        <w:tc>
          <w:tcPr>
            <w:tcW w:w="1597" w:type="pct"/>
          </w:tcPr>
          <w:p w14:paraId="616B564B" w14:textId="77777777" w:rsidR="007252D4" w:rsidRPr="00420E04" w:rsidRDefault="007252D4" w:rsidP="007252D4">
            <w:pPr>
              <w:pStyle w:val="Table-Cell"/>
              <w:tabs>
                <w:tab w:val="left" w:pos="345"/>
              </w:tabs>
            </w:pPr>
            <w:r>
              <w:t>Apply A Job</w:t>
            </w:r>
          </w:p>
        </w:tc>
        <w:tc>
          <w:tcPr>
            <w:tcW w:w="3027" w:type="pct"/>
          </w:tcPr>
          <w:p w14:paraId="6DDA65DE" w14:textId="77777777" w:rsidR="007252D4" w:rsidRPr="00420E04" w:rsidRDefault="007252D4" w:rsidP="007252D4">
            <w:pPr>
              <w:pStyle w:val="Table-Cell"/>
              <w:tabs>
                <w:tab w:val="left" w:pos="345"/>
              </w:tabs>
            </w:pPr>
            <w:r>
              <w:t>Apply a job from the list of job postings</w:t>
            </w:r>
          </w:p>
        </w:tc>
      </w:tr>
      <w:tr w:rsidR="007252D4" w:rsidRPr="00420E04" w14:paraId="133F9E2C" w14:textId="77777777" w:rsidTr="007252D4">
        <w:tc>
          <w:tcPr>
            <w:tcW w:w="376" w:type="pct"/>
          </w:tcPr>
          <w:p w14:paraId="19D80245" w14:textId="77777777" w:rsidR="007252D4" w:rsidRPr="00420E04" w:rsidRDefault="007252D4" w:rsidP="007252D4">
            <w:pPr>
              <w:pStyle w:val="Table-Cell"/>
              <w:tabs>
                <w:tab w:val="left" w:pos="345"/>
              </w:tabs>
            </w:pPr>
            <w:r>
              <w:t>19</w:t>
            </w:r>
          </w:p>
        </w:tc>
        <w:tc>
          <w:tcPr>
            <w:tcW w:w="1597" w:type="pct"/>
          </w:tcPr>
          <w:p w14:paraId="0EDBC5F8" w14:textId="77777777" w:rsidR="007252D4" w:rsidRPr="00420E04" w:rsidRDefault="007252D4" w:rsidP="007252D4">
            <w:pPr>
              <w:pStyle w:val="Table-Cell"/>
              <w:tabs>
                <w:tab w:val="left" w:pos="345"/>
              </w:tabs>
            </w:pPr>
            <w:r>
              <w:t>List Job Opportunities and Responses</w:t>
            </w:r>
          </w:p>
        </w:tc>
        <w:tc>
          <w:tcPr>
            <w:tcW w:w="3027" w:type="pct"/>
          </w:tcPr>
          <w:p w14:paraId="204677B7" w14:textId="77777777" w:rsidR="007252D4" w:rsidRPr="00420E04" w:rsidRDefault="007252D4" w:rsidP="007252D4">
            <w:pPr>
              <w:pStyle w:val="Table-Cell"/>
              <w:tabs>
                <w:tab w:val="left" w:pos="345"/>
              </w:tabs>
            </w:pPr>
            <w:r>
              <w:t>Display the list of job postings and the number of applicants</w:t>
            </w:r>
          </w:p>
        </w:tc>
      </w:tr>
    </w:tbl>
    <w:p w14:paraId="7AAD401A" w14:textId="43BE2B11" w:rsidR="000F57BB" w:rsidRDefault="00CA010C" w:rsidP="000F57BB">
      <w:pPr>
        <w:rPr>
          <w:lang w:val="en-US" w:eastAsia="zh-CN"/>
        </w:rPr>
      </w:pPr>
      <w:r>
        <w:t>Administrative functionalities of the community portal</w:t>
      </w:r>
    </w:p>
    <w:tbl>
      <w:tblPr>
        <w:tblStyle w:val="AxureTableStyle"/>
        <w:tblW w:w="5000" w:type="pct"/>
        <w:tblLook w:val="04A0" w:firstRow="1" w:lastRow="0" w:firstColumn="1" w:lastColumn="0" w:noHBand="0" w:noVBand="1"/>
      </w:tblPr>
      <w:tblGrid>
        <w:gridCol w:w="723"/>
        <w:gridCol w:w="3074"/>
        <w:gridCol w:w="5826"/>
      </w:tblGrid>
      <w:tr w:rsidR="00CA010C" w:rsidRPr="00420E04" w14:paraId="3A1ECC27" w14:textId="77777777" w:rsidTr="00CA010C">
        <w:trPr>
          <w:cnfStyle w:val="100000000000" w:firstRow="1" w:lastRow="0" w:firstColumn="0" w:lastColumn="0" w:oddVBand="0" w:evenVBand="0" w:oddHBand="0" w:evenHBand="0" w:firstRowFirstColumn="0" w:firstRowLastColumn="0" w:lastRowFirstColumn="0" w:lastRowLastColumn="0"/>
        </w:trPr>
        <w:tc>
          <w:tcPr>
            <w:tcW w:w="376" w:type="pct"/>
          </w:tcPr>
          <w:p w14:paraId="736EF4C2" w14:textId="77777777" w:rsidR="00CA010C" w:rsidRPr="00420E04" w:rsidRDefault="00CA010C" w:rsidP="00CA010C">
            <w:pPr>
              <w:pStyle w:val="Table-Header"/>
            </w:pPr>
            <w:r w:rsidRPr="00420E04">
              <w:t>S/N</w:t>
            </w:r>
          </w:p>
        </w:tc>
        <w:tc>
          <w:tcPr>
            <w:tcW w:w="1597" w:type="pct"/>
          </w:tcPr>
          <w:p w14:paraId="02B09ABC" w14:textId="77777777" w:rsidR="00CA010C" w:rsidRPr="00420E04" w:rsidRDefault="00CA010C" w:rsidP="00CA010C">
            <w:pPr>
              <w:pStyle w:val="Table-Header"/>
            </w:pPr>
            <w:r w:rsidRPr="00420E04">
              <w:t>Page</w:t>
            </w:r>
          </w:p>
        </w:tc>
        <w:tc>
          <w:tcPr>
            <w:tcW w:w="3027" w:type="pct"/>
          </w:tcPr>
          <w:p w14:paraId="4C2CD345" w14:textId="77777777" w:rsidR="00CA010C" w:rsidRPr="00420E04" w:rsidRDefault="00CA010C" w:rsidP="00CA010C">
            <w:pPr>
              <w:pStyle w:val="Table-Header"/>
            </w:pPr>
            <w:r w:rsidRPr="00420E04">
              <w:t>Description</w:t>
            </w:r>
          </w:p>
        </w:tc>
      </w:tr>
      <w:tr w:rsidR="00CA010C" w:rsidRPr="00420E04" w14:paraId="37353B63" w14:textId="77777777" w:rsidTr="00CA010C">
        <w:tc>
          <w:tcPr>
            <w:tcW w:w="376" w:type="pct"/>
          </w:tcPr>
          <w:p w14:paraId="4A8AC0D2" w14:textId="77777777" w:rsidR="00CA010C" w:rsidRPr="00420E04" w:rsidRDefault="00CA010C" w:rsidP="00CA010C">
            <w:pPr>
              <w:pStyle w:val="Table-Cell"/>
            </w:pPr>
            <w:r w:rsidRPr="00420E04">
              <w:t>1</w:t>
            </w:r>
          </w:p>
        </w:tc>
        <w:tc>
          <w:tcPr>
            <w:tcW w:w="1597" w:type="pct"/>
          </w:tcPr>
          <w:p w14:paraId="48140B29" w14:textId="77777777" w:rsidR="00CA010C" w:rsidRPr="00420E04" w:rsidRDefault="00CA010C" w:rsidP="00CA010C">
            <w:pPr>
              <w:pStyle w:val="Table-Cell"/>
            </w:pPr>
            <w:r>
              <w:t>Administer User Data</w:t>
            </w:r>
          </w:p>
        </w:tc>
        <w:tc>
          <w:tcPr>
            <w:tcW w:w="3027" w:type="pct"/>
          </w:tcPr>
          <w:p w14:paraId="43FCF9B0" w14:textId="77777777" w:rsidR="00CA010C" w:rsidRPr="00420E04" w:rsidRDefault="00CA010C" w:rsidP="00CA010C">
            <w:pPr>
              <w:pStyle w:val="Table-Cell"/>
            </w:pPr>
            <w:r>
              <w:t>Administrative function to list user account information and to request to reset user account password.</w:t>
            </w:r>
          </w:p>
        </w:tc>
      </w:tr>
      <w:tr w:rsidR="00CA010C" w:rsidRPr="00420E04" w14:paraId="24AF87FB" w14:textId="77777777" w:rsidTr="00CA010C">
        <w:trPr>
          <w:cnfStyle w:val="000000010000" w:firstRow="0" w:lastRow="0" w:firstColumn="0" w:lastColumn="0" w:oddVBand="0" w:evenVBand="0" w:oddHBand="0" w:evenHBand="1" w:firstRowFirstColumn="0" w:firstRowLastColumn="0" w:lastRowFirstColumn="0" w:lastRowLastColumn="0"/>
        </w:trPr>
        <w:tc>
          <w:tcPr>
            <w:tcW w:w="376" w:type="pct"/>
          </w:tcPr>
          <w:p w14:paraId="10342553" w14:textId="77777777" w:rsidR="00CA010C" w:rsidRPr="00420E04" w:rsidRDefault="00CA010C" w:rsidP="00CA010C">
            <w:pPr>
              <w:pStyle w:val="Table-Cell"/>
            </w:pPr>
            <w:r w:rsidRPr="00420E04">
              <w:t>2</w:t>
            </w:r>
          </w:p>
        </w:tc>
        <w:tc>
          <w:tcPr>
            <w:tcW w:w="1597" w:type="pct"/>
          </w:tcPr>
          <w:p w14:paraId="3B88AB42" w14:textId="77777777" w:rsidR="00CA010C" w:rsidRPr="00420E04" w:rsidRDefault="00CA010C" w:rsidP="00CA010C">
            <w:pPr>
              <w:pStyle w:val="Table-Cell"/>
            </w:pPr>
            <w:r>
              <w:t>Send Bulk Email</w:t>
            </w:r>
          </w:p>
        </w:tc>
        <w:tc>
          <w:tcPr>
            <w:tcW w:w="3027" w:type="pct"/>
          </w:tcPr>
          <w:p w14:paraId="051ECF1C" w14:textId="77777777" w:rsidR="00CA010C" w:rsidRPr="00420E04" w:rsidRDefault="00CA010C" w:rsidP="00CA010C">
            <w:pPr>
              <w:pStyle w:val="Table-Cell"/>
            </w:pPr>
            <w:r>
              <w:t>Import a list of emails and use them to send invitations</w:t>
            </w:r>
          </w:p>
        </w:tc>
      </w:tr>
    </w:tbl>
    <w:p w14:paraId="67CF3BE6" w14:textId="77777777" w:rsidR="00CA010C" w:rsidRPr="0047326F" w:rsidRDefault="00CA010C" w:rsidP="00CA010C">
      <w:pPr>
        <w:pStyle w:val="Heading2"/>
        <w:rPr>
          <w:lang w:val="en-US" w:eastAsia="zh-CN"/>
        </w:rPr>
      </w:pPr>
      <w:r>
        <w:rPr>
          <w:lang w:val="en-US" w:eastAsia="zh-CN"/>
        </w:rPr>
        <w:t>Non-Functional Requirement</w:t>
      </w:r>
    </w:p>
    <w:p w14:paraId="1439C6FE" w14:textId="77777777" w:rsidR="00CA010C" w:rsidRPr="0047326F" w:rsidRDefault="00CA010C" w:rsidP="00CA010C">
      <w:pPr>
        <w:pStyle w:val="NumberList"/>
        <w:numPr>
          <w:ilvl w:val="0"/>
          <w:numId w:val="14"/>
        </w:numPr>
      </w:pPr>
      <w:r>
        <w:t>System</w:t>
      </w:r>
      <w:r w:rsidRPr="0047326F">
        <w:t xml:space="preserve"> must be able to scale when traffic volume increase.</w:t>
      </w:r>
    </w:p>
    <w:p w14:paraId="0793A8FD" w14:textId="77777777" w:rsidR="00CA010C" w:rsidRPr="0047326F" w:rsidRDefault="00CA010C" w:rsidP="00CA010C">
      <w:pPr>
        <w:pStyle w:val="NumberList"/>
        <w:numPr>
          <w:ilvl w:val="0"/>
          <w:numId w:val="14"/>
        </w:numPr>
      </w:pPr>
      <w:r>
        <w:t>System</w:t>
      </w:r>
      <w:r w:rsidRPr="0047326F">
        <w:t xml:space="preserve"> must be available 24/7 with at least 99.9% uptime.</w:t>
      </w:r>
    </w:p>
    <w:p w14:paraId="46C6938E" w14:textId="77777777" w:rsidR="00CA010C" w:rsidRPr="0047326F" w:rsidRDefault="00CA010C" w:rsidP="00CA010C">
      <w:pPr>
        <w:pStyle w:val="NumberList"/>
        <w:numPr>
          <w:ilvl w:val="0"/>
          <w:numId w:val="14"/>
        </w:numPr>
      </w:pPr>
      <w:r>
        <w:t>Each</w:t>
      </w:r>
      <w:r w:rsidRPr="0047326F">
        <w:t xml:space="preserve"> page must load within 3 seconds.</w:t>
      </w:r>
    </w:p>
    <w:p w14:paraId="4B17776A" w14:textId="77777777" w:rsidR="00CA010C" w:rsidRDefault="00CA010C" w:rsidP="00CA010C">
      <w:pPr>
        <w:pStyle w:val="NumberList"/>
        <w:numPr>
          <w:ilvl w:val="0"/>
          <w:numId w:val="14"/>
        </w:numPr>
      </w:pPr>
      <w:r w:rsidRPr="0047326F">
        <w:t>All data store must be secured.</w:t>
      </w:r>
    </w:p>
    <w:p w14:paraId="5E4D0CA0" w14:textId="77777777" w:rsidR="00CA010C" w:rsidRPr="0047326F" w:rsidRDefault="00CA010C" w:rsidP="00CA010C">
      <w:pPr>
        <w:pStyle w:val="NumberList"/>
        <w:numPr>
          <w:ilvl w:val="0"/>
          <w:numId w:val="14"/>
        </w:numPr>
      </w:pPr>
      <w:r w:rsidRPr="0047326F">
        <w:t>Each page must load within 2 seconds.</w:t>
      </w:r>
    </w:p>
    <w:p w14:paraId="4CEA3E46" w14:textId="6E9DF5C2" w:rsidR="00CA010C" w:rsidRDefault="00CA010C" w:rsidP="00CA010C">
      <w:pPr>
        <w:pStyle w:val="NumberList"/>
        <w:numPr>
          <w:ilvl w:val="0"/>
          <w:numId w:val="14"/>
        </w:numPr>
      </w:pPr>
      <w:r>
        <w:t xml:space="preserve">Daily system maintenance </w:t>
      </w:r>
      <w:r w:rsidRPr="0047326F">
        <w:t>must finish within 3 hours so data is available by 8 a.m. local time after an overnight update.</w:t>
      </w:r>
    </w:p>
    <w:p w14:paraId="5163EFB3" w14:textId="77777777" w:rsidR="00CA010C" w:rsidRDefault="00CA010C" w:rsidP="00CA010C">
      <w:pPr>
        <w:pStyle w:val="NumberList"/>
        <w:numPr>
          <w:ilvl w:val="0"/>
          <w:numId w:val="0"/>
        </w:numPr>
        <w:ind w:left="720" w:hanging="360"/>
      </w:pPr>
    </w:p>
    <w:p w14:paraId="01EF91EE" w14:textId="77777777" w:rsidR="00CA010C" w:rsidRDefault="00CA010C" w:rsidP="00CA010C">
      <w:pPr>
        <w:pStyle w:val="Heading2"/>
        <w:rPr>
          <w:lang w:val="en-US" w:eastAsia="zh-CN"/>
        </w:rPr>
      </w:pPr>
      <w:r>
        <w:rPr>
          <w:lang w:val="en-US" w:eastAsia="zh-CN"/>
        </w:rPr>
        <w:t>Technical Requirement</w:t>
      </w:r>
    </w:p>
    <w:p w14:paraId="5EBDFA27" w14:textId="77777777" w:rsidR="00CA010C" w:rsidRPr="00B504B9" w:rsidRDefault="00CA010C" w:rsidP="00CA010C">
      <w:pPr>
        <w:pStyle w:val="NumberList"/>
        <w:numPr>
          <w:ilvl w:val="0"/>
          <w:numId w:val="15"/>
        </w:numPr>
      </w:pPr>
      <w:r>
        <w:t>Software</w:t>
      </w:r>
    </w:p>
    <w:p w14:paraId="1DEF94A1" w14:textId="77777777" w:rsidR="00CA010C" w:rsidRPr="00B504B9" w:rsidRDefault="00CA010C" w:rsidP="00CA010C">
      <w:pPr>
        <w:pStyle w:val="NumberList"/>
        <w:numPr>
          <w:ilvl w:val="1"/>
          <w:numId w:val="15"/>
        </w:numPr>
      </w:pPr>
      <w:r>
        <w:t>MySQL Relational Database System</w:t>
      </w:r>
    </w:p>
    <w:p w14:paraId="0B25A0A9" w14:textId="281A73AF" w:rsidR="00CA010C" w:rsidRDefault="00CA010C" w:rsidP="00CA010C">
      <w:pPr>
        <w:pStyle w:val="NumberList"/>
        <w:numPr>
          <w:ilvl w:val="1"/>
          <w:numId w:val="15"/>
        </w:numPr>
      </w:pPr>
      <w:r>
        <w:t>MySQL Server</w:t>
      </w:r>
    </w:p>
    <w:p w14:paraId="3D912167" w14:textId="5C9DAD22" w:rsidR="00CA010C" w:rsidRDefault="00CA010C" w:rsidP="00CA010C">
      <w:pPr>
        <w:pStyle w:val="NumberList"/>
        <w:numPr>
          <w:ilvl w:val="1"/>
          <w:numId w:val="15"/>
        </w:numPr>
      </w:pPr>
      <w:r>
        <w:t>MySQL Workbench</w:t>
      </w:r>
    </w:p>
    <w:p w14:paraId="03BB3421" w14:textId="77777777" w:rsidR="00CA010C" w:rsidRDefault="00CA010C" w:rsidP="00CA010C">
      <w:pPr>
        <w:pStyle w:val="NumberList"/>
        <w:numPr>
          <w:ilvl w:val="1"/>
          <w:numId w:val="15"/>
        </w:numPr>
      </w:pPr>
      <w:r>
        <w:t>phpMyAdmin</w:t>
      </w:r>
    </w:p>
    <w:p w14:paraId="3FCB82F2" w14:textId="77777777" w:rsidR="00CA010C" w:rsidRDefault="00CA010C" w:rsidP="00CA010C">
      <w:pPr>
        <w:pStyle w:val="NumberList"/>
        <w:numPr>
          <w:ilvl w:val="1"/>
          <w:numId w:val="15"/>
        </w:numPr>
      </w:pPr>
      <w:r>
        <w:lastRenderedPageBreak/>
        <w:t>JDK 1.8</w:t>
      </w:r>
    </w:p>
    <w:p w14:paraId="7D6B5726" w14:textId="4C9CEA1B" w:rsidR="00CA010C" w:rsidRDefault="00CA010C" w:rsidP="00CA010C">
      <w:pPr>
        <w:pStyle w:val="NumberList"/>
        <w:numPr>
          <w:ilvl w:val="1"/>
          <w:numId w:val="15"/>
        </w:numPr>
      </w:pPr>
      <w:r>
        <w:t>Apache Tomcat Server</w:t>
      </w:r>
    </w:p>
    <w:p w14:paraId="19FB59D3" w14:textId="6D37DF3E" w:rsidR="00CA010C" w:rsidRDefault="00CA010C" w:rsidP="00CA010C">
      <w:pPr>
        <w:pStyle w:val="NumberList"/>
        <w:numPr>
          <w:ilvl w:val="1"/>
          <w:numId w:val="15"/>
        </w:numPr>
      </w:pPr>
      <w:r>
        <w:t>Spring Framework</w:t>
      </w:r>
    </w:p>
    <w:p w14:paraId="5AB1A16F" w14:textId="77777777" w:rsidR="00CA010C" w:rsidRDefault="00CA010C" w:rsidP="00CA010C">
      <w:pPr>
        <w:pStyle w:val="NumberList"/>
        <w:numPr>
          <w:ilvl w:val="1"/>
          <w:numId w:val="15"/>
        </w:numPr>
      </w:pPr>
      <w:r>
        <w:t>Microsoft Word</w:t>
      </w:r>
    </w:p>
    <w:p w14:paraId="6B8AF87D" w14:textId="77777777" w:rsidR="00CA010C" w:rsidRPr="00B504B9" w:rsidRDefault="00CA010C" w:rsidP="00CA010C">
      <w:pPr>
        <w:pStyle w:val="NumberList"/>
        <w:numPr>
          <w:ilvl w:val="1"/>
          <w:numId w:val="15"/>
        </w:numPr>
      </w:pPr>
      <w:r>
        <w:t>Microsoft PowerPoint</w:t>
      </w:r>
    </w:p>
    <w:p w14:paraId="0731A0C5" w14:textId="1C53D1AB" w:rsidR="00CA010C" w:rsidRPr="00B504B9" w:rsidRDefault="00CA010C" w:rsidP="00CA010C">
      <w:pPr>
        <w:pStyle w:val="NumberList"/>
        <w:numPr>
          <w:ilvl w:val="1"/>
          <w:numId w:val="15"/>
        </w:numPr>
      </w:pPr>
      <w:r w:rsidRPr="00B504B9">
        <w:t>Programming Languages: HTML, CSS, JavaScript, jQuery</w:t>
      </w:r>
      <w:r>
        <w:t>,</w:t>
      </w:r>
      <w:r w:rsidRPr="00B504B9">
        <w:t xml:space="preserve"> Structured Query Language</w:t>
      </w:r>
      <w:r>
        <w:t xml:space="preserve"> </w:t>
      </w:r>
    </w:p>
    <w:p w14:paraId="15F149D6" w14:textId="77777777" w:rsidR="00CA010C" w:rsidRPr="00B504B9" w:rsidRDefault="00CA010C" w:rsidP="00CA010C">
      <w:pPr>
        <w:pStyle w:val="NumberList"/>
        <w:numPr>
          <w:ilvl w:val="0"/>
          <w:numId w:val="15"/>
        </w:numPr>
      </w:pPr>
      <w:r w:rsidRPr="00B504B9">
        <w:t>Hardware</w:t>
      </w:r>
    </w:p>
    <w:p w14:paraId="64AA5DEA" w14:textId="77777777" w:rsidR="00CA010C" w:rsidRPr="00B504B9" w:rsidRDefault="00CA010C" w:rsidP="00CA010C">
      <w:pPr>
        <w:pStyle w:val="NumberList"/>
        <w:numPr>
          <w:ilvl w:val="1"/>
          <w:numId w:val="15"/>
        </w:numPr>
      </w:pPr>
      <w:r w:rsidRPr="00B504B9">
        <w:t>Client (User) – Windows 10 and above. Mac 10.11 and above</w:t>
      </w:r>
    </w:p>
    <w:p w14:paraId="425B7BA8" w14:textId="0C5B444B" w:rsidR="000F57BB" w:rsidRDefault="00CA010C" w:rsidP="00CA010C">
      <w:pPr>
        <w:pStyle w:val="NumberList"/>
        <w:numPr>
          <w:ilvl w:val="1"/>
          <w:numId w:val="15"/>
        </w:numPr>
      </w:pPr>
      <w:r w:rsidRPr="00B504B9">
        <w:t>Server</w:t>
      </w:r>
      <w:r>
        <w:t xml:space="preserve"> </w:t>
      </w:r>
      <w:r w:rsidRPr="00B504B9">
        <w:t>– Windows Server</w:t>
      </w:r>
      <w:r>
        <w:t>, MySQL Server</w:t>
      </w:r>
    </w:p>
    <w:p w14:paraId="543132AA" w14:textId="77777777" w:rsidR="000F57BB" w:rsidRPr="000F57BB" w:rsidRDefault="000F57BB" w:rsidP="000F57BB">
      <w:pPr>
        <w:rPr>
          <w:lang w:val="en-US" w:eastAsia="zh-CN"/>
        </w:rPr>
      </w:pPr>
    </w:p>
    <w:p w14:paraId="6F6131AF" w14:textId="0C7367A2" w:rsidR="00BD6D67" w:rsidRDefault="00196238" w:rsidP="00196238">
      <w:pPr>
        <w:pStyle w:val="Heading1"/>
      </w:pPr>
      <w:r>
        <w:t>Task 1</w:t>
      </w:r>
    </w:p>
    <w:p w14:paraId="390F6C6E" w14:textId="77777777" w:rsidR="00196238" w:rsidRPr="009A554B" w:rsidRDefault="00196238" w:rsidP="00A63DB3">
      <w:pPr>
        <w:rPr>
          <w:b/>
          <w:bCs/>
        </w:rPr>
      </w:pPr>
      <w:r w:rsidRPr="009A554B">
        <w:rPr>
          <w:b/>
          <w:bCs/>
        </w:rPr>
        <w:t xml:space="preserve">Task Statement: </w:t>
      </w:r>
    </w:p>
    <w:p w14:paraId="1B5621AD" w14:textId="77777777" w:rsidR="008A0485" w:rsidRDefault="008A0485" w:rsidP="008A0485">
      <w:r>
        <w:t>Create the following items in “Technical Design” Section in Project Report</w:t>
      </w:r>
    </w:p>
    <w:p w14:paraId="5256A45E" w14:textId="6A685979" w:rsidR="008A0485" w:rsidRDefault="008A0485" w:rsidP="008A0485">
      <w:pPr>
        <w:pStyle w:val="ListParagraph"/>
      </w:pPr>
      <w:r>
        <w:t>Architecture of the System</w:t>
      </w:r>
    </w:p>
    <w:p w14:paraId="60EC7EAA" w14:textId="6810EBB0" w:rsidR="008A0485" w:rsidRDefault="008A0485" w:rsidP="008A0485">
      <w:pPr>
        <w:pStyle w:val="ListParagraph"/>
        <w:numPr>
          <w:ilvl w:val="0"/>
          <w:numId w:val="24"/>
        </w:numPr>
      </w:pPr>
      <w:r>
        <w:t>Draw the Block diagram of the system</w:t>
      </w:r>
    </w:p>
    <w:p w14:paraId="6BC43BC3" w14:textId="6B80D053" w:rsidR="008A0485" w:rsidRDefault="008A0485" w:rsidP="008A0485">
      <w:pPr>
        <w:pStyle w:val="ListParagraph"/>
        <w:numPr>
          <w:ilvl w:val="0"/>
          <w:numId w:val="24"/>
        </w:numPr>
      </w:pPr>
      <w:r>
        <w:t>Explain the Architecture of the application</w:t>
      </w:r>
    </w:p>
    <w:p w14:paraId="62359948" w14:textId="49114FC5" w:rsidR="008A0485" w:rsidRDefault="008A0485" w:rsidP="008A0485">
      <w:pPr>
        <w:pStyle w:val="ListParagraph"/>
      </w:pPr>
      <w:r>
        <w:t>System</w:t>
      </w:r>
    </w:p>
    <w:p w14:paraId="3D46394C" w14:textId="0FB29BCD" w:rsidR="008A0485" w:rsidRDefault="008A0485" w:rsidP="008A0485">
      <w:pPr>
        <w:pStyle w:val="ListParagraph"/>
        <w:numPr>
          <w:ilvl w:val="0"/>
          <w:numId w:val="26"/>
        </w:numPr>
      </w:pPr>
      <w:r>
        <w:t>List down all the Modules to be developed</w:t>
      </w:r>
    </w:p>
    <w:p w14:paraId="4A10DFCA" w14:textId="0F223C86" w:rsidR="008A0485" w:rsidRDefault="008A0485" w:rsidP="008A0485">
      <w:pPr>
        <w:pStyle w:val="ListParagraph"/>
        <w:numPr>
          <w:ilvl w:val="0"/>
          <w:numId w:val="26"/>
        </w:numPr>
      </w:pPr>
      <w:r>
        <w:t>List down all the pages in each of the module and briefly describe the purpose</w:t>
      </w:r>
    </w:p>
    <w:p w14:paraId="046637A8" w14:textId="71385E63" w:rsidR="008A0485" w:rsidRDefault="008A0485" w:rsidP="008A0485">
      <w:pPr>
        <w:pStyle w:val="ListParagraph"/>
        <w:numPr>
          <w:ilvl w:val="0"/>
          <w:numId w:val="26"/>
        </w:numPr>
      </w:pPr>
      <w:r>
        <w:t>Note down which are Create, Edit &amp; View Pages</w:t>
      </w:r>
    </w:p>
    <w:p w14:paraId="6071D164" w14:textId="4E3B2EC0" w:rsidR="008A0485" w:rsidRDefault="008A0485" w:rsidP="008A0485">
      <w:pPr>
        <w:pStyle w:val="ListParagraph"/>
        <w:numPr>
          <w:ilvl w:val="0"/>
          <w:numId w:val="26"/>
        </w:numPr>
      </w:pPr>
      <w:r>
        <w:t>Create the Sitemap of Public &amp; Private Site</w:t>
      </w:r>
    </w:p>
    <w:p w14:paraId="097ACD5C" w14:textId="2F5698FF" w:rsidR="008A0485" w:rsidRDefault="008A0485" w:rsidP="008A0485">
      <w:pPr>
        <w:pStyle w:val="ListParagraph"/>
      </w:pPr>
      <w:r>
        <w:t>Technical Environment Requirements</w:t>
      </w:r>
    </w:p>
    <w:p w14:paraId="472508B4" w14:textId="17401798" w:rsidR="008A0485" w:rsidRDefault="008A0485" w:rsidP="008A0485">
      <w:pPr>
        <w:pStyle w:val="ListParagraph"/>
      </w:pPr>
      <w:r>
        <w:t>System Integration Requirements</w:t>
      </w:r>
    </w:p>
    <w:p w14:paraId="72CBC9C3" w14:textId="686EA56A" w:rsidR="008A0485" w:rsidRDefault="008A0485" w:rsidP="008A0485">
      <w:pPr>
        <w:pStyle w:val="ListParagraph"/>
      </w:pPr>
      <w:r>
        <w:t>Portability Requirements</w:t>
      </w:r>
    </w:p>
    <w:p w14:paraId="0F083F05" w14:textId="75DE367B" w:rsidR="008A0485" w:rsidRDefault="008A0485" w:rsidP="008A0485">
      <w:pPr>
        <w:pStyle w:val="ListParagraph"/>
      </w:pPr>
      <w:r>
        <w:t>Maintainability Requirements</w:t>
      </w:r>
    </w:p>
    <w:p w14:paraId="4A665BFD" w14:textId="11884BF7" w:rsidR="008A0485" w:rsidRDefault="008A0485" w:rsidP="008A0485">
      <w:pPr>
        <w:pStyle w:val="ListParagraph"/>
      </w:pPr>
      <w:r>
        <w:t>Performance Requirements</w:t>
      </w:r>
    </w:p>
    <w:p w14:paraId="53E3C317" w14:textId="630A6D5E" w:rsidR="008A0485" w:rsidRDefault="008A0485" w:rsidP="008A0485">
      <w:pPr>
        <w:pStyle w:val="ListParagraph"/>
      </w:pPr>
      <w:r>
        <w:t>Security Requirements</w:t>
      </w:r>
    </w:p>
    <w:p w14:paraId="63C01C73" w14:textId="2AC6C144" w:rsidR="008A0485" w:rsidRDefault="008A0485" w:rsidP="008A0485">
      <w:pPr>
        <w:pStyle w:val="ListParagraph"/>
        <w:numPr>
          <w:ilvl w:val="0"/>
          <w:numId w:val="28"/>
        </w:numPr>
      </w:pPr>
      <w:r>
        <w:t>List down the Security Access for different kind of users</w:t>
      </w:r>
    </w:p>
    <w:p w14:paraId="5F70BA34" w14:textId="57DA93D5" w:rsidR="008A0485" w:rsidRDefault="008A0485" w:rsidP="008A0485">
      <w:pPr>
        <w:pStyle w:val="ListParagraph"/>
        <w:numPr>
          <w:ilvl w:val="0"/>
          <w:numId w:val="28"/>
        </w:numPr>
      </w:pPr>
      <w:r>
        <w:t>Briefly explain Login &amp; Logout mechanism</w:t>
      </w:r>
    </w:p>
    <w:p w14:paraId="1437CC6A" w14:textId="5DA2B091" w:rsidR="00196238" w:rsidRPr="009A554B" w:rsidRDefault="00196238" w:rsidP="00A63DB3">
      <w:pPr>
        <w:rPr>
          <w:b/>
          <w:bCs/>
        </w:rPr>
      </w:pPr>
      <w:r w:rsidRPr="009A554B">
        <w:rPr>
          <w:b/>
          <w:bCs/>
        </w:rPr>
        <w:t>Solution:</w:t>
      </w:r>
    </w:p>
    <w:p w14:paraId="3A836E71" w14:textId="3706C91F" w:rsidR="008A0485" w:rsidRDefault="008A0485" w:rsidP="008A0485">
      <w:pPr>
        <w:pStyle w:val="Heading2"/>
      </w:pPr>
      <w:r>
        <w:lastRenderedPageBreak/>
        <w:t>Architecture of the System</w:t>
      </w:r>
    </w:p>
    <w:p w14:paraId="1A5E7079" w14:textId="64C68526" w:rsidR="0011690B" w:rsidRPr="0011690B" w:rsidRDefault="0011690B" w:rsidP="00A26CA9">
      <w:pPr>
        <w:pStyle w:val="Heading3"/>
      </w:pPr>
      <w:r>
        <w:t>System Architecture</w:t>
      </w:r>
    </w:p>
    <w:p w14:paraId="62DB2B7F" w14:textId="2EEEE81D" w:rsidR="00491971" w:rsidRDefault="00491971" w:rsidP="00491971">
      <w:r>
        <w:rPr>
          <w:noProof/>
        </w:rPr>
        <w:drawing>
          <wp:inline distT="0" distB="0" distL="0" distR="0" wp14:anchorId="636EE578" wp14:editId="694707C0">
            <wp:extent cx="6471920" cy="2017059"/>
            <wp:effectExtent l="0" t="0" r="0" b="254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4" b="57013"/>
                    <a:stretch/>
                  </pic:blipFill>
                  <pic:spPr bwMode="auto">
                    <a:xfrm>
                      <a:off x="0" y="0"/>
                      <a:ext cx="6601515" cy="2057449"/>
                    </a:xfrm>
                    <a:prstGeom prst="rect">
                      <a:avLst/>
                    </a:prstGeom>
                    <a:noFill/>
                    <a:ln>
                      <a:noFill/>
                    </a:ln>
                    <a:extLst>
                      <a:ext uri="{53640926-AAD7-44D8-BBD7-CCE9431645EC}">
                        <a14:shadowObscured xmlns:a14="http://schemas.microsoft.com/office/drawing/2010/main"/>
                      </a:ext>
                    </a:extLst>
                  </pic:spPr>
                </pic:pic>
              </a:graphicData>
            </a:graphic>
          </wp:inline>
        </w:drawing>
      </w:r>
    </w:p>
    <w:p w14:paraId="1E4B5AD5" w14:textId="4BE85CFE" w:rsidR="0011690B" w:rsidRDefault="0011690B" w:rsidP="00491971"/>
    <w:p w14:paraId="2C445E48" w14:textId="6DB20A03" w:rsidR="0011690B" w:rsidRPr="00FC438F" w:rsidRDefault="0011690B" w:rsidP="008675D7">
      <w:pPr>
        <w:pStyle w:val="Heading3"/>
      </w:pPr>
      <w:r w:rsidRPr="00FC438F">
        <w:t>Application Architecture</w:t>
      </w:r>
    </w:p>
    <w:p w14:paraId="300ED0E7" w14:textId="6D6CE324" w:rsidR="00195CFC" w:rsidRDefault="008F4DC0" w:rsidP="00491971">
      <w:r>
        <w:rPr>
          <w:noProof/>
        </w:rPr>
        <w:drawing>
          <wp:inline distT="0" distB="0" distL="0" distR="0" wp14:anchorId="5C073AE4" wp14:editId="0D45969B">
            <wp:extent cx="6259601" cy="3065593"/>
            <wp:effectExtent l="0" t="0" r="8255" b="1905"/>
            <wp:docPr id="25626" name="Picture 2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18927" cy="3094647"/>
                    </a:xfrm>
                    <a:prstGeom prst="rect">
                      <a:avLst/>
                    </a:prstGeom>
                    <a:noFill/>
                  </pic:spPr>
                </pic:pic>
              </a:graphicData>
            </a:graphic>
          </wp:inline>
        </w:drawing>
      </w:r>
    </w:p>
    <w:p w14:paraId="5DA0448F" w14:textId="618411A5" w:rsidR="00195CFC" w:rsidRDefault="007A69F1" w:rsidP="00491971">
      <w:r>
        <w:t xml:space="preserve">The application architecture is based on </w:t>
      </w:r>
      <w:r w:rsidRPr="007A69F1">
        <w:t>the concept of the Front Controller</w:t>
      </w:r>
      <w:r>
        <w:t xml:space="preserve"> as </w:t>
      </w:r>
      <w:r w:rsidRPr="007A69F1">
        <w:t>in the typical Spring Model View Controller architecture.</w:t>
      </w:r>
      <w:r>
        <w:t xml:space="preserve"> The</w:t>
      </w:r>
      <w:r w:rsidRPr="007A69F1">
        <w:t xml:space="preserve"> DispatcherServlet plays the role of the Front Controller in the architecture.</w:t>
      </w:r>
    </w:p>
    <w:p w14:paraId="22A5D84F" w14:textId="06792490" w:rsidR="007A69F1" w:rsidRDefault="007A69F1" w:rsidP="00491971">
      <w:r>
        <w:t>The request comes in from the HTTP client. The Dispatch</w:t>
      </w:r>
      <w:r w:rsidR="004014B0">
        <w:t>er</w:t>
      </w:r>
      <w:r>
        <w:t xml:space="preserve">Servlet will pass the request to the appropriate </w:t>
      </w:r>
      <w:r w:rsidR="004014B0">
        <w:t>handler method according to</w:t>
      </w:r>
      <w:r>
        <w:t xml:space="preserve"> the request mapping. The controller uses the service controllers to perform business logics which interact with the database via the JPA persistence layer.</w:t>
      </w:r>
      <w:r w:rsidR="004014B0">
        <w:t xml:space="preserve"> The controller will return the view name to the DispatcherServlet who will return the rendered view via the View Resolver.</w:t>
      </w:r>
    </w:p>
    <w:p w14:paraId="122D7E7A" w14:textId="546D6A1E" w:rsidR="008A0485" w:rsidRDefault="008A0485" w:rsidP="008A0485">
      <w:pPr>
        <w:pStyle w:val="Heading2"/>
      </w:pPr>
      <w:r>
        <w:t>System</w:t>
      </w:r>
    </w:p>
    <w:p w14:paraId="048CF39E" w14:textId="3483EE7A" w:rsidR="00E32C9E" w:rsidRDefault="00E32C9E" w:rsidP="00E32C9E">
      <w:r>
        <w:t>Two modules are to be developed in this project. The two modules are</w:t>
      </w:r>
    </w:p>
    <w:p w14:paraId="4460941D" w14:textId="1C66A482" w:rsidR="00E32C9E" w:rsidRDefault="00A93D8B" w:rsidP="00E32C9E">
      <w:pPr>
        <w:pStyle w:val="ListParagraph"/>
        <w:numPr>
          <w:ilvl w:val="0"/>
          <w:numId w:val="29"/>
        </w:numPr>
      </w:pPr>
      <w:r>
        <w:t>Community Portal</w:t>
      </w:r>
      <w:r w:rsidR="00E32C9E">
        <w:t xml:space="preserve"> Module – This is a public module whereby the general public can access.</w:t>
      </w:r>
    </w:p>
    <w:p w14:paraId="4ACA500C" w14:textId="28C1D117" w:rsidR="00A93D8B" w:rsidRDefault="00E32C9E" w:rsidP="00E32C9E">
      <w:pPr>
        <w:pStyle w:val="ListParagraph"/>
        <w:numPr>
          <w:ilvl w:val="0"/>
          <w:numId w:val="29"/>
        </w:numPr>
      </w:pPr>
      <w:r>
        <w:lastRenderedPageBreak/>
        <w:t>Administrative Module – This is a restricted module whereby only the administrator can access to perform administrative functions.</w:t>
      </w:r>
    </w:p>
    <w:p w14:paraId="7DEAA1EB" w14:textId="4A7A6EDA" w:rsidR="00A93D8B" w:rsidRPr="00A93D8B" w:rsidRDefault="00A93D8B" w:rsidP="00A93D8B">
      <w:pPr>
        <w:pStyle w:val="Heading3"/>
      </w:pPr>
      <w:r w:rsidRPr="00A93D8B">
        <w:t>Community Portal</w:t>
      </w:r>
      <w:r w:rsidR="0008081F">
        <w:t xml:space="preserve"> Module</w:t>
      </w:r>
    </w:p>
    <w:p w14:paraId="2E7F2C3C" w14:textId="56485F91" w:rsidR="00A93D8B" w:rsidRDefault="00A93D8B" w:rsidP="00A93D8B">
      <w:r>
        <w:t xml:space="preserve">The table shows the pages in the community portal </w:t>
      </w:r>
      <w:r w:rsidR="0008081F">
        <w:t xml:space="preserve">module </w:t>
      </w:r>
      <w:r>
        <w:t>where the software developers can access.</w:t>
      </w:r>
    </w:p>
    <w:tbl>
      <w:tblPr>
        <w:tblStyle w:val="AxureTableStyle"/>
        <w:tblW w:w="0" w:type="auto"/>
        <w:tblLook w:val="04A0" w:firstRow="1" w:lastRow="0" w:firstColumn="1" w:lastColumn="0" w:noHBand="0" w:noVBand="1"/>
      </w:tblPr>
      <w:tblGrid>
        <w:gridCol w:w="554"/>
        <w:gridCol w:w="2352"/>
        <w:gridCol w:w="4460"/>
        <w:gridCol w:w="2257"/>
      </w:tblGrid>
      <w:tr w:rsidR="00A93D8B" w:rsidRPr="00420E04" w14:paraId="416EE5A0" w14:textId="0ED58A9F" w:rsidTr="003E4E9C">
        <w:trPr>
          <w:cnfStyle w:val="100000000000" w:firstRow="1" w:lastRow="0" w:firstColumn="0" w:lastColumn="0" w:oddVBand="0" w:evenVBand="0" w:oddHBand="0" w:evenHBand="0" w:firstRowFirstColumn="0" w:firstRowLastColumn="0" w:lastRowFirstColumn="0" w:lastRowLastColumn="0"/>
        </w:trPr>
        <w:tc>
          <w:tcPr>
            <w:tcW w:w="554" w:type="dxa"/>
          </w:tcPr>
          <w:p w14:paraId="61B757F6" w14:textId="7F90B561" w:rsidR="00A93D8B" w:rsidRPr="00420E04" w:rsidRDefault="00A93D8B" w:rsidP="00DB3B6A">
            <w:pPr>
              <w:rPr>
                <w:rFonts w:cs="Arial"/>
                <w:bCs/>
                <w:szCs w:val="16"/>
              </w:rPr>
            </w:pPr>
            <w:bookmarkStart w:id="0" w:name="_Hlk103956541"/>
            <w:r w:rsidRPr="00420E04">
              <w:rPr>
                <w:rFonts w:cs="Arial"/>
                <w:bCs/>
                <w:szCs w:val="16"/>
              </w:rPr>
              <w:t>S/N</w:t>
            </w:r>
          </w:p>
        </w:tc>
        <w:tc>
          <w:tcPr>
            <w:tcW w:w="2352" w:type="dxa"/>
          </w:tcPr>
          <w:p w14:paraId="51B66AC8" w14:textId="3CEFD111" w:rsidR="00A93D8B" w:rsidRPr="00420E04" w:rsidRDefault="00A93D8B" w:rsidP="00DB3B6A">
            <w:pPr>
              <w:rPr>
                <w:rFonts w:cs="Arial"/>
                <w:bCs/>
                <w:szCs w:val="16"/>
              </w:rPr>
            </w:pPr>
            <w:r w:rsidRPr="00420E04">
              <w:rPr>
                <w:rFonts w:cs="Arial"/>
                <w:bCs/>
                <w:szCs w:val="16"/>
              </w:rPr>
              <w:t>Page</w:t>
            </w:r>
          </w:p>
        </w:tc>
        <w:tc>
          <w:tcPr>
            <w:tcW w:w="4460" w:type="dxa"/>
          </w:tcPr>
          <w:p w14:paraId="5E2B6281" w14:textId="36EBA7D8" w:rsidR="00A93D8B" w:rsidRPr="00420E04" w:rsidRDefault="00A93D8B" w:rsidP="00DB3B6A">
            <w:pPr>
              <w:pStyle w:val="Normal-NL"/>
              <w:numPr>
                <w:ilvl w:val="0"/>
                <w:numId w:val="0"/>
              </w:numPr>
              <w:rPr>
                <w:rFonts w:ascii="Arial" w:hAnsi="Arial" w:cs="Arial"/>
                <w:bCs/>
                <w:sz w:val="16"/>
                <w:szCs w:val="16"/>
              </w:rPr>
            </w:pPr>
            <w:r w:rsidRPr="00420E04">
              <w:rPr>
                <w:rFonts w:ascii="Arial" w:hAnsi="Arial" w:cs="Arial"/>
                <w:bCs/>
                <w:sz w:val="16"/>
                <w:szCs w:val="16"/>
              </w:rPr>
              <w:t>Description</w:t>
            </w:r>
          </w:p>
        </w:tc>
        <w:tc>
          <w:tcPr>
            <w:tcW w:w="2257" w:type="dxa"/>
          </w:tcPr>
          <w:p w14:paraId="31339D7A" w14:textId="51A22B0A" w:rsidR="00A93D8B" w:rsidRPr="00420E04" w:rsidRDefault="00A93D8B" w:rsidP="00DB3B6A">
            <w:pPr>
              <w:pStyle w:val="Normal-NL"/>
              <w:numPr>
                <w:ilvl w:val="0"/>
                <w:numId w:val="0"/>
              </w:numPr>
              <w:rPr>
                <w:rFonts w:ascii="Arial" w:hAnsi="Arial" w:cs="Arial"/>
                <w:bCs/>
                <w:sz w:val="16"/>
                <w:szCs w:val="16"/>
              </w:rPr>
            </w:pPr>
            <w:r w:rsidRPr="00420E04">
              <w:rPr>
                <w:rFonts w:ascii="Arial" w:hAnsi="Arial" w:cs="Arial"/>
                <w:bCs/>
                <w:sz w:val="16"/>
                <w:szCs w:val="16"/>
              </w:rPr>
              <w:t>Page Type</w:t>
            </w:r>
          </w:p>
        </w:tc>
      </w:tr>
      <w:tr w:rsidR="00A93D8B" w:rsidRPr="00420E04" w14:paraId="747A586D" w14:textId="242D0F23" w:rsidTr="003E4E9C">
        <w:tc>
          <w:tcPr>
            <w:tcW w:w="554" w:type="dxa"/>
          </w:tcPr>
          <w:p w14:paraId="423F0F91" w14:textId="77777777" w:rsidR="00A93D8B" w:rsidRPr="00420E04" w:rsidRDefault="00A93D8B" w:rsidP="00DB3B6A">
            <w:pPr>
              <w:rPr>
                <w:rFonts w:cs="Arial"/>
                <w:bCs/>
                <w:szCs w:val="16"/>
              </w:rPr>
            </w:pPr>
            <w:r w:rsidRPr="00420E04">
              <w:rPr>
                <w:rFonts w:cs="Arial"/>
                <w:bCs/>
                <w:szCs w:val="16"/>
              </w:rPr>
              <w:t>1</w:t>
            </w:r>
          </w:p>
        </w:tc>
        <w:tc>
          <w:tcPr>
            <w:tcW w:w="2352" w:type="dxa"/>
          </w:tcPr>
          <w:p w14:paraId="0844FA8E" w14:textId="77777777" w:rsidR="00A93D8B" w:rsidRPr="00420E04" w:rsidRDefault="00A93D8B" w:rsidP="00DB3B6A">
            <w:pPr>
              <w:rPr>
                <w:rFonts w:cs="Arial"/>
                <w:bCs/>
                <w:szCs w:val="16"/>
              </w:rPr>
            </w:pPr>
            <w:r w:rsidRPr="00420E04">
              <w:rPr>
                <w:rFonts w:cs="Arial"/>
                <w:bCs/>
                <w:szCs w:val="16"/>
              </w:rPr>
              <w:t>Community Portal Home Page</w:t>
            </w:r>
          </w:p>
        </w:tc>
        <w:tc>
          <w:tcPr>
            <w:tcW w:w="4460" w:type="dxa"/>
          </w:tcPr>
          <w:p w14:paraId="594CDAFF" w14:textId="77777777" w:rsidR="00A93D8B" w:rsidRPr="00420E04" w:rsidRDefault="00A93D8B" w:rsidP="00DB3B6A">
            <w:pPr>
              <w:pStyle w:val="Normal-NL"/>
              <w:numPr>
                <w:ilvl w:val="0"/>
                <w:numId w:val="0"/>
              </w:numPr>
              <w:rPr>
                <w:rFonts w:ascii="Arial" w:hAnsi="Arial" w:cs="Arial"/>
                <w:bCs/>
                <w:sz w:val="16"/>
                <w:szCs w:val="16"/>
              </w:rPr>
            </w:pPr>
            <w:r w:rsidRPr="00420E04">
              <w:rPr>
                <w:rFonts w:ascii="Arial" w:hAnsi="Arial" w:cs="Arial"/>
                <w:bCs/>
                <w:sz w:val="16"/>
                <w:szCs w:val="16"/>
              </w:rPr>
              <w:t xml:space="preserve"> This is the landing page</w:t>
            </w:r>
          </w:p>
        </w:tc>
        <w:tc>
          <w:tcPr>
            <w:tcW w:w="2257" w:type="dxa"/>
          </w:tcPr>
          <w:p w14:paraId="6FAA85EF" w14:textId="77777777" w:rsidR="00A93D8B" w:rsidRPr="00420E04" w:rsidRDefault="00A93D8B" w:rsidP="00DB3B6A">
            <w:pPr>
              <w:pStyle w:val="Normal-NL"/>
              <w:numPr>
                <w:ilvl w:val="0"/>
                <w:numId w:val="0"/>
              </w:numPr>
              <w:rPr>
                <w:rFonts w:ascii="Arial" w:hAnsi="Arial" w:cs="Arial"/>
                <w:bCs/>
                <w:sz w:val="16"/>
                <w:szCs w:val="16"/>
              </w:rPr>
            </w:pPr>
          </w:p>
        </w:tc>
      </w:tr>
      <w:tr w:rsidR="00A93D8B" w:rsidRPr="00420E04" w14:paraId="6980934E" w14:textId="7BE101F4" w:rsidTr="003E4E9C">
        <w:trPr>
          <w:cnfStyle w:val="000000010000" w:firstRow="0" w:lastRow="0" w:firstColumn="0" w:lastColumn="0" w:oddVBand="0" w:evenVBand="0" w:oddHBand="0" w:evenHBand="1" w:firstRowFirstColumn="0" w:firstRowLastColumn="0" w:lastRowFirstColumn="0" w:lastRowLastColumn="0"/>
        </w:trPr>
        <w:tc>
          <w:tcPr>
            <w:tcW w:w="554" w:type="dxa"/>
          </w:tcPr>
          <w:p w14:paraId="149F4E1A" w14:textId="77777777" w:rsidR="00A93D8B" w:rsidRPr="00420E04" w:rsidRDefault="00A93D8B" w:rsidP="00DB3B6A">
            <w:pPr>
              <w:rPr>
                <w:rFonts w:cs="Arial"/>
                <w:bCs/>
                <w:szCs w:val="16"/>
              </w:rPr>
            </w:pPr>
            <w:r w:rsidRPr="00420E04">
              <w:rPr>
                <w:rFonts w:cs="Arial"/>
                <w:bCs/>
                <w:szCs w:val="16"/>
              </w:rPr>
              <w:t>2</w:t>
            </w:r>
          </w:p>
        </w:tc>
        <w:tc>
          <w:tcPr>
            <w:tcW w:w="2352" w:type="dxa"/>
          </w:tcPr>
          <w:p w14:paraId="3E8402B4" w14:textId="77777777" w:rsidR="00A93D8B" w:rsidRPr="00420E04" w:rsidRDefault="00A93D8B" w:rsidP="00DB3B6A">
            <w:pPr>
              <w:rPr>
                <w:rFonts w:cs="Arial"/>
                <w:bCs/>
                <w:szCs w:val="16"/>
              </w:rPr>
            </w:pPr>
            <w:r w:rsidRPr="00420E04">
              <w:rPr>
                <w:rFonts w:cs="Arial"/>
                <w:bCs/>
                <w:szCs w:val="16"/>
              </w:rPr>
              <w:t>Registration Page</w:t>
            </w:r>
          </w:p>
        </w:tc>
        <w:tc>
          <w:tcPr>
            <w:tcW w:w="4460" w:type="dxa"/>
          </w:tcPr>
          <w:p w14:paraId="69688343" w14:textId="77777777" w:rsidR="00A93D8B" w:rsidRPr="00420E04" w:rsidRDefault="00A93D8B" w:rsidP="00DB3B6A">
            <w:pPr>
              <w:pStyle w:val="Normal-NL"/>
              <w:numPr>
                <w:ilvl w:val="0"/>
                <w:numId w:val="0"/>
              </w:numPr>
              <w:rPr>
                <w:rFonts w:ascii="Arial" w:hAnsi="Arial" w:cs="Arial"/>
                <w:bCs/>
                <w:sz w:val="16"/>
                <w:szCs w:val="16"/>
              </w:rPr>
            </w:pPr>
            <w:r w:rsidRPr="00420E04">
              <w:rPr>
                <w:rFonts w:ascii="Arial" w:hAnsi="Arial" w:cs="Arial"/>
                <w:bCs/>
                <w:sz w:val="16"/>
                <w:szCs w:val="16"/>
              </w:rPr>
              <w:t>New user register through this page</w:t>
            </w:r>
          </w:p>
        </w:tc>
        <w:tc>
          <w:tcPr>
            <w:tcW w:w="2257" w:type="dxa"/>
          </w:tcPr>
          <w:p w14:paraId="0214EFA5" w14:textId="5F4144D8" w:rsidR="00A93D8B" w:rsidRPr="00420E04" w:rsidRDefault="004D039E" w:rsidP="00DB3B6A">
            <w:pPr>
              <w:pStyle w:val="Normal-NL"/>
              <w:numPr>
                <w:ilvl w:val="0"/>
                <w:numId w:val="0"/>
              </w:numPr>
              <w:rPr>
                <w:rFonts w:ascii="Arial" w:hAnsi="Arial" w:cs="Arial"/>
                <w:bCs/>
                <w:sz w:val="16"/>
                <w:szCs w:val="16"/>
              </w:rPr>
            </w:pPr>
            <w:r w:rsidRPr="00420E04">
              <w:rPr>
                <w:rFonts w:ascii="Arial" w:hAnsi="Arial" w:cs="Arial"/>
                <w:bCs/>
                <w:sz w:val="16"/>
                <w:szCs w:val="16"/>
              </w:rPr>
              <w:t>Create</w:t>
            </w:r>
          </w:p>
        </w:tc>
      </w:tr>
      <w:tr w:rsidR="00A93D8B" w:rsidRPr="00420E04" w14:paraId="16D74612" w14:textId="783A461C" w:rsidTr="003E4E9C">
        <w:tc>
          <w:tcPr>
            <w:tcW w:w="554" w:type="dxa"/>
          </w:tcPr>
          <w:p w14:paraId="049FFBBE" w14:textId="77777777" w:rsidR="00A93D8B" w:rsidRPr="00420E04" w:rsidRDefault="00A93D8B" w:rsidP="00DB3B6A">
            <w:pPr>
              <w:rPr>
                <w:rFonts w:cs="Arial"/>
                <w:bCs/>
                <w:szCs w:val="16"/>
              </w:rPr>
            </w:pPr>
            <w:r w:rsidRPr="00420E04">
              <w:rPr>
                <w:rFonts w:cs="Arial"/>
                <w:bCs/>
                <w:szCs w:val="16"/>
              </w:rPr>
              <w:t>3</w:t>
            </w:r>
          </w:p>
        </w:tc>
        <w:tc>
          <w:tcPr>
            <w:tcW w:w="2352" w:type="dxa"/>
          </w:tcPr>
          <w:p w14:paraId="08896ACA" w14:textId="77777777" w:rsidR="00A93D8B" w:rsidRPr="00420E04" w:rsidRDefault="00A93D8B" w:rsidP="00DB3B6A">
            <w:pPr>
              <w:rPr>
                <w:rFonts w:cs="Arial"/>
                <w:bCs/>
                <w:szCs w:val="16"/>
              </w:rPr>
            </w:pPr>
            <w:r w:rsidRPr="00420E04">
              <w:rPr>
                <w:rFonts w:cs="Arial"/>
                <w:bCs/>
                <w:szCs w:val="16"/>
              </w:rPr>
              <w:t>Registration Confirmation Page</w:t>
            </w:r>
          </w:p>
        </w:tc>
        <w:tc>
          <w:tcPr>
            <w:tcW w:w="4460" w:type="dxa"/>
          </w:tcPr>
          <w:p w14:paraId="1AD274CB" w14:textId="77777777" w:rsidR="00A93D8B" w:rsidRPr="00420E04" w:rsidRDefault="00A93D8B" w:rsidP="00DB3B6A">
            <w:pPr>
              <w:pStyle w:val="Normal-NL"/>
              <w:numPr>
                <w:ilvl w:val="0"/>
                <w:numId w:val="0"/>
              </w:numPr>
              <w:rPr>
                <w:rFonts w:ascii="Arial" w:hAnsi="Arial" w:cs="Arial"/>
                <w:bCs/>
                <w:sz w:val="16"/>
                <w:szCs w:val="16"/>
              </w:rPr>
            </w:pPr>
            <w:r w:rsidRPr="00420E04">
              <w:rPr>
                <w:rFonts w:ascii="Arial" w:hAnsi="Arial" w:cs="Arial"/>
                <w:bCs/>
                <w:sz w:val="16"/>
                <w:szCs w:val="16"/>
              </w:rPr>
              <w:t>A confirmation page for successful registration</w:t>
            </w:r>
          </w:p>
        </w:tc>
        <w:tc>
          <w:tcPr>
            <w:tcW w:w="2257" w:type="dxa"/>
          </w:tcPr>
          <w:p w14:paraId="6EA090B7" w14:textId="767341D7" w:rsidR="00A93D8B" w:rsidRPr="00420E04" w:rsidRDefault="004D039E" w:rsidP="00DB3B6A">
            <w:pPr>
              <w:pStyle w:val="Normal-NL"/>
              <w:numPr>
                <w:ilvl w:val="0"/>
                <w:numId w:val="0"/>
              </w:numPr>
              <w:rPr>
                <w:rFonts w:ascii="Arial" w:hAnsi="Arial" w:cs="Arial"/>
                <w:bCs/>
                <w:sz w:val="16"/>
                <w:szCs w:val="16"/>
              </w:rPr>
            </w:pPr>
            <w:r w:rsidRPr="00420E04">
              <w:rPr>
                <w:rFonts w:ascii="Arial" w:hAnsi="Arial" w:cs="Arial"/>
                <w:bCs/>
                <w:sz w:val="16"/>
                <w:szCs w:val="16"/>
              </w:rPr>
              <w:t>View</w:t>
            </w:r>
          </w:p>
        </w:tc>
      </w:tr>
      <w:tr w:rsidR="00A93D8B" w:rsidRPr="00420E04" w14:paraId="495D1DC6" w14:textId="20DCA6A8" w:rsidTr="003E4E9C">
        <w:trPr>
          <w:cnfStyle w:val="000000010000" w:firstRow="0" w:lastRow="0" w:firstColumn="0" w:lastColumn="0" w:oddVBand="0" w:evenVBand="0" w:oddHBand="0" w:evenHBand="1" w:firstRowFirstColumn="0" w:firstRowLastColumn="0" w:lastRowFirstColumn="0" w:lastRowLastColumn="0"/>
        </w:trPr>
        <w:tc>
          <w:tcPr>
            <w:tcW w:w="554" w:type="dxa"/>
          </w:tcPr>
          <w:p w14:paraId="7A13DDE3" w14:textId="6CF2BA05" w:rsidR="00A93D8B" w:rsidRPr="00420E04" w:rsidRDefault="00A93D8B" w:rsidP="00A93D8B">
            <w:pPr>
              <w:rPr>
                <w:rFonts w:cs="Arial"/>
                <w:bCs/>
                <w:szCs w:val="16"/>
              </w:rPr>
            </w:pPr>
            <w:r w:rsidRPr="00420E04">
              <w:rPr>
                <w:rFonts w:cs="Arial"/>
                <w:bCs/>
                <w:szCs w:val="16"/>
              </w:rPr>
              <w:t>4</w:t>
            </w:r>
          </w:p>
        </w:tc>
        <w:tc>
          <w:tcPr>
            <w:tcW w:w="2352" w:type="dxa"/>
          </w:tcPr>
          <w:p w14:paraId="673435D7" w14:textId="29F540D3" w:rsidR="00A93D8B" w:rsidRPr="00420E04" w:rsidRDefault="00A93D8B" w:rsidP="00A93D8B">
            <w:pPr>
              <w:rPr>
                <w:rFonts w:cs="Arial"/>
                <w:bCs/>
                <w:szCs w:val="16"/>
              </w:rPr>
            </w:pPr>
            <w:r w:rsidRPr="00420E04">
              <w:rPr>
                <w:rFonts w:cs="Arial"/>
                <w:bCs/>
                <w:szCs w:val="16"/>
              </w:rPr>
              <w:t>Login Page</w:t>
            </w:r>
          </w:p>
        </w:tc>
        <w:tc>
          <w:tcPr>
            <w:tcW w:w="4460" w:type="dxa"/>
          </w:tcPr>
          <w:p w14:paraId="590253FE" w14:textId="40C49E6B" w:rsidR="00A93D8B" w:rsidRPr="00420E04" w:rsidRDefault="00A93D8B" w:rsidP="00A93D8B">
            <w:pPr>
              <w:pStyle w:val="Normal-NL"/>
              <w:numPr>
                <w:ilvl w:val="0"/>
                <w:numId w:val="0"/>
              </w:numPr>
              <w:rPr>
                <w:rFonts w:ascii="Arial" w:hAnsi="Arial" w:cs="Arial"/>
                <w:bCs/>
                <w:sz w:val="16"/>
                <w:szCs w:val="16"/>
              </w:rPr>
            </w:pPr>
            <w:r w:rsidRPr="00420E04">
              <w:rPr>
                <w:rFonts w:ascii="Arial" w:hAnsi="Arial" w:cs="Arial"/>
                <w:bCs/>
                <w:sz w:val="16"/>
                <w:szCs w:val="16"/>
              </w:rPr>
              <w:t>This page allows registered user to login</w:t>
            </w:r>
          </w:p>
        </w:tc>
        <w:tc>
          <w:tcPr>
            <w:tcW w:w="2257" w:type="dxa"/>
          </w:tcPr>
          <w:p w14:paraId="4BF23D58" w14:textId="1C2FD295" w:rsidR="00A93D8B" w:rsidRPr="00420E04" w:rsidRDefault="004D039E" w:rsidP="00A93D8B">
            <w:pPr>
              <w:pStyle w:val="Normal-NL"/>
              <w:numPr>
                <w:ilvl w:val="0"/>
                <w:numId w:val="0"/>
              </w:numPr>
              <w:rPr>
                <w:rFonts w:ascii="Arial" w:hAnsi="Arial" w:cs="Arial"/>
                <w:bCs/>
                <w:sz w:val="16"/>
                <w:szCs w:val="16"/>
              </w:rPr>
            </w:pPr>
            <w:r w:rsidRPr="00420E04">
              <w:rPr>
                <w:rFonts w:ascii="Arial" w:hAnsi="Arial" w:cs="Arial"/>
                <w:bCs/>
                <w:sz w:val="16"/>
                <w:szCs w:val="16"/>
              </w:rPr>
              <w:t>View</w:t>
            </w:r>
          </w:p>
        </w:tc>
      </w:tr>
      <w:tr w:rsidR="00A93D8B" w:rsidRPr="00420E04" w14:paraId="5718FEF3" w14:textId="2728294B" w:rsidTr="003E4E9C">
        <w:tc>
          <w:tcPr>
            <w:tcW w:w="554" w:type="dxa"/>
          </w:tcPr>
          <w:p w14:paraId="421574AB" w14:textId="7B759287" w:rsidR="00A93D8B" w:rsidRPr="00420E04" w:rsidRDefault="00A93D8B" w:rsidP="00A93D8B">
            <w:pPr>
              <w:rPr>
                <w:rFonts w:cs="Arial"/>
                <w:bCs/>
                <w:szCs w:val="16"/>
              </w:rPr>
            </w:pPr>
            <w:r w:rsidRPr="00420E04">
              <w:rPr>
                <w:rFonts w:cs="Arial"/>
                <w:bCs/>
                <w:szCs w:val="16"/>
              </w:rPr>
              <w:t>5</w:t>
            </w:r>
          </w:p>
        </w:tc>
        <w:tc>
          <w:tcPr>
            <w:tcW w:w="2352" w:type="dxa"/>
          </w:tcPr>
          <w:p w14:paraId="4C29A8F9" w14:textId="20C87BDB" w:rsidR="00A93D8B" w:rsidRPr="00420E04" w:rsidRDefault="00A93D8B" w:rsidP="00A93D8B">
            <w:pPr>
              <w:rPr>
                <w:rFonts w:cs="Arial"/>
                <w:bCs/>
                <w:szCs w:val="16"/>
              </w:rPr>
            </w:pPr>
            <w:r w:rsidRPr="00420E04">
              <w:rPr>
                <w:rFonts w:cs="Arial"/>
                <w:bCs/>
                <w:szCs w:val="16"/>
              </w:rPr>
              <w:t>Forget Password Page</w:t>
            </w:r>
          </w:p>
        </w:tc>
        <w:tc>
          <w:tcPr>
            <w:tcW w:w="4460" w:type="dxa"/>
          </w:tcPr>
          <w:p w14:paraId="75444506" w14:textId="46443F80" w:rsidR="00A93D8B" w:rsidRPr="00420E04" w:rsidRDefault="00A93D8B" w:rsidP="00A93D8B">
            <w:pPr>
              <w:pStyle w:val="Normal-NL"/>
              <w:numPr>
                <w:ilvl w:val="0"/>
                <w:numId w:val="0"/>
              </w:numPr>
              <w:rPr>
                <w:rFonts w:ascii="Arial" w:hAnsi="Arial" w:cs="Arial"/>
                <w:bCs/>
                <w:sz w:val="16"/>
                <w:szCs w:val="16"/>
              </w:rPr>
            </w:pPr>
            <w:r w:rsidRPr="00420E04">
              <w:rPr>
                <w:rFonts w:ascii="Arial" w:hAnsi="Arial" w:cs="Arial"/>
                <w:bCs/>
                <w:sz w:val="16"/>
                <w:szCs w:val="16"/>
              </w:rPr>
              <w:t>This page allows user to request to reset his/her password</w:t>
            </w:r>
          </w:p>
        </w:tc>
        <w:tc>
          <w:tcPr>
            <w:tcW w:w="2257" w:type="dxa"/>
          </w:tcPr>
          <w:p w14:paraId="4AC4F14C" w14:textId="5BD87A2E" w:rsidR="00A93D8B" w:rsidRPr="00420E04" w:rsidRDefault="00CD7BCF" w:rsidP="00A93D8B">
            <w:pPr>
              <w:pStyle w:val="Normal-NL"/>
              <w:numPr>
                <w:ilvl w:val="0"/>
                <w:numId w:val="0"/>
              </w:numPr>
              <w:rPr>
                <w:rFonts w:ascii="Arial" w:hAnsi="Arial" w:cs="Arial"/>
                <w:bCs/>
                <w:sz w:val="16"/>
                <w:szCs w:val="16"/>
              </w:rPr>
            </w:pPr>
            <w:r>
              <w:rPr>
                <w:rFonts w:ascii="Arial" w:hAnsi="Arial" w:cs="Arial"/>
                <w:bCs/>
                <w:sz w:val="16"/>
                <w:szCs w:val="16"/>
              </w:rPr>
              <w:t>Edit</w:t>
            </w:r>
          </w:p>
        </w:tc>
      </w:tr>
      <w:tr w:rsidR="00A93D8B" w:rsidRPr="00420E04" w14:paraId="338BE31E" w14:textId="0069BC4B" w:rsidTr="003E4E9C">
        <w:trPr>
          <w:cnfStyle w:val="000000010000" w:firstRow="0" w:lastRow="0" w:firstColumn="0" w:lastColumn="0" w:oddVBand="0" w:evenVBand="0" w:oddHBand="0" w:evenHBand="1" w:firstRowFirstColumn="0" w:firstRowLastColumn="0" w:lastRowFirstColumn="0" w:lastRowLastColumn="0"/>
        </w:trPr>
        <w:tc>
          <w:tcPr>
            <w:tcW w:w="554" w:type="dxa"/>
          </w:tcPr>
          <w:p w14:paraId="69C2E684" w14:textId="34A7BF9E" w:rsidR="00A93D8B" w:rsidRPr="00420E04" w:rsidRDefault="00A93D8B" w:rsidP="00A93D8B">
            <w:pPr>
              <w:rPr>
                <w:rFonts w:cs="Arial"/>
                <w:bCs/>
                <w:szCs w:val="16"/>
              </w:rPr>
            </w:pPr>
            <w:r w:rsidRPr="00420E04">
              <w:rPr>
                <w:rFonts w:cs="Arial"/>
                <w:bCs/>
                <w:szCs w:val="16"/>
              </w:rPr>
              <w:t>6</w:t>
            </w:r>
          </w:p>
        </w:tc>
        <w:tc>
          <w:tcPr>
            <w:tcW w:w="2352" w:type="dxa"/>
          </w:tcPr>
          <w:p w14:paraId="75124C0A" w14:textId="5C05E1E9" w:rsidR="00A93D8B" w:rsidRPr="00420E04" w:rsidRDefault="004D039E" w:rsidP="00A93D8B">
            <w:pPr>
              <w:rPr>
                <w:rFonts w:cs="Arial"/>
                <w:bCs/>
                <w:szCs w:val="16"/>
              </w:rPr>
            </w:pPr>
            <w:r w:rsidRPr="00420E04">
              <w:rPr>
                <w:rFonts w:cs="Arial"/>
                <w:bCs/>
                <w:szCs w:val="16"/>
              </w:rPr>
              <w:t>Forget Password Change Password Page</w:t>
            </w:r>
          </w:p>
        </w:tc>
        <w:tc>
          <w:tcPr>
            <w:tcW w:w="4460" w:type="dxa"/>
          </w:tcPr>
          <w:p w14:paraId="59FBFFA9" w14:textId="463036CD" w:rsidR="00A93D8B" w:rsidRPr="00420E04" w:rsidRDefault="00A93D8B" w:rsidP="00A93D8B">
            <w:pPr>
              <w:pStyle w:val="Normal-NL"/>
              <w:numPr>
                <w:ilvl w:val="0"/>
                <w:numId w:val="0"/>
              </w:numPr>
              <w:rPr>
                <w:rFonts w:ascii="Arial" w:hAnsi="Arial" w:cs="Arial"/>
                <w:bCs/>
                <w:sz w:val="16"/>
                <w:szCs w:val="16"/>
              </w:rPr>
            </w:pPr>
            <w:r w:rsidRPr="00420E04">
              <w:rPr>
                <w:rFonts w:ascii="Arial" w:hAnsi="Arial" w:cs="Arial"/>
                <w:bCs/>
                <w:sz w:val="16"/>
                <w:szCs w:val="16"/>
              </w:rPr>
              <w:t>This page shows a message to inform that a reset link has been sent</w:t>
            </w:r>
          </w:p>
        </w:tc>
        <w:tc>
          <w:tcPr>
            <w:tcW w:w="2257" w:type="dxa"/>
          </w:tcPr>
          <w:p w14:paraId="736927E4" w14:textId="0FB8D115" w:rsidR="00A93D8B" w:rsidRPr="00420E04" w:rsidRDefault="004D039E" w:rsidP="00A93D8B">
            <w:pPr>
              <w:pStyle w:val="Normal-NL"/>
              <w:numPr>
                <w:ilvl w:val="0"/>
                <w:numId w:val="0"/>
              </w:numPr>
              <w:rPr>
                <w:rFonts w:ascii="Arial" w:hAnsi="Arial" w:cs="Arial"/>
                <w:bCs/>
                <w:sz w:val="16"/>
                <w:szCs w:val="16"/>
              </w:rPr>
            </w:pPr>
            <w:r w:rsidRPr="00420E04">
              <w:rPr>
                <w:rFonts w:ascii="Arial" w:hAnsi="Arial" w:cs="Arial"/>
                <w:bCs/>
                <w:sz w:val="16"/>
                <w:szCs w:val="16"/>
              </w:rPr>
              <w:t>View</w:t>
            </w:r>
          </w:p>
        </w:tc>
      </w:tr>
      <w:tr w:rsidR="004D039E" w:rsidRPr="00420E04" w14:paraId="129276CE" w14:textId="77777777" w:rsidTr="003E4E9C">
        <w:tc>
          <w:tcPr>
            <w:tcW w:w="554" w:type="dxa"/>
          </w:tcPr>
          <w:p w14:paraId="27D2F5D3" w14:textId="6B4A0938" w:rsidR="004D039E" w:rsidRPr="00420E04" w:rsidRDefault="004D039E" w:rsidP="00A93D8B">
            <w:pPr>
              <w:rPr>
                <w:rFonts w:cs="Arial"/>
                <w:bCs/>
                <w:szCs w:val="16"/>
              </w:rPr>
            </w:pPr>
            <w:r w:rsidRPr="00420E04">
              <w:rPr>
                <w:rFonts w:cs="Arial"/>
                <w:bCs/>
                <w:szCs w:val="16"/>
              </w:rPr>
              <w:t>7</w:t>
            </w:r>
          </w:p>
        </w:tc>
        <w:tc>
          <w:tcPr>
            <w:tcW w:w="2352" w:type="dxa"/>
          </w:tcPr>
          <w:p w14:paraId="632D77EB" w14:textId="0AA579B0" w:rsidR="004D039E" w:rsidRPr="00420E04" w:rsidRDefault="004D039E" w:rsidP="00A93D8B">
            <w:pPr>
              <w:rPr>
                <w:rFonts w:cs="Arial"/>
                <w:bCs/>
                <w:szCs w:val="16"/>
              </w:rPr>
            </w:pPr>
            <w:r w:rsidRPr="00420E04">
              <w:rPr>
                <w:rFonts w:cs="Arial"/>
                <w:bCs/>
                <w:szCs w:val="16"/>
              </w:rPr>
              <w:t>Forget Password Change Password Page</w:t>
            </w:r>
          </w:p>
        </w:tc>
        <w:tc>
          <w:tcPr>
            <w:tcW w:w="4460" w:type="dxa"/>
          </w:tcPr>
          <w:p w14:paraId="625E4B29" w14:textId="4C9299B8" w:rsidR="004D039E" w:rsidRPr="00420E04" w:rsidRDefault="004D039E" w:rsidP="00A93D8B">
            <w:pPr>
              <w:pStyle w:val="Normal-NL"/>
              <w:numPr>
                <w:ilvl w:val="0"/>
                <w:numId w:val="0"/>
              </w:numPr>
              <w:rPr>
                <w:rFonts w:ascii="Arial" w:hAnsi="Arial" w:cs="Arial"/>
                <w:bCs/>
                <w:sz w:val="16"/>
                <w:szCs w:val="16"/>
              </w:rPr>
            </w:pPr>
            <w:r w:rsidRPr="00420E04">
              <w:rPr>
                <w:rFonts w:ascii="Arial" w:hAnsi="Arial" w:cs="Arial"/>
                <w:bCs/>
                <w:sz w:val="16"/>
                <w:szCs w:val="16"/>
              </w:rPr>
              <w:t>This page allows user to change password from the reset link email</w:t>
            </w:r>
          </w:p>
        </w:tc>
        <w:tc>
          <w:tcPr>
            <w:tcW w:w="2257" w:type="dxa"/>
          </w:tcPr>
          <w:p w14:paraId="56764719" w14:textId="6208D3A6" w:rsidR="004D039E" w:rsidRPr="00420E04" w:rsidRDefault="004D039E" w:rsidP="00A93D8B">
            <w:pPr>
              <w:pStyle w:val="Normal-NL"/>
              <w:numPr>
                <w:ilvl w:val="0"/>
                <w:numId w:val="0"/>
              </w:numPr>
              <w:rPr>
                <w:rFonts w:ascii="Arial" w:hAnsi="Arial" w:cs="Arial"/>
                <w:bCs/>
                <w:sz w:val="16"/>
                <w:szCs w:val="16"/>
              </w:rPr>
            </w:pPr>
            <w:r w:rsidRPr="00420E04">
              <w:rPr>
                <w:rFonts w:ascii="Arial" w:hAnsi="Arial" w:cs="Arial"/>
                <w:bCs/>
                <w:sz w:val="16"/>
                <w:szCs w:val="16"/>
              </w:rPr>
              <w:t>Edit</w:t>
            </w:r>
          </w:p>
        </w:tc>
      </w:tr>
      <w:tr w:rsidR="00A93D8B" w:rsidRPr="00420E04" w14:paraId="399E1741" w14:textId="242C3AD6" w:rsidTr="003E4E9C">
        <w:trPr>
          <w:cnfStyle w:val="000000010000" w:firstRow="0" w:lastRow="0" w:firstColumn="0" w:lastColumn="0" w:oddVBand="0" w:evenVBand="0" w:oddHBand="0" w:evenHBand="1" w:firstRowFirstColumn="0" w:firstRowLastColumn="0" w:lastRowFirstColumn="0" w:lastRowLastColumn="0"/>
        </w:trPr>
        <w:tc>
          <w:tcPr>
            <w:tcW w:w="554" w:type="dxa"/>
          </w:tcPr>
          <w:p w14:paraId="5BA7EE77" w14:textId="374C623C" w:rsidR="00A93D8B" w:rsidRPr="00420E04" w:rsidRDefault="004D039E" w:rsidP="00A93D8B">
            <w:pPr>
              <w:rPr>
                <w:rFonts w:cs="Arial"/>
                <w:bCs/>
                <w:szCs w:val="16"/>
              </w:rPr>
            </w:pPr>
            <w:r w:rsidRPr="00420E04">
              <w:rPr>
                <w:rFonts w:cs="Arial"/>
                <w:bCs/>
                <w:szCs w:val="16"/>
              </w:rPr>
              <w:t>8</w:t>
            </w:r>
          </w:p>
        </w:tc>
        <w:tc>
          <w:tcPr>
            <w:tcW w:w="2352" w:type="dxa"/>
          </w:tcPr>
          <w:p w14:paraId="54742179" w14:textId="77777777" w:rsidR="00A93D8B" w:rsidRPr="00420E04" w:rsidRDefault="00A93D8B" w:rsidP="00A93D8B">
            <w:pPr>
              <w:rPr>
                <w:rFonts w:cs="Arial"/>
                <w:bCs/>
                <w:szCs w:val="16"/>
              </w:rPr>
            </w:pPr>
            <w:r w:rsidRPr="00420E04">
              <w:rPr>
                <w:rFonts w:cs="Arial"/>
                <w:bCs/>
                <w:szCs w:val="16"/>
              </w:rPr>
              <w:t>Update Profile Page</w:t>
            </w:r>
          </w:p>
        </w:tc>
        <w:tc>
          <w:tcPr>
            <w:tcW w:w="4460" w:type="dxa"/>
          </w:tcPr>
          <w:p w14:paraId="0634FB6C" w14:textId="77777777" w:rsidR="00A93D8B" w:rsidRPr="00420E04" w:rsidRDefault="00A93D8B" w:rsidP="00A93D8B">
            <w:pPr>
              <w:pStyle w:val="Normal-NL"/>
              <w:numPr>
                <w:ilvl w:val="0"/>
                <w:numId w:val="0"/>
              </w:numPr>
              <w:rPr>
                <w:rFonts w:ascii="Arial" w:hAnsi="Arial" w:cs="Arial"/>
                <w:bCs/>
                <w:sz w:val="16"/>
                <w:szCs w:val="16"/>
              </w:rPr>
            </w:pPr>
            <w:r w:rsidRPr="00420E04">
              <w:rPr>
                <w:rFonts w:ascii="Arial" w:hAnsi="Arial" w:cs="Arial"/>
                <w:bCs/>
                <w:sz w:val="16"/>
                <w:szCs w:val="16"/>
              </w:rPr>
              <w:t>This page allows user to update his/her profile information</w:t>
            </w:r>
          </w:p>
        </w:tc>
        <w:tc>
          <w:tcPr>
            <w:tcW w:w="2257" w:type="dxa"/>
          </w:tcPr>
          <w:p w14:paraId="080A5683" w14:textId="77777777" w:rsidR="004D039E" w:rsidRPr="00420E04" w:rsidRDefault="004D039E" w:rsidP="00A93D8B">
            <w:pPr>
              <w:pStyle w:val="Normal-NL"/>
              <w:numPr>
                <w:ilvl w:val="0"/>
                <w:numId w:val="0"/>
              </w:numPr>
              <w:rPr>
                <w:rFonts w:ascii="Arial" w:hAnsi="Arial" w:cs="Arial"/>
                <w:bCs/>
                <w:sz w:val="16"/>
                <w:szCs w:val="16"/>
              </w:rPr>
            </w:pPr>
            <w:r w:rsidRPr="00420E04">
              <w:rPr>
                <w:rFonts w:ascii="Arial" w:hAnsi="Arial" w:cs="Arial"/>
                <w:bCs/>
                <w:sz w:val="16"/>
                <w:szCs w:val="16"/>
              </w:rPr>
              <w:t>Create for new profile</w:t>
            </w:r>
          </w:p>
          <w:p w14:paraId="4FD9DFE9" w14:textId="4170A5FB" w:rsidR="00A93D8B" w:rsidRPr="00420E04" w:rsidRDefault="004D039E" w:rsidP="00A93D8B">
            <w:pPr>
              <w:pStyle w:val="Normal-NL"/>
              <w:numPr>
                <w:ilvl w:val="0"/>
                <w:numId w:val="0"/>
              </w:numPr>
              <w:rPr>
                <w:rFonts w:ascii="Arial" w:hAnsi="Arial" w:cs="Arial"/>
                <w:bCs/>
                <w:sz w:val="16"/>
                <w:szCs w:val="16"/>
              </w:rPr>
            </w:pPr>
            <w:r w:rsidRPr="00420E04">
              <w:rPr>
                <w:rFonts w:ascii="Arial" w:hAnsi="Arial" w:cs="Arial"/>
                <w:bCs/>
                <w:sz w:val="16"/>
                <w:szCs w:val="16"/>
              </w:rPr>
              <w:t>Edit for update profile</w:t>
            </w:r>
          </w:p>
        </w:tc>
      </w:tr>
      <w:tr w:rsidR="00A93D8B" w:rsidRPr="00420E04" w14:paraId="4FBF4B21" w14:textId="746FC203" w:rsidTr="003E4E9C">
        <w:tc>
          <w:tcPr>
            <w:tcW w:w="554" w:type="dxa"/>
          </w:tcPr>
          <w:p w14:paraId="00EEFB39" w14:textId="1ACA88FD" w:rsidR="00A93D8B" w:rsidRPr="00420E04" w:rsidRDefault="004D039E" w:rsidP="00A93D8B">
            <w:pPr>
              <w:rPr>
                <w:rFonts w:cs="Arial"/>
                <w:bCs/>
                <w:szCs w:val="16"/>
              </w:rPr>
            </w:pPr>
            <w:r w:rsidRPr="00420E04">
              <w:rPr>
                <w:rFonts w:cs="Arial"/>
                <w:bCs/>
                <w:szCs w:val="16"/>
              </w:rPr>
              <w:t>9</w:t>
            </w:r>
          </w:p>
        </w:tc>
        <w:tc>
          <w:tcPr>
            <w:tcW w:w="2352" w:type="dxa"/>
          </w:tcPr>
          <w:p w14:paraId="6B286EAE" w14:textId="77777777" w:rsidR="00A93D8B" w:rsidRPr="00420E04" w:rsidRDefault="00A93D8B" w:rsidP="00A93D8B">
            <w:pPr>
              <w:rPr>
                <w:rFonts w:cs="Arial"/>
                <w:bCs/>
                <w:szCs w:val="16"/>
              </w:rPr>
            </w:pPr>
            <w:r w:rsidRPr="00420E04">
              <w:rPr>
                <w:rFonts w:cs="Arial"/>
                <w:bCs/>
                <w:szCs w:val="16"/>
              </w:rPr>
              <w:t>Search Users Page</w:t>
            </w:r>
          </w:p>
        </w:tc>
        <w:tc>
          <w:tcPr>
            <w:tcW w:w="4460" w:type="dxa"/>
          </w:tcPr>
          <w:p w14:paraId="092AF32A" w14:textId="77777777" w:rsidR="00A93D8B" w:rsidRPr="00420E04" w:rsidRDefault="00A93D8B" w:rsidP="00A93D8B">
            <w:pPr>
              <w:pStyle w:val="Normal-NL"/>
              <w:numPr>
                <w:ilvl w:val="0"/>
                <w:numId w:val="0"/>
              </w:numPr>
              <w:rPr>
                <w:rFonts w:ascii="Arial" w:hAnsi="Arial" w:cs="Arial"/>
                <w:bCs/>
                <w:sz w:val="16"/>
                <w:szCs w:val="16"/>
              </w:rPr>
            </w:pPr>
            <w:r w:rsidRPr="00420E04">
              <w:rPr>
                <w:rFonts w:ascii="Arial" w:hAnsi="Arial" w:cs="Arial"/>
                <w:bCs/>
                <w:sz w:val="16"/>
                <w:szCs w:val="16"/>
              </w:rPr>
              <w:t xml:space="preserve">A function to allow login user to search for other registered members  </w:t>
            </w:r>
          </w:p>
        </w:tc>
        <w:tc>
          <w:tcPr>
            <w:tcW w:w="2257" w:type="dxa"/>
          </w:tcPr>
          <w:p w14:paraId="7E72DB28" w14:textId="74E6C30D" w:rsidR="00A93D8B" w:rsidRPr="00420E04" w:rsidRDefault="004D039E" w:rsidP="00A93D8B">
            <w:pPr>
              <w:pStyle w:val="Normal-NL"/>
              <w:numPr>
                <w:ilvl w:val="0"/>
                <w:numId w:val="0"/>
              </w:numPr>
              <w:rPr>
                <w:rFonts w:ascii="Arial" w:hAnsi="Arial" w:cs="Arial"/>
                <w:bCs/>
                <w:sz w:val="16"/>
                <w:szCs w:val="16"/>
              </w:rPr>
            </w:pPr>
            <w:r w:rsidRPr="00420E04">
              <w:rPr>
                <w:rFonts w:ascii="Arial" w:hAnsi="Arial" w:cs="Arial"/>
                <w:bCs/>
                <w:sz w:val="16"/>
                <w:szCs w:val="16"/>
              </w:rPr>
              <w:t>View</w:t>
            </w:r>
          </w:p>
        </w:tc>
      </w:tr>
      <w:tr w:rsidR="00A93D8B" w:rsidRPr="00420E04" w14:paraId="434A539F" w14:textId="174E874B" w:rsidTr="003E4E9C">
        <w:trPr>
          <w:cnfStyle w:val="000000010000" w:firstRow="0" w:lastRow="0" w:firstColumn="0" w:lastColumn="0" w:oddVBand="0" w:evenVBand="0" w:oddHBand="0" w:evenHBand="1" w:firstRowFirstColumn="0" w:firstRowLastColumn="0" w:lastRowFirstColumn="0" w:lastRowLastColumn="0"/>
        </w:trPr>
        <w:tc>
          <w:tcPr>
            <w:tcW w:w="554" w:type="dxa"/>
          </w:tcPr>
          <w:p w14:paraId="78B205A7" w14:textId="271D5FC0" w:rsidR="00A93D8B" w:rsidRPr="00420E04" w:rsidRDefault="004D039E" w:rsidP="00A93D8B">
            <w:pPr>
              <w:rPr>
                <w:rFonts w:cs="Arial"/>
                <w:bCs/>
                <w:szCs w:val="16"/>
              </w:rPr>
            </w:pPr>
            <w:r w:rsidRPr="00420E04">
              <w:rPr>
                <w:rFonts w:cs="Arial"/>
                <w:bCs/>
                <w:szCs w:val="16"/>
              </w:rPr>
              <w:t>10</w:t>
            </w:r>
          </w:p>
        </w:tc>
        <w:tc>
          <w:tcPr>
            <w:tcW w:w="2352" w:type="dxa"/>
          </w:tcPr>
          <w:p w14:paraId="608FE19C" w14:textId="77777777" w:rsidR="00A93D8B" w:rsidRPr="00420E04" w:rsidRDefault="00A93D8B" w:rsidP="00A93D8B">
            <w:pPr>
              <w:rPr>
                <w:rFonts w:cs="Arial"/>
                <w:bCs/>
                <w:szCs w:val="16"/>
              </w:rPr>
            </w:pPr>
            <w:r w:rsidRPr="00420E04">
              <w:rPr>
                <w:rFonts w:cs="Arial"/>
                <w:bCs/>
                <w:szCs w:val="16"/>
              </w:rPr>
              <w:t>List Search Results</w:t>
            </w:r>
          </w:p>
        </w:tc>
        <w:tc>
          <w:tcPr>
            <w:tcW w:w="4460" w:type="dxa"/>
          </w:tcPr>
          <w:p w14:paraId="0ACF06F3" w14:textId="77777777" w:rsidR="00A93D8B" w:rsidRPr="00420E04" w:rsidRDefault="00A93D8B" w:rsidP="00A93D8B">
            <w:pPr>
              <w:pStyle w:val="Normal-NL"/>
              <w:numPr>
                <w:ilvl w:val="0"/>
                <w:numId w:val="0"/>
              </w:numPr>
              <w:rPr>
                <w:rFonts w:ascii="Arial" w:hAnsi="Arial" w:cs="Arial"/>
                <w:bCs/>
                <w:sz w:val="16"/>
                <w:szCs w:val="16"/>
              </w:rPr>
            </w:pPr>
            <w:r w:rsidRPr="00420E04">
              <w:rPr>
                <w:rFonts w:ascii="Arial" w:hAnsi="Arial" w:cs="Arial"/>
                <w:bCs/>
                <w:sz w:val="16"/>
                <w:szCs w:val="16"/>
              </w:rPr>
              <w:t>The result for the search for registered members</w:t>
            </w:r>
          </w:p>
        </w:tc>
        <w:tc>
          <w:tcPr>
            <w:tcW w:w="2257" w:type="dxa"/>
          </w:tcPr>
          <w:p w14:paraId="3AA9022B" w14:textId="4072DC3F" w:rsidR="00A93D8B" w:rsidRPr="00420E04" w:rsidRDefault="004D039E" w:rsidP="00A93D8B">
            <w:pPr>
              <w:pStyle w:val="Normal-NL"/>
              <w:numPr>
                <w:ilvl w:val="0"/>
                <w:numId w:val="0"/>
              </w:numPr>
              <w:rPr>
                <w:rFonts w:ascii="Arial" w:hAnsi="Arial" w:cs="Arial"/>
                <w:bCs/>
                <w:sz w:val="16"/>
                <w:szCs w:val="16"/>
              </w:rPr>
            </w:pPr>
            <w:r w:rsidRPr="00420E04">
              <w:rPr>
                <w:rFonts w:ascii="Arial" w:hAnsi="Arial" w:cs="Arial"/>
                <w:bCs/>
                <w:sz w:val="16"/>
                <w:szCs w:val="16"/>
              </w:rPr>
              <w:t>View</w:t>
            </w:r>
          </w:p>
        </w:tc>
      </w:tr>
      <w:tr w:rsidR="00A93D8B" w:rsidRPr="00420E04" w14:paraId="1D0F2403" w14:textId="00C4EEC3" w:rsidTr="003E4E9C">
        <w:tc>
          <w:tcPr>
            <w:tcW w:w="554" w:type="dxa"/>
          </w:tcPr>
          <w:p w14:paraId="1576CF35" w14:textId="6A1DAE69" w:rsidR="00A93D8B" w:rsidRPr="00420E04" w:rsidRDefault="00A93D8B" w:rsidP="00A93D8B">
            <w:pPr>
              <w:rPr>
                <w:rFonts w:cs="Arial"/>
                <w:bCs/>
                <w:szCs w:val="16"/>
              </w:rPr>
            </w:pPr>
            <w:r w:rsidRPr="00420E04">
              <w:rPr>
                <w:rFonts w:cs="Arial"/>
                <w:bCs/>
                <w:szCs w:val="16"/>
              </w:rPr>
              <w:t>1</w:t>
            </w:r>
            <w:r w:rsidR="004D039E" w:rsidRPr="00420E04">
              <w:rPr>
                <w:rFonts w:cs="Arial"/>
                <w:bCs/>
                <w:szCs w:val="16"/>
              </w:rPr>
              <w:t>1</w:t>
            </w:r>
          </w:p>
        </w:tc>
        <w:tc>
          <w:tcPr>
            <w:tcW w:w="2352" w:type="dxa"/>
          </w:tcPr>
          <w:p w14:paraId="09F7F2EF" w14:textId="77777777" w:rsidR="00A93D8B" w:rsidRPr="00420E04" w:rsidRDefault="00A93D8B" w:rsidP="00A93D8B">
            <w:pPr>
              <w:rPr>
                <w:rFonts w:cs="Arial"/>
                <w:bCs/>
                <w:szCs w:val="16"/>
              </w:rPr>
            </w:pPr>
            <w:r w:rsidRPr="00420E04">
              <w:rPr>
                <w:rFonts w:cs="Arial"/>
                <w:bCs/>
                <w:szCs w:val="16"/>
              </w:rPr>
              <w:t>Public Profile Page</w:t>
            </w:r>
          </w:p>
        </w:tc>
        <w:tc>
          <w:tcPr>
            <w:tcW w:w="4460" w:type="dxa"/>
          </w:tcPr>
          <w:p w14:paraId="082F63AA" w14:textId="77777777" w:rsidR="00A93D8B" w:rsidRPr="00420E04" w:rsidRDefault="00A93D8B" w:rsidP="00A93D8B">
            <w:pPr>
              <w:pStyle w:val="Normal-NL"/>
              <w:numPr>
                <w:ilvl w:val="0"/>
                <w:numId w:val="0"/>
              </w:numPr>
              <w:rPr>
                <w:rFonts w:ascii="Arial" w:hAnsi="Arial" w:cs="Arial"/>
                <w:bCs/>
                <w:sz w:val="16"/>
                <w:szCs w:val="16"/>
              </w:rPr>
            </w:pPr>
            <w:r w:rsidRPr="00420E04">
              <w:rPr>
                <w:rFonts w:ascii="Arial" w:hAnsi="Arial" w:cs="Arial"/>
                <w:bCs/>
                <w:sz w:val="16"/>
                <w:szCs w:val="16"/>
              </w:rPr>
              <w:t>This page shows the public profile information of a selected registered member</w:t>
            </w:r>
          </w:p>
        </w:tc>
        <w:tc>
          <w:tcPr>
            <w:tcW w:w="2257" w:type="dxa"/>
          </w:tcPr>
          <w:p w14:paraId="1E0858BA" w14:textId="2BD6723B" w:rsidR="00A93D8B" w:rsidRPr="00420E04" w:rsidRDefault="004D039E" w:rsidP="00A93D8B">
            <w:pPr>
              <w:pStyle w:val="Normal-NL"/>
              <w:numPr>
                <w:ilvl w:val="0"/>
                <w:numId w:val="0"/>
              </w:numPr>
              <w:rPr>
                <w:rFonts w:ascii="Arial" w:hAnsi="Arial" w:cs="Arial"/>
                <w:bCs/>
                <w:sz w:val="16"/>
                <w:szCs w:val="16"/>
              </w:rPr>
            </w:pPr>
            <w:r w:rsidRPr="00420E04">
              <w:rPr>
                <w:rFonts w:ascii="Arial" w:hAnsi="Arial" w:cs="Arial"/>
                <w:bCs/>
                <w:sz w:val="16"/>
                <w:szCs w:val="16"/>
              </w:rPr>
              <w:t>View</w:t>
            </w:r>
          </w:p>
        </w:tc>
      </w:tr>
      <w:tr w:rsidR="008A0A0C" w:rsidRPr="00420E04" w14:paraId="7290EBF4" w14:textId="77777777" w:rsidTr="003E4E9C">
        <w:trPr>
          <w:cnfStyle w:val="000000010000" w:firstRow="0" w:lastRow="0" w:firstColumn="0" w:lastColumn="0" w:oddVBand="0" w:evenVBand="0" w:oddHBand="0" w:evenHBand="1" w:firstRowFirstColumn="0" w:firstRowLastColumn="0" w:lastRowFirstColumn="0" w:lastRowLastColumn="0"/>
        </w:trPr>
        <w:tc>
          <w:tcPr>
            <w:tcW w:w="554" w:type="dxa"/>
          </w:tcPr>
          <w:p w14:paraId="3F2156A9" w14:textId="76054E31" w:rsidR="008A0A0C" w:rsidRPr="00420E04" w:rsidRDefault="008A0A0C" w:rsidP="00A93D8B">
            <w:pPr>
              <w:rPr>
                <w:rFonts w:cs="Arial"/>
                <w:bCs/>
                <w:szCs w:val="16"/>
              </w:rPr>
            </w:pPr>
            <w:bookmarkStart w:id="1" w:name="_Hlk103957004"/>
            <w:r>
              <w:rPr>
                <w:rFonts w:cs="Arial"/>
                <w:bCs/>
                <w:szCs w:val="16"/>
              </w:rPr>
              <w:t>12</w:t>
            </w:r>
          </w:p>
        </w:tc>
        <w:tc>
          <w:tcPr>
            <w:tcW w:w="2352" w:type="dxa"/>
          </w:tcPr>
          <w:p w14:paraId="7D0656A0" w14:textId="0966C721" w:rsidR="008A0A0C" w:rsidRPr="00420E04" w:rsidRDefault="008A0A0C" w:rsidP="00A93D8B">
            <w:pPr>
              <w:rPr>
                <w:rFonts w:cs="Arial"/>
                <w:bCs/>
                <w:szCs w:val="16"/>
              </w:rPr>
            </w:pPr>
            <w:r>
              <w:rPr>
                <w:rFonts w:cs="Arial"/>
                <w:bCs/>
                <w:szCs w:val="16"/>
              </w:rPr>
              <w:t>Send Message</w:t>
            </w:r>
          </w:p>
        </w:tc>
        <w:tc>
          <w:tcPr>
            <w:tcW w:w="4460" w:type="dxa"/>
          </w:tcPr>
          <w:p w14:paraId="77363208" w14:textId="6CCA2714"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Send a message to another member</w:t>
            </w:r>
          </w:p>
        </w:tc>
        <w:tc>
          <w:tcPr>
            <w:tcW w:w="2257" w:type="dxa"/>
          </w:tcPr>
          <w:p w14:paraId="752A4B1F" w14:textId="70FF471E"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Create</w:t>
            </w:r>
          </w:p>
        </w:tc>
      </w:tr>
      <w:tr w:rsidR="008A0A0C" w:rsidRPr="00420E04" w14:paraId="352FBCC9" w14:textId="77777777" w:rsidTr="003E4E9C">
        <w:tc>
          <w:tcPr>
            <w:tcW w:w="554" w:type="dxa"/>
          </w:tcPr>
          <w:p w14:paraId="27082564" w14:textId="3B4A24AB" w:rsidR="008A0A0C" w:rsidRPr="00420E04" w:rsidRDefault="008A0A0C" w:rsidP="00A93D8B">
            <w:pPr>
              <w:rPr>
                <w:rFonts w:cs="Arial"/>
                <w:bCs/>
                <w:szCs w:val="16"/>
              </w:rPr>
            </w:pPr>
            <w:r>
              <w:rPr>
                <w:rFonts w:cs="Arial"/>
                <w:bCs/>
                <w:szCs w:val="16"/>
              </w:rPr>
              <w:t>13</w:t>
            </w:r>
          </w:p>
        </w:tc>
        <w:tc>
          <w:tcPr>
            <w:tcW w:w="2352" w:type="dxa"/>
          </w:tcPr>
          <w:p w14:paraId="7E8F3196" w14:textId="4B0AECB6" w:rsidR="008A0A0C" w:rsidRPr="00420E04" w:rsidRDefault="008A0A0C" w:rsidP="00A93D8B">
            <w:pPr>
              <w:rPr>
                <w:rFonts w:cs="Arial"/>
                <w:bCs/>
                <w:szCs w:val="16"/>
              </w:rPr>
            </w:pPr>
            <w:r>
              <w:rPr>
                <w:rFonts w:cs="Arial"/>
                <w:bCs/>
                <w:szCs w:val="16"/>
              </w:rPr>
              <w:t>Read Message</w:t>
            </w:r>
          </w:p>
        </w:tc>
        <w:tc>
          <w:tcPr>
            <w:tcW w:w="4460" w:type="dxa"/>
          </w:tcPr>
          <w:p w14:paraId="566E338A" w14:textId="4DD60ED0"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Read a message from a member</w:t>
            </w:r>
          </w:p>
        </w:tc>
        <w:tc>
          <w:tcPr>
            <w:tcW w:w="2257" w:type="dxa"/>
          </w:tcPr>
          <w:p w14:paraId="5CBC0C46" w14:textId="63A1031E"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View</w:t>
            </w:r>
          </w:p>
        </w:tc>
      </w:tr>
      <w:tr w:rsidR="008A0A0C" w:rsidRPr="00420E04" w14:paraId="479B45BF" w14:textId="77777777" w:rsidTr="003E4E9C">
        <w:trPr>
          <w:cnfStyle w:val="000000010000" w:firstRow="0" w:lastRow="0" w:firstColumn="0" w:lastColumn="0" w:oddVBand="0" w:evenVBand="0" w:oddHBand="0" w:evenHBand="1" w:firstRowFirstColumn="0" w:firstRowLastColumn="0" w:lastRowFirstColumn="0" w:lastRowLastColumn="0"/>
        </w:trPr>
        <w:tc>
          <w:tcPr>
            <w:tcW w:w="554" w:type="dxa"/>
          </w:tcPr>
          <w:p w14:paraId="6ACCC900" w14:textId="52B29622" w:rsidR="008A0A0C" w:rsidRPr="00420E04" w:rsidRDefault="008A0A0C" w:rsidP="00A93D8B">
            <w:pPr>
              <w:rPr>
                <w:rFonts w:cs="Arial"/>
                <w:bCs/>
                <w:szCs w:val="16"/>
              </w:rPr>
            </w:pPr>
            <w:r>
              <w:rPr>
                <w:rFonts w:cs="Arial"/>
                <w:bCs/>
                <w:szCs w:val="16"/>
              </w:rPr>
              <w:t>14</w:t>
            </w:r>
          </w:p>
        </w:tc>
        <w:tc>
          <w:tcPr>
            <w:tcW w:w="2352" w:type="dxa"/>
          </w:tcPr>
          <w:p w14:paraId="4D47ED99" w14:textId="099F5811" w:rsidR="008A0A0C" w:rsidRPr="00420E04" w:rsidRDefault="008A0A0C" w:rsidP="00A93D8B">
            <w:pPr>
              <w:rPr>
                <w:rFonts w:cs="Arial"/>
                <w:bCs/>
                <w:szCs w:val="16"/>
              </w:rPr>
            </w:pPr>
            <w:r>
              <w:rPr>
                <w:rFonts w:cs="Arial"/>
                <w:bCs/>
                <w:szCs w:val="16"/>
              </w:rPr>
              <w:t>List Message Board (Thread)</w:t>
            </w:r>
          </w:p>
        </w:tc>
        <w:tc>
          <w:tcPr>
            <w:tcW w:w="4460" w:type="dxa"/>
          </w:tcPr>
          <w:p w14:paraId="5B72F64C" w14:textId="73374384"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List the thread discussions</w:t>
            </w:r>
          </w:p>
        </w:tc>
        <w:tc>
          <w:tcPr>
            <w:tcW w:w="2257" w:type="dxa"/>
          </w:tcPr>
          <w:p w14:paraId="645FBB24" w14:textId="4B4184B5"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View</w:t>
            </w:r>
          </w:p>
        </w:tc>
      </w:tr>
      <w:tr w:rsidR="008A0A0C" w:rsidRPr="00420E04" w14:paraId="18885EE1" w14:textId="77777777" w:rsidTr="003E4E9C">
        <w:tc>
          <w:tcPr>
            <w:tcW w:w="554" w:type="dxa"/>
          </w:tcPr>
          <w:p w14:paraId="6D84E7A0" w14:textId="4F7D0B4D" w:rsidR="008A0A0C" w:rsidRPr="00420E04" w:rsidRDefault="008A0A0C" w:rsidP="00A93D8B">
            <w:pPr>
              <w:rPr>
                <w:rFonts w:cs="Arial"/>
                <w:bCs/>
                <w:szCs w:val="16"/>
              </w:rPr>
            </w:pPr>
            <w:r>
              <w:rPr>
                <w:rFonts w:cs="Arial"/>
                <w:bCs/>
                <w:szCs w:val="16"/>
              </w:rPr>
              <w:t>15</w:t>
            </w:r>
          </w:p>
        </w:tc>
        <w:tc>
          <w:tcPr>
            <w:tcW w:w="2352" w:type="dxa"/>
          </w:tcPr>
          <w:p w14:paraId="1EB6D90B" w14:textId="33B89734" w:rsidR="008A0A0C" w:rsidRPr="00420E04" w:rsidRDefault="008A0A0C" w:rsidP="00A93D8B">
            <w:pPr>
              <w:rPr>
                <w:rFonts w:cs="Arial"/>
                <w:bCs/>
                <w:szCs w:val="16"/>
              </w:rPr>
            </w:pPr>
            <w:r>
              <w:rPr>
                <w:rFonts w:cs="Arial"/>
                <w:bCs/>
                <w:szCs w:val="16"/>
              </w:rPr>
              <w:t>Post A Thread</w:t>
            </w:r>
          </w:p>
        </w:tc>
        <w:tc>
          <w:tcPr>
            <w:tcW w:w="4460" w:type="dxa"/>
          </w:tcPr>
          <w:p w14:paraId="67B12E78" w14:textId="3DEF9071"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Post a thread discussion topic</w:t>
            </w:r>
          </w:p>
        </w:tc>
        <w:tc>
          <w:tcPr>
            <w:tcW w:w="2257" w:type="dxa"/>
          </w:tcPr>
          <w:p w14:paraId="1350A9A2" w14:textId="05D43B8E"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Create</w:t>
            </w:r>
          </w:p>
        </w:tc>
      </w:tr>
      <w:tr w:rsidR="008A0A0C" w:rsidRPr="00420E04" w14:paraId="26907BA7" w14:textId="77777777" w:rsidTr="003E4E9C">
        <w:trPr>
          <w:cnfStyle w:val="000000010000" w:firstRow="0" w:lastRow="0" w:firstColumn="0" w:lastColumn="0" w:oddVBand="0" w:evenVBand="0" w:oddHBand="0" w:evenHBand="1" w:firstRowFirstColumn="0" w:firstRowLastColumn="0" w:lastRowFirstColumn="0" w:lastRowLastColumn="0"/>
        </w:trPr>
        <w:tc>
          <w:tcPr>
            <w:tcW w:w="554" w:type="dxa"/>
          </w:tcPr>
          <w:p w14:paraId="26561413" w14:textId="04B28CF3" w:rsidR="008A0A0C" w:rsidRPr="00420E04" w:rsidRDefault="008A0A0C" w:rsidP="00A93D8B">
            <w:pPr>
              <w:rPr>
                <w:rFonts w:cs="Arial"/>
                <w:bCs/>
                <w:szCs w:val="16"/>
              </w:rPr>
            </w:pPr>
            <w:r>
              <w:rPr>
                <w:rFonts w:cs="Arial"/>
                <w:bCs/>
                <w:szCs w:val="16"/>
              </w:rPr>
              <w:t>16</w:t>
            </w:r>
          </w:p>
        </w:tc>
        <w:tc>
          <w:tcPr>
            <w:tcW w:w="2352" w:type="dxa"/>
          </w:tcPr>
          <w:p w14:paraId="4F4CEA4D" w14:textId="2E7E1A65" w:rsidR="008A0A0C" w:rsidRPr="00420E04" w:rsidRDefault="008A0A0C" w:rsidP="00A93D8B">
            <w:pPr>
              <w:rPr>
                <w:rFonts w:cs="Arial"/>
                <w:bCs/>
                <w:szCs w:val="16"/>
              </w:rPr>
            </w:pPr>
            <w:r>
              <w:rPr>
                <w:rFonts w:cs="Arial"/>
                <w:bCs/>
                <w:szCs w:val="16"/>
              </w:rPr>
              <w:t>Read A Thread</w:t>
            </w:r>
          </w:p>
        </w:tc>
        <w:tc>
          <w:tcPr>
            <w:tcW w:w="4460" w:type="dxa"/>
          </w:tcPr>
          <w:p w14:paraId="54C57E2A" w14:textId="08265FDE"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Read a thread discussion topic</w:t>
            </w:r>
          </w:p>
        </w:tc>
        <w:tc>
          <w:tcPr>
            <w:tcW w:w="2257" w:type="dxa"/>
          </w:tcPr>
          <w:p w14:paraId="3785E434" w14:textId="445982DB"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View</w:t>
            </w:r>
          </w:p>
        </w:tc>
      </w:tr>
      <w:tr w:rsidR="008A0A0C" w:rsidRPr="00420E04" w14:paraId="201D7687" w14:textId="77777777" w:rsidTr="003E4E9C">
        <w:tc>
          <w:tcPr>
            <w:tcW w:w="554" w:type="dxa"/>
          </w:tcPr>
          <w:p w14:paraId="3B733F7A" w14:textId="3B0F1BF8" w:rsidR="008A0A0C" w:rsidRPr="00420E04" w:rsidRDefault="008A0A0C" w:rsidP="00A93D8B">
            <w:pPr>
              <w:rPr>
                <w:rFonts w:cs="Arial"/>
                <w:bCs/>
                <w:szCs w:val="16"/>
              </w:rPr>
            </w:pPr>
            <w:r>
              <w:rPr>
                <w:rFonts w:cs="Arial"/>
                <w:bCs/>
                <w:szCs w:val="16"/>
              </w:rPr>
              <w:lastRenderedPageBreak/>
              <w:t>17</w:t>
            </w:r>
          </w:p>
        </w:tc>
        <w:tc>
          <w:tcPr>
            <w:tcW w:w="2352" w:type="dxa"/>
          </w:tcPr>
          <w:p w14:paraId="4F570888" w14:textId="3F646E89" w:rsidR="008A0A0C" w:rsidRPr="00420E04" w:rsidRDefault="008A0A0C" w:rsidP="00A93D8B">
            <w:pPr>
              <w:rPr>
                <w:rFonts w:cs="Arial"/>
                <w:bCs/>
                <w:szCs w:val="16"/>
              </w:rPr>
            </w:pPr>
            <w:r>
              <w:rPr>
                <w:rFonts w:cs="Arial"/>
                <w:bCs/>
                <w:szCs w:val="16"/>
              </w:rPr>
              <w:t>Post A Job</w:t>
            </w:r>
          </w:p>
        </w:tc>
        <w:tc>
          <w:tcPr>
            <w:tcW w:w="4460" w:type="dxa"/>
          </w:tcPr>
          <w:p w14:paraId="58EF21BF" w14:textId="3F488EF7"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Post a new job posting</w:t>
            </w:r>
          </w:p>
        </w:tc>
        <w:tc>
          <w:tcPr>
            <w:tcW w:w="2257" w:type="dxa"/>
          </w:tcPr>
          <w:p w14:paraId="68EE7C25" w14:textId="2A66C2C6"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Create</w:t>
            </w:r>
          </w:p>
        </w:tc>
      </w:tr>
      <w:tr w:rsidR="008A0A0C" w:rsidRPr="00420E04" w14:paraId="01F34E1D" w14:textId="77777777" w:rsidTr="003E4E9C">
        <w:trPr>
          <w:cnfStyle w:val="000000010000" w:firstRow="0" w:lastRow="0" w:firstColumn="0" w:lastColumn="0" w:oddVBand="0" w:evenVBand="0" w:oddHBand="0" w:evenHBand="1" w:firstRowFirstColumn="0" w:firstRowLastColumn="0" w:lastRowFirstColumn="0" w:lastRowLastColumn="0"/>
        </w:trPr>
        <w:tc>
          <w:tcPr>
            <w:tcW w:w="554" w:type="dxa"/>
          </w:tcPr>
          <w:p w14:paraId="4AB5001D" w14:textId="1162A5FA" w:rsidR="008A0A0C" w:rsidRPr="00420E04" w:rsidRDefault="008A0A0C" w:rsidP="00A93D8B">
            <w:pPr>
              <w:rPr>
                <w:rFonts w:cs="Arial"/>
                <w:bCs/>
                <w:szCs w:val="16"/>
              </w:rPr>
            </w:pPr>
            <w:r>
              <w:rPr>
                <w:rFonts w:cs="Arial"/>
                <w:bCs/>
                <w:szCs w:val="16"/>
              </w:rPr>
              <w:t>18</w:t>
            </w:r>
          </w:p>
        </w:tc>
        <w:tc>
          <w:tcPr>
            <w:tcW w:w="2352" w:type="dxa"/>
          </w:tcPr>
          <w:p w14:paraId="1CD22317" w14:textId="21E980EB" w:rsidR="008A0A0C" w:rsidRPr="00420E04" w:rsidRDefault="008A0A0C" w:rsidP="00A93D8B">
            <w:pPr>
              <w:rPr>
                <w:rFonts w:cs="Arial"/>
                <w:bCs/>
                <w:szCs w:val="16"/>
              </w:rPr>
            </w:pPr>
            <w:r>
              <w:rPr>
                <w:rFonts w:cs="Arial"/>
                <w:bCs/>
                <w:szCs w:val="16"/>
              </w:rPr>
              <w:t>Apply A Job</w:t>
            </w:r>
          </w:p>
        </w:tc>
        <w:tc>
          <w:tcPr>
            <w:tcW w:w="4460" w:type="dxa"/>
          </w:tcPr>
          <w:p w14:paraId="4498F8EE" w14:textId="08C94FA1"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Apply a job from the list of job postings</w:t>
            </w:r>
          </w:p>
        </w:tc>
        <w:tc>
          <w:tcPr>
            <w:tcW w:w="2257" w:type="dxa"/>
          </w:tcPr>
          <w:p w14:paraId="3B92988E" w14:textId="48F00B26"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Create</w:t>
            </w:r>
          </w:p>
        </w:tc>
      </w:tr>
      <w:tr w:rsidR="008A0A0C" w:rsidRPr="00420E04" w14:paraId="3BCA4AAF" w14:textId="77777777" w:rsidTr="003E4E9C">
        <w:tc>
          <w:tcPr>
            <w:tcW w:w="554" w:type="dxa"/>
          </w:tcPr>
          <w:p w14:paraId="4ECDBA5E" w14:textId="04AF5A54" w:rsidR="008A0A0C" w:rsidRPr="00420E04" w:rsidRDefault="008A0A0C" w:rsidP="00A93D8B">
            <w:pPr>
              <w:rPr>
                <w:rFonts w:cs="Arial"/>
                <w:bCs/>
                <w:szCs w:val="16"/>
              </w:rPr>
            </w:pPr>
            <w:r>
              <w:rPr>
                <w:rFonts w:cs="Arial"/>
                <w:bCs/>
                <w:szCs w:val="16"/>
              </w:rPr>
              <w:t>19</w:t>
            </w:r>
          </w:p>
        </w:tc>
        <w:tc>
          <w:tcPr>
            <w:tcW w:w="2352" w:type="dxa"/>
          </w:tcPr>
          <w:p w14:paraId="45737B05" w14:textId="220C8D10" w:rsidR="008A0A0C" w:rsidRPr="00420E04" w:rsidRDefault="008A0A0C" w:rsidP="00A93D8B">
            <w:pPr>
              <w:rPr>
                <w:rFonts w:cs="Arial"/>
                <w:bCs/>
                <w:szCs w:val="16"/>
              </w:rPr>
            </w:pPr>
            <w:r>
              <w:rPr>
                <w:rFonts w:cs="Arial"/>
                <w:bCs/>
                <w:szCs w:val="16"/>
              </w:rPr>
              <w:t>List Job Opportunities and Responses</w:t>
            </w:r>
          </w:p>
        </w:tc>
        <w:tc>
          <w:tcPr>
            <w:tcW w:w="4460" w:type="dxa"/>
          </w:tcPr>
          <w:p w14:paraId="7A43449B" w14:textId="53E7CEBC"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Display the list of job postings and the number of applicants</w:t>
            </w:r>
          </w:p>
        </w:tc>
        <w:tc>
          <w:tcPr>
            <w:tcW w:w="2257" w:type="dxa"/>
          </w:tcPr>
          <w:p w14:paraId="01ABEDB1" w14:textId="784E55FF" w:rsidR="008A0A0C" w:rsidRPr="00420E04" w:rsidRDefault="00945364" w:rsidP="00A93D8B">
            <w:pPr>
              <w:pStyle w:val="Normal-NL"/>
              <w:numPr>
                <w:ilvl w:val="0"/>
                <w:numId w:val="0"/>
              </w:numPr>
              <w:rPr>
                <w:rFonts w:ascii="Arial" w:hAnsi="Arial" w:cs="Arial"/>
                <w:bCs/>
                <w:sz w:val="16"/>
                <w:szCs w:val="16"/>
              </w:rPr>
            </w:pPr>
            <w:r>
              <w:rPr>
                <w:rFonts w:ascii="Arial" w:hAnsi="Arial" w:cs="Arial"/>
                <w:bCs/>
                <w:sz w:val="16"/>
                <w:szCs w:val="16"/>
              </w:rPr>
              <w:t>View</w:t>
            </w:r>
          </w:p>
        </w:tc>
      </w:tr>
    </w:tbl>
    <w:bookmarkEnd w:id="0"/>
    <w:bookmarkEnd w:id="1"/>
    <w:p w14:paraId="2CB96145" w14:textId="7D7FFDE8" w:rsidR="00E32C9E" w:rsidRDefault="00E32C9E" w:rsidP="00A93D8B">
      <w:r>
        <w:t xml:space="preserve"> </w:t>
      </w:r>
    </w:p>
    <w:p w14:paraId="5BDB4B2C" w14:textId="5C538581" w:rsidR="0008081F" w:rsidRPr="00A93D8B" w:rsidRDefault="0008081F" w:rsidP="0008081F">
      <w:pPr>
        <w:pStyle w:val="Heading3"/>
      </w:pPr>
      <w:r>
        <w:t>Administrative Module</w:t>
      </w:r>
      <w:r w:rsidRPr="00A93D8B">
        <w:t xml:space="preserve"> </w:t>
      </w:r>
    </w:p>
    <w:p w14:paraId="06DFC8BB" w14:textId="1B14C8CC" w:rsidR="0008081F" w:rsidRDefault="0008081F" w:rsidP="0008081F">
      <w:r>
        <w:t>The table shows the pages in the administrative module where the administrator is given access.</w:t>
      </w:r>
    </w:p>
    <w:tbl>
      <w:tblPr>
        <w:tblStyle w:val="AxureTableStyle"/>
        <w:tblW w:w="0" w:type="auto"/>
        <w:tblLook w:val="04A0" w:firstRow="1" w:lastRow="0" w:firstColumn="1" w:lastColumn="0" w:noHBand="0" w:noVBand="1"/>
      </w:tblPr>
      <w:tblGrid>
        <w:gridCol w:w="554"/>
        <w:gridCol w:w="2352"/>
        <w:gridCol w:w="4460"/>
        <w:gridCol w:w="2257"/>
      </w:tblGrid>
      <w:tr w:rsidR="0008081F" w:rsidRPr="00420E04" w14:paraId="41712254" w14:textId="77777777" w:rsidTr="00DB3B6A">
        <w:trPr>
          <w:cnfStyle w:val="100000000000" w:firstRow="1" w:lastRow="0" w:firstColumn="0" w:lastColumn="0" w:oddVBand="0" w:evenVBand="0" w:oddHBand="0" w:evenHBand="0" w:firstRowFirstColumn="0" w:firstRowLastColumn="0" w:lastRowFirstColumn="0" w:lastRowLastColumn="0"/>
        </w:trPr>
        <w:tc>
          <w:tcPr>
            <w:tcW w:w="554" w:type="dxa"/>
          </w:tcPr>
          <w:p w14:paraId="38858B80" w14:textId="77777777" w:rsidR="0008081F" w:rsidRPr="00420E04" w:rsidRDefault="0008081F" w:rsidP="00DB3B6A">
            <w:pPr>
              <w:rPr>
                <w:rFonts w:cs="Arial"/>
                <w:bCs/>
                <w:szCs w:val="16"/>
              </w:rPr>
            </w:pPr>
            <w:r w:rsidRPr="00420E04">
              <w:rPr>
                <w:rFonts w:cs="Arial"/>
                <w:bCs/>
                <w:szCs w:val="16"/>
              </w:rPr>
              <w:t>S/N</w:t>
            </w:r>
          </w:p>
        </w:tc>
        <w:tc>
          <w:tcPr>
            <w:tcW w:w="2352" w:type="dxa"/>
          </w:tcPr>
          <w:p w14:paraId="76459100" w14:textId="77777777" w:rsidR="0008081F" w:rsidRPr="00420E04" w:rsidRDefault="0008081F" w:rsidP="00DB3B6A">
            <w:pPr>
              <w:rPr>
                <w:rFonts w:cs="Arial"/>
                <w:bCs/>
                <w:szCs w:val="16"/>
              </w:rPr>
            </w:pPr>
            <w:r w:rsidRPr="00420E04">
              <w:rPr>
                <w:rFonts w:cs="Arial"/>
                <w:bCs/>
                <w:szCs w:val="16"/>
              </w:rPr>
              <w:t>Page</w:t>
            </w:r>
          </w:p>
        </w:tc>
        <w:tc>
          <w:tcPr>
            <w:tcW w:w="4460" w:type="dxa"/>
          </w:tcPr>
          <w:p w14:paraId="65D8B598" w14:textId="77777777" w:rsidR="0008081F" w:rsidRPr="00420E04" w:rsidRDefault="0008081F" w:rsidP="00DB3B6A">
            <w:pPr>
              <w:pStyle w:val="Normal-NL"/>
              <w:numPr>
                <w:ilvl w:val="0"/>
                <w:numId w:val="0"/>
              </w:numPr>
              <w:rPr>
                <w:rFonts w:ascii="Arial" w:hAnsi="Arial" w:cs="Arial"/>
                <w:bCs/>
                <w:sz w:val="16"/>
                <w:szCs w:val="16"/>
              </w:rPr>
            </w:pPr>
            <w:r w:rsidRPr="00420E04">
              <w:rPr>
                <w:rFonts w:ascii="Arial" w:hAnsi="Arial" w:cs="Arial"/>
                <w:bCs/>
                <w:sz w:val="16"/>
                <w:szCs w:val="16"/>
              </w:rPr>
              <w:t>Description</w:t>
            </w:r>
          </w:p>
        </w:tc>
        <w:tc>
          <w:tcPr>
            <w:tcW w:w="2257" w:type="dxa"/>
          </w:tcPr>
          <w:p w14:paraId="45BB6727" w14:textId="77777777" w:rsidR="0008081F" w:rsidRPr="00420E04" w:rsidRDefault="0008081F" w:rsidP="00DB3B6A">
            <w:pPr>
              <w:pStyle w:val="Normal-NL"/>
              <w:numPr>
                <w:ilvl w:val="0"/>
                <w:numId w:val="0"/>
              </w:numPr>
              <w:rPr>
                <w:rFonts w:ascii="Arial" w:hAnsi="Arial" w:cs="Arial"/>
                <w:bCs/>
                <w:sz w:val="16"/>
                <w:szCs w:val="16"/>
              </w:rPr>
            </w:pPr>
            <w:r w:rsidRPr="00420E04">
              <w:rPr>
                <w:rFonts w:ascii="Arial" w:hAnsi="Arial" w:cs="Arial"/>
                <w:bCs/>
                <w:sz w:val="16"/>
                <w:szCs w:val="16"/>
              </w:rPr>
              <w:t>Page Type</w:t>
            </w:r>
          </w:p>
        </w:tc>
      </w:tr>
      <w:tr w:rsidR="0008081F" w:rsidRPr="00420E04" w14:paraId="521CB615" w14:textId="77777777" w:rsidTr="00DB3B6A">
        <w:tc>
          <w:tcPr>
            <w:tcW w:w="554" w:type="dxa"/>
          </w:tcPr>
          <w:p w14:paraId="2C3EBE38" w14:textId="77777777" w:rsidR="0008081F" w:rsidRPr="00420E04" w:rsidRDefault="0008081F" w:rsidP="00DB3B6A">
            <w:pPr>
              <w:rPr>
                <w:rFonts w:cs="Arial"/>
                <w:bCs/>
                <w:szCs w:val="16"/>
              </w:rPr>
            </w:pPr>
            <w:r w:rsidRPr="00420E04">
              <w:rPr>
                <w:rFonts w:cs="Arial"/>
                <w:bCs/>
                <w:szCs w:val="16"/>
              </w:rPr>
              <w:t>1</w:t>
            </w:r>
          </w:p>
        </w:tc>
        <w:tc>
          <w:tcPr>
            <w:tcW w:w="2352" w:type="dxa"/>
          </w:tcPr>
          <w:p w14:paraId="7E142BAE" w14:textId="6F59FE29" w:rsidR="0008081F" w:rsidRPr="00420E04" w:rsidRDefault="0008081F" w:rsidP="00DB3B6A">
            <w:pPr>
              <w:rPr>
                <w:rFonts w:cs="Arial"/>
                <w:bCs/>
                <w:szCs w:val="16"/>
              </w:rPr>
            </w:pPr>
            <w:r>
              <w:rPr>
                <w:rFonts w:cs="Arial"/>
                <w:bCs/>
                <w:szCs w:val="16"/>
              </w:rPr>
              <w:t>Administer User Data</w:t>
            </w:r>
          </w:p>
        </w:tc>
        <w:tc>
          <w:tcPr>
            <w:tcW w:w="4460" w:type="dxa"/>
          </w:tcPr>
          <w:p w14:paraId="66DC9B09" w14:textId="5EC823D9" w:rsidR="0008081F" w:rsidRPr="00420E04" w:rsidRDefault="00A13B2C" w:rsidP="00DB3B6A">
            <w:pPr>
              <w:pStyle w:val="Normal-NL"/>
              <w:numPr>
                <w:ilvl w:val="0"/>
                <w:numId w:val="0"/>
              </w:numPr>
              <w:rPr>
                <w:rFonts w:ascii="Arial" w:hAnsi="Arial" w:cs="Arial"/>
                <w:bCs/>
                <w:sz w:val="16"/>
                <w:szCs w:val="16"/>
              </w:rPr>
            </w:pPr>
            <w:r>
              <w:rPr>
                <w:rFonts w:ascii="Arial" w:hAnsi="Arial" w:cs="Arial"/>
                <w:bCs/>
                <w:sz w:val="16"/>
                <w:szCs w:val="16"/>
              </w:rPr>
              <w:t>Administrative function to list user account information and to request to reset user account password.</w:t>
            </w:r>
          </w:p>
        </w:tc>
        <w:tc>
          <w:tcPr>
            <w:tcW w:w="2257" w:type="dxa"/>
          </w:tcPr>
          <w:p w14:paraId="3834869B" w14:textId="647B4620" w:rsidR="0008081F" w:rsidRPr="00420E04" w:rsidRDefault="00A13B2C" w:rsidP="00DB3B6A">
            <w:pPr>
              <w:pStyle w:val="Normal-NL"/>
              <w:numPr>
                <w:ilvl w:val="0"/>
                <w:numId w:val="0"/>
              </w:numPr>
              <w:rPr>
                <w:rFonts w:ascii="Arial" w:hAnsi="Arial" w:cs="Arial"/>
                <w:bCs/>
                <w:sz w:val="16"/>
                <w:szCs w:val="16"/>
              </w:rPr>
            </w:pPr>
            <w:r>
              <w:rPr>
                <w:rFonts w:ascii="Arial" w:hAnsi="Arial" w:cs="Arial"/>
                <w:bCs/>
                <w:sz w:val="16"/>
                <w:szCs w:val="16"/>
              </w:rPr>
              <w:t>View, Create</w:t>
            </w:r>
          </w:p>
        </w:tc>
      </w:tr>
      <w:tr w:rsidR="0008081F" w:rsidRPr="00420E04" w14:paraId="14138640" w14:textId="77777777" w:rsidTr="00DB3B6A">
        <w:trPr>
          <w:cnfStyle w:val="000000010000" w:firstRow="0" w:lastRow="0" w:firstColumn="0" w:lastColumn="0" w:oddVBand="0" w:evenVBand="0" w:oddHBand="0" w:evenHBand="1" w:firstRowFirstColumn="0" w:firstRowLastColumn="0" w:lastRowFirstColumn="0" w:lastRowLastColumn="0"/>
        </w:trPr>
        <w:tc>
          <w:tcPr>
            <w:tcW w:w="554" w:type="dxa"/>
          </w:tcPr>
          <w:p w14:paraId="3282324D" w14:textId="77777777" w:rsidR="0008081F" w:rsidRPr="00420E04" w:rsidRDefault="0008081F" w:rsidP="00DB3B6A">
            <w:pPr>
              <w:rPr>
                <w:rFonts w:cs="Arial"/>
                <w:bCs/>
                <w:szCs w:val="16"/>
              </w:rPr>
            </w:pPr>
            <w:r w:rsidRPr="00420E04">
              <w:rPr>
                <w:rFonts w:cs="Arial"/>
                <w:bCs/>
                <w:szCs w:val="16"/>
              </w:rPr>
              <w:t>2</w:t>
            </w:r>
          </w:p>
        </w:tc>
        <w:tc>
          <w:tcPr>
            <w:tcW w:w="2352" w:type="dxa"/>
          </w:tcPr>
          <w:p w14:paraId="47D07250" w14:textId="4CDBF7E8" w:rsidR="0008081F" w:rsidRPr="00420E04" w:rsidRDefault="0008081F" w:rsidP="00DB3B6A">
            <w:pPr>
              <w:rPr>
                <w:rFonts w:cs="Arial"/>
                <w:bCs/>
                <w:szCs w:val="16"/>
              </w:rPr>
            </w:pPr>
            <w:r>
              <w:rPr>
                <w:rFonts w:cs="Arial"/>
                <w:bCs/>
                <w:szCs w:val="16"/>
              </w:rPr>
              <w:t>Send Bulk Email</w:t>
            </w:r>
          </w:p>
        </w:tc>
        <w:tc>
          <w:tcPr>
            <w:tcW w:w="4460" w:type="dxa"/>
          </w:tcPr>
          <w:p w14:paraId="22BE45B3" w14:textId="329A9089" w:rsidR="0008081F" w:rsidRPr="00420E04" w:rsidRDefault="00A13B2C" w:rsidP="00DB3B6A">
            <w:pPr>
              <w:pStyle w:val="Normal-NL"/>
              <w:numPr>
                <w:ilvl w:val="0"/>
                <w:numId w:val="0"/>
              </w:numPr>
              <w:rPr>
                <w:rFonts w:ascii="Arial" w:hAnsi="Arial" w:cs="Arial"/>
                <w:bCs/>
                <w:sz w:val="16"/>
                <w:szCs w:val="16"/>
              </w:rPr>
            </w:pPr>
            <w:r>
              <w:rPr>
                <w:rFonts w:ascii="Arial" w:hAnsi="Arial" w:cs="Arial"/>
                <w:bCs/>
                <w:sz w:val="16"/>
                <w:szCs w:val="16"/>
              </w:rPr>
              <w:t>Import a list of emails and use them to send invitations</w:t>
            </w:r>
          </w:p>
        </w:tc>
        <w:tc>
          <w:tcPr>
            <w:tcW w:w="2257" w:type="dxa"/>
          </w:tcPr>
          <w:p w14:paraId="7884A74F" w14:textId="64BEF9CB" w:rsidR="0008081F" w:rsidRPr="00420E04" w:rsidRDefault="0008081F" w:rsidP="00DB3B6A">
            <w:pPr>
              <w:pStyle w:val="Normal-NL"/>
              <w:numPr>
                <w:ilvl w:val="0"/>
                <w:numId w:val="0"/>
              </w:numPr>
              <w:rPr>
                <w:rFonts w:ascii="Arial" w:hAnsi="Arial" w:cs="Arial"/>
                <w:bCs/>
                <w:sz w:val="16"/>
                <w:szCs w:val="16"/>
              </w:rPr>
            </w:pPr>
            <w:r w:rsidRPr="00420E04">
              <w:rPr>
                <w:rFonts w:ascii="Arial" w:hAnsi="Arial" w:cs="Arial"/>
                <w:bCs/>
                <w:sz w:val="16"/>
                <w:szCs w:val="16"/>
              </w:rPr>
              <w:t>Create</w:t>
            </w:r>
            <w:r w:rsidR="00A13B2C">
              <w:rPr>
                <w:rFonts w:ascii="Arial" w:hAnsi="Arial" w:cs="Arial"/>
                <w:bCs/>
                <w:sz w:val="16"/>
                <w:szCs w:val="16"/>
              </w:rPr>
              <w:t>, View</w:t>
            </w:r>
          </w:p>
        </w:tc>
      </w:tr>
    </w:tbl>
    <w:p w14:paraId="323CA6E4" w14:textId="33D6F1C2" w:rsidR="0008081F" w:rsidRDefault="0008081F" w:rsidP="00A93D8B"/>
    <w:p w14:paraId="64179517" w14:textId="0F2D0291" w:rsidR="001B0A8D" w:rsidRPr="00A93D8B" w:rsidRDefault="001B0A8D" w:rsidP="001B0A8D">
      <w:pPr>
        <w:pStyle w:val="Heading3"/>
      </w:pPr>
      <w:r>
        <w:t>Sitemap</w:t>
      </w:r>
      <w:r w:rsidRPr="00A93D8B">
        <w:t xml:space="preserve"> </w:t>
      </w:r>
    </w:p>
    <w:p w14:paraId="580572F2" w14:textId="1C5FA9CB" w:rsidR="001B0A8D" w:rsidRDefault="00BA0B1D" w:rsidP="00A93D8B">
      <w:r>
        <w:rPr>
          <w:noProof/>
        </w:rPr>
        <w:drawing>
          <wp:inline distT="0" distB="0" distL="0" distR="0" wp14:anchorId="209E3A9E" wp14:editId="129F9ECF">
            <wp:extent cx="6116955" cy="4013835"/>
            <wp:effectExtent l="0" t="0" r="0" b="571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0">
                      <a:extLst>
                        <a:ext uri="{28A0092B-C50C-407E-A947-70E740481C1C}">
                          <a14:useLocalDpi xmlns:a14="http://schemas.microsoft.com/office/drawing/2010/main" val="0"/>
                        </a:ext>
                      </a:extLst>
                    </a:blip>
                    <a:stretch>
                      <a:fillRect/>
                    </a:stretch>
                  </pic:blipFill>
                  <pic:spPr>
                    <a:xfrm>
                      <a:off x="0" y="0"/>
                      <a:ext cx="6116955" cy="4013835"/>
                    </a:xfrm>
                    <a:prstGeom prst="rect">
                      <a:avLst/>
                    </a:prstGeom>
                  </pic:spPr>
                </pic:pic>
              </a:graphicData>
            </a:graphic>
          </wp:inline>
        </w:drawing>
      </w:r>
    </w:p>
    <w:p w14:paraId="1D018AAB" w14:textId="77777777" w:rsidR="00E3184B" w:rsidRPr="00E32C9E" w:rsidRDefault="00E3184B" w:rsidP="00A93D8B"/>
    <w:p w14:paraId="37E230C9" w14:textId="31A542BD" w:rsidR="008A0485" w:rsidRDefault="008A0485" w:rsidP="008A0485">
      <w:pPr>
        <w:pStyle w:val="Heading2"/>
      </w:pPr>
      <w:r>
        <w:t>Technical Environment Requirements</w:t>
      </w:r>
    </w:p>
    <w:p w14:paraId="4FC751CB" w14:textId="77777777" w:rsidR="00191B96" w:rsidRPr="00B504B9" w:rsidRDefault="00191B96" w:rsidP="00191B96">
      <w:pPr>
        <w:pStyle w:val="NumberList"/>
        <w:numPr>
          <w:ilvl w:val="0"/>
          <w:numId w:val="32"/>
        </w:numPr>
      </w:pPr>
      <w:r>
        <w:t>Software</w:t>
      </w:r>
    </w:p>
    <w:p w14:paraId="2C99B270" w14:textId="77777777" w:rsidR="00191B96" w:rsidRPr="00B504B9" w:rsidRDefault="00191B96" w:rsidP="00191B96">
      <w:pPr>
        <w:pStyle w:val="NumberList"/>
        <w:numPr>
          <w:ilvl w:val="1"/>
          <w:numId w:val="15"/>
        </w:numPr>
      </w:pPr>
      <w:r>
        <w:t>MySQL Relational Database System</w:t>
      </w:r>
    </w:p>
    <w:p w14:paraId="1F5F366D" w14:textId="55988813" w:rsidR="00191B96" w:rsidRDefault="00191B96" w:rsidP="00191B96">
      <w:pPr>
        <w:pStyle w:val="NumberList"/>
        <w:numPr>
          <w:ilvl w:val="1"/>
          <w:numId w:val="15"/>
        </w:numPr>
      </w:pPr>
      <w:r>
        <w:t xml:space="preserve">MySQL Server </w:t>
      </w:r>
      <w:r w:rsidR="00037DDB">
        <w:t>8.0.29</w:t>
      </w:r>
    </w:p>
    <w:p w14:paraId="22B7AEDE" w14:textId="0EA92144" w:rsidR="00191B96" w:rsidRDefault="00191B96" w:rsidP="00191B96">
      <w:pPr>
        <w:pStyle w:val="NumberList"/>
        <w:numPr>
          <w:ilvl w:val="1"/>
          <w:numId w:val="15"/>
        </w:numPr>
      </w:pPr>
      <w:r>
        <w:t>MySQL Workbench</w:t>
      </w:r>
      <w:r w:rsidR="00037DDB">
        <w:t xml:space="preserve"> 8.0.29</w:t>
      </w:r>
    </w:p>
    <w:p w14:paraId="7BBC481F" w14:textId="77777777" w:rsidR="00191B96" w:rsidRDefault="00191B96" w:rsidP="00191B96">
      <w:pPr>
        <w:pStyle w:val="NumberList"/>
        <w:numPr>
          <w:ilvl w:val="1"/>
          <w:numId w:val="15"/>
        </w:numPr>
      </w:pPr>
      <w:r>
        <w:t>phpMyAdmin</w:t>
      </w:r>
    </w:p>
    <w:p w14:paraId="6DF3EC22" w14:textId="7EBEAF73" w:rsidR="00191B96" w:rsidRDefault="00037DDB" w:rsidP="00191B96">
      <w:pPr>
        <w:pStyle w:val="NumberList"/>
        <w:numPr>
          <w:ilvl w:val="1"/>
          <w:numId w:val="15"/>
        </w:numPr>
      </w:pPr>
      <w:r>
        <w:t>JDK 1.8</w:t>
      </w:r>
    </w:p>
    <w:p w14:paraId="745DBEF1" w14:textId="44CD638F" w:rsidR="00037DDB" w:rsidRDefault="00037DDB" w:rsidP="00191B96">
      <w:pPr>
        <w:pStyle w:val="NumberList"/>
        <w:numPr>
          <w:ilvl w:val="1"/>
          <w:numId w:val="15"/>
        </w:numPr>
      </w:pPr>
      <w:r>
        <w:t>Apache Tomcat Server 9.0.59</w:t>
      </w:r>
    </w:p>
    <w:p w14:paraId="16714D2D" w14:textId="53506563" w:rsidR="00037DDB" w:rsidRDefault="00037DDB" w:rsidP="00191B96">
      <w:pPr>
        <w:pStyle w:val="NumberList"/>
        <w:numPr>
          <w:ilvl w:val="1"/>
          <w:numId w:val="15"/>
        </w:numPr>
      </w:pPr>
      <w:r>
        <w:t>Spring Framework 5.x</w:t>
      </w:r>
    </w:p>
    <w:p w14:paraId="41B6B875" w14:textId="77777777" w:rsidR="00191B96" w:rsidRDefault="00191B96" w:rsidP="00191B96">
      <w:pPr>
        <w:pStyle w:val="NumberList"/>
        <w:numPr>
          <w:ilvl w:val="1"/>
          <w:numId w:val="15"/>
        </w:numPr>
      </w:pPr>
      <w:r>
        <w:t>Microsoft Word</w:t>
      </w:r>
    </w:p>
    <w:p w14:paraId="19CF394C" w14:textId="77777777" w:rsidR="00191B96" w:rsidRPr="00B504B9" w:rsidRDefault="00191B96" w:rsidP="00191B96">
      <w:pPr>
        <w:pStyle w:val="NumberList"/>
        <w:numPr>
          <w:ilvl w:val="1"/>
          <w:numId w:val="15"/>
        </w:numPr>
      </w:pPr>
      <w:r>
        <w:t>Microsoft PowerPoint</w:t>
      </w:r>
    </w:p>
    <w:p w14:paraId="3DD5D574" w14:textId="77777777" w:rsidR="00191B96" w:rsidRPr="00B504B9" w:rsidRDefault="00191B96" w:rsidP="00191B96">
      <w:pPr>
        <w:pStyle w:val="NumberList"/>
        <w:numPr>
          <w:ilvl w:val="1"/>
          <w:numId w:val="15"/>
        </w:numPr>
      </w:pPr>
      <w:r w:rsidRPr="00B504B9">
        <w:t>Programming Languages: HTML, CSS, JavaScript, jQuery</w:t>
      </w:r>
      <w:r>
        <w:t>,</w:t>
      </w:r>
      <w:r w:rsidRPr="00B504B9">
        <w:t xml:space="preserve"> Structured Query Language</w:t>
      </w:r>
      <w:r>
        <w:t xml:space="preserve"> </w:t>
      </w:r>
    </w:p>
    <w:p w14:paraId="4F6A897F" w14:textId="77777777" w:rsidR="00191B96" w:rsidRPr="00B504B9" w:rsidRDefault="00191B96" w:rsidP="00191B96">
      <w:pPr>
        <w:pStyle w:val="NumberList"/>
        <w:numPr>
          <w:ilvl w:val="0"/>
          <w:numId w:val="15"/>
        </w:numPr>
      </w:pPr>
      <w:r w:rsidRPr="00B504B9">
        <w:t>Hardware</w:t>
      </w:r>
    </w:p>
    <w:p w14:paraId="4529BC7B" w14:textId="77777777" w:rsidR="00191B96" w:rsidRPr="00B504B9" w:rsidRDefault="00191B96" w:rsidP="00191B96">
      <w:pPr>
        <w:pStyle w:val="NumberList"/>
        <w:numPr>
          <w:ilvl w:val="1"/>
          <w:numId w:val="15"/>
        </w:numPr>
      </w:pPr>
      <w:r w:rsidRPr="00B504B9">
        <w:t>Client (User) – Windows 10 and above. Mac 10.11 and above</w:t>
      </w:r>
    </w:p>
    <w:p w14:paraId="2BFE2467" w14:textId="4E4E5844" w:rsidR="00191B96" w:rsidRDefault="00191B96" w:rsidP="00191B96">
      <w:pPr>
        <w:pStyle w:val="NumberList"/>
        <w:numPr>
          <w:ilvl w:val="1"/>
          <w:numId w:val="15"/>
        </w:numPr>
      </w:pPr>
      <w:r w:rsidRPr="00B504B9">
        <w:t>Server</w:t>
      </w:r>
      <w:r>
        <w:t xml:space="preserve"> </w:t>
      </w:r>
      <w:r w:rsidRPr="00B504B9">
        <w:t>– Windows Server</w:t>
      </w:r>
      <w:r>
        <w:t>, MySQL Server</w:t>
      </w:r>
    </w:p>
    <w:p w14:paraId="2E9CF641" w14:textId="58F91949" w:rsidR="00037DDB" w:rsidRPr="00191B96" w:rsidRDefault="00037DDB" w:rsidP="00191B96">
      <w:pPr>
        <w:pStyle w:val="NumberList"/>
        <w:numPr>
          <w:ilvl w:val="1"/>
          <w:numId w:val="15"/>
        </w:numPr>
      </w:pPr>
      <w:r>
        <w:t>Firewall with port numbers 8080, 3306 accessible</w:t>
      </w:r>
    </w:p>
    <w:p w14:paraId="7B766C27" w14:textId="7B45EFC8" w:rsidR="008A0485" w:rsidRDefault="008A0485" w:rsidP="008A0485">
      <w:pPr>
        <w:pStyle w:val="Heading2"/>
      </w:pPr>
      <w:r>
        <w:t>System Integration Requirements</w:t>
      </w:r>
    </w:p>
    <w:p w14:paraId="450CB8AD" w14:textId="3E05FDBB" w:rsidR="00191B96" w:rsidRDefault="001F5A56" w:rsidP="001F5A56">
      <w:pPr>
        <w:pStyle w:val="Heading3"/>
      </w:pPr>
      <w:r>
        <w:t>Database</w:t>
      </w:r>
    </w:p>
    <w:p w14:paraId="06E3CA46" w14:textId="766B29FA" w:rsidR="001F5A56" w:rsidRPr="001F5A56" w:rsidRDefault="004E536A" w:rsidP="001F5A56">
      <w:r w:rsidRPr="004E536A">
        <w:t>JDBC Connector 8.0.2</w:t>
      </w:r>
      <w:r>
        <w:t xml:space="preserve">9 - </w:t>
      </w:r>
      <w:r w:rsidR="001F5A56">
        <w:t>Connection to MySQL database using JDBC connections</w:t>
      </w:r>
      <w:r>
        <w:t>.</w:t>
      </w:r>
    </w:p>
    <w:p w14:paraId="6CD7EE88" w14:textId="5C9F7E3C" w:rsidR="00191B96" w:rsidRDefault="00191B96" w:rsidP="001F5A56">
      <w:pPr>
        <w:pStyle w:val="Heading3"/>
      </w:pPr>
      <w:r>
        <w:t>Mail Server</w:t>
      </w:r>
    </w:p>
    <w:p w14:paraId="6DBA9E9C" w14:textId="2646AFA5" w:rsidR="001F5A56" w:rsidRPr="001F5A56" w:rsidRDefault="004E536A" w:rsidP="001F5A56">
      <w:r w:rsidRPr="004E536A">
        <w:t>Javax Mail API</w:t>
      </w:r>
      <w:r>
        <w:t xml:space="preserve"> - </w:t>
      </w:r>
      <w:r w:rsidR="001F5A56">
        <w:t xml:space="preserve">Sending of registration confirmation email, reset password link email and buik invitation emails require a mail server. </w:t>
      </w:r>
    </w:p>
    <w:p w14:paraId="09200BE8" w14:textId="4B338DA7" w:rsidR="008A0485" w:rsidRDefault="008A0485" w:rsidP="008A0485">
      <w:pPr>
        <w:pStyle w:val="Heading2"/>
      </w:pPr>
      <w:r>
        <w:t>Portability Requirements</w:t>
      </w:r>
    </w:p>
    <w:p w14:paraId="13CE26B3" w14:textId="72BC97AA" w:rsidR="00287A9A" w:rsidRDefault="001824DF" w:rsidP="001824DF">
      <w:pPr>
        <w:pStyle w:val="Heading3"/>
      </w:pPr>
      <w:r>
        <w:t>Server</w:t>
      </w:r>
    </w:p>
    <w:p w14:paraId="48133963" w14:textId="4C0BDA3A" w:rsidR="001824DF" w:rsidRDefault="001824DF" w:rsidP="001824DF">
      <w:r>
        <w:t>The backend server code is written in Java hosted in Tomcat on Windows platform. The code can be ported to Linux platform that provide the same stack of server software.</w:t>
      </w:r>
    </w:p>
    <w:p w14:paraId="7DBFB723" w14:textId="0DAF91DF" w:rsidR="001824DF" w:rsidRDefault="001824DF" w:rsidP="001824DF">
      <w:pPr>
        <w:pStyle w:val="Heading3"/>
      </w:pPr>
      <w:r>
        <w:lastRenderedPageBreak/>
        <w:t>Client</w:t>
      </w:r>
    </w:p>
    <w:p w14:paraId="237BD8E7" w14:textId="202248F5" w:rsidR="001824DF" w:rsidRPr="001824DF" w:rsidRDefault="001824DF" w:rsidP="001824DF">
      <w:r>
        <w:t xml:space="preserve">The front end runs on browser. </w:t>
      </w:r>
      <w:r w:rsidR="00801BB2">
        <w:t>Therefore,</w:t>
      </w:r>
      <w:r>
        <w:t xml:space="preserve"> it must be compatible with different browser applications</w:t>
      </w:r>
      <w:r w:rsidR="00854667">
        <w:t xml:space="preserve"> not limited to Chrome, Safari, Edge and Firefox browsers. All devices – Desktop, Tablets or Mobile that can run the browser application will be able to access the system.</w:t>
      </w:r>
    </w:p>
    <w:p w14:paraId="2D7580F3" w14:textId="603A97FB" w:rsidR="008A0485" w:rsidRDefault="008A0485" w:rsidP="008A0485">
      <w:pPr>
        <w:pStyle w:val="Heading2"/>
      </w:pPr>
      <w:r>
        <w:t>Maintainability Requirements</w:t>
      </w:r>
    </w:p>
    <w:p w14:paraId="42E55086" w14:textId="40157C1B" w:rsidR="00801BB2" w:rsidRDefault="00D363AD" w:rsidP="00801BB2">
      <w:pPr>
        <w:pStyle w:val="Heading3"/>
      </w:pPr>
      <w:r>
        <w:t>Database</w:t>
      </w:r>
    </w:p>
    <w:p w14:paraId="44D236BB" w14:textId="3E8896A7" w:rsidR="00801BB2" w:rsidRDefault="00801BB2" w:rsidP="00801BB2">
      <w:r w:rsidRPr="00801BB2">
        <w:t>Backup script to back up the database every 6 hours</w:t>
      </w:r>
      <w:r>
        <w:t>.</w:t>
      </w:r>
      <w:r w:rsidR="00CF434F">
        <w:t xml:space="preserve"> Restore script to restore the database in event of failure.</w:t>
      </w:r>
    </w:p>
    <w:p w14:paraId="1908493B" w14:textId="1346ED9B" w:rsidR="00D051A6" w:rsidRDefault="00D051A6" w:rsidP="00801BB2">
      <w:r>
        <w:t xml:space="preserve">Database maintenance </w:t>
      </w:r>
      <w:r w:rsidRPr="0047326F">
        <w:t>must finish within 3 hours so data is available by 8 a.m. local time after an overnight update.</w:t>
      </w:r>
    </w:p>
    <w:p w14:paraId="231605F6" w14:textId="03B4F506" w:rsidR="00D363AD" w:rsidRDefault="00D363AD" w:rsidP="00D363AD">
      <w:pPr>
        <w:pStyle w:val="Heading3"/>
      </w:pPr>
      <w:r>
        <w:t>Application</w:t>
      </w:r>
    </w:p>
    <w:p w14:paraId="5028AA51" w14:textId="231E535A" w:rsidR="00D363AD" w:rsidRPr="00D363AD" w:rsidRDefault="00D363AD" w:rsidP="00D363AD">
      <w:r>
        <w:t xml:space="preserve">Application update </w:t>
      </w:r>
      <w:r w:rsidRPr="0047326F">
        <w:t xml:space="preserve">must finish within 3 hours so </w:t>
      </w:r>
      <w:r>
        <w:t>system</w:t>
      </w:r>
      <w:r w:rsidRPr="0047326F">
        <w:t xml:space="preserve"> is available by 8 a.m. local time after an overnight update.</w:t>
      </w:r>
    </w:p>
    <w:p w14:paraId="0FE0B090" w14:textId="37AC3246" w:rsidR="008A0485" w:rsidRDefault="008A0485" w:rsidP="008A0485">
      <w:pPr>
        <w:pStyle w:val="Heading2"/>
      </w:pPr>
      <w:r>
        <w:t>Performance Requirements</w:t>
      </w:r>
    </w:p>
    <w:p w14:paraId="60AFA94B" w14:textId="6DD29650" w:rsidR="00D051A6" w:rsidRPr="0047326F" w:rsidRDefault="00D051A6" w:rsidP="00D051A6">
      <w:r>
        <w:t>System</w:t>
      </w:r>
      <w:r w:rsidRPr="0047326F">
        <w:t xml:space="preserve"> must be able to scale when traffic volume increase</w:t>
      </w:r>
      <w:r w:rsidR="00631834">
        <w:t xml:space="preserve"> with up to 1000 concurrent users</w:t>
      </w:r>
      <w:r w:rsidRPr="0047326F">
        <w:t>.</w:t>
      </w:r>
      <w:r>
        <w:t xml:space="preserve"> System</w:t>
      </w:r>
      <w:r w:rsidRPr="0047326F">
        <w:t xml:space="preserve"> must be available 24/7 with at least 99.9% uptime.</w:t>
      </w:r>
    </w:p>
    <w:p w14:paraId="4DFE933D" w14:textId="77777777" w:rsidR="00D051A6" w:rsidRPr="0047326F" w:rsidRDefault="00D051A6" w:rsidP="00D051A6">
      <w:r>
        <w:t>Each</w:t>
      </w:r>
      <w:r w:rsidRPr="0047326F">
        <w:t xml:space="preserve"> page must load within 3 seconds.</w:t>
      </w:r>
    </w:p>
    <w:p w14:paraId="39E24653" w14:textId="1749A7D5" w:rsidR="008A0485" w:rsidRDefault="008A0485" w:rsidP="008A0485">
      <w:pPr>
        <w:pStyle w:val="Heading2"/>
      </w:pPr>
      <w:r>
        <w:t>Security Requirements</w:t>
      </w:r>
    </w:p>
    <w:p w14:paraId="7FB84BA6" w14:textId="0F0A4527" w:rsidR="00341EFF" w:rsidRDefault="00341EFF" w:rsidP="00341EFF">
      <w:pPr>
        <w:pStyle w:val="Heading3"/>
      </w:pPr>
      <w:r>
        <w:t>Client-Server Communication</w:t>
      </w:r>
    </w:p>
    <w:p w14:paraId="180BAFC1" w14:textId="42DD6F3D" w:rsidR="00341EFF" w:rsidRDefault="007120E8" w:rsidP="00341EFF">
      <w:r>
        <w:t xml:space="preserve">For secured </w:t>
      </w:r>
      <w:r w:rsidR="00341EFF">
        <w:t>communication between the client and server</w:t>
      </w:r>
      <w:r>
        <w:t>, we will use HTTPS over SSL/TLS.</w:t>
      </w:r>
    </w:p>
    <w:p w14:paraId="4401563F" w14:textId="4E5DAFE6" w:rsidR="00631834" w:rsidRDefault="00631834" w:rsidP="00631834">
      <w:pPr>
        <w:pStyle w:val="Heading3"/>
      </w:pPr>
      <w:r>
        <w:t>Spring Security</w:t>
      </w:r>
    </w:p>
    <w:p w14:paraId="7B31E224" w14:textId="05D48EE6" w:rsidR="00631834" w:rsidRDefault="00631834" w:rsidP="00631834">
      <w:r w:rsidRPr="00631834">
        <w:t>Spring Security is a framework that focuses on providing both authentication and authorization to Java applications.</w:t>
      </w:r>
      <w:r>
        <w:t xml:space="preserve"> </w:t>
      </w:r>
    </w:p>
    <w:p w14:paraId="467AAF1F" w14:textId="5C6FACFA" w:rsidR="00631834" w:rsidRDefault="00631834" w:rsidP="00631834">
      <w:r>
        <w:t xml:space="preserve">In order to access the system, login is required. Spring </w:t>
      </w:r>
      <w:r w:rsidR="003C5391">
        <w:t>Security</w:t>
      </w:r>
      <w:r>
        <w:t xml:space="preserve"> will provide the authentication feature.</w:t>
      </w:r>
    </w:p>
    <w:p w14:paraId="5E963A70" w14:textId="56E8A43C" w:rsidR="00631834" w:rsidRPr="00631834" w:rsidRDefault="003C5391" w:rsidP="00631834">
      <w:r>
        <w:t>The permission to</w:t>
      </w:r>
      <w:r w:rsidR="00631834">
        <w:t xml:space="preserve"> access the application function is </w:t>
      </w:r>
      <w:r>
        <w:t xml:space="preserve">restricted by </w:t>
      </w:r>
      <w:r w:rsidR="00631834">
        <w:t>role</w:t>
      </w:r>
      <w:r>
        <w:t>s – Member or Administrator</w:t>
      </w:r>
      <w:r w:rsidR="00631834">
        <w:t xml:space="preserve">. This will be handled by Spring </w:t>
      </w:r>
      <w:r>
        <w:t>authorization feature.</w:t>
      </w:r>
    </w:p>
    <w:p w14:paraId="362EE6E3" w14:textId="77AF2CDD" w:rsidR="00CF434F" w:rsidRDefault="00CF434F" w:rsidP="00CF434F">
      <w:pPr>
        <w:pStyle w:val="Heading3"/>
      </w:pPr>
      <w:r>
        <w:t>Password</w:t>
      </w:r>
    </w:p>
    <w:p w14:paraId="165909A2" w14:textId="08F1AECE" w:rsidR="00CF434F" w:rsidRDefault="00CF434F" w:rsidP="00CF434F">
      <w:r>
        <w:t xml:space="preserve">Passwords should not be stored in the clear in the database.  </w:t>
      </w:r>
      <w:r w:rsidR="00D051A6">
        <w:t>P</w:t>
      </w:r>
      <w:r w:rsidR="00D051A6" w:rsidRPr="00D051A6">
        <w:t>asswords are stored with irreversible cryptographic functions</w:t>
      </w:r>
      <w:r w:rsidR="00D051A6">
        <w:t>.</w:t>
      </w:r>
    </w:p>
    <w:p w14:paraId="3ACBBD00" w14:textId="6DAF1EF4" w:rsidR="00D051A6" w:rsidRPr="00CF434F" w:rsidRDefault="00D051A6" w:rsidP="00CF434F">
      <w:r>
        <w:t>Request to reset password are to be time constraint. Reset request that has expired should not proceed with the password change.</w:t>
      </w:r>
    </w:p>
    <w:p w14:paraId="24E6115C" w14:textId="5158F7A6" w:rsidR="000A3165" w:rsidRDefault="008A0485" w:rsidP="000A3165">
      <w:pPr>
        <w:pStyle w:val="Heading4"/>
      </w:pPr>
      <w:r>
        <w:lastRenderedPageBreak/>
        <w:t>List down the Security Access for different kind of users</w:t>
      </w:r>
    </w:p>
    <w:tbl>
      <w:tblPr>
        <w:tblStyle w:val="AxureTableStyle"/>
        <w:tblW w:w="0" w:type="auto"/>
        <w:tblLook w:val="04A0" w:firstRow="1" w:lastRow="0" w:firstColumn="1" w:lastColumn="0" w:noHBand="0" w:noVBand="1"/>
      </w:tblPr>
      <w:tblGrid>
        <w:gridCol w:w="515"/>
        <w:gridCol w:w="4442"/>
        <w:gridCol w:w="1559"/>
        <w:gridCol w:w="1559"/>
        <w:gridCol w:w="1548"/>
      </w:tblGrid>
      <w:tr w:rsidR="008A0A0C" w:rsidRPr="00420E04" w14:paraId="7D0F05BA" w14:textId="1E32D67F" w:rsidTr="006941D1">
        <w:trPr>
          <w:cnfStyle w:val="100000000000" w:firstRow="1" w:lastRow="0" w:firstColumn="0" w:lastColumn="0" w:oddVBand="0" w:evenVBand="0" w:oddHBand="0" w:evenHBand="0" w:firstRowFirstColumn="0" w:firstRowLastColumn="0" w:lastRowFirstColumn="0" w:lastRowLastColumn="0"/>
        </w:trPr>
        <w:tc>
          <w:tcPr>
            <w:tcW w:w="515" w:type="dxa"/>
          </w:tcPr>
          <w:p w14:paraId="696804A0" w14:textId="77777777" w:rsidR="008A0A0C" w:rsidRPr="00420E04" w:rsidRDefault="008A0A0C" w:rsidP="00DB3B6A">
            <w:pPr>
              <w:rPr>
                <w:rFonts w:cs="Arial"/>
                <w:bCs/>
                <w:szCs w:val="16"/>
              </w:rPr>
            </w:pPr>
            <w:r w:rsidRPr="00420E04">
              <w:rPr>
                <w:rFonts w:cs="Arial"/>
                <w:bCs/>
                <w:szCs w:val="16"/>
              </w:rPr>
              <w:t>S/N</w:t>
            </w:r>
          </w:p>
        </w:tc>
        <w:tc>
          <w:tcPr>
            <w:tcW w:w="4442" w:type="dxa"/>
          </w:tcPr>
          <w:p w14:paraId="568651A1" w14:textId="77777777" w:rsidR="008A0A0C" w:rsidRPr="00420E04" w:rsidRDefault="008A0A0C" w:rsidP="00DB3B6A">
            <w:pPr>
              <w:rPr>
                <w:rFonts w:cs="Arial"/>
                <w:bCs/>
                <w:szCs w:val="16"/>
              </w:rPr>
            </w:pPr>
            <w:r w:rsidRPr="00420E04">
              <w:rPr>
                <w:rFonts w:cs="Arial"/>
                <w:bCs/>
                <w:szCs w:val="16"/>
              </w:rPr>
              <w:t>Page</w:t>
            </w:r>
          </w:p>
        </w:tc>
        <w:tc>
          <w:tcPr>
            <w:tcW w:w="1559" w:type="dxa"/>
          </w:tcPr>
          <w:p w14:paraId="79F66FB7" w14:textId="17ADDF14" w:rsidR="008A0A0C" w:rsidRPr="00420E04" w:rsidRDefault="008A0A0C" w:rsidP="005B7B2E">
            <w:pPr>
              <w:pStyle w:val="Normal-NL"/>
              <w:numPr>
                <w:ilvl w:val="0"/>
                <w:numId w:val="0"/>
              </w:numPr>
              <w:jc w:val="center"/>
              <w:rPr>
                <w:rFonts w:ascii="Arial" w:hAnsi="Arial" w:cs="Arial"/>
                <w:bCs/>
                <w:sz w:val="16"/>
                <w:szCs w:val="16"/>
              </w:rPr>
            </w:pPr>
            <w:r>
              <w:rPr>
                <w:rFonts w:ascii="Arial" w:hAnsi="Arial" w:cs="Arial"/>
                <w:bCs/>
                <w:sz w:val="16"/>
                <w:szCs w:val="16"/>
              </w:rPr>
              <w:t>Visitor</w:t>
            </w:r>
          </w:p>
        </w:tc>
        <w:tc>
          <w:tcPr>
            <w:tcW w:w="1559" w:type="dxa"/>
          </w:tcPr>
          <w:p w14:paraId="7E28C4B3" w14:textId="215AE73C" w:rsidR="008A0A0C" w:rsidRPr="00420E04" w:rsidRDefault="008A0A0C" w:rsidP="005B7B2E">
            <w:pPr>
              <w:pStyle w:val="Normal-NL"/>
              <w:numPr>
                <w:ilvl w:val="0"/>
                <w:numId w:val="0"/>
              </w:numPr>
              <w:jc w:val="center"/>
              <w:rPr>
                <w:rFonts w:ascii="Arial" w:hAnsi="Arial" w:cs="Arial"/>
                <w:bCs/>
                <w:sz w:val="16"/>
                <w:szCs w:val="16"/>
              </w:rPr>
            </w:pPr>
            <w:r>
              <w:rPr>
                <w:rFonts w:ascii="Arial" w:hAnsi="Arial" w:cs="Arial"/>
                <w:bCs/>
                <w:sz w:val="16"/>
                <w:szCs w:val="16"/>
              </w:rPr>
              <w:t>Registered Member</w:t>
            </w:r>
          </w:p>
        </w:tc>
        <w:tc>
          <w:tcPr>
            <w:tcW w:w="1548" w:type="dxa"/>
          </w:tcPr>
          <w:p w14:paraId="1F5B7D36" w14:textId="730017E7" w:rsidR="008A0A0C" w:rsidRPr="008A0A0C" w:rsidRDefault="008A0A0C" w:rsidP="005B7B2E">
            <w:pPr>
              <w:pStyle w:val="Normal-NL"/>
              <w:numPr>
                <w:ilvl w:val="0"/>
                <w:numId w:val="0"/>
              </w:numPr>
              <w:jc w:val="center"/>
              <w:rPr>
                <w:rFonts w:ascii="Arial" w:hAnsi="Arial" w:cs="Arial"/>
                <w:b w:val="0"/>
                <w:bCs/>
                <w:sz w:val="16"/>
                <w:szCs w:val="16"/>
              </w:rPr>
            </w:pPr>
            <w:r>
              <w:rPr>
                <w:rFonts w:ascii="Arial" w:hAnsi="Arial" w:cs="Arial"/>
                <w:bCs/>
                <w:sz w:val="16"/>
                <w:szCs w:val="16"/>
              </w:rPr>
              <w:t>Administrator</w:t>
            </w:r>
          </w:p>
        </w:tc>
      </w:tr>
      <w:tr w:rsidR="008A0A0C" w:rsidRPr="00420E04" w14:paraId="749EE824" w14:textId="13DF4781" w:rsidTr="006941D1">
        <w:tc>
          <w:tcPr>
            <w:tcW w:w="515" w:type="dxa"/>
          </w:tcPr>
          <w:p w14:paraId="445BB6C4" w14:textId="77777777" w:rsidR="008A0A0C" w:rsidRPr="00420E04" w:rsidRDefault="008A0A0C" w:rsidP="00DB3B6A">
            <w:pPr>
              <w:rPr>
                <w:rFonts w:cs="Arial"/>
                <w:bCs/>
                <w:szCs w:val="16"/>
              </w:rPr>
            </w:pPr>
            <w:r w:rsidRPr="00420E04">
              <w:rPr>
                <w:rFonts w:cs="Arial"/>
                <w:bCs/>
                <w:szCs w:val="16"/>
              </w:rPr>
              <w:t>1</w:t>
            </w:r>
          </w:p>
        </w:tc>
        <w:tc>
          <w:tcPr>
            <w:tcW w:w="4442" w:type="dxa"/>
          </w:tcPr>
          <w:p w14:paraId="0D7F6355" w14:textId="77777777" w:rsidR="008A0A0C" w:rsidRPr="00420E04" w:rsidRDefault="008A0A0C" w:rsidP="00DB3B6A">
            <w:pPr>
              <w:rPr>
                <w:rFonts w:cs="Arial"/>
                <w:bCs/>
                <w:szCs w:val="16"/>
              </w:rPr>
            </w:pPr>
            <w:r w:rsidRPr="00420E04">
              <w:rPr>
                <w:rFonts w:cs="Arial"/>
                <w:bCs/>
                <w:szCs w:val="16"/>
              </w:rPr>
              <w:t>Community Portal Home Page</w:t>
            </w:r>
          </w:p>
        </w:tc>
        <w:tc>
          <w:tcPr>
            <w:tcW w:w="1559" w:type="dxa"/>
          </w:tcPr>
          <w:p w14:paraId="6B127D75" w14:textId="5737BE40" w:rsidR="008A0A0C" w:rsidRPr="00420E04" w:rsidRDefault="00B47F60"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59" w:type="dxa"/>
          </w:tcPr>
          <w:p w14:paraId="3F63D994" w14:textId="5BAF2E70" w:rsidR="008A0A0C" w:rsidRPr="00420E04" w:rsidRDefault="00B47F60"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77C6CCE4" w14:textId="017741EE" w:rsidR="008A0A0C" w:rsidRPr="00420E04" w:rsidRDefault="00B47F60"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r>
      <w:tr w:rsidR="008A0A0C" w:rsidRPr="00420E04" w14:paraId="584E4417" w14:textId="20AF4D67"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0F3CA411" w14:textId="77777777" w:rsidR="008A0A0C" w:rsidRPr="00420E04" w:rsidRDefault="008A0A0C" w:rsidP="00DB3B6A">
            <w:pPr>
              <w:rPr>
                <w:rFonts w:cs="Arial"/>
                <w:bCs/>
                <w:szCs w:val="16"/>
              </w:rPr>
            </w:pPr>
            <w:r w:rsidRPr="00420E04">
              <w:rPr>
                <w:rFonts w:cs="Arial"/>
                <w:bCs/>
                <w:szCs w:val="16"/>
              </w:rPr>
              <w:t>2</w:t>
            </w:r>
          </w:p>
        </w:tc>
        <w:tc>
          <w:tcPr>
            <w:tcW w:w="4442" w:type="dxa"/>
          </w:tcPr>
          <w:p w14:paraId="246EE4BD" w14:textId="77777777" w:rsidR="008A0A0C" w:rsidRPr="00420E04" w:rsidRDefault="008A0A0C" w:rsidP="00DB3B6A">
            <w:pPr>
              <w:rPr>
                <w:rFonts w:cs="Arial"/>
                <w:bCs/>
                <w:szCs w:val="16"/>
              </w:rPr>
            </w:pPr>
            <w:r w:rsidRPr="00420E04">
              <w:rPr>
                <w:rFonts w:cs="Arial"/>
                <w:bCs/>
                <w:szCs w:val="16"/>
              </w:rPr>
              <w:t>Registration Page</w:t>
            </w:r>
          </w:p>
        </w:tc>
        <w:tc>
          <w:tcPr>
            <w:tcW w:w="1559" w:type="dxa"/>
          </w:tcPr>
          <w:p w14:paraId="4D49E1DA" w14:textId="5728FE75" w:rsidR="008A0A0C" w:rsidRPr="00420E04" w:rsidRDefault="00B47F60"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59" w:type="dxa"/>
          </w:tcPr>
          <w:p w14:paraId="266A5511" w14:textId="2393C46E"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00392497" w14:textId="3D039C00"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r>
      <w:tr w:rsidR="008A0A0C" w:rsidRPr="00420E04" w14:paraId="5B1E725B" w14:textId="2B3D62DD" w:rsidTr="006941D1">
        <w:tc>
          <w:tcPr>
            <w:tcW w:w="515" w:type="dxa"/>
          </w:tcPr>
          <w:p w14:paraId="4D971B2B" w14:textId="77777777" w:rsidR="008A0A0C" w:rsidRPr="00420E04" w:rsidRDefault="008A0A0C" w:rsidP="00DB3B6A">
            <w:pPr>
              <w:rPr>
                <w:rFonts w:cs="Arial"/>
                <w:bCs/>
                <w:szCs w:val="16"/>
              </w:rPr>
            </w:pPr>
            <w:r w:rsidRPr="00420E04">
              <w:rPr>
                <w:rFonts w:cs="Arial"/>
                <w:bCs/>
                <w:szCs w:val="16"/>
              </w:rPr>
              <w:t>3</w:t>
            </w:r>
          </w:p>
        </w:tc>
        <w:tc>
          <w:tcPr>
            <w:tcW w:w="4442" w:type="dxa"/>
          </w:tcPr>
          <w:p w14:paraId="38FA2148" w14:textId="77777777" w:rsidR="008A0A0C" w:rsidRPr="00420E04" w:rsidRDefault="008A0A0C" w:rsidP="00DB3B6A">
            <w:pPr>
              <w:rPr>
                <w:rFonts w:cs="Arial"/>
                <w:bCs/>
                <w:szCs w:val="16"/>
              </w:rPr>
            </w:pPr>
            <w:r w:rsidRPr="00420E04">
              <w:rPr>
                <w:rFonts w:cs="Arial"/>
                <w:bCs/>
                <w:szCs w:val="16"/>
              </w:rPr>
              <w:t>Registration Confirmation Page</w:t>
            </w:r>
          </w:p>
        </w:tc>
        <w:tc>
          <w:tcPr>
            <w:tcW w:w="1559" w:type="dxa"/>
          </w:tcPr>
          <w:p w14:paraId="6EDB86C5" w14:textId="5AB6B4C8" w:rsidR="008A0A0C" w:rsidRPr="00420E04" w:rsidRDefault="00B47F60"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59" w:type="dxa"/>
          </w:tcPr>
          <w:p w14:paraId="76CE1592" w14:textId="76E387B3"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6D067FFE" w14:textId="4E847FD8"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r>
      <w:tr w:rsidR="008A0A0C" w:rsidRPr="00420E04" w14:paraId="76585F79" w14:textId="2D6914FB"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3A15F1B0" w14:textId="77777777" w:rsidR="008A0A0C" w:rsidRPr="00420E04" w:rsidRDefault="008A0A0C" w:rsidP="00DB3B6A">
            <w:pPr>
              <w:rPr>
                <w:rFonts w:cs="Arial"/>
                <w:bCs/>
                <w:szCs w:val="16"/>
              </w:rPr>
            </w:pPr>
            <w:r w:rsidRPr="00420E04">
              <w:rPr>
                <w:rFonts w:cs="Arial"/>
                <w:bCs/>
                <w:szCs w:val="16"/>
              </w:rPr>
              <w:t>4</w:t>
            </w:r>
          </w:p>
        </w:tc>
        <w:tc>
          <w:tcPr>
            <w:tcW w:w="4442" w:type="dxa"/>
          </w:tcPr>
          <w:p w14:paraId="76E5C49A" w14:textId="77777777" w:rsidR="008A0A0C" w:rsidRPr="00420E04" w:rsidRDefault="008A0A0C" w:rsidP="00DB3B6A">
            <w:pPr>
              <w:rPr>
                <w:rFonts w:cs="Arial"/>
                <w:bCs/>
                <w:szCs w:val="16"/>
              </w:rPr>
            </w:pPr>
            <w:r w:rsidRPr="00420E04">
              <w:rPr>
                <w:rFonts w:cs="Arial"/>
                <w:bCs/>
                <w:szCs w:val="16"/>
              </w:rPr>
              <w:t>Login Page</w:t>
            </w:r>
          </w:p>
        </w:tc>
        <w:tc>
          <w:tcPr>
            <w:tcW w:w="1559" w:type="dxa"/>
          </w:tcPr>
          <w:p w14:paraId="67B435B7" w14:textId="2E423FA3" w:rsidR="008A0A0C" w:rsidRPr="00420E04" w:rsidRDefault="00B47F60"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59" w:type="dxa"/>
          </w:tcPr>
          <w:p w14:paraId="077D8B5F" w14:textId="11D9D2C5"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3356B5A1" w14:textId="4C29651F"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r>
      <w:tr w:rsidR="008A0A0C" w:rsidRPr="00420E04" w14:paraId="044EB7CD" w14:textId="2082B02A" w:rsidTr="006941D1">
        <w:tc>
          <w:tcPr>
            <w:tcW w:w="515" w:type="dxa"/>
          </w:tcPr>
          <w:p w14:paraId="3753AC5A" w14:textId="77777777" w:rsidR="008A0A0C" w:rsidRPr="00420E04" w:rsidRDefault="008A0A0C" w:rsidP="00DB3B6A">
            <w:pPr>
              <w:rPr>
                <w:rFonts w:cs="Arial"/>
                <w:bCs/>
                <w:szCs w:val="16"/>
              </w:rPr>
            </w:pPr>
            <w:r w:rsidRPr="00420E04">
              <w:rPr>
                <w:rFonts w:cs="Arial"/>
                <w:bCs/>
                <w:szCs w:val="16"/>
              </w:rPr>
              <w:t>5</w:t>
            </w:r>
          </w:p>
        </w:tc>
        <w:tc>
          <w:tcPr>
            <w:tcW w:w="4442" w:type="dxa"/>
          </w:tcPr>
          <w:p w14:paraId="2007DB3A" w14:textId="77777777" w:rsidR="008A0A0C" w:rsidRPr="00420E04" w:rsidRDefault="008A0A0C" w:rsidP="00DB3B6A">
            <w:pPr>
              <w:rPr>
                <w:rFonts w:cs="Arial"/>
                <w:bCs/>
                <w:szCs w:val="16"/>
              </w:rPr>
            </w:pPr>
            <w:r w:rsidRPr="00420E04">
              <w:rPr>
                <w:rFonts w:cs="Arial"/>
                <w:bCs/>
                <w:szCs w:val="16"/>
              </w:rPr>
              <w:t>Forget Password Page</w:t>
            </w:r>
          </w:p>
        </w:tc>
        <w:tc>
          <w:tcPr>
            <w:tcW w:w="1559" w:type="dxa"/>
          </w:tcPr>
          <w:p w14:paraId="68721470" w14:textId="3E902808" w:rsidR="008A0A0C" w:rsidRPr="00420E04" w:rsidRDefault="00B47F60"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59" w:type="dxa"/>
          </w:tcPr>
          <w:p w14:paraId="7B86FAC1" w14:textId="6C77830A"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50AD0A75" w14:textId="6B19466D"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r>
      <w:tr w:rsidR="008A0A0C" w:rsidRPr="00420E04" w14:paraId="7F55C513" w14:textId="1977041F"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5AEDE659" w14:textId="77777777" w:rsidR="008A0A0C" w:rsidRPr="00420E04" w:rsidRDefault="008A0A0C" w:rsidP="00DB3B6A">
            <w:pPr>
              <w:rPr>
                <w:rFonts w:cs="Arial"/>
                <w:bCs/>
                <w:szCs w:val="16"/>
              </w:rPr>
            </w:pPr>
            <w:r w:rsidRPr="00420E04">
              <w:rPr>
                <w:rFonts w:cs="Arial"/>
                <w:bCs/>
                <w:szCs w:val="16"/>
              </w:rPr>
              <w:t>6</w:t>
            </w:r>
          </w:p>
        </w:tc>
        <w:tc>
          <w:tcPr>
            <w:tcW w:w="4442" w:type="dxa"/>
          </w:tcPr>
          <w:p w14:paraId="73AACAFB" w14:textId="77777777" w:rsidR="008A0A0C" w:rsidRPr="00420E04" w:rsidRDefault="008A0A0C" w:rsidP="00DB3B6A">
            <w:pPr>
              <w:rPr>
                <w:rFonts w:cs="Arial"/>
                <w:bCs/>
                <w:szCs w:val="16"/>
              </w:rPr>
            </w:pPr>
            <w:r w:rsidRPr="00420E04">
              <w:rPr>
                <w:rFonts w:cs="Arial"/>
                <w:bCs/>
                <w:szCs w:val="16"/>
              </w:rPr>
              <w:t>Forget Password Change Password Page</w:t>
            </w:r>
          </w:p>
        </w:tc>
        <w:tc>
          <w:tcPr>
            <w:tcW w:w="1559" w:type="dxa"/>
          </w:tcPr>
          <w:p w14:paraId="7A39F98A" w14:textId="659F1920"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59" w:type="dxa"/>
          </w:tcPr>
          <w:p w14:paraId="1D2714CD" w14:textId="3FEB0EAB"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05E5D608" w14:textId="43AFC094"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r>
      <w:tr w:rsidR="008A0A0C" w:rsidRPr="00420E04" w14:paraId="5CF52DF1" w14:textId="305BBC70" w:rsidTr="006941D1">
        <w:tc>
          <w:tcPr>
            <w:tcW w:w="515" w:type="dxa"/>
          </w:tcPr>
          <w:p w14:paraId="5C415288" w14:textId="731B6F4A" w:rsidR="008A0A0C" w:rsidRPr="00420E04" w:rsidRDefault="006923DB" w:rsidP="00DB3B6A">
            <w:pPr>
              <w:rPr>
                <w:rFonts w:cs="Arial"/>
                <w:bCs/>
                <w:szCs w:val="16"/>
              </w:rPr>
            </w:pPr>
            <w:r>
              <w:rPr>
                <w:rFonts w:cs="Arial"/>
                <w:bCs/>
                <w:szCs w:val="16"/>
              </w:rPr>
              <w:t>7</w:t>
            </w:r>
          </w:p>
        </w:tc>
        <w:tc>
          <w:tcPr>
            <w:tcW w:w="4442" w:type="dxa"/>
          </w:tcPr>
          <w:p w14:paraId="510815A7" w14:textId="77777777" w:rsidR="008A0A0C" w:rsidRPr="00420E04" w:rsidRDefault="008A0A0C" w:rsidP="00DB3B6A">
            <w:pPr>
              <w:rPr>
                <w:rFonts w:cs="Arial"/>
                <w:bCs/>
                <w:szCs w:val="16"/>
              </w:rPr>
            </w:pPr>
            <w:r w:rsidRPr="00420E04">
              <w:rPr>
                <w:rFonts w:cs="Arial"/>
                <w:bCs/>
                <w:szCs w:val="16"/>
              </w:rPr>
              <w:t>Update Profile Page</w:t>
            </w:r>
          </w:p>
        </w:tc>
        <w:tc>
          <w:tcPr>
            <w:tcW w:w="1559" w:type="dxa"/>
          </w:tcPr>
          <w:p w14:paraId="3E33973D" w14:textId="50756BCA" w:rsidR="008A0A0C" w:rsidRPr="00420E04" w:rsidRDefault="008A0A0C" w:rsidP="005B7B2E">
            <w:pPr>
              <w:pStyle w:val="Normal-NL"/>
              <w:numPr>
                <w:ilvl w:val="0"/>
                <w:numId w:val="0"/>
              </w:numPr>
              <w:jc w:val="center"/>
              <w:rPr>
                <w:rFonts w:ascii="Arial" w:hAnsi="Arial" w:cs="Arial"/>
                <w:bCs/>
                <w:sz w:val="16"/>
                <w:szCs w:val="16"/>
              </w:rPr>
            </w:pPr>
          </w:p>
        </w:tc>
        <w:tc>
          <w:tcPr>
            <w:tcW w:w="1559" w:type="dxa"/>
          </w:tcPr>
          <w:p w14:paraId="48A42A3C" w14:textId="379E8FA9"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4A58D1C1" w14:textId="1E0B61E9" w:rsidR="008A0A0C" w:rsidRPr="00420E04" w:rsidRDefault="008A0A0C" w:rsidP="005B7B2E">
            <w:pPr>
              <w:pStyle w:val="Normal-NL"/>
              <w:numPr>
                <w:ilvl w:val="0"/>
                <w:numId w:val="0"/>
              </w:numPr>
              <w:jc w:val="center"/>
              <w:rPr>
                <w:rFonts w:ascii="Arial" w:hAnsi="Arial" w:cs="Arial"/>
                <w:bCs/>
                <w:sz w:val="16"/>
                <w:szCs w:val="16"/>
              </w:rPr>
            </w:pPr>
          </w:p>
        </w:tc>
      </w:tr>
      <w:tr w:rsidR="008A0A0C" w:rsidRPr="00420E04" w14:paraId="5F23388D" w14:textId="4C73B460"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44F050D7" w14:textId="77532FC6" w:rsidR="008A0A0C" w:rsidRPr="00420E04" w:rsidRDefault="006923DB" w:rsidP="00DB3B6A">
            <w:pPr>
              <w:rPr>
                <w:rFonts w:cs="Arial"/>
                <w:bCs/>
                <w:szCs w:val="16"/>
              </w:rPr>
            </w:pPr>
            <w:r>
              <w:rPr>
                <w:rFonts w:cs="Arial"/>
                <w:bCs/>
                <w:szCs w:val="16"/>
              </w:rPr>
              <w:t>8</w:t>
            </w:r>
          </w:p>
        </w:tc>
        <w:tc>
          <w:tcPr>
            <w:tcW w:w="4442" w:type="dxa"/>
          </w:tcPr>
          <w:p w14:paraId="525A1D39" w14:textId="77777777" w:rsidR="008A0A0C" w:rsidRPr="00420E04" w:rsidRDefault="008A0A0C" w:rsidP="00DB3B6A">
            <w:pPr>
              <w:rPr>
                <w:rFonts w:cs="Arial"/>
                <w:bCs/>
                <w:szCs w:val="16"/>
              </w:rPr>
            </w:pPr>
            <w:r w:rsidRPr="00420E04">
              <w:rPr>
                <w:rFonts w:cs="Arial"/>
                <w:bCs/>
                <w:szCs w:val="16"/>
              </w:rPr>
              <w:t>Search Users Page</w:t>
            </w:r>
          </w:p>
        </w:tc>
        <w:tc>
          <w:tcPr>
            <w:tcW w:w="1559" w:type="dxa"/>
          </w:tcPr>
          <w:p w14:paraId="661FFABB" w14:textId="43B511B4" w:rsidR="008A0A0C" w:rsidRPr="00420E04" w:rsidRDefault="008A0A0C" w:rsidP="005B7B2E">
            <w:pPr>
              <w:pStyle w:val="Normal-NL"/>
              <w:numPr>
                <w:ilvl w:val="0"/>
                <w:numId w:val="0"/>
              </w:numPr>
              <w:jc w:val="center"/>
              <w:rPr>
                <w:rFonts w:ascii="Arial" w:hAnsi="Arial" w:cs="Arial"/>
                <w:bCs/>
                <w:sz w:val="16"/>
                <w:szCs w:val="16"/>
              </w:rPr>
            </w:pPr>
          </w:p>
        </w:tc>
        <w:tc>
          <w:tcPr>
            <w:tcW w:w="1559" w:type="dxa"/>
          </w:tcPr>
          <w:p w14:paraId="73E2CEC4" w14:textId="58FA228E"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0DDBA9DC" w14:textId="35B7EE27" w:rsidR="008A0A0C" w:rsidRPr="00420E04" w:rsidRDefault="008A0A0C" w:rsidP="005B7B2E">
            <w:pPr>
              <w:pStyle w:val="Normal-NL"/>
              <w:numPr>
                <w:ilvl w:val="0"/>
                <w:numId w:val="0"/>
              </w:numPr>
              <w:jc w:val="center"/>
              <w:rPr>
                <w:rFonts w:ascii="Arial" w:hAnsi="Arial" w:cs="Arial"/>
                <w:bCs/>
                <w:sz w:val="16"/>
                <w:szCs w:val="16"/>
              </w:rPr>
            </w:pPr>
          </w:p>
        </w:tc>
      </w:tr>
      <w:tr w:rsidR="008A0A0C" w:rsidRPr="00420E04" w14:paraId="68477798" w14:textId="3F100E60" w:rsidTr="006941D1">
        <w:tc>
          <w:tcPr>
            <w:tcW w:w="515" w:type="dxa"/>
          </w:tcPr>
          <w:p w14:paraId="653D6318" w14:textId="51A00CDE" w:rsidR="008A0A0C" w:rsidRPr="00420E04" w:rsidRDefault="006923DB" w:rsidP="00DB3B6A">
            <w:pPr>
              <w:rPr>
                <w:rFonts w:cs="Arial"/>
                <w:bCs/>
                <w:szCs w:val="16"/>
              </w:rPr>
            </w:pPr>
            <w:r>
              <w:rPr>
                <w:rFonts w:cs="Arial"/>
                <w:bCs/>
                <w:szCs w:val="16"/>
              </w:rPr>
              <w:t>9</w:t>
            </w:r>
          </w:p>
        </w:tc>
        <w:tc>
          <w:tcPr>
            <w:tcW w:w="4442" w:type="dxa"/>
          </w:tcPr>
          <w:p w14:paraId="7F0F82CE" w14:textId="77777777" w:rsidR="008A0A0C" w:rsidRPr="00420E04" w:rsidRDefault="008A0A0C" w:rsidP="00DB3B6A">
            <w:pPr>
              <w:rPr>
                <w:rFonts w:cs="Arial"/>
                <w:bCs/>
                <w:szCs w:val="16"/>
              </w:rPr>
            </w:pPr>
            <w:r w:rsidRPr="00420E04">
              <w:rPr>
                <w:rFonts w:cs="Arial"/>
                <w:bCs/>
                <w:szCs w:val="16"/>
              </w:rPr>
              <w:t>List Search Results</w:t>
            </w:r>
          </w:p>
        </w:tc>
        <w:tc>
          <w:tcPr>
            <w:tcW w:w="1559" w:type="dxa"/>
          </w:tcPr>
          <w:p w14:paraId="111A190B" w14:textId="147500C2" w:rsidR="008A0A0C" w:rsidRPr="00420E04" w:rsidRDefault="008A0A0C" w:rsidP="005B7B2E">
            <w:pPr>
              <w:pStyle w:val="Normal-NL"/>
              <w:numPr>
                <w:ilvl w:val="0"/>
                <w:numId w:val="0"/>
              </w:numPr>
              <w:jc w:val="center"/>
              <w:rPr>
                <w:rFonts w:ascii="Arial" w:hAnsi="Arial" w:cs="Arial"/>
                <w:bCs/>
                <w:sz w:val="16"/>
                <w:szCs w:val="16"/>
              </w:rPr>
            </w:pPr>
          </w:p>
        </w:tc>
        <w:tc>
          <w:tcPr>
            <w:tcW w:w="1559" w:type="dxa"/>
          </w:tcPr>
          <w:p w14:paraId="313F6661" w14:textId="0F0C8B77" w:rsidR="008A0A0C"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66044E37" w14:textId="6C382515" w:rsidR="008A0A0C" w:rsidRPr="00420E04" w:rsidRDefault="008A0A0C" w:rsidP="005B7B2E">
            <w:pPr>
              <w:pStyle w:val="Normal-NL"/>
              <w:numPr>
                <w:ilvl w:val="0"/>
                <w:numId w:val="0"/>
              </w:numPr>
              <w:jc w:val="center"/>
              <w:rPr>
                <w:rFonts w:ascii="Arial" w:hAnsi="Arial" w:cs="Arial"/>
                <w:bCs/>
                <w:sz w:val="16"/>
                <w:szCs w:val="16"/>
              </w:rPr>
            </w:pPr>
          </w:p>
        </w:tc>
      </w:tr>
      <w:tr w:rsidR="00B96045" w:rsidRPr="00420E04" w14:paraId="7A58436A" w14:textId="77777777"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4A185D2D" w14:textId="072A5B77" w:rsidR="00B96045" w:rsidRPr="00420E04" w:rsidRDefault="00B96045" w:rsidP="00DB3B6A">
            <w:pPr>
              <w:rPr>
                <w:rFonts w:cs="Arial"/>
                <w:bCs/>
                <w:szCs w:val="16"/>
              </w:rPr>
            </w:pPr>
            <w:r>
              <w:rPr>
                <w:rFonts w:cs="Arial"/>
                <w:bCs/>
                <w:szCs w:val="16"/>
              </w:rPr>
              <w:t>1</w:t>
            </w:r>
            <w:r w:rsidR="006923DB">
              <w:rPr>
                <w:rFonts w:cs="Arial"/>
                <w:bCs/>
                <w:szCs w:val="16"/>
              </w:rPr>
              <w:t>0</w:t>
            </w:r>
          </w:p>
        </w:tc>
        <w:tc>
          <w:tcPr>
            <w:tcW w:w="4442" w:type="dxa"/>
          </w:tcPr>
          <w:p w14:paraId="23BB544D" w14:textId="16F1B57E" w:rsidR="00B96045" w:rsidRPr="00420E04" w:rsidRDefault="00B96045" w:rsidP="00DB3B6A">
            <w:pPr>
              <w:rPr>
                <w:rFonts w:cs="Arial"/>
                <w:bCs/>
                <w:szCs w:val="16"/>
              </w:rPr>
            </w:pPr>
            <w:r>
              <w:rPr>
                <w:rFonts w:cs="Arial"/>
                <w:bCs/>
                <w:szCs w:val="16"/>
              </w:rPr>
              <w:t>Public Profile Page</w:t>
            </w:r>
          </w:p>
        </w:tc>
        <w:tc>
          <w:tcPr>
            <w:tcW w:w="1559" w:type="dxa"/>
          </w:tcPr>
          <w:p w14:paraId="649DD65A"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1635265F" w14:textId="6F4EFA97"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100DBEAA" w14:textId="40F38B71" w:rsidR="00B96045" w:rsidRPr="00420E04" w:rsidRDefault="00B96045" w:rsidP="005B7B2E">
            <w:pPr>
              <w:pStyle w:val="Normal-NL"/>
              <w:numPr>
                <w:ilvl w:val="0"/>
                <w:numId w:val="0"/>
              </w:numPr>
              <w:jc w:val="center"/>
              <w:rPr>
                <w:rFonts w:ascii="Arial" w:hAnsi="Arial" w:cs="Arial"/>
                <w:bCs/>
                <w:sz w:val="16"/>
                <w:szCs w:val="16"/>
              </w:rPr>
            </w:pPr>
          </w:p>
        </w:tc>
      </w:tr>
      <w:tr w:rsidR="00B96045" w:rsidRPr="00420E04" w14:paraId="5979756E" w14:textId="77777777" w:rsidTr="006941D1">
        <w:tc>
          <w:tcPr>
            <w:tcW w:w="515" w:type="dxa"/>
          </w:tcPr>
          <w:p w14:paraId="704F35BD" w14:textId="47C30DB8" w:rsidR="00B96045" w:rsidRPr="00420E04" w:rsidRDefault="00B96045" w:rsidP="00B96045">
            <w:pPr>
              <w:rPr>
                <w:rFonts w:cs="Arial"/>
                <w:bCs/>
                <w:szCs w:val="16"/>
              </w:rPr>
            </w:pPr>
            <w:r>
              <w:rPr>
                <w:rFonts w:cs="Arial"/>
                <w:bCs/>
                <w:szCs w:val="16"/>
              </w:rPr>
              <w:t>1</w:t>
            </w:r>
            <w:r w:rsidR="006923DB">
              <w:rPr>
                <w:rFonts w:cs="Arial"/>
                <w:bCs/>
                <w:szCs w:val="16"/>
              </w:rPr>
              <w:t>1</w:t>
            </w:r>
          </w:p>
        </w:tc>
        <w:tc>
          <w:tcPr>
            <w:tcW w:w="4442" w:type="dxa"/>
          </w:tcPr>
          <w:p w14:paraId="29CD8614" w14:textId="56AB7519" w:rsidR="00B96045" w:rsidRPr="00420E04" w:rsidRDefault="00B96045" w:rsidP="00B96045">
            <w:pPr>
              <w:rPr>
                <w:rFonts w:cs="Arial"/>
                <w:bCs/>
                <w:szCs w:val="16"/>
              </w:rPr>
            </w:pPr>
            <w:r>
              <w:rPr>
                <w:rFonts w:cs="Arial"/>
                <w:bCs/>
                <w:szCs w:val="16"/>
              </w:rPr>
              <w:t>Send Message</w:t>
            </w:r>
          </w:p>
        </w:tc>
        <w:tc>
          <w:tcPr>
            <w:tcW w:w="1559" w:type="dxa"/>
          </w:tcPr>
          <w:p w14:paraId="4C9D6ED4"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4EB19262" w14:textId="43F0730F"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0D498B80" w14:textId="5A394EC8" w:rsidR="00B96045" w:rsidRPr="00420E04" w:rsidRDefault="00B96045" w:rsidP="005B7B2E">
            <w:pPr>
              <w:pStyle w:val="Normal-NL"/>
              <w:numPr>
                <w:ilvl w:val="0"/>
                <w:numId w:val="0"/>
              </w:numPr>
              <w:jc w:val="center"/>
              <w:rPr>
                <w:rFonts w:ascii="Arial" w:hAnsi="Arial" w:cs="Arial"/>
                <w:bCs/>
                <w:sz w:val="16"/>
                <w:szCs w:val="16"/>
              </w:rPr>
            </w:pPr>
          </w:p>
        </w:tc>
      </w:tr>
      <w:tr w:rsidR="00B96045" w:rsidRPr="00420E04" w14:paraId="79866BD5" w14:textId="77777777"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627B8AD3" w14:textId="04F8781D" w:rsidR="00B96045" w:rsidRPr="00420E04" w:rsidRDefault="00B96045" w:rsidP="00B96045">
            <w:pPr>
              <w:rPr>
                <w:rFonts w:cs="Arial"/>
                <w:bCs/>
                <w:szCs w:val="16"/>
              </w:rPr>
            </w:pPr>
            <w:r>
              <w:rPr>
                <w:rFonts w:cs="Arial"/>
                <w:bCs/>
                <w:szCs w:val="16"/>
              </w:rPr>
              <w:t>1</w:t>
            </w:r>
            <w:r w:rsidR="006923DB">
              <w:rPr>
                <w:rFonts w:cs="Arial"/>
                <w:bCs/>
                <w:szCs w:val="16"/>
              </w:rPr>
              <w:t>2</w:t>
            </w:r>
          </w:p>
        </w:tc>
        <w:tc>
          <w:tcPr>
            <w:tcW w:w="4442" w:type="dxa"/>
          </w:tcPr>
          <w:p w14:paraId="3889B012" w14:textId="0AB811FB" w:rsidR="00B96045" w:rsidRPr="00420E04" w:rsidRDefault="00B96045" w:rsidP="00B96045">
            <w:pPr>
              <w:rPr>
                <w:rFonts w:cs="Arial"/>
                <w:bCs/>
                <w:szCs w:val="16"/>
              </w:rPr>
            </w:pPr>
            <w:r>
              <w:rPr>
                <w:rFonts w:cs="Arial"/>
                <w:bCs/>
                <w:szCs w:val="16"/>
              </w:rPr>
              <w:t>Read Message</w:t>
            </w:r>
          </w:p>
        </w:tc>
        <w:tc>
          <w:tcPr>
            <w:tcW w:w="1559" w:type="dxa"/>
          </w:tcPr>
          <w:p w14:paraId="15348034"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1A270051" w14:textId="7A7AD831"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6543EA75" w14:textId="63903B9A" w:rsidR="00B96045" w:rsidRPr="00420E04" w:rsidRDefault="00B96045" w:rsidP="005B7B2E">
            <w:pPr>
              <w:pStyle w:val="Normal-NL"/>
              <w:numPr>
                <w:ilvl w:val="0"/>
                <w:numId w:val="0"/>
              </w:numPr>
              <w:jc w:val="center"/>
              <w:rPr>
                <w:rFonts w:ascii="Arial" w:hAnsi="Arial" w:cs="Arial"/>
                <w:bCs/>
                <w:sz w:val="16"/>
                <w:szCs w:val="16"/>
              </w:rPr>
            </w:pPr>
          </w:p>
        </w:tc>
      </w:tr>
      <w:tr w:rsidR="00B96045" w:rsidRPr="00420E04" w14:paraId="1E8F1306" w14:textId="77777777" w:rsidTr="006941D1">
        <w:tc>
          <w:tcPr>
            <w:tcW w:w="515" w:type="dxa"/>
          </w:tcPr>
          <w:p w14:paraId="34E3C8B6" w14:textId="551FB681" w:rsidR="00B96045" w:rsidRPr="00420E04" w:rsidRDefault="00B96045" w:rsidP="00B96045">
            <w:pPr>
              <w:rPr>
                <w:rFonts w:cs="Arial"/>
                <w:bCs/>
                <w:szCs w:val="16"/>
              </w:rPr>
            </w:pPr>
            <w:r>
              <w:rPr>
                <w:rFonts w:cs="Arial"/>
                <w:bCs/>
                <w:szCs w:val="16"/>
              </w:rPr>
              <w:t>1</w:t>
            </w:r>
            <w:r w:rsidR="006923DB">
              <w:rPr>
                <w:rFonts w:cs="Arial"/>
                <w:bCs/>
                <w:szCs w:val="16"/>
              </w:rPr>
              <w:t>3</w:t>
            </w:r>
          </w:p>
        </w:tc>
        <w:tc>
          <w:tcPr>
            <w:tcW w:w="4442" w:type="dxa"/>
          </w:tcPr>
          <w:p w14:paraId="2197AB30" w14:textId="5296921D" w:rsidR="00B96045" w:rsidRPr="00420E04" w:rsidRDefault="00B96045" w:rsidP="00B96045">
            <w:pPr>
              <w:rPr>
                <w:rFonts w:cs="Arial"/>
                <w:bCs/>
                <w:szCs w:val="16"/>
              </w:rPr>
            </w:pPr>
            <w:r>
              <w:rPr>
                <w:rFonts w:cs="Arial"/>
                <w:bCs/>
                <w:szCs w:val="16"/>
              </w:rPr>
              <w:t>List Message Board (Thread)</w:t>
            </w:r>
          </w:p>
        </w:tc>
        <w:tc>
          <w:tcPr>
            <w:tcW w:w="1559" w:type="dxa"/>
          </w:tcPr>
          <w:p w14:paraId="528F0556"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53CC9739" w14:textId="55C4D685"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6AD23D85" w14:textId="2F4B60D5" w:rsidR="00B96045" w:rsidRPr="00420E04" w:rsidRDefault="00B96045" w:rsidP="005B7B2E">
            <w:pPr>
              <w:pStyle w:val="Normal-NL"/>
              <w:numPr>
                <w:ilvl w:val="0"/>
                <w:numId w:val="0"/>
              </w:numPr>
              <w:jc w:val="center"/>
              <w:rPr>
                <w:rFonts w:ascii="Arial" w:hAnsi="Arial" w:cs="Arial"/>
                <w:bCs/>
                <w:sz w:val="16"/>
                <w:szCs w:val="16"/>
              </w:rPr>
            </w:pPr>
          </w:p>
        </w:tc>
      </w:tr>
      <w:tr w:rsidR="00B96045" w:rsidRPr="00420E04" w14:paraId="509B0C2D" w14:textId="77777777"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15234CAB" w14:textId="49EFB906" w:rsidR="00B96045" w:rsidRPr="00420E04" w:rsidRDefault="00B96045" w:rsidP="00B96045">
            <w:pPr>
              <w:rPr>
                <w:rFonts w:cs="Arial"/>
                <w:bCs/>
                <w:szCs w:val="16"/>
              </w:rPr>
            </w:pPr>
            <w:r>
              <w:rPr>
                <w:rFonts w:cs="Arial"/>
                <w:bCs/>
                <w:szCs w:val="16"/>
              </w:rPr>
              <w:t>1</w:t>
            </w:r>
            <w:r w:rsidR="006923DB">
              <w:rPr>
                <w:rFonts w:cs="Arial"/>
                <w:bCs/>
                <w:szCs w:val="16"/>
              </w:rPr>
              <w:t>4</w:t>
            </w:r>
          </w:p>
        </w:tc>
        <w:tc>
          <w:tcPr>
            <w:tcW w:w="4442" w:type="dxa"/>
          </w:tcPr>
          <w:p w14:paraId="0640F4FF" w14:textId="75704AC2" w:rsidR="00B96045" w:rsidRPr="00420E04" w:rsidRDefault="00B96045" w:rsidP="00B96045">
            <w:pPr>
              <w:rPr>
                <w:rFonts w:cs="Arial"/>
                <w:bCs/>
                <w:szCs w:val="16"/>
              </w:rPr>
            </w:pPr>
            <w:r>
              <w:rPr>
                <w:rFonts w:cs="Arial"/>
                <w:bCs/>
                <w:szCs w:val="16"/>
              </w:rPr>
              <w:t>Post A Thread</w:t>
            </w:r>
          </w:p>
        </w:tc>
        <w:tc>
          <w:tcPr>
            <w:tcW w:w="1559" w:type="dxa"/>
          </w:tcPr>
          <w:p w14:paraId="050388F2"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73A96921" w14:textId="7B669CEE"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45330030" w14:textId="79CE95B4" w:rsidR="00B96045" w:rsidRPr="00420E04" w:rsidRDefault="00B96045" w:rsidP="005B7B2E">
            <w:pPr>
              <w:pStyle w:val="Normal-NL"/>
              <w:numPr>
                <w:ilvl w:val="0"/>
                <w:numId w:val="0"/>
              </w:numPr>
              <w:jc w:val="center"/>
              <w:rPr>
                <w:rFonts w:ascii="Arial" w:hAnsi="Arial" w:cs="Arial"/>
                <w:bCs/>
                <w:sz w:val="16"/>
                <w:szCs w:val="16"/>
              </w:rPr>
            </w:pPr>
          </w:p>
        </w:tc>
      </w:tr>
      <w:tr w:rsidR="00B96045" w:rsidRPr="00420E04" w14:paraId="38FCD409" w14:textId="77777777" w:rsidTr="006941D1">
        <w:tc>
          <w:tcPr>
            <w:tcW w:w="515" w:type="dxa"/>
          </w:tcPr>
          <w:p w14:paraId="672EF2E9" w14:textId="07E3E34E" w:rsidR="00B96045" w:rsidRPr="00420E04" w:rsidRDefault="00B96045" w:rsidP="00B96045">
            <w:pPr>
              <w:rPr>
                <w:rFonts w:cs="Arial"/>
                <w:bCs/>
                <w:szCs w:val="16"/>
              </w:rPr>
            </w:pPr>
            <w:r>
              <w:rPr>
                <w:rFonts w:cs="Arial"/>
                <w:bCs/>
                <w:szCs w:val="16"/>
              </w:rPr>
              <w:t>1</w:t>
            </w:r>
            <w:r w:rsidR="006923DB">
              <w:rPr>
                <w:rFonts w:cs="Arial"/>
                <w:bCs/>
                <w:szCs w:val="16"/>
              </w:rPr>
              <w:t>5</w:t>
            </w:r>
          </w:p>
        </w:tc>
        <w:tc>
          <w:tcPr>
            <w:tcW w:w="4442" w:type="dxa"/>
          </w:tcPr>
          <w:p w14:paraId="0F29C950" w14:textId="6FF0E7B7" w:rsidR="00B96045" w:rsidRPr="00420E04" w:rsidRDefault="00B96045" w:rsidP="00B96045">
            <w:pPr>
              <w:rPr>
                <w:rFonts w:cs="Arial"/>
                <w:bCs/>
                <w:szCs w:val="16"/>
              </w:rPr>
            </w:pPr>
            <w:r>
              <w:rPr>
                <w:rFonts w:cs="Arial"/>
                <w:bCs/>
                <w:szCs w:val="16"/>
              </w:rPr>
              <w:t>Read A Thread</w:t>
            </w:r>
          </w:p>
        </w:tc>
        <w:tc>
          <w:tcPr>
            <w:tcW w:w="1559" w:type="dxa"/>
          </w:tcPr>
          <w:p w14:paraId="511CAE6B"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545C2D17" w14:textId="2A9F56E4"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6F3AAC9C" w14:textId="055221CA" w:rsidR="00B96045" w:rsidRPr="00420E04" w:rsidRDefault="00B96045" w:rsidP="005B7B2E">
            <w:pPr>
              <w:pStyle w:val="Normal-NL"/>
              <w:numPr>
                <w:ilvl w:val="0"/>
                <w:numId w:val="0"/>
              </w:numPr>
              <w:jc w:val="center"/>
              <w:rPr>
                <w:rFonts w:ascii="Arial" w:hAnsi="Arial" w:cs="Arial"/>
                <w:bCs/>
                <w:sz w:val="16"/>
                <w:szCs w:val="16"/>
              </w:rPr>
            </w:pPr>
          </w:p>
        </w:tc>
      </w:tr>
      <w:tr w:rsidR="00B96045" w:rsidRPr="00420E04" w14:paraId="7D360A8A" w14:textId="77777777"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565F1E62" w14:textId="5EF93256" w:rsidR="00B96045" w:rsidRPr="00420E04" w:rsidRDefault="00B96045" w:rsidP="00B96045">
            <w:pPr>
              <w:rPr>
                <w:rFonts w:cs="Arial"/>
                <w:bCs/>
                <w:szCs w:val="16"/>
              </w:rPr>
            </w:pPr>
            <w:r>
              <w:rPr>
                <w:rFonts w:cs="Arial"/>
                <w:bCs/>
                <w:szCs w:val="16"/>
              </w:rPr>
              <w:t>1</w:t>
            </w:r>
            <w:r w:rsidR="006923DB">
              <w:rPr>
                <w:rFonts w:cs="Arial"/>
                <w:bCs/>
                <w:szCs w:val="16"/>
              </w:rPr>
              <w:t>6</w:t>
            </w:r>
          </w:p>
        </w:tc>
        <w:tc>
          <w:tcPr>
            <w:tcW w:w="4442" w:type="dxa"/>
          </w:tcPr>
          <w:p w14:paraId="1A1D6986" w14:textId="07F63F69" w:rsidR="00B96045" w:rsidRPr="00420E04" w:rsidRDefault="00B96045" w:rsidP="00B96045">
            <w:pPr>
              <w:rPr>
                <w:rFonts w:cs="Arial"/>
                <w:bCs/>
                <w:szCs w:val="16"/>
              </w:rPr>
            </w:pPr>
            <w:r>
              <w:rPr>
                <w:rFonts w:cs="Arial"/>
                <w:bCs/>
                <w:szCs w:val="16"/>
              </w:rPr>
              <w:t>Post A Job</w:t>
            </w:r>
          </w:p>
        </w:tc>
        <w:tc>
          <w:tcPr>
            <w:tcW w:w="1559" w:type="dxa"/>
          </w:tcPr>
          <w:p w14:paraId="7565FDF0"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64CBCC3B" w14:textId="3DD52931"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7966F0EF" w14:textId="3AE6FE8D" w:rsidR="00B96045" w:rsidRPr="00420E04" w:rsidRDefault="00B96045" w:rsidP="005B7B2E">
            <w:pPr>
              <w:pStyle w:val="Normal-NL"/>
              <w:numPr>
                <w:ilvl w:val="0"/>
                <w:numId w:val="0"/>
              </w:numPr>
              <w:jc w:val="center"/>
              <w:rPr>
                <w:rFonts w:ascii="Arial" w:hAnsi="Arial" w:cs="Arial"/>
                <w:bCs/>
                <w:sz w:val="16"/>
                <w:szCs w:val="16"/>
              </w:rPr>
            </w:pPr>
          </w:p>
        </w:tc>
      </w:tr>
      <w:tr w:rsidR="00B96045" w:rsidRPr="00420E04" w14:paraId="0A4A82BB" w14:textId="77777777" w:rsidTr="006941D1">
        <w:tc>
          <w:tcPr>
            <w:tcW w:w="515" w:type="dxa"/>
          </w:tcPr>
          <w:p w14:paraId="1D3F4AF1" w14:textId="224B7CCC" w:rsidR="00B96045" w:rsidRPr="00420E04" w:rsidRDefault="00B96045" w:rsidP="00B96045">
            <w:pPr>
              <w:rPr>
                <w:rFonts w:cs="Arial"/>
                <w:bCs/>
                <w:szCs w:val="16"/>
              </w:rPr>
            </w:pPr>
            <w:r>
              <w:rPr>
                <w:rFonts w:cs="Arial"/>
                <w:bCs/>
                <w:szCs w:val="16"/>
              </w:rPr>
              <w:t>1</w:t>
            </w:r>
            <w:r w:rsidR="006923DB">
              <w:rPr>
                <w:rFonts w:cs="Arial"/>
                <w:bCs/>
                <w:szCs w:val="16"/>
              </w:rPr>
              <w:t>7</w:t>
            </w:r>
          </w:p>
        </w:tc>
        <w:tc>
          <w:tcPr>
            <w:tcW w:w="4442" w:type="dxa"/>
          </w:tcPr>
          <w:p w14:paraId="202ACE4D" w14:textId="0CEB503A" w:rsidR="00B96045" w:rsidRPr="00420E04" w:rsidRDefault="00B96045" w:rsidP="00B96045">
            <w:pPr>
              <w:rPr>
                <w:rFonts w:cs="Arial"/>
                <w:bCs/>
                <w:szCs w:val="16"/>
              </w:rPr>
            </w:pPr>
            <w:r>
              <w:rPr>
                <w:rFonts w:cs="Arial"/>
                <w:bCs/>
                <w:szCs w:val="16"/>
              </w:rPr>
              <w:t>Apply A Job</w:t>
            </w:r>
          </w:p>
        </w:tc>
        <w:tc>
          <w:tcPr>
            <w:tcW w:w="1559" w:type="dxa"/>
          </w:tcPr>
          <w:p w14:paraId="25393624"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1EDED893" w14:textId="359A17C4"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66273C8B" w14:textId="4AC03B97" w:rsidR="00B96045" w:rsidRPr="00420E04" w:rsidRDefault="00B96045" w:rsidP="005B7B2E">
            <w:pPr>
              <w:pStyle w:val="Normal-NL"/>
              <w:numPr>
                <w:ilvl w:val="0"/>
                <w:numId w:val="0"/>
              </w:numPr>
              <w:jc w:val="center"/>
              <w:rPr>
                <w:rFonts w:ascii="Arial" w:hAnsi="Arial" w:cs="Arial"/>
                <w:bCs/>
                <w:sz w:val="16"/>
                <w:szCs w:val="16"/>
              </w:rPr>
            </w:pPr>
          </w:p>
        </w:tc>
      </w:tr>
      <w:tr w:rsidR="00B96045" w:rsidRPr="00420E04" w14:paraId="68E31187" w14:textId="4E398FE9"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18C3F2B0" w14:textId="16B801D1" w:rsidR="00B96045" w:rsidRPr="00420E04" w:rsidRDefault="00B96045" w:rsidP="00B96045">
            <w:pPr>
              <w:rPr>
                <w:rFonts w:cs="Arial"/>
                <w:bCs/>
                <w:szCs w:val="16"/>
              </w:rPr>
            </w:pPr>
            <w:r w:rsidRPr="00420E04">
              <w:rPr>
                <w:rFonts w:cs="Arial"/>
                <w:bCs/>
                <w:szCs w:val="16"/>
              </w:rPr>
              <w:t>1</w:t>
            </w:r>
            <w:r w:rsidR="006923DB">
              <w:rPr>
                <w:rFonts w:cs="Arial"/>
                <w:bCs/>
                <w:szCs w:val="16"/>
              </w:rPr>
              <w:t>8</w:t>
            </w:r>
          </w:p>
        </w:tc>
        <w:tc>
          <w:tcPr>
            <w:tcW w:w="4442" w:type="dxa"/>
          </w:tcPr>
          <w:p w14:paraId="30421611" w14:textId="3A717393" w:rsidR="00B96045" w:rsidRPr="00420E04" w:rsidRDefault="00B96045" w:rsidP="00B96045">
            <w:pPr>
              <w:rPr>
                <w:rFonts w:cs="Arial"/>
                <w:bCs/>
                <w:szCs w:val="16"/>
              </w:rPr>
            </w:pPr>
            <w:r>
              <w:rPr>
                <w:rFonts w:cs="Arial"/>
                <w:bCs/>
                <w:szCs w:val="16"/>
              </w:rPr>
              <w:t>List Job Opportunities and Responses</w:t>
            </w:r>
          </w:p>
        </w:tc>
        <w:tc>
          <w:tcPr>
            <w:tcW w:w="1559" w:type="dxa"/>
          </w:tcPr>
          <w:p w14:paraId="725552A1" w14:textId="67AAC833"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4E4FDD21" w14:textId="738E814F"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c>
          <w:tcPr>
            <w:tcW w:w="1548" w:type="dxa"/>
          </w:tcPr>
          <w:p w14:paraId="1152C81F" w14:textId="4BBAFDED" w:rsidR="00B96045" w:rsidRPr="00420E04" w:rsidRDefault="00B96045" w:rsidP="005B7B2E">
            <w:pPr>
              <w:pStyle w:val="Normal-NL"/>
              <w:numPr>
                <w:ilvl w:val="0"/>
                <w:numId w:val="0"/>
              </w:numPr>
              <w:jc w:val="center"/>
              <w:rPr>
                <w:rFonts w:ascii="Arial" w:hAnsi="Arial" w:cs="Arial"/>
                <w:bCs/>
                <w:sz w:val="16"/>
                <w:szCs w:val="16"/>
              </w:rPr>
            </w:pPr>
          </w:p>
        </w:tc>
      </w:tr>
      <w:tr w:rsidR="00B96045" w:rsidRPr="00420E04" w14:paraId="3F517BD6" w14:textId="77777777" w:rsidTr="006941D1">
        <w:tc>
          <w:tcPr>
            <w:tcW w:w="515" w:type="dxa"/>
          </w:tcPr>
          <w:p w14:paraId="00989719" w14:textId="529080E7" w:rsidR="00B96045" w:rsidRPr="00420E04" w:rsidRDefault="006923DB" w:rsidP="00B96045">
            <w:pPr>
              <w:rPr>
                <w:rFonts w:cs="Arial"/>
                <w:bCs/>
                <w:szCs w:val="16"/>
              </w:rPr>
            </w:pPr>
            <w:r>
              <w:rPr>
                <w:rFonts w:cs="Arial"/>
                <w:bCs/>
                <w:szCs w:val="16"/>
              </w:rPr>
              <w:t>19</w:t>
            </w:r>
          </w:p>
        </w:tc>
        <w:tc>
          <w:tcPr>
            <w:tcW w:w="4442" w:type="dxa"/>
          </w:tcPr>
          <w:p w14:paraId="78E9575F" w14:textId="0221E0C3" w:rsidR="00B96045" w:rsidRPr="00420E04" w:rsidRDefault="00B96045" w:rsidP="00B96045">
            <w:pPr>
              <w:rPr>
                <w:rFonts w:cs="Arial"/>
                <w:bCs/>
                <w:szCs w:val="16"/>
              </w:rPr>
            </w:pPr>
            <w:r>
              <w:rPr>
                <w:rFonts w:cs="Arial"/>
                <w:bCs/>
                <w:szCs w:val="16"/>
              </w:rPr>
              <w:t>Administer User Data</w:t>
            </w:r>
          </w:p>
        </w:tc>
        <w:tc>
          <w:tcPr>
            <w:tcW w:w="1559" w:type="dxa"/>
          </w:tcPr>
          <w:p w14:paraId="2AC9C7AF"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19FE4072" w14:textId="77777777" w:rsidR="00B96045" w:rsidRPr="00420E04" w:rsidRDefault="00B96045" w:rsidP="005B7B2E">
            <w:pPr>
              <w:pStyle w:val="Normal-NL"/>
              <w:numPr>
                <w:ilvl w:val="0"/>
                <w:numId w:val="0"/>
              </w:numPr>
              <w:jc w:val="center"/>
              <w:rPr>
                <w:rFonts w:ascii="Arial" w:hAnsi="Arial" w:cs="Arial"/>
                <w:bCs/>
                <w:sz w:val="16"/>
                <w:szCs w:val="16"/>
              </w:rPr>
            </w:pPr>
          </w:p>
        </w:tc>
        <w:tc>
          <w:tcPr>
            <w:tcW w:w="1548" w:type="dxa"/>
          </w:tcPr>
          <w:p w14:paraId="49FB0DE9" w14:textId="6A2F18DA"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r>
      <w:tr w:rsidR="00B96045" w:rsidRPr="00420E04" w14:paraId="4E808DB3" w14:textId="77777777" w:rsidTr="006941D1">
        <w:trPr>
          <w:cnfStyle w:val="000000010000" w:firstRow="0" w:lastRow="0" w:firstColumn="0" w:lastColumn="0" w:oddVBand="0" w:evenVBand="0" w:oddHBand="0" w:evenHBand="1" w:firstRowFirstColumn="0" w:firstRowLastColumn="0" w:lastRowFirstColumn="0" w:lastRowLastColumn="0"/>
        </w:trPr>
        <w:tc>
          <w:tcPr>
            <w:tcW w:w="515" w:type="dxa"/>
          </w:tcPr>
          <w:p w14:paraId="7E6085F4" w14:textId="0A8AADB1" w:rsidR="00B96045" w:rsidRPr="00420E04" w:rsidRDefault="00B96045" w:rsidP="00B96045">
            <w:pPr>
              <w:rPr>
                <w:rFonts w:cs="Arial"/>
                <w:bCs/>
                <w:szCs w:val="16"/>
              </w:rPr>
            </w:pPr>
            <w:r>
              <w:rPr>
                <w:rFonts w:cs="Arial"/>
                <w:bCs/>
                <w:szCs w:val="16"/>
              </w:rPr>
              <w:lastRenderedPageBreak/>
              <w:t>2</w:t>
            </w:r>
            <w:r w:rsidR="006923DB">
              <w:rPr>
                <w:rFonts w:cs="Arial"/>
                <w:bCs/>
                <w:szCs w:val="16"/>
              </w:rPr>
              <w:t>0</w:t>
            </w:r>
          </w:p>
        </w:tc>
        <w:tc>
          <w:tcPr>
            <w:tcW w:w="4442" w:type="dxa"/>
          </w:tcPr>
          <w:p w14:paraId="57FFE045" w14:textId="68B84053" w:rsidR="00B96045" w:rsidRPr="00420E04" w:rsidRDefault="00B96045" w:rsidP="00B96045">
            <w:pPr>
              <w:rPr>
                <w:rFonts w:cs="Arial"/>
                <w:bCs/>
                <w:szCs w:val="16"/>
              </w:rPr>
            </w:pPr>
            <w:r>
              <w:rPr>
                <w:rFonts w:cs="Arial"/>
                <w:bCs/>
                <w:szCs w:val="16"/>
              </w:rPr>
              <w:t>Send Bulk Email</w:t>
            </w:r>
          </w:p>
        </w:tc>
        <w:tc>
          <w:tcPr>
            <w:tcW w:w="1559" w:type="dxa"/>
          </w:tcPr>
          <w:p w14:paraId="0E4B9002" w14:textId="77777777" w:rsidR="00B96045" w:rsidRPr="00420E04" w:rsidRDefault="00B96045" w:rsidP="005B7B2E">
            <w:pPr>
              <w:pStyle w:val="Normal-NL"/>
              <w:numPr>
                <w:ilvl w:val="0"/>
                <w:numId w:val="0"/>
              </w:numPr>
              <w:jc w:val="center"/>
              <w:rPr>
                <w:rFonts w:ascii="Arial" w:hAnsi="Arial" w:cs="Arial"/>
                <w:bCs/>
                <w:sz w:val="16"/>
                <w:szCs w:val="16"/>
              </w:rPr>
            </w:pPr>
          </w:p>
        </w:tc>
        <w:tc>
          <w:tcPr>
            <w:tcW w:w="1559" w:type="dxa"/>
          </w:tcPr>
          <w:p w14:paraId="03E06782" w14:textId="77777777" w:rsidR="00B96045" w:rsidRPr="00420E04" w:rsidRDefault="00B96045" w:rsidP="005B7B2E">
            <w:pPr>
              <w:pStyle w:val="Normal-NL"/>
              <w:numPr>
                <w:ilvl w:val="0"/>
                <w:numId w:val="0"/>
              </w:numPr>
              <w:jc w:val="center"/>
              <w:rPr>
                <w:rFonts w:ascii="Arial" w:hAnsi="Arial" w:cs="Arial"/>
                <w:bCs/>
                <w:sz w:val="16"/>
                <w:szCs w:val="16"/>
              </w:rPr>
            </w:pPr>
          </w:p>
        </w:tc>
        <w:tc>
          <w:tcPr>
            <w:tcW w:w="1548" w:type="dxa"/>
          </w:tcPr>
          <w:p w14:paraId="52EFA457" w14:textId="2BD9644C" w:rsidR="00B96045" w:rsidRPr="00420E04" w:rsidRDefault="005B2667" w:rsidP="005B7B2E">
            <w:pPr>
              <w:pStyle w:val="Normal-NL"/>
              <w:numPr>
                <w:ilvl w:val="0"/>
                <w:numId w:val="0"/>
              </w:numPr>
              <w:jc w:val="center"/>
              <w:rPr>
                <w:rFonts w:ascii="Arial" w:hAnsi="Arial" w:cs="Arial"/>
                <w:bCs/>
                <w:sz w:val="16"/>
                <w:szCs w:val="16"/>
              </w:rPr>
            </w:pPr>
            <w:r>
              <w:rPr>
                <w:rFonts w:ascii="Arial" w:hAnsi="Arial" w:cs="Arial"/>
                <w:bCs/>
                <w:sz w:val="16"/>
                <w:szCs w:val="16"/>
              </w:rPr>
              <w:sym w:font="Wingdings 2" w:char="F050"/>
            </w:r>
          </w:p>
        </w:tc>
      </w:tr>
    </w:tbl>
    <w:p w14:paraId="57B52952" w14:textId="2C87622D" w:rsidR="009331C5" w:rsidRPr="009331C5" w:rsidRDefault="009331C5" w:rsidP="009331C5"/>
    <w:p w14:paraId="6EB4BB43" w14:textId="7FD2DBBF" w:rsidR="008A0485" w:rsidRDefault="008A0485" w:rsidP="00D051A6">
      <w:pPr>
        <w:pStyle w:val="Heading4"/>
      </w:pPr>
      <w:r>
        <w:t>Briefly explain Login &amp; Logout mechanism</w:t>
      </w:r>
    </w:p>
    <w:p w14:paraId="57451AA8" w14:textId="44A04D0E" w:rsidR="00922FF5" w:rsidRPr="00922FF5" w:rsidRDefault="00922FF5" w:rsidP="00922FF5">
      <w:pPr>
        <w:rPr>
          <w:b/>
          <w:bCs/>
        </w:rPr>
      </w:pPr>
      <w:r w:rsidRPr="00922FF5">
        <w:rPr>
          <w:b/>
          <w:bCs/>
        </w:rPr>
        <w:t>Login</w:t>
      </w:r>
    </w:p>
    <w:p w14:paraId="6926BADD" w14:textId="2E957850" w:rsidR="008A0485" w:rsidRPr="008A0485" w:rsidRDefault="00922FF5" w:rsidP="008A0485">
      <w:r>
        <w:rPr>
          <w:noProof/>
        </w:rPr>
        <w:drawing>
          <wp:inline distT="0" distB="0" distL="0" distR="0" wp14:anchorId="3DCAABC4" wp14:editId="421174A0">
            <wp:extent cx="6116955" cy="132270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6955" cy="1322705"/>
                    </a:xfrm>
                    <a:prstGeom prst="rect">
                      <a:avLst/>
                    </a:prstGeom>
                    <a:noFill/>
                    <a:ln>
                      <a:noFill/>
                    </a:ln>
                  </pic:spPr>
                </pic:pic>
              </a:graphicData>
            </a:graphic>
          </wp:inline>
        </w:drawing>
      </w:r>
    </w:p>
    <w:p w14:paraId="35A3EA02" w14:textId="77777777" w:rsidR="008A0485" w:rsidRDefault="008A0485" w:rsidP="00A63DB3"/>
    <w:p w14:paraId="2F2F5826" w14:textId="56E7D643" w:rsidR="00922FF5" w:rsidRPr="00922FF5" w:rsidRDefault="00922FF5" w:rsidP="00A63DB3">
      <w:pPr>
        <w:rPr>
          <w:b/>
          <w:bCs/>
        </w:rPr>
      </w:pPr>
      <w:r w:rsidRPr="00922FF5">
        <w:rPr>
          <w:b/>
          <w:bCs/>
        </w:rPr>
        <w:t>Logout</w:t>
      </w:r>
    </w:p>
    <w:p w14:paraId="4A675376" w14:textId="56688191" w:rsidR="00613F93" w:rsidRPr="00E97F3C" w:rsidRDefault="00922FF5" w:rsidP="00A63DB3">
      <w:r>
        <w:rPr>
          <w:noProof/>
        </w:rPr>
        <w:drawing>
          <wp:inline distT="0" distB="0" distL="0" distR="0" wp14:anchorId="23577E2B" wp14:editId="3357A4EB">
            <wp:extent cx="4533900" cy="658929"/>
            <wp:effectExtent l="0" t="0" r="0" b="825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31987" cy="673184"/>
                    </a:xfrm>
                    <a:prstGeom prst="rect">
                      <a:avLst/>
                    </a:prstGeom>
                    <a:noFill/>
                    <a:ln>
                      <a:noFill/>
                    </a:ln>
                  </pic:spPr>
                </pic:pic>
              </a:graphicData>
            </a:graphic>
          </wp:inline>
        </w:drawing>
      </w:r>
    </w:p>
    <w:p w14:paraId="520456F8" w14:textId="77777777" w:rsidR="00514B55" w:rsidRDefault="00514B55">
      <w:pPr>
        <w:spacing w:before="0" w:after="160" w:line="259" w:lineRule="auto"/>
      </w:pPr>
      <w:r>
        <w:t>When a user login to the system, a session is created between the client and server. Only after this can multiple requests be sent to the server. Once a user logout, the session will be invalidated to prevent any further client request to the server.</w:t>
      </w:r>
    </w:p>
    <w:p w14:paraId="4B473FD5" w14:textId="77777777" w:rsidR="00D81857" w:rsidRDefault="00D81857">
      <w:pPr>
        <w:spacing w:before="0" w:after="160" w:line="259" w:lineRule="auto"/>
        <w:rPr>
          <w:rFonts w:ascii="Arial" w:eastAsia="ヒラギノ角ゴ Pro W3" w:hAnsi="Arial"/>
          <w:b/>
          <w:color w:val="000000" w:themeColor="text1"/>
          <w:sz w:val="24"/>
          <w:lang w:val="en-US" w:eastAsia="zh-CN"/>
        </w:rPr>
      </w:pPr>
    </w:p>
    <w:p w14:paraId="09B3BF52" w14:textId="78F9C056" w:rsidR="00196238" w:rsidRDefault="00196238" w:rsidP="00196238">
      <w:pPr>
        <w:pStyle w:val="Heading1"/>
      </w:pPr>
      <w:r>
        <w:t>Task 2</w:t>
      </w:r>
    </w:p>
    <w:p w14:paraId="4FBF68A8" w14:textId="77777777" w:rsidR="00196238" w:rsidRPr="009A554B" w:rsidRDefault="00196238" w:rsidP="00A63DB3">
      <w:pPr>
        <w:rPr>
          <w:b/>
          <w:bCs/>
        </w:rPr>
      </w:pPr>
      <w:r w:rsidRPr="009A554B">
        <w:rPr>
          <w:b/>
          <w:bCs/>
        </w:rPr>
        <w:t xml:space="preserve">Task Statement: </w:t>
      </w:r>
    </w:p>
    <w:p w14:paraId="0E682883" w14:textId="77777777" w:rsidR="001A1341" w:rsidRDefault="001A1341" w:rsidP="001A1341">
      <w:pPr>
        <w:pStyle w:val="NumberList"/>
        <w:numPr>
          <w:ilvl w:val="0"/>
          <w:numId w:val="9"/>
        </w:numPr>
      </w:pPr>
      <w:r>
        <w:t>Install Eclipse in your laptop</w:t>
      </w:r>
    </w:p>
    <w:p w14:paraId="4CE6EA67" w14:textId="5C7CDA44" w:rsidR="001A1341" w:rsidRDefault="001A1341" w:rsidP="001A1341">
      <w:pPr>
        <w:pStyle w:val="NumberList"/>
        <w:numPr>
          <w:ilvl w:val="0"/>
          <w:numId w:val="9"/>
        </w:numPr>
      </w:pPr>
      <w:r>
        <w:t>Provide screen capture of eclipse IDE</w:t>
      </w:r>
    </w:p>
    <w:p w14:paraId="7D1ED3E3" w14:textId="7A8E5D56" w:rsidR="00196238" w:rsidRDefault="001A1341" w:rsidP="001A1341">
      <w:pPr>
        <w:pStyle w:val="NumberList"/>
        <w:numPr>
          <w:ilvl w:val="0"/>
          <w:numId w:val="9"/>
        </w:numPr>
      </w:pPr>
      <w:r>
        <w:t>Include it as part of Project Presentation</w:t>
      </w:r>
    </w:p>
    <w:p w14:paraId="22B3AA05" w14:textId="24A0D831" w:rsidR="00196238" w:rsidRDefault="00196238" w:rsidP="00A63DB3">
      <w:pPr>
        <w:rPr>
          <w:b/>
          <w:bCs/>
        </w:rPr>
      </w:pPr>
      <w:r w:rsidRPr="009A554B">
        <w:rPr>
          <w:b/>
          <w:bCs/>
        </w:rPr>
        <w:t>Solution:</w:t>
      </w:r>
    </w:p>
    <w:p w14:paraId="1D6BD449" w14:textId="4AA9EB4B" w:rsidR="00A24862" w:rsidRDefault="00B01012" w:rsidP="00A63DB3">
      <w:pPr>
        <w:rPr>
          <w:b/>
          <w:bCs/>
        </w:rPr>
      </w:pPr>
      <w:r>
        <w:rPr>
          <w:noProof/>
        </w:rPr>
        <w:lastRenderedPageBreak/>
        <w:drawing>
          <wp:inline distT="0" distB="0" distL="0" distR="0" wp14:anchorId="73B470B0" wp14:editId="3BD7D63B">
            <wp:extent cx="6116955" cy="3983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6955" cy="3983355"/>
                    </a:xfrm>
                    <a:prstGeom prst="rect">
                      <a:avLst/>
                    </a:prstGeom>
                  </pic:spPr>
                </pic:pic>
              </a:graphicData>
            </a:graphic>
          </wp:inline>
        </w:drawing>
      </w:r>
    </w:p>
    <w:p w14:paraId="3DD481E9" w14:textId="6242654E" w:rsidR="009D2E99" w:rsidRDefault="009D2E99" w:rsidP="00A63DB3">
      <w:pPr>
        <w:rPr>
          <w:b/>
          <w:bCs/>
        </w:rPr>
      </w:pPr>
    </w:p>
    <w:p w14:paraId="571CE7EC" w14:textId="77777777" w:rsidR="009D2E99" w:rsidRPr="009A554B" w:rsidRDefault="009D2E99" w:rsidP="00A63DB3">
      <w:pPr>
        <w:rPr>
          <w:b/>
          <w:bCs/>
        </w:rPr>
      </w:pPr>
    </w:p>
    <w:p w14:paraId="56D48DBD" w14:textId="14422B64" w:rsidR="00196238" w:rsidRDefault="00196238" w:rsidP="00196238">
      <w:pPr>
        <w:pStyle w:val="Heading1"/>
      </w:pPr>
      <w:r>
        <w:t>Task 3</w:t>
      </w:r>
    </w:p>
    <w:p w14:paraId="334E7B74" w14:textId="77777777" w:rsidR="00196238" w:rsidRPr="007D6A94" w:rsidRDefault="00196238" w:rsidP="00A63DB3">
      <w:pPr>
        <w:rPr>
          <w:b/>
          <w:bCs/>
        </w:rPr>
      </w:pPr>
      <w:r w:rsidRPr="007D6A94">
        <w:rPr>
          <w:b/>
          <w:bCs/>
        </w:rPr>
        <w:t xml:space="preserve">Task Statement: </w:t>
      </w:r>
    </w:p>
    <w:p w14:paraId="08EF14E2" w14:textId="77777777" w:rsidR="001A1341" w:rsidRDefault="001A1341" w:rsidP="001A1341">
      <w:pPr>
        <w:pStyle w:val="NumberList"/>
        <w:numPr>
          <w:ilvl w:val="0"/>
          <w:numId w:val="35"/>
        </w:numPr>
      </w:pPr>
      <w:r>
        <w:t>Provide description of 3 features in IDE along with the screen capture of their use.</w:t>
      </w:r>
    </w:p>
    <w:p w14:paraId="64E2EB47" w14:textId="2A94CEA5" w:rsidR="00196238" w:rsidRDefault="001A1341" w:rsidP="001A1341">
      <w:pPr>
        <w:pStyle w:val="NumberList"/>
        <w:numPr>
          <w:ilvl w:val="0"/>
          <w:numId w:val="9"/>
        </w:numPr>
      </w:pPr>
      <w:r>
        <w:t>Include it as part of Project Presentation</w:t>
      </w:r>
    </w:p>
    <w:p w14:paraId="4281BA49" w14:textId="0768BEA0" w:rsidR="00947FB3" w:rsidRPr="00D81857" w:rsidRDefault="00196238" w:rsidP="00A63DB3">
      <w:pPr>
        <w:rPr>
          <w:b/>
          <w:bCs/>
        </w:rPr>
      </w:pPr>
      <w:r w:rsidRPr="007D6A94">
        <w:rPr>
          <w:b/>
          <w:bCs/>
        </w:rPr>
        <w:t>Solution:</w:t>
      </w:r>
    </w:p>
    <w:p w14:paraId="4DF14DB8" w14:textId="09C07515" w:rsidR="00226030" w:rsidRDefault="0060597F" w:rsidP="0060597F">
      <w:pPr>
        <w:pStyle w:val="Heading2"/>
      </w:pPr>
      <w:r>
        <w:t>Java Perspective</w:t>
      </w:r>
    </w:p>
    <w:p w14:paraId="37584EA4" w14:textId="425982A0" w:rsidR="0060597F" w:rsidRDefault="0060597F" w:rsidP="00A63DB3">
      <w:r>
        <w:t xml:space="preserve">The </w:t>
      </w:r>
      <w:r w:rsidR="00B666A0">
        <w:t>java</w:t>
      </w:r>
      <w:r>
        <w:t xml:space="preserve"> perspective offers developer to view the code </w:t>
      </w:r>
      <w:r w:rsidR="00B666A0">
        <w:t>organized in java packages.</w:t>
      </w:r>
    </w:p>
    <w:p w14:paraId="7211BA7D" w14:textId="6818AC5C" w:rsidR="0060597F" w:rsidRDefault="0060597F" w:rsidP="00A63DB3">
      <w:r w:rsidRPr="0060597F">
        <w:t>The Package Explorer view allows you to browse the structure of your projects and to open files in an editor via a double-click on the file.</w:t>
      </w:r>
    </w:p>
    <w:p w14:paraId="15992B54" w14:textId="68F2CDAD" w:rsidR="0060597F" w:rsidRDefault="0060597F" w:rsidP="00A63DB3">
      <w:r w:rsidRPr="0060597F">
        <w:t xml:space="preserve">The Outline view shows the structure of the currently selected </w:t>
      </w:r>
      <w:r>
        <w:t xml:space="preserve">java </w:t>
      </w:r>
      <w:r w:rsidRPr="0060597F">
        <w:t>source file.</w:t>
      </w:r>
    </w:p>
    <w:p w14:paraId="45C94814" w14:textId="5865B759" w:rsidR="004C79B2" w:rsidRDefault="004C79B2" w:rsidP="00A63DB3">
      <w:r w:rsidRPr="004C79B2">
        <w:rPr>
          <w:noProof/>
        </w:rPr>
        <w:lastRenderedPageBreak/>
        <w:drawing>
          <wp:inline distT="0" distB="0" distL="0" distR="0" wp14:anchorId="4A996AB6" wp14:editId="0707D69B">
            <wp:extent cx="6116955" cy="42246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6955" cy="4224655"/>
                    </a:xfrm>
                    <a:prstGeom prst="rect">
                      <a:avLst/>
                    </a:prstGeom>
                  </pic:spPr>
                </pic:pic>
              </a:graphicData>
            </a:graphic>
          </wp:inline>
        </w:drawing>
      </w:r>
    </w:p>
    <w:p w14:paraId="5137A626" w14:textId="77777777" w:rsidR="00D81857" w:rsidRDefault="00D81857" w:rsidP="00A63DB3"/>
    <w:p w14:paraId="45FB876D" w14:textId="5EEDF152" w:rsidR="00226030" w:rsidRDefault="0060597F" w:rsidP="00A63DB3">
      <w:r>
        <w:rPr>
          <w:noProof/>
        </w:rPr>
        <w:drawing>
          <wp:inline distT="0" distB="0" distL="0" distR="0" wp14:anchorId="557E5951" wp14:editId="7E298BEA">
            <wp:extent cx="6116955" cy="37636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6955" cy="3763645"/>
                    </a:xfrm>
                    <a:prstGeom prst="rect">
                      <a:avLst/>
                    </a:prstGeom>
                  </pic:spPr>
                </pic:pic>
              </a:graphicData>
            </a:graphic>
          </wp:inline>
        </w:drawing>
      </w:r>
    </w:p>
    <w:p w14:paraId="694FB7BE" w14:textId="77777777" w:rsidR="00D81857" w:rsidRDefault="00D81857" w:rsidP="00A63DB3"/>
    <w:p w14:paraId="2803497C" w14:textId="04811A2C" w:rsidR="00F97595" w:rsidRDefault="00F97595" w:rsidP="00F97595">
      <w:pPr>
        <w:pStyle w:val="Heading2"/>
      </w:pPr>
      <w:r>
        <w:lastRenderedPageBreak/>
        <w:t>Debugger</w:t>
      </w:r>
    </w:p>
    <w:p w14:paraId="07FF619D" w14:textId="172D63C7" w:rsidR="00F97595" w:rsidRDefault="00F97595" w:rsidP="00F97595">
      <w:r>
        <w:t>Eclipse allows you to start a Java program in Debug mode.</w:t>
      </w:r>
    </w:p>
    <w:p w14:paraId="0B7C8E51" w14:textId="6B508153" w:rsidR="0060597F" w:rsidRDefault="00F97595" w:rsidP="00F97595">
      <w:r>
        <w:t>Eclipse provides a Debug perspective which gives you a pre-configured set of views. Eclipse allows you to control the execution flow via debug commands.</w:t>
      </w:r>
    </w:p>
    <w:p w14:paraId="2432F2BD" w14:textId="70BA759C" w:rsidR="00F97595" w:rsidRDefault="00D71704" w:rsidP="00A63DB3">
      <w:r>
        <w:t xml:space="preserve">The debugger </w:t>
      </w:r>
      <w:r w:rsidR="00D2199F">
        <w:t>allows</w:t>
      </w:r>
      <w:r>
        <w:t xml:space="preserve"> you to control and trace through the execution flow with breakpoints. </w:t>
      </w:r>
      <w:r w:rsidR="00D2199F" w:rsidRPr="00D2199F">
        <w:t>The Variables view displays fields and local variables from the current executing stack.</w:t>
      </w:r>
    </w:p>
    <w:p w14:paraId="3C3EE014" w14:textId="2CD4F7CD" w:rsidR="00D2199F" w:rsidRDefault="00D2199F" w:rsidP="00A63DB3">
      <w:r w:rsidRPr="00D2199F">
        <w:rPr>
          <w:noProof/>
        </w:rPr>
        <w:drawing>
          <wp:inline distT="0" distB="0" distL="0" distR="0" wp14:anchorId="096BB3D2" wp14:editId="1B42CAE8">
            <wp:extent cx="6116955" cy="47282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6955" cy="4728210"/>
                    </a:xfrm>
                    <a:prstGeom prst="rect">
                      <a:avLst/>
                    </a:prstGeom>
                  </pic:spPr>
                </pic:pic>
              </a:graphicData>
            </a:graphic>
          </wp:inline>
        </w:drawing>
      </w:r>
    </w:p>
    <w:p w14:paraId="340D63E6" w14:textId="00BE3A03" w:rsidR="00D81857" w:rsidRDefault="0065511E" w:rsidP="00A63DB3">
      <w:r>
        <w:rPr>
          <w:noProof/>
        </w:rPr>
        <w:lastRenderedPageBreak/>
        <w:drawing>
          <wp:inline distT="0" distB="0" distL="0" distR="0" wp14:anchorId="7AB05DAC" wp14:editId="156B22F8">
            <wp:extent cx="6116955" cy="42322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955" cy="4232275"/>
                    </a:xfrm>
                    <a:prstGeom prst="rect">
                      <a:avLst/>
                    </a:prstGeom>
                  </pic:spPr>
                </pic:pic>
              </a:graphicData>
            </a:graphic>
          </wp:inline>
        </w:drawing>
      </w:r>
    </w:p>
    <w:p w14:paraId="294E78D6" w14:textId="642C7614" w:rsidR="0065511E" w:rsidRPr="00947FB3" w:rsidRDefault="0065511E" w:rsidP="00A63DB3">
      <w:r>
        <w:rPr>
          <w:noProof/>
        </w:rPr>
        <w:drawing>
          <wp:inline distT="0" distB="0" distL="0" distR="0" wp14:anchorId="18BAC532" wp14:editId="5F86CFB9">
            <wp:extent cx="6116955" cy="4232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955" cy="4232275"/>
                    </a:xfrm>
                    <a:prstGeom prst="rect">
                      <a:avLst/>
                    </a:prstGeom>
                  </pic:spPr>
                </pic:pic>
              </a:graphicData>
            </a:graphic>
          </wp:inline>
        </w:drawing>
      </w:r>
    </w:p>
    <w:p w14:paraId="30889D9D" w14:textId="77777777" w:rsidR="001627C9" w:rsidRDefault="001627C9">
      <w:pPr>
        <w:spacing w:before="0" w:after="160" w:line="259" w:lineRule="auto"/>
      </w:pPr>
    </w:p>
    <w:p w14:paraId="292DD8D8" w14:textId="73E89444" w:rsidR="001627C9" w:rsidRPr="001627C9" w:rsidRDefault="001627C9" w:rsidP="001627C9">
      <w:pPr>
        <w:pStyle w:val="Heading2"/>
      </w:pPr>
      <w:r>
        <w:lastRenderedPageBreak/>
        <w:t>Refactoring</w:t>
      </w:r>
    </w:p>
    <w:p w14:paraId="7F502773" w14:textId="2C678B6B" w:rsidR="001627C9" w:rsidRDefault="001627C9" w:rsidP="001627C9">
      <w:pPr>
        <w:spacing w:before="0" w:after="160" w:line="259" w:lineRule="auto"/>
      </w:pPr>
      <w:r>
        <w:t>Eclipse supports several refactoring activities, for example, renaming or moving.</w:t>
      </w:r>
    </w:p>
    <w:p w14:paraId="3CCF1DC4" w14:textId="77777777" w:rsidR="001627C9" w:rsidRDefault="001627C9" w:rsidP="001627C9">
      <w:pPr>
        <w:spacing w:before="0" w:after="160" w:line="259" w:lineRule="auto"/>
      </w:pPr>
      <w:r>
        <w:t>For example, to use the Rename refactoring, you can right-click on your class (in the editor or Package Explorer) and select Refactor -&gt; Rename to rename your class. Eclipse will make sure that all calls in your Workspace to your class or method are renamed.</w:t>
      </w:r>
    </w:p>
    <w:p w14:paraId="261660AA" w14:textId="524BB859" w:rsidR="00226030" w:rsidRDefault="001627C9" w:rsidP="001627C9">
      <w:pPr>
        <w:spacing w:before="0" w:after="160" w:line="259" w:lineRule="auto"/>
        <w:rPr>
          <w:rFonts w:ascii="Arial" w:eastAsia="ヒラギノ角ゴ Pro W3" w:hAnsi="Arial"/>
          <w:b/>
          <w:color w:val="000000" w:themeColor="text1"/>
          <w:sz w:val="24"/>
          <w:lang w:val="en-US" w:eastAsia="zh-CN"/>
        </w:rPr>
      </w:pPr>
      <w:r w:rsidRPr="001627C9">
        <w:rPr>
          <w:noProof/>
        </w:rPr>
        <w:drawing>
          <wp:inline distT="0" distB="0" distL="0" distR="0" wp14:anchorId="3DEC0C71" wp14:editId="5AA0A2A7">
            <wp:extent cx="6116955" cy="4677410"/>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6955" cy="4677410"/>
                    </a:xfrm>
                    <a:prstGeom prst="rect">
                      <a:avLst/>
                    </a:prstGeom>
                  </pic:spPr>
                </pic:pic>
              </a:graphicData>
            </a:graphic>
          </wp:inline>
        </w:drawing>
      </w:r>
      <w:r w:rsidR="00226030">
        <w:br w:type="page"/>
      </w:r>
    </w:p>
    <w:p w14:paraId="6CEE3B93" w14:textId="5D872EAC" w:rsidR="00196238" w:rsidRDefault="00196238" w:rsidP="00196238">
      <w:pPr>
        <w:pStyle w:val="Heading1"/>
      </w:pPr>
      <w:r>
        <w:lastRenderedPageBreak/>
        <w:t>Task 4</w:t>
      </w:r>
    </w:p>
    <w:p w14:paraId="0A707410" w14:textId="77777777" w:rsidR="00196238" w:rsidRPr="007D6A94" w:rsidRDefault="00196238" w:rsidP="00A63DB3">
      <w:pPr>
        <w:rPr>
          <w:b/>
          <w:bCs/>
        </w:rPr>
      </w:pPr>
      <w:r w:rsidRPr="007D6A94">
        <w:rPr>
          <w:b/>
          <w:bCs/>
        </w:rPr>
        <w:t xml:space="preserve">Task Statement: </w:t>
      </w:r>
    </w:p>
    <w:p w14:paraId="07D3607F" w14:textId="77777777" w:rsidR="00BD569B" w:rsidRPr="00BD569B" w:rsidRDefault="00BD569B" w:rsidP="00BD569B">
      <w:pPr>
        <w:pStyle w:val="NumberList"/>
        <w:numPr>
          <w:ilvl w:val="0"/>
          <w:numId w:val="0"/>
        </w:numPr>
        <w:rPr>
          <w:rFonts w:asciiTheme="minorHAnsi" w:eastAsiaTheme="minorHAnsi" w:hAnsiTheme="minorHAnsi" w:cstheme="minorBidi"/>
          <w:szCs w:val="22"/>
          <w:lang w:val="en-SG" w:eastAsia="en-US"/>
        </w:rPr>
      </w:pPr>
      <w:r w:rsidRPr="00BD569B">
        <w:rPr>
          <w:rFonts w:asciiTheme="minorHAnsi" w:eastAsiaTheme="minorHAnsi" w:hAnsiTheme="minorHAnsi" w:cstheme="minorBidi"/>
          <w:szCs w:val="22"/>
          <w:lang w:val="en-SG" w:eastAsia="en-US"/>
        </w:rPr>
        <w:t>Create the following items in “Coding &amp; Documentation Standards” Section in Project Report</w:t>
      </w:r>
    </w:p>
    <w:p w14:paraId="5329AFD8" w14:textId="6F432D61" w:rsidR="00BD569B" w:rsidRPr="00BD569B" w:rsidRDefault="00BD569B" w:rsidP="00BD569B">
      <w:pPr>
        <w:pStyle w:val="NumberList"/>
        <w:numPr>
          <w:ilvl w:val="0"/>
          <w:numId w:val="10"/>
        </w:numPr>
        <w:rPr>
          <w:rFonts w:asciiTheme="minorHAnsi" w:eastAsiaTheme="minorHAnsi" w:hAnsiTheme="minorHAnsi" w:cstheme="minorBidi"/>
          <w:szCs w:val="22"/>
          <w:lang w:val="en-SG" w:eastAsia="en-US"/>
        </w:rPr>
      </w:pPr>
      <w:r w:rsidRPr="00BD569B">
        <w:rPr>
          <w:rFonts w:asciiTheme="minorHAnsi" w:eastAsiaTheme="minorHAnsi" w:hAnsiTheme="minorHAnsi" w:cstheme="minorBidi"/>
          <w:szCs w:val="22"/>
          <w:lang w:val="en-SG" w:eastAsia="en-US"/>
        </w:rPr>
        <w:t>List 5 Coding Standards &amp; Conventions to be used and explain shortly.</w:t>
      </w:r>
    </w:p>
    <w:p w14:paraId="0594616F" w14:textId="69F8174F" w:rsidR="004024A2" w:rsidRDefault="00BD569B" w:rsidP="00BD569B">
      <w:pPr>
        <w:pStyle w:val="NumberList"/>
        <w:numPr>
          <w:ilvl w:val="0"/>
          <w:numId w:val="10"/>
        </w:numPr>
      </w:pPr>
      <w:r w:rsidRPr="00BD569B">
        <w:rPr>
          <w:rFonts w:asciiTheme="minorHAnsi" w:eastAsiaTheme="minorHAnsi" w:hAnsiTheme="minorHAnsi" w:cstheme="minorBidi"/>
          <w:szCs w:val="22"/>
          <w:lang w:val="en-SG" w:eastAsia="en-US"/>
        </w:rPr>
        <w:t>Describe briefly documentation tool, you will be using and its configuration.</w:t>
      </w:r>
    </w:p>
    <w:p w14:paraId="6EFFEB29" w14:textId="614B9DCB" w:rsidR="00196238" w:rsidRDefault="00196238" w:rsidP="00A63DB3">
      <w:pPr>
        <w:rPr>
          <w:b/>
          <w:bCs/>
        </w:rPr>
      </w:pPr>
      <w:r w:rsidRPr="007D6A94">
        <w:rPr>
          <w:b/>
          <w:bCs/>
        </w:rPr>
        <w:t>Solution:</w:t>
      </w:r>
    </w:p>
    <w:p w14:paraId="2CF1679D" w14:textId="074C477E" w:rsidR="00DA1828" w:rsidRDefault="00DA1828" w:rsidP="00DA1828">
      <w:pPr>
        <w:pStyle w:val="Heading2"/>
      </w:pPr>
      <w:r>
        <w:t>Coding Standards &amp; Conventions</w:t>
      </w:r>
    </w:p>
    <w:p w14:paraId="161DA212" w14:textId="58093512" w:rsidR="00CD14A9" w:rsidRPr="00CD14A9" w:rsidRDefault="00CD14A9" w:rsidP="00CD14A9">
      <w:pPr>
        <w:pStyle w:val="NumberList"/>
        <w:numPr>
          <w:ilvl w:val="0"/>
          <w:numId w:val="0"/>
        </w:numPr>
        <w:rPr>
          <w:rFonts w:asciiTheme="minorHAnsi" w:eastAsiaTheme="minorHAnsi" w:hAnsiTheme="minorHAnsi" w:cstheme="minorBidi"/>
          <w:szCs w:val="22"/>
          <w:lang w:val="en-SG" w:eastAsia="en-US"/>
        </w:rPr>
      </w:pPr>
      <w:r w:rsidRPr="00CD14A9">
        <w:rPr>
          <w:rFonts w:asciiTheme="minorHAnsi" w:eastAsiaTheme="minorHAnsi" w:hAnsiTheme="minorHAnsi" w:cstheme="minorBidi"/>
          <w:szCs w:val="22"/>
          <w:lang w:val="en-SG" w:eastAsia="en-US"/>
        </w:rPr>
        <w:t>Naming conventions make programs more understandable by making them easier to read. They can also give information about the function of the identifier</w:t>
      </w:r>
      <w:r>
        <w:rPr>
          <w:rFonts w:asciiTheme="minorHAnsi" w:eastAsiaTheme="minorHAnsi" w:hAnsiTheme="minorHAnsi" w:cstheme="minorBidi"/>
          <w:szCs w:val="22"/>
          <w:lang w:val="en-SG" w:eastAsia="en-US"/>
        </w:rPr>
        <w:t xml:space="preserve"> and can be helpful </w:t>
      </w:r>
      <w:r w:rsidRPr="00CD14A9">
        <w:rPr>
          <w:rFonts w:asciiTheme="minorHAnsi" w:eastAsiaTheme="minorHAnsi" w:hAnsiTheme="minorHAnsi" w:cstheme="minorBidi"/>
          <w:szCs w:val="22"/>
          <w:lang w:val="en-SG" w:eastAsia="en-US"/>
        </w:rPr>
        <w:t>in understanding the code.</w:t>
      </w:r>
    </w:p>
    <w:tbl>
      <w:tblPr>
        <w:tblW w:w="5000" w:type="pct"/>
        <w:tblBorders>
          <w:top w:val="single" w:sz="6" w:space="0" w:color="7A736E"/>
          <w:left w:val="single" w:sz="6" w:space="0" w:color="7A736E"/>
          <w:bottom w:val="single" w:sz="6" w:space="0" w:color="7A736E"/>
          <w:right w:val="single" w:sz="6" w:space="0" w:color="7A736E"/>
        </w:tblBorders>
        <w:tblCellMar>
          <w:left w:w="0" w:type="dxa"/>
          <w:right w:w="0" w:type="dxa"/>
        </w:tblCellMar>
        <w:tblLook w:val="04A0" w:firstRow="1" w:lastRow="0" w:firstColumn="1" w:lastColumn="0" w:noHBand="0" w:noVBand="1"/>
      </w:tblPr>
      <w:tblGrid>
        <w:gridCol w:w="1961"/>
        <w:gridCol w:w="4097"/>
        <w:gridCol w:w="3559"/>
      </w:tblGrid>
      <w:tr w:rsidR="00FB26DE" w:rsidRPr="00CD14A9" w14:paraId="53BAD2C1" w14:textId="77777777" w:rsidTr="00AD0075">
        <w:trPr>
          <w:tblHeader/>
        </w:trPr>
        <w:tc>
          <w:tcPr>
            <w:tcW w:w="1020" w:type="pct"/>
            <w:tcBorders>
              <w:top w:val="single" w:sz="6" w:space="0" w:color="8B8580"/>
              <w:left w:val="single" w:sz="6" w:space="0" w:color="8B8580"/>
              <w:bottom w:val="single" w:sz="6" w:space="0" w:color="7A736E"/>
              <w:right w:val="single" w:sz="6" w:space="0" w:color="8B8580"/>
            </w:tcBorders>
            <w:shd w:val="clear" w:color="auto" w:fill="E1DDDA"/>
            <w:tcMar>
              <w:top w:w="72" w:type="dxa"/>
              <w:left w:w="72" w:type="dxa"/>
              <w:bottom w:w="72" w:type="dxa"/>
              <w:right w:w="72" w:type="dxa"/>
            </w:tcMar>
            <w:vAlign w:val="center"/>
            <w:hideMark/>
          </w:tcPr>
          <w:p w14:paraId="09DF3CB9" w14:textId="77777777" w:rsidR="00CD14A9" w:rsidRPr="00CD14A9" w:rsidRDefault="00CD14A9" w:rsidP="003E12F6">
            <w:pPr>
              <w:pStyle w:val="Table-Header"/>
            </w:pPr>
            <w:bookmarkStart w:id="2" w:name="683"/>
            <w:bookmarkStart w:id="3" w:name="15405"/>
            <w:bookmarkEnd w:id="2"/>
            <w:bookmarkEnd w:id="3"/>
            <w:r w:rsidRPr="00CD14A9">
              <w:t>Identifier Type</w:t>
            </w:r>
          </w:p>
        </w:tc>
        <w:tc>
          <w:tcPr>
            <w:tcW w:w="2130" w:type="pct"/>
            <w:tcBorders>
              <w:top w:val="single" w:sz="6" w:space="0" w:color="8B8580"/>
              <w:left w:val="single" w:sz="6" w:space="0" w:color="8B8580"/>
              <w:bottom w:val="single" w:sz="6" w:space="0" w:color="8B8580"/>
              <w:right w:val="single" w:sz="6" w:space="0" w:color="8B8580"/>
            </w:tcBorders>
            <w:shd w:val="clear" w:color="auto" w:fill="E1DDDA"/>
            <w:tcMar>
              <w:top w:w="72" w:type="dxa"/>
              <w:left w:w="72" w:type="dxa"/>
              <w:bottom w:w="72" w:type="dxa"/>
              <w:right w:w="72" w:type="dxa"/>
            </w:tcMar>
            <w:vAlign w:val="center"/>
            <w:hideMark/>
          </w:tcPr>
          <w:p w14:paraId="542930D0" w14:textId="77777777" w:rsidR="00CD14A9" w:rsidRPr="00CD14A9" w:rsidRDefault="00CD14A9" w:rsidP="003E12F6">
            <w:pPr>
              <w:pStyle w:val="Table-Header"/>
            </w:pPr>
            <w:bookmarkStart w:id="4" w:name="15407"/>
            <w:bookmarkEnd w:id="4"/>
            <w:r w:rsidRPr="00CD14A9">
              <w:t>Rules for Naming</w:t>
            </w:r>
          </w:p>
        </w:tc>
        <w:tc>
          <w:tcPr>
            <w:tcW w:w="1850" w:type="pct"/>
            <w:tcBorders>
              <w:top w:val="single" w:sz="6" w:space="0" w:color="8B8580"/>
              <w:left w:val="single" w:sz="6" w:space="0" w:color="8B8580"/>
              <w:bottom w:val="single" w:sz="6" w:space="0" w:color="8B8580"/>
              <w:right w:val="single" w:sz="6" w:space="0" w:color="8B8580"/>
            </w:tcBorders>
            <w:shd w:val="clear" w:color="auto" w:fill="E1DDDA"/>
            <w:tcMar>
              <w:top w:w="72" w:type="dxa"/>
              <w:left w:w="72" w:type="dxa"/>
              <w:bottom w:w="72" w:type="dxa"/>
              <w:right w:w="72" w:type="dxa"/>
            </w:tcMar>
            <w:vAlign w:val="center"/>
            <w:hideMark/>
          </w:tcPr>
          <w:p w14:paraId="4B4290D3" w14:textId="77777777" w:rsidR="00CD14A9" w:rsidRPr="00CD14A9" w:rsidRDefault="00CD14A9" w:rsidP="003E12F6">
            <w:pPr>
              <w:pStyle w:val="Table-Header"/>
            </w:pPr>
            <w:bookmarkStart w:id="5" w:name="15409"/>
            <w:bookmarkEnd w:id="5"/>
            <w:r w:rsidRPr="00CD14A9">
              <w:t>Examples</w:t>
            </w:r>
          </w:p>
        </w:tc>
      </w:tr>
      <w:tr w:rsidR="00FB26DE" w:rsidRPr="00CD14A9" w14:paraId="74850C34" w14:textId="77777777" w:rsidTr="00AD0075">
        <w:tc>
          <w:tcPr>
            <w:tcW w:w="102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413429BA" w14:textId="77777777" w:rsidR="00CD14A9" w:rsidRPr="00CD14A9" w:rsidRDefault="00CD14A9" w:rsidP="00515A54">
            <w:pPr>
              <w:pStyle w:val="Table-Cell"/>
            </w:pPr>
            <w:bookmarkStart w:id="6" w:name="28840"/>
            <w:bookmarkEnd w:id="6"/>
            <w:r w:rsidRPr="00CD14A9">
              <w:t>Packages</w:t>
            </w:r>
          </w:p>
        </w:tc>
        <w:tc>
          <w:tcPr>
            <w:tcW w:w="213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0931A8D4" w14:textId="7665E9F1" w:rsidR="00CD14A9" w:rsidRPr="00CD14A9" w:rsidRDefault="00CD14A9" w:rsidP="00515A54">
            <w:pPr>
              <w:pStyle w:val="Table-Cell"/>
            </w:pPr>
            <w:bookmarkStart w:id="7" w:name="34793"/>
            <w:bookmarkEnd w:id="7"/>
            <w:r w:rsidRPr="00CD14A9">
              <w:t>The prefix of a unique package name is always written in all-lowercase letters and should be one of the top-level domain names.</w:t>
            </w:r>
          </w:p>
          <w:p w14:paraId="512681D7" w14:textId="0C812640" w:rsidR="00CD14A9" w:rsidRPr="00CD14A9" w:rsidRDefault="00CD14A9" w:rsidP="00515A54">
            <w:pPr>
              <w:pStyle w:val="Table-Cell"/>
            </w:pPr>
            <w:bookmarkStart w:id="8" w:name="28865"/>
            <w:bookmarkEnd w:id="8"/>
            <w:r w:rsidRPr="00CD14A9">
              <w:t xml:space="preserve">Subsequent components of the package name vary according to </w:t>
            </w:r>
            <w:r w:rsidR="00D11C00">
              <w:t>project requirements</w:t>
            </w:r>
            <w:r w:rsidRPr="00CD14A9">
              <w:t>. Such conventions might specify that certain directory name components be</w:t>
            </w:r>
            <w:r w:rsidR="00D11C00">
              <w:t xml:space="preserve"> </w:t>
            </w:r>
            <w:r w:rsidRPr="00CD14A9">
              <w:t xml:space="preserve">project, </w:t>
            </w:r>
            <w:r w:rsidR="00D11C00">
              <w:t>functions</w:t>
            </w:r>
            <w:r w:rsidRPr="00CD14A9">
              <w:t xml:space="preserve">, or </w:t>
            </w:r>
            <w:r w:rsidR="00D11C00">
              <w:t>other</w:t>
            </w:r>
            <w:r w:rsidRPr="00CD14A9">
              <w:t xml:space="preserve"> names.</w:t>
            </w:r>
          </w:p>
        </w:tc>
        <w:tc>
          <w:tcPr>
            <w:tcW w:w="185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20E774C5" w14:textId="572B7ABB" w:rsidR="00CD14A9" w:rsidRDefault="00D11C00" w:rsidP="00515A54">
            <w:pPr>
              <w:pStyle w:val="Table-Cell"/>
            </w:pPr>
            <w:bookmarkStart w:id="9" w:name="34962"/>
            <w:bookmarkEnd w:id="9"/>
            <w:r>
              <w:t>com.weechong_teo.wdf.entit</w:t>
            </w:r>
            <w:r w:rsidR="00930097">
              <w:t>y</w:t>
            </w:r>
          </w:p>
          <w:p w14:paraId="14EA0849" w14:textId="3A103DB9" w:rsidR="00D11C00" w:rsidRDefault="00D11C00" w:rsidP="00515A54">
            <w:pPr>
              <w:pStyle w:val="Table-Cell"/>
            </w:pPr>
            <w:r>
              <w:t>com.weechong_teo.wdf.controller</w:t>
            </w:r>
          </w:p>
          <w:p w14:paraId="0B87D1B7" w14:textId="6BDBBB0B" w:rsidR="00CC08DD" w:rsidRPr="00CD14A9" w:rsidRDefault="00CC08DD" w:rsidP="00515A54">
            <w:pPr>
              <w:pStyle w:val="Table-Cell"/>
            </w:pPr>
            <w:r w:rsidRPr="00CC08DD">
              <w:rPr>
                <w:noProof/>
              </w:rPr>
              <w:drawing>
                <wp:inline distT="0" distB="0" distL="0" distR="0" wp14:anchorId="67A38037" wp14:editId="6F234C6A">
                  <wp:extent cx="1584000" cy="786130"/>
                  <wp:effectExtent l="19050" t="19050" r="16510"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752" r="-1706"/>
                          <a:stretch/>
                        </pic:blipFill>
                        <pic:spPr bwMode="auto">
                          <a:xfrm>
                            <a:off x="0" y="0"/>
                            <a:ext cx="1597613" cy="792886"/>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tc>
      </w:tr>
      <w:tr w:rsidR="00FB26DE" w:rsidRPr="00CD14A9" w14:paraId="18020C08" w14:textId="77777777" w:rsidTr="00AD0075">
        <w:tc>
          <w:tcPr>
            <w:tcW w:w="102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2F3225F8" w14:textId="77777777" w:rsidR="00CD14A9" w:rsidRPr="00CD14A9" w:rsidRDefault="00CD14A9" w:rsidP="00515A54">
            <w:pPr>
              <w:pStyle w:val="Table-Cell"/>
            </w:pPr>
            <w:bookmarkStart w:id="10" w:name="15411"/>
            <w:bookmarkEnd w:id="10"/>
            <w:r w:rsidRPr="00CD14A9">
              <w:t>Classes</w:t>
            </w:r>
          </w:p>
        </w:tc>
        <w:tc>
          <w:tcPr>
            <w:tcW w:w="213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31E77755" w14:textId="2E9E49A8" w:rsidR="00CD14A9" w:rsidRPr="00CD14A9" w:rsidRDefault="00CD14A9" w:rsidP="00515A54">
            <w:pPr>
              <w:pStyle w:val="Table-Cell"/>
            </w:pPr>
            <w:bookmarkStart w:id="11" w:name="15413"/>
            <w:bookmarkEnd w:id="11"/>
            <w:r w:rsidRPr="00CD14A9">
              <w:t xml:space="preserve">Class names should be nouns, in mixed case with the first letter of each internal word capitalized. </w:t>
            </w:r>
          </w:p>
        </w:tc>
        <w:tc>
          <w:tcPr>
            <w:tcW w:w="185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0DFE7ADD" w14:textId="77777777" w:rsidR="003B7CA2" w:rsidRDefault="00D9192E" w:rsidP="00515A54">
            <w:pPr>
              <w:pStyle w:val="Table-Cell"/>
            </w:pPr>
            <w:bookmarkStart w:id="12" w:name="15415"/>
            <w:bookmarkEnd w:id="12"/>
            <w:r>
              <w:t>class User</w:t>
            </w:r>
          </w:p>
          <w:p w14:paraId="07E87C2C" w14:textId="76BC26FB" w:rsidR="00CD14A9" w:rsidRDefault="00CD14A9" w:rsidP="00515A54">
            <w:pPr>
              <w:pStyle w:val="Table-Cell"/>
            </w:pPr>
            <w:r w:rsidRPr="00CD14A9">
              <w:t xml:space="preserve">class </w:t>
            </w:r>
            <w:r w:rsidR="00D9192E">
              <w:t>UserProfile</w:t>
            </w:r>
          </w:p>
          <w:p w14:paraId="17D9C25C" w14:textId="284BCA4D" w:rsidR="00D9192E" w:rsidRPr="00CD14A9" w:rsidRDefault="00D9192E" w:rsidP="00515A54">
            <w:pPr>
              <w:pStyle w:val="Table-Cell"/>
            </w:pPr>
            <w:r w:rsidRPr="00D9192E">
              <w:rPr>
                <w:noProof/>
              </w:rPr>
              <w:drawing>
                <wp:inline distT="0" distB="0" distL="0" distR="0" wp14:anchorId="7E9CB420" wp14:editId="2FD5B5A5">
                  <wp:extent cx="1329128" cy="112581"/>
                  <wp:effectExtent l="0" t="0" r="444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8142" b="-2845"/>
                          <a:stretch/>
                        </pic:blipFill>
                        <pic:spPr bwMode="auto">
                          <a:xfrm>
                            <a:off x="0" y="0"/>
                            <a:ext cx="1435144" cy="121561"/>
                          </a:xfrm>
                          <a:prstGeom prst="rect">
                            <a:avLst/>
                          </a:prstGeom>
                          <a:ln>
                            <a:noFill/>
                          </a:ln>
                          <a:extLst>
                            <a:ext uri="{53640926-AAD7-44D8-BBD7-CCE9431645EC}">
                              <a14:shadowObscured xmlns:a14="http://schemas.microsoft.com/office/drawing/2010/main"/>
                            </a:ext>
                          </a:extLst>
                        </pic:spPr>
                      </pic:pic>
                    </a:graphicData>
                  </a:graphic>
                </wp:inline>
              </w:drawing>
            </w:r>
          </w:p>
        </w:tc>
      </w:tr>
      <w:tr w:rsidR="00FB26DE" w:rsidRPr="00CD14A9" w14:paraId="3132A887" w14:textId="77777777" w:rsidTr="00AD0075">
        <w:tc>
          <w:tcPr>
            <w:tcW w:w="102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219442C2" w14:textId="77777777" w:rsidR="00CD14A9" w:rsidRPr="00CD14A9" w:rsidRDefault="00CD14A9" w:rsidP="00515A54">
            <w:pPr>
              <w:pStyle w:val="Table-Cell"/>
            </w:pPr>
            <w:bookmarkStart w:id="13" w:name="15417"/>
            <w:bookmarkEnd w:id="13"/>
            <w:r w:rsidRPr="00CD14A9">
              <w:t>Interfaces</w:t>
            </w:r>
          </w:p>
        </w:tc>
        <w:tc>
          <w:tcPr>
            <w:tcW w:w="213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4FD1DAA0" w14:textId="77777777" w:rsidR="00CD14A9" w:rsidRPr="00CD14A9" w:rsidRDefault="00CD14A9" w:rsidP="00515A54">
            <w:pPr>
              <w:pStyle w:val="Table-Cell"/>
            </w:pPr>
            <w:bookmarkStart w:id="14" w:name="15419"/>
            <w:bookmarkEnd w:id="14"/>
            <w:r w:rsidRPr="00CD14A9">
              <w:t>Interface names should be capitalized like class names.</w:t>
            </w:r>
          </w:p>
        </w:tc>
        <w:tc>
          <w:tcPr>
            <w:tcW w:w="185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1BBF5319" w14:textId="33843AC3" w:rsidR="00CD14A9" w:rsidRDefault="00CD14A9" w:rsidP="00515A54">
            <w:pPr>
              <w:pStyle w:val="Table-Cell"/>
            </w:pPr>
            <w:bookmarkStart w:id="15" w:name="15421"/>
            <w:bookmarkEnd w:id="15"/>
            <w:r w:rsidRPr="00CD14A9">
              <w:t xml:space="preserve">interface </w:t>
            </w:r>
            <w:r w:rsidR="002226B7">
              <w:t>EducationRepository</w:t>
            </w:r>
          </w:p>
          <w:p w14:paraId="40BD1746" w14:textId="46754CD6" w:rsidR="002226B7" w:rsidRPr="00CD14A9" w:rsidRDefault="002226B7" w:rsidP="00515A54">
            <w:pPr>
              <w:pStyle w:val="Table-Cell"/>
            </w:pPr>
            <w:r w:rsidRPr="002226B7">
              <w:rPr>
                <w:noProof/>
              </w:rPr>
              <w:drawing>
                <wp:inline distT="0" distB="0" distL="0" distR="0" wp14:anchorId="1D117860" wp14:editId="7ADFF1F5">
                  <wp:extent cx="1993692" cy="206753"/>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397" r="-3397"/>
                          <a:stretch/>
                        </pic:blipFill>
                        <pic:spPr>
                          <a:xfrm>
                            <a:off x="0" y="0"/>
                            <a:ext cx="2119607" cy="219811"/>
                          </a:xfrm>
                          <a:prstGeom prst="rect">
                            <a:avLst/>
                          </a:prstGeom>
                        </pic:spPr>
                      </pic:pic>
                    </a:graphicData>
                  </a:graphic>
                </wp:inline>
              </w:drawing>
            </w:r>
          </w:p>
        </w:tc>
      </w:tr>
      <w:tr w:rsidR="00FB26DE" w:rsidRPr="00CD14A9" w14:paraId="35E71DEF" w14:textId="77777777" w:rsidTr="00AD0075">
        <w:tc>
          <w:tcPr>
            <w:tcW w:w="102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7F78238C" w14:textId="77777777" w:rsidR="00CD14A9" w:rsidRPr="00CD14A9" w:rsidRDefault="00CD14A9" w:rsidP="00515A54">
            <w:pPr>
              <w:pStyle w:val="Table-Cell"/>
            </w:pPr>
            <w:bookmarkStart w:id="16" w:name="15423"/>
            <w:bookmarkEnd w:id="16"/>
            <w:r w:rsidRPr="00CD14A9">
              <w:t>Methods</w:t>
            </w:r>
          </w:p>
        </w:tc>
        <w:tc>
          <w:tcPr>
            <w:tcW w:w="213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3EF8B044" w14:textId="77777777" w:rsidR="00CD14A9" w:rsidRPr="00CD14A9" w:rsidRDefault="00CD14A9" w:rsidP="00515A54">
            <w:pPr>
              <w:pStyle w:val="Table-Cell"/>
            </w:pPr>
            <w:bookmarkStart w:id="17" w:name="15425"/>
            <w:bookmarkEnd w:id="17"/>
            <w:r w:rsidRPr="00CD14A9">
              <w:t>Methods should be verbs, in mixed case with the first letter lowercase, with the first letter of each internal word capitalized.</w:t>
            </w:r>
          </w:p>
        </w:tc>
        <w:tc>
          <w:tcPr>
            <w:tcW w:w="185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4CC0BA8D" w14:textId="59A981D5" w:rsidR="00FB26DE" w:rsidRDefault="00FB26DE" w:rsidP="00515A54">
            <w:pPr>
              <w:pStyle w:val="Table-Cell"/>
            </w:pPr>
            <w:bookmarkStart w:id="18" w:name="15427"/>
            <w:bookmarkEnd w:id="18"/>
            <w:r>
              <w:t>getPassword()</w:t>
            </w:r>
          </w:p>
          <w:p w14:paraId="56E6AC68" w14:textId="76A53C16" w:rsidR="00FB26DE" w:rsidRDefault="00FB26DE" w:rsidP="00515A54">
            <w:pPr>
              <w:pStyle w:val="Table-Cell"/>
            </w:pPr>
            <w:r>
              <w:t>setPassword()</w:t>
            </w:r>
          </w:p>
          <w:p w14:paraId="658EE4A9" w14:textId="5BBBBFFA" w:rsidR="00CD14A9" w:rsidRPr="00CD14A9" w:rsidRDefault="00FB26DE" w:rsidP="00515A54">
            <w:pPr>
              <w:pStyle w:val="Table-Cell"/>
            </w:pPr>
            <w:r w:rsidRPr="00FB26DE">
              <w:rPr>
                <w:noProof/>
              </w:rPr>
              <w:drawing>
                <wp:inline distT="0" distB="0" distL="0" distR="0" wp14:anchorId="7786DB6F" wp14:editId="1204988F">
                  <wp:extent cx="2168577" cy="77401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293" r="-3293"/>
                          <a:stretch/>
                        </pic:blipFill>
                        <pic:spPr>
                          <a:xfrm>
                            <a:off x="0" y="0"/>
                            <a:ext cx="2186213" cy="780310"/>
                          </a:xfrm>
                          <a:prstGeom prst="rect">
                            <a:avLst/>
                          </a:prstGeom>
                        </pic:spPr>
                      </pic:pic>
                    </a:graphicData>
                  </a:graphic>
                </wp:inline>
              </w:drawing>
            </w:r>
          </w:p>
        </w:tc>
      </w:tr>
      <w:tr w:rsidR="00FB26DE" w:rsidRPr="00CD14A9" w14:paraId="32161D8A" w14:textId="77777777" w:rsidTr="00AD0075">
        <w:tc>
          <w:tcPr>
            <w:tcW w:w="102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7E741AEF" w14:textId="77777777" w:rsidR="00CD14A9" w:rsidRPr="00CD14A9" w:rsidRDefault="00CD14A9" w:rsidP="00515A54">
            <w:pPr>
              <w:pStyle w:val="Table-Cell"/>
            </w:pPr>
            <w:bookmarkStart w:id="19" w:name="15429"/>
            <w:bookmarkEnd w:id="19"/>
            <w:r w:rsidRPr="00CD14A9">
              <w:t>Variables</w:t>
            </w:r>
          </w:p>
        </w:tc>
        <w:tc>
          <w:tcPr>
            <w:tcW w:w="213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473A3D1B" w14:textId="3C9583DD" w:rsidR="00FB2B0E" w:rsidRPr="00CD14A9" w:rsidRDefault="00CD14A9" w:rsidP="00FB2B0E">
            <w:pPr>
              <w:pStyle w:val="Table-Cell"/>
            </w:pPr>
            <w:bookmarkStart w:id="20" w:name="34851"/>
            <w:bookmarkEnd w:id="20"/>
            <w:r w:rsidRPr="00CD14A9">
              <w:t xml:space="preserve">Except for variables, all instance, class, and class constants are in mixed case with a lowercase first letter. Internal words start with capital letters. </w:t>
            </w:r>
          </w:p>
          <w:p w14:paraId="20471F6F" w14:textId="6E189C80" w:rsidR="00CD14A9" w:rsidRPr="00CD14A9" w:rsidRDefault="00CD14A9" w:rsidP="00515A54">
            <w:pPr>
              <w:pStyle w:val="Table-Cell"/>
            </w:pPr>
          </w:p>
        </w:tc>
        <w:tc>
          <w:tcPr>
            <w:tcW w:w="1850" w:type="pct"/>
            <w:tcBorders>
              <w:top w:val="single" w:sz="6" w:space="0" w:color="8B8580"/>
              <w:left w:val="single" w:sz="6" w:space="0" w:color="8B8580"/>
              <w:bottom w:val="single" w:sz="6" w:space="0" w:color="8B8580"/>
              <w:right w:val="single" w:sz="6" w:space="0" w:color="8B8580"/>
            </w:tcBorders>
            <w:shd w:val="clear" w:color="auto" w:fill="FFFFFF"/>
            <w:tcMar>
              <w:top w:w="72" w:type="dxa"/>
              <w:left w:w="72" w:type="dxa"/>
              <w:bottom w:w="72" w:type="dxa"/>
              <w:right w:w="72" w:type="dxa"/>
            </w:tcMar>
            <w:hideMark/>
          </w:tcPr>
          <w:p w14:paraId="19752B02" w14:textId="6FA53E65" w:rsidR="003B7CA2" w:rsidRDefault="003B7CA2" w:rsidP="007B7301">
            <w:pPr>
              <w:pStyle w:val="Table-Cell"/>
            </w:pPr>
            <w:bookmarkStart w:id="21" w:name="15434"/>
            <w:bookmarkEnd w:id="21"/>
            <w:r>
              <w:t>username</w:t>
            </w:r>
          </w:p>
          <w:p w14:paraId="29BA0CED" w14:textId="3125FD5A" w:rsidR="003B7CA2" w:rsidRDefault="003B7CA2" w:rsidP="007B7301">
            <w:pPr>
              <w:pStyle w:val="Table-Cell"/>
            </w:pPr>
            <w:r>
              <w:t>password</w:t>
            </w:r>
          </w:p>
          <w:p w14:paraId="638DAB01" w14:textId="5CB869A7" w:rsidR="007B7301" w:rsidRDefault="003B7CA2" w:rsidP="007B7301">
            <w:pPr>
              <w:pStyle w:val="Table-Cell"/>
            </w:pPr>
            <w:r w:rsidRPr="003B7CA2">
              <w:rPr>
                <w:noProof/>
              </w:rPr>
              <w:drawing>
                <wp:inline distT="0" distB="0" distL="0" distR="0" wp14:anchorId="0FD624F9" wp14:editId="14D8E889">
                  <wp:extent cx="1367850" cy="108000"/>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3814" b="58532"/>
                          <a:stretch/>
                        </pic:blipFill>
                        <pic:spPr bwMode="auto">
                          <a:xfrm>
                            <a:off x="0" y="0"/>
                            <a:ext cx="1400991" cy="110617"/>
                          </a:xfrm>
                          <a:prstGeom prst="rect">
                            <a:avLst/>
                          </a:prstGeom>
                          <a:ln>
                            <a:noFill/>
                          </a:ln>
                          <a:extLst>
                            <a:ext uri="{53640926-AAD7-44D8-BBD7-CCE9431645EC}">
                              <a14:shadowObscured xmlns:a14="http://schemas.microsoft.com/office/drawing/2010/main"/>
                            </a:ext>
                          </a:extLst>
                        </pic:spPr>
                      </pic:pic>
                    </a:graphicData>
                  </a:graphic>
                </wp:inline>
              </w:drawing>
            </w:r>
          </w:p>
          <w:p w14:paraId="098BB334" w14:textId="4F6696C0" w:rsidR="003B7CA2" w:rsidRPr="00CD14A9" w:rsidRDefault="003B7CA2" w:rsidP="007B7301">
            <w:pPr>
              <w:pStyle w:val="Table-Cell"/>
            </w:pPr>
            <w:r w:rsidRPr="003B7CA2">
              <w:rPr>
                <w:noProof/>
              </w:rPr>
              <w:drawing>
                <wp:inline distT="0" distB="0" distL="0" distR="0" wp14:anchorId="2DB21AD1" wp14:editId="34EC64FA">
                  <wp:extent cx="1372518" cy="14400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74690" b="1851"/>
                          <a:stretch/>
                        </pic:blipFill>
                        <pic:spPr bwMode="auto">
                          <a:xfrm>
                            <a:off x="0" y="0"/>
                            <a:ext cx="1400991" cy="146987"/>
                          </a:xfrm>
                          <a:prstGeom prst="rect">
                            <a:avLst/>
                          </a:prstGeom>
                          <a:ln>
                            <a:noFill/>
                          </a:ln>
                          <a:extLst>
                            <a:ext uri="{53640926-AAD7-44D8-BBD7-CCE9431645EC}">
                              <a14:shadowObscured xmlns:a14="http://schemas.microsoft.com/office/drawing/2010/main"/>
                            </a:ext>
                          </a:extLst>
                        </pic:spPr>
                      </pic:pic>
                    </a:graphicData>
                  </a:graphic>
                </wp:inline>
              </w:drawing>
            </w:r>
          </w:p>
          <w:p w14:paraId="0400E9CD" w14:textId="715289F6" w:rsidR="00CD14A9" w:rsidRPr="00CD14A9" w:rsidRDefault="00CD14A9" w:rsidP="00515A54">
            <w:pPr>
              <w:pStyle w:val="Table-Cell"/>
            </w:pPr>
          </w:p>
        </w:tc>
      </w:tr>
    </w:tbl>
    <w:p w14:paraId="702EB511" w14:textId="2CCCC83E" w:rsidR="00B10ACD" w:rsidRDefault="00B10ACD" w:rsidP="00B10ACD">
      <w:pPr>
        <w:pStyle w:val="Heading2"/>
      </w:pPr>
      <w:bookmarkStart w:id="22" w:name="15436"/>
      <w:bookmarkEnd w:id="22"/>
      <w:r>
        <w:lastRenderedPageBreak/>
        <w:t>Javadoc</w:t>
      </w:r>
    </w:p>
    <w:p w14:paraId="6889349C" w14:textId="7D8BB9BA" w:rsidR="00CD14A9" w:rsidRDefault="00DA1828" w:rsidP="00A63DB3">
      <w:r w:rsidRPr="00DA1828">
        <w:t>Javadoc is a documentation generator for the Java language for generating API documentation in HTML format from Java source code.</w:t>
      </w:r>
    </w:p>
    <w:p w14:paraId="74610FC0" w14:textId="4ADD83AB" w:rsidR="00B10ACD" w:rsidRDefault="00A45D2B" w:rsidP="00A63DB3">
      <w:r w:rsidRPr="00A45D2B">
        <w:t>The basic structure of writing document comments is to embed them inside /** ... */</w:t>
      </w:r>
      <w:r>
        <w:t>.</w:t>
      </w:r>
    </w:p>
    <w:p w14:paraId="2F111E39" w14:textId="39FA8A66" w:rsidR="00A45D2B" w:rsidRDefault="00117B91" w:rsidP="00705702">
      <w:pPr>
        <w:pStyle w:val="Heading3"/>
      </w:pPr>
      <w:r>
        <w:t>Class Declaration</w:t>
      </w:r>
    </w:p>
    <w:p w14:paraId="5B9C4677" w14:textId="4F9F5A55" w:rsidR="00117B91" w:rsidRDefault="00472270" w:rsidP="00A63DB3">
      <w:r w:rsidRPr="00472270">
        <w:rPr>
          <w:noProof/>
        </w:rPr>
        <w:drawing>
          <wp:inline distT="0" distB="0" distL="0" distR="0" wp14:anchorId="2F594413" wp14:editId="567C2B43">
            <wp:extent cx="2484000" cy="1033014"/>
            <wp:effectExtent l="19050" t="19050" r="12065"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4853" r="5238"/>
                    <a:stretch/>
                  </pic:blipFill>
                  <pic:spPr bwMode="auto">
                    <a:xfrm>
                      <a:off x="0" y="0"/>
                      <a:ext cx="2496880" cy="103837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0E056562" w14:textId="3BEEC017" w:rsidR="00117B91" w:rsidRDefault="00117B91" w:rsidP="00705702">
      <w:pPr>
        <w:pStyle w:val="Heading3"/>
      </w:pPr>
      <w:r>
        <w:t xml:space="preserve">Method </w:t>
      </w:r>
    </w:p>
    <w:p w14:paraId="514C0407" w14:textId="36931A63" w:rsidR="00117B91" w:rsidRDefault="00472270" w:rsidP="00A63DB3">
      <w:r w:rsidRPr="00472270">
        <w:rPr>
          <w:noProof/>
        </w:rPr>
        <w:drawing>
          <wp:inline distT="0" distB="0" distL="0" distR="0" wp14:anchorId="44681C1C" wp14:editId="10C10537">
            <wp:extent cx="4972744" cy="1752845"/>
            <wp:effectExtent l="19050" t="19050" r="1841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72744" cy="1752845"/>
                    </a:xfrm>
                    <a:prstGeom prst="rect">
                      <a:avLst/>
                    </a:prstGeom>
                    <a:ln>
                      <a:solidFill>
                        <a:schemeClr val="bg1">
                          <a:lumMod val="85000"/>
                        </a:schemeClr>
                      </a:solidFill>
                    </a:ln>
                  </pic:spPr>
                </pic:pic>
              </a:graphicData>
            </a:graphic>
          </wp:inline>
        </w:drawing>
      </w:r>
    </w:p>
    <w:p w14:paraId="6EDDF40C" w14:textId="3D3410B0" w:rsidR="00117B91" w:rsidRDefault="00117B91" w:rsidP="00705702">
      <w:pPr>
        <w:pStyle w:val="Heading3"/>
      </w:pPr>
      <w:r>
        <w:t>Variables</w:t>
      </w:r>
    </w:p>
    <w:p w14:paraId="11710B81" w14:textId="260718D1" w:rsidR="00117B91" w:rsidRPr="00DA1828" w:rsidRDefault="00D80DC4" w:rsidP="00A63DB3">
      <w:r w:rsidRPr="00D80DC4">
        <w:rPr>
          <w:noProof/>
        </w:rPr>
        <w:drawing>
          <wp:inline distT="0" distB="0" distL="0" distR="0" wp14:anchorId="794FD85F" wp14:editId="13EFEF5A">
            <wp:extent cx="2753109" cy="866896"/>
            <wp:effectExtent l="19050" t="19050" r="285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53109" cy="866896"/>
                    </a:xfrm>
                    <a:prstGeom prst="rect">
                      <a:avLst/>
                    </a:prstGeom>
                    <a:ln>
                      <a:solidFill>
                        <a:schemeClr val="bg1">
                          <a:lumMod val="85000"/>
                        </a:schemeClr>
                      </a:solidFill>
                    </a:ln>
                  </pic:spPr>
                </pic:pic>
              </a:graphicData>
            </a:graphic>
          </wp:inline>
        </w:drawing>
      </w:r>
    </w:p>
    <w:p w14:paraId="5A95AD04" w14:textId="3B1B49D2" w:rsidR="001A1341" w:rsidRDefault="001A1341" w:rsidP="00A63DB3">
      <w:pPr>
        <w:rPr>
          <w:b/>
          <w:bCs/>
        </w:rPr>
      </w:pPr>
    </w:p>
    <w:p w14:paraId="11782C5F" w14:textId="1B334A19" w:rsidR="001A1341" w:rsidRDefault="001A1341" w:rsidP="001A1341">
      <w:pPr>
        <w:pStyle w:val="Heading1"/>
      </w:pPr>
      <w:r>
        <w:t>Task 5</w:t>
      </w:r>
    </w:p>
    <w:p w14:paraId="4A4AFA60" w14:textId="77777777" w:rsidR="001A1341" w:rsidRPr="007D6A94" w:rsidRDefault="001A1341" w:rsidP="001A1341">
      <w:pPr>
        <w:rPr>
          <w:b/>
          <w:bCs/>
        </w:rPr>
      </w:pPr>
      <w:r w:rsidRPr="007D6A94">
        <w:rPr>
          <w:b/>
          <w:bCs/>
        </w:rPr>
        <w:t xml:space="preserve">Task Statement: </w:t>
      </w:r>
    </w:p>
    <w:p w14:paraId="7FAD0E0F" w14:textId="77777777" w:rsidR="00BD569B" w:rsidRDefault="00BD569B" w:rsidP="00BD569B">
      <w:pPr>
        <w:pStyle w:val="NumberList"/>
        <w:numPr>
          <w:ilvl w:val="0"/>
          <w:numId w:val="36"/>
        </w:numPr>
      </w:pPr>
      <w:r>
        <w:t>Develop the following pages in HTML (Developed in Module 3)</w:t>
      </w:r>
    </w:p>
    <w:p w14:paraId="2D015BCC" w14:textId="37FA9C2F" w:rsidR="00BD569B" w:rsidRDefault="00BD569B" w:rsidP="00BD569B">
      <w:pPr>
        <w:pStyle w:val="NumberList"/>
        <w:numPr>
          <w:ilvl w:val="1"/>
          <w:numId w:val="36"/>
        </w:numPr>
      </w:pPr>
      <w:r>
        <w:t>Home Page</w:t>
      </w:r>
    </w:p>
    <w:p w14:paraId="282B6ED0" w14:textId="48220E75" w:rsidR="00BD569B" w:rsidRDefault="00BD569B" w:rsidP="00BD569B">
      <w:pPr>
        <w:pStyle w:val="NumberList"/>
        <w:numPr>
          <w:ilvl w:val="1"/>
          <w:numId w:val="36"/>
        </w:numPr>
      </w:pPr>
      <w:r>
        <w:t>Create / Edit Page</w:t>
      </w:r>
    </w:p>
    <w:p w14:paraId="2546E2E7" w14:textId="5F5D843A" w:rsidR="00BD569B" w:rsidRDefault="00BD569B" w:rsidP="00BD569B">
      <w:pPr>
        <w:pStyle w:val="NumberList"/>
        <w:numPr>
          <w:ilvl w:val="1"/>
          <w:numId w:val="36"/>
        </w:numPr>
      </w:pPr>
      <w:r>
        <w:t>Listing Page</w:t>
      </w:r>
    </w:p>
    <w:p w14:paraId="2B7B7A62" w14:textId="61E01506" w:rsidR="00BD569B" w:rsidRDefault="00BD569B" w:rsidP="00BD569B">
      <w:pPr>
        <w:pStyle w:val="NumberList"/>
        <w:numPr>
          <w:ilvl w:val="1"/>
          <w:numId w:val="36"/>
        </w:numPr>
      </w:pPr>
      <w:r>
        <w:t>Login / Logout pages</w:t>
      </w:r>
    </w:p>
    <w:p w14:paraId="3B12B980" w14:textId="655DDCC7" w:rsidR="00BD569B" w:rsidRDefault="00BD569B" w:rsidP="00BD569B">
      <w:pPr>
        <w:pStyle w:val="NumberList"/>
        <w:numPr>
          <w:ilvl w:val="1"/>
          <w:numId w:val="36"/>
        </w:numPr>
      </w:pPr>
      <w:r>
        <w:t>Forget Password screen</w:t>
      </w:r>
    </w:p>
    <w:p w14:paraId="58632A4E" w14:textId="10CB1043" w:rsidR="00BD569B" w:rsidRDefault="00BD569B" w:rsidP="00BD569B">
      <w:pPr>
        <w:pStyle w:val="NumberList"/>
        <w:numPr>
          <w:ilvl w:val="1"/>
          <w:numId w:val="36"/>
        </w:numPr>
      </w:pPr>
      <w:r>
        <w:lastRenderedPageBreak/>
        <w:t>Administration Page</w:t>
      </w:r>
    </w:p>
    <w:p w14:paraId="0D14E0F5" w14:textId="4B90CA90" w:rsidR="00BD569B" w:rsidRDefault="00BD569B" w:rsidP="00BD569B">
      <w:pPr>
        <w:pStyle w:val="NumberList"/>
        <w:numPr>
          <w:ilvl w:val="0"/>
          <w:numId w:val="36"/>
        </w:numPr>
      </w:pPr>
      <w:r>
        <w:t>Templatize them by separating Headers / Footers and including them using Server Side includes.</w:t>
      </w:r>
    </w:p>
    <w:p w14:paraId="397401C1" w14:textId="53F3534B" w:rsidR="001A1341" w:rsidRDefault="00BD569B" w:rsidP="00BD569B">
      <w:pPr>
        <w:pStyle w:val="NumberList"/>
        <w:numPr>
          <w:ilvl w:val="0"/>
          <w:numId w:val="36"/>
        </w:numPr>
      </w:pPr>
      <w:r>
        <w:t>Provide the screen capture in Project Presentation</w:t>
      </w:r>
    </w:p>
    <w:p w14:paraId="32740A87" w14:textId="77777777" w:rsidR="001A1341" w:rsidRPr="007D6A94" w:rsidRDefault="001A1341" w:rsidP="001A1341">
      <w:pPr>
        <w:rPr>
          <w:b/>
          <w:bCs/>
        </w:rPr>
      </w:pPr>
      <w:r w:rsidRPr="007D6A94">
        <w:rPr>
          <w:b/>
          <w:bCs/>
        </w:rPr>
        <w:t>Solution:</w:t>
      </w:r>
    </w:p>
    <w:p w14:paraId="20EBCF30" w14:textId="19CA4868" w:rsidR="001A1341" w:rsidRDefault="00B77E63" w:rsidP="00B77E63">
      <w:pPr>
        <w:pStyle w:val="Heading2"/>
      </w:pPr>
      <w:r>
        <w:t>Home Page</w:t>
      </w:r>
    </w:p>
    <w:p w14:paraId="00487E99" w14:textId="611B754B" w:rsidR="00B77E63" w:rsidRDefault="00B77E63" w:rsidP="00B77E63">
      <w:r>
        <w:rPr>
          <w:noProof/>
        </w:rPr>
        <w:drawing>
          <wp:inline distT="0" distB="0" distL="0" distR="0" wp14:anchorId="641CC88E" wp14:editId="3F46DA49">
            <wp:extent cx="5730672" cy="3600000"/>
            <wp:effectExtent l="19050" t="19050" r="22860" b="196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rotWithShape="1">
                    <a:blip r:embed="rId28">
                      <a:extLst>
                        <a:ext uri="{28A0092B-C50C-407E-A947-70E740481C1C}">
                          <a14:useLocalDpi xmlns:a14="http://schemas.microsoft.com/office/drawing/2010/main" val="0"/>
                        </a:ext>
                      </a:extLst>
                    </a:blip>
                    <a:srcRect t="-1" b="21128"/>
                    <a:stretch/>
                  </pic:blipFill>
                  <pic:spPr bwMode="auto">
                    <a:xfrm>
                      <a:off x="0" y="0"/>
                      <a:ext cx="5731510" cy="3600526"/>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468DB0" w14:textId="71C12101" w:rsidR="00B77E63" w:rsidRDefault="00B77E63" w:rsidP="00B77E63">
      <w:pPr>
        <w:pStyle w:val="Heading2"/>
      </w:pPr>
      <w:r>
        <w:lastRenderedPageBreak/>
        <w:t>Create/Edit Page</w:t>
      </w:r>
    </w:p>
    <w:p w14:paraId="191C1ACE" w14:textId="41342D62" w:rsidR="00B77E63" w:rsidRPr="00B77E63" w:rsidRDefault="00B77E63" w:rsidP="00B77E63">
      <w:pPr>
        <w:pStyle w:val="Heading3"/>
      </w:pPr>
      <w:r>
        <w:t>Registration</w:t>
      </w:r>
    </w:p>
    <w:p w14:paraId="5D28A6F5" w14:textId="105CAFDA" w:rsidR="00B77E63" w:rsidRDefault="00D715E5" w:rsidP="00B77E63">
      <w:r>
        <w:rPr>
          <w:noProof/>
        </w:rPr>
        <w:drawing>
          <wp:inline distT="0" distB="0" distL="0" distR="0" wp14:anchorId="4ED2E9E1" wp14:editId="0C63329C">
            <wp:extent cx="5731215" cy="3600000"/>
            <wp:effectExtent l="19050" t="19050" r="22225" b="196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29">
                      <a:extLst>
                        <a:ext uri="{28A0092B-C50C-407E-A947-70E740481C1C}">
                          <a14:useLocalDpi xmlns:a14="http://schemas.microsoft.com/office/drawing/2010/main" val="0"/>
                        </a:ext>
                      </a:extLst>
                    </a:blip>
                    <a:srcRect t="-1" b="21135"/>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AA1C6E" w14:textId="283CEDBC" w:rsidR="00B77E63" w:rsidRDefault="00B77E63" w:rsidP="00B77E63">
      <w:pPr>
        <w:pStyle w:val="Heading3"/>
      </w:pPr>
      <w:r>
        <w:t>Update Profile</w:t>
      </w:r>
    </w:p>
    <w:p w14:paraId="44791000" w14:textId="2B8A709A" w:rsidR="00B77E63" w:rsidRDefault="00283303" w:rsidP="00B77E63">
      <w:r>
        <w:rPr>
          <w:noProof/>
        </w:rPr>
        <w:drawing>
          <wp:inline distT="0" distB="0" distL="0" distR="0" wp14:anchorId="0738C2CF" wp14:editId="27964110">
            <wp:extent cx="5731215" cy="3600000"/>
            <wp:effectExtent l="19050" t="19050" r="22225" b="196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30">
                      <a:extLst>
                        <a:ext uri="{28A0092B-C50C-407E-A947-70E740481C1C}">
                          <a14:useLocalDpi xmlns:a14="http://schemas.microsoft.com/office/drawing/2010/main" val="0"/>
                        </a:ext>
                      </a:extLst>
                    </a:blip>
                    <a:srcRect b="25782"/>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90E82F5" w14:textId="0AD0F569" w:rsidR="00283303" w:rsidRDefault="00361772" w:rsidP="00B77E63">
      <w:r>
        <w:rPr>
          <w:noProof/>
        </w:rPr>
        <w:lastRenderedPageBreak/>
        <w:drawing>
          <wp:inline distT="0" distB="0" distL="0" distR="0" wp14:anchorId="184BF439" wp14:editId="369C5EE9">
            <wp:extent cx="5711737" cy="3600000"/>
            <wp:effectExtent l="19050" t="19050" r="22860" b="196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rotWithShape="1">
                    <a:blip r:embed="rId31">
                      <a:extLst>
                        <a:ext uri="{28A0092B-C50C-407E-A947-70E740481C1C}">
                          <a14:useLocalDpi xmlns:a14="http://schemas.microsoft.com/office/drawing/2010/main" val="0"/>
                        </a:ext>
                      </a:extLst>
                    </a:blip>
                    <a:srcRect b="21970"/>
                    <a:stretch/>
                  </pic:blipFill>
                  <pic:spPr bwMode="auto">
                    <a:xfrm>
                      <a:off x="0" y="0"/>
                      <a:ext cx="5724956" cy="3608332"/>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D636B87" w14:textId="77777777" w:rsidR="00361772" w:rsidRDefault="00361772" w:rsidP="00B77E63"/>
    <w:p w14:paraId="60F1D9CC" w14:textId="5AFA08B8" w:rsidR="00283303" w:rsidRDefault="00D715E5" w:rsidP="00B77E63">
      <w:r>
        <w:rPr>
          <w:noProof/>
        </w:rPr>
        <w:drawing>
          <wp:inline distT="0" distB="0" distL="0" distR="0" wp14:anchorId="452D580E" wp14:editId="7797E96C">
            <wp:extent cx="5731215" cy="3600000"/>
            <wp:effectExtent l="19050" t="19050" r="22225" b="196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2">
                      <a:extLst>
                        <a:ext uri="{28A0092B-C50C-407E-A947-70E740481C1C}">
                          <a14:useLocalDpi xmlns:a14="http://schemas.microsoft.com/office/drawing/2010/main" val="0"/>
                        </a:ext>
                      </a:extLst>
                    </a:blip>
                    <a:srcRect t="-1" b="21135"/>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E04697C" w14:textId="4B6193C1" w:rsidR="00283303" w:rsidRDefault="00D715E5" w:rsidP="00B77E63">
      <w:r>
        <w:rPr>
          <w:noProof/>
        </w:rPr>
        <w:lastRenderedPageBreak/>
        <w:drawing>
          <wp:inline distT="0" distB="0" distL="0" distR="0" wp14:anchorId="07A7AB92" wp14:editId="466DC007">
            <wp:extent cx="5731215" cy="3600000"/>
            <wp:effectExtent l="19050" t="19050" r="22225" b="196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3">
                      <a:extLst>
                        <a:ext uri="{28A0092B-C50C-407E-A947-70E740481C1C}">
                          <a14:useLocalDpi xmlns:a14="http://schemas.microsoft.com/office/drawing/2010/main" val="0"/>
                        </a:ext>
                      </a:extLst>
                    </a:blip>
                    <a:srcRect t="-1" b="21135"/>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96E36C4" w14:textId="77777777" w:rsidR="00102190" w:rsidRDefault="00102190" w:rsidP="00B77E63"/>
    <w:p w14:paraId="7888B341" w14:textId="6386FE04" w:rsidR="00283303" w:rsidRDefault="00D715E5" w:rsidP="00B77E63">
      <w:r>
        <w:rPr>
          <w:noProof/>
        </w:rPr>
        <w:drawing>
          <wp:inline distT="0" distB="0" distL="0" distR="0" wp14:anchorId="4CCBD17E" wp14:editId="4230BA25">
            <wp:extent cx="5731215" cy="3600000"/>
            <wp:effectExtent l="19050" t="19050" r="22225" b="196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34">
                      <a:extLst>
                        <a:ext uri="{28A0092B-C50C-407E-A947-70E740481C1C}">
                          <a14:useLocalDpi xmlns:a14="http://schemas.microsoft.com/office/drawing/2010/main" val="0"/>
                        </a:ext>
                      </a:extLst>
                    </a:blip>
                    <a:srcRect t="-1" b="21135"/>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7F633D" w14:textId="363E1414" w:rsidR="00283303" w:rsidRDefault="00283303" w:rsidP="00283303">
      <w:pPr>
        <w:pStyle w:val="Heading2"/>
      </w:pPr>
      <w:r>
        <w:lastRenderedPageBreak/>
        <w:t>Listing Page</w:t>
      </w:r>
    </w:p>
    <w:p w14:paraId="06951F6E" w14:textId="5993A8A9" w:rsidR="00283303" w:rsidRDefault="00283303" w:rsidP="00283303">
      <w:pPr>
        <w:pStyle w:val="Heading3"/>
      </w:pPr>
      <w:r>
        <w:t>Search</w:t>
      </w:r>
    </w:p>
    <w:p w14:paraId="70CAB79B" w14:textId="1C98AF89" w:rsidR="00283303" w:rsidRDefault="003C4614" w:rsidP="00283303">
      <w:r>
        <w:rPr>
          <w:noProof/>
        </w:rPr>
        <w:drawing>
          <wp:inline distT="0" distB="0" distL="0" distR="0" wp14:anchorId="7D94CC0E" wp14:editId="506524CE">
            <wp:extent cx="5731215" cy="3600000"/>
            <wp:effectExtent l="19050" t="19050" r="22225" b="196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rotWithShape="1">
                    <a:blip r:embed="rId35">
                      <a:extLst>
                        <a:ext uri="{28A0092B-C50C-407E-A947-70E740481C1C}">
                          <a14:useLocalDpi xmlns:a14="http://schemas.microsoft.com/office/drawing/2010/main" val="0"/>
                        </a:ext>
                      </a:extLst>
                    </a:blip>
                    <a:srcRect t="-1" b="21135"/>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70DCCA7" w14:textId="77777777" w:rsidR="00283303" w:rsidRPr="00283303" w:rsidRDefault="00283303" w:rsidP="00283303"/>
    <w:p w14:paraId="6EDCC3B4" w14:textId="7D629A8A" w:rsidR="00B77E63" w:rsidRDefault="00283303" w:rsidP="00283303">
      <w:pPr>
        <w:pStyle w:val="Heading2"/>
      </w:pPr>
      <w:r>
        <w:t>Login/Logout Page</w:t>
      </w:r>
    </w:p>
    <w:p w14:paraId="62E0B73B" w14:textId="1437ED60" w:rsidR="00283303" w:rsidRDefault="00D715E5" w:rsidP="00283303">
      <w:r>
        <w:rPr>
          <w:noProof/>
        </w:rPr>
        <w:drawing>
          <wp:inline distT="0" distB="0" distL="0" distR="0" wp14:anchorId="18CF5645" wp14:editId="652D6264">
            <wp:extent cx="5731510" cy="3600000"/>
            <wp:effectExtent l="19050" t="19050" r="21590" b="196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36">
                      <a:extLst>
                        <a:ext uri="{28A0092B-C50C-407E-A947-70E740481C1C}">
                          <a14:useLocalDpi xmlns:a14="http://schemas.microsoft.com/office/drawing/2010/main" val="0"/>
                        </a:ext>
                      </a:extLst>
                    </a:blip>
                    <a:srcRect b="21139"/>
                    <a:stretch/>
                  </pic:blipFill>
                  <pic:spPr bwMode="auto">
                    <a:xfrm>
                      <a:off x="0" y="0"/>
                      <a:ext cx="5731510" cy="3600000"/>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9A2C34" w14:textId="759EA6CC" w:rsidR="00102190" w:rsidRDefault="00102190" w:rsidP="00283303"/>
    <w:p w14:paraId="6271CD21" w14:textId="186E9764" w:rsidR="00102190" w:rsidRDefault="00102190" w:rsidP="00283303">
      <w:r>
        <w:rPr>
          <w:noProof/>
        </w:rPr>
        <w:lastRenderedPageBreak/>
        <w:drawing>
          <wp:inline distT="0" distB="0" distL="0" distR="0" wp14:anchorId="7D8B5324" wp14:editId="29F433A9">
            <wp:extent cx="5677359" cy="540000"/>
            <wp:effectExtent l="19050" t="19050" r="19050" b="12700"/>
            <wp:docPr id="23552" name="Picture 23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2" name="Picture 23552"/>
                    <pic:cNvPicPr/>
                  </pic:nvPicPr>
                  <pic:blipFill rotWithShape="1">
                    <a:blip r:embed="rId37">
                      <a:extLst>
                        <a:ext uri="{28A0092B-C50C-407E-A947-70E740481C1C}">
                          <a14:useLocalDpi xmlns:a14="http://schemas.microsoft.com/office/drawing/2010/main" val="0"/>
                        </a:ext>
                      </a:extLst>
                    </a:blip>
                    <a:srcRect t="1" b="88224"/>
                    <a:stretch/>
                  </pic:blipFill>
                  <pic:spPr bwMode="auto">
                    <a:xfrm>
                      <a:off x="0" y="0"/>
                      <a:ext cx="5709777" cy="543083"/>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B28542" w14:textId="77777777" w:rsidR="00102190" w:rsidRPr="00283303" w:rsidRDefault="00102190" w:rsidP="00283303"/>
    <w:p w14:paraId="756FAD70" w14:textId="4D4655B9" w:rsidR="00B77E63" w:rsidRDefault="00283303" w:rsidP="00283303">
      <w:pPr>
        <w:pStyle w:val="Heading2"/>
      </w:pPr>
      <w:r>
        <w:t>Forget Password Page</w:t>
      </w:r>
    </w:p>
    <w:p w14:paraId="1E538236" w14:textId="10FC9C1C" w:rsidR="00283303" w:rsidRPr="00283303" w:rsidRDefault="00D715E5" w:rsidP="00283303">
      <w:r>
        <w:rPr>
          <w:noProof/>
        </w:rPr>
        <w:drawing>
          <wp:inline distT="0" distB="0" distL="0" distR="0" wp14:anchorId="45FD8DAD" wp14:editId="2B3105D5">
            <wp:extent cx="5731510" cy="3600000"/>
            <wp:effectExtent l="19050" t="19050" r="21590" b="196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38">
                      <a:extLst>
                        <a:ext uri="{28A0092B-C50C-407E-A947-70E740481C1C}">
                          <a14:useLocalDpi xmlns:a14="http://schemas.microsoft.com/office/drawing/2010/main" val="0"/>
                        </a:ext>
                      </a:extLst>
                    </a:blip>
                    <a:srcRect b="21139"/>
                    <a:stretch/>
                  </pic:blipFill>
                  <pic:spPr bwMode="auto">
                    <a:xfrm>
                      <a:off x="0" y="0"/>
                      <a:ext cx="5731510" cy="3600000"/>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F628042" w14:textId="67443C12" w:rsidR="00E41AF3" w:rsidRDefault="00E41AF3" w:rsidP="00E41AF3">
      <w:pPr>
        <w:pStyle w:val="Heading2"/>
      </w:pPr>
      <w:r>
        <w:t>Administration Page</w:t>
      </w:r>
    </w:p>
    <w:p w14:paraId="12489D43" w14:textId="1926E034" w:rsidR="001A1341" w:rsidRDefault="006F23E4" w:rsidP="00A63DB3">
      <w:pPr>
        <w:rPr>
          <w:b/>
          <w:bCs/>
        </w:rPr>
      </w:pPr>
      <w:r>
        <w:rPr>
          <w:b/>
          <w:bCs/>
          <w:noProof/>
        </w:rPr>
        <w:drawing>
          <wp:inline distT="0" distB="0" distL="0" distR="0" wp14:anchorId="0373DEAC" wp14:editId="3F737AC2">
            <wp:extent cx="5695950" cy="3352399"/>
            <wp:effectExtent l="19050" t="19050" r="1905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9">
                      <a:extLst>
                        <a:ext uri="{28A0092B-C50C-407E-A947-70E740481C1C}">
                          <a14:useLocalDpi xmlns:a14="http://schemas.microsoft.com/office/drawing/2010/main" val="0"/>
                        </a:ext>
                      </a:extLst>
                    </a:blip>
                    <a:srcRect t="1" b="32943"/>
                    <a:stretch/>
                  </pic:blipFill>
                  <pic:spPr bwMode="auto">
                    <a:xfrm>
                      <a:off x="0" y="0"/>
                      <a:ext cx="5705477" cy="3358006"/>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530B47" w14:textId="111B62B3" w:rsidR="001A1341" w:rsidRDefault="001A1341" w:rsidP="001A1341">
      <w:pPr>
        <w:pStyle w:val="Heading1"/>
      </w:pPr>
      <w:r>
        <w:lastRenderedPageBreak/>
        <w:t>Task 6</w:t>
      </w:r>
    </w:p>
    <w:p w14:paraId="57E4895E" w14:textId="77777777" w:rsidR="001A1341" w:rsidRPr="007D6A94" w:rsidRDefault="001A1341" w:rsidP="001A1341">
      <w:pPr>
        <w:rPr>
          <w:b/>
          <w:bCs/>
        </w:rPr>
      </w:pPr>
      <w:r w:rsidRPr="007D6A94">
        <w:rPr>
          <w:b/>
          <w:bCs/>
        </w:rPr>
        <w:t xml:space="preserve">Task Statement: </w:t>
      </w:r>
    </w:p>
    <w:p w14:paraId="3A7A6560" w14:textId="77777777" w:rsidR="00BD569B" w:rsidRDefault="00BD569B" w:rsidP="00BD569B">
      <w:pPr>
        <w:pStyle w:val="NumberList"/>
        <w:numPr>
          <w:ilvl w:val="0"/>
          <w:numId w:val="37"/>
        </w:numPr>
      </w:pPr>
      <w:r>
        <w:t>Create the required classes in Java</w:t>
      </w:r>
    </w:p>
    <w:p w14:paraId="048FE015" w14:textId="1E63B095" w:rsidR="00BD569B" w:rsidRDefault="00BD569B" w:rsidP="00BD569B">
      <w:pPr>
        <w:pStyle w:val="NumberList"/>
        <w:numPr>
          <w:ilvl w:val="0"/>
          <w:numId w:val="37"/>
        </w:numPr>
      </w:pPr>
      <w:r>
        <w:t>Include Data Access Layer classes</w:t>
      </w:r>
    </w:p>
    <w:p w14:paraId="7576CE89" w14:textId="3556CE6E" w:rsidR="001A1341" w:rsidRDefault="00BD569B" w:rsidP="00BD569B">
      <w:pPr>
        <w:pStyle w:val="NumberList"/>
        <w:numPr>
          <w:ilvl w:val="0"/>
          <w:numId w:val="37"/>
        </w:numPr>
      </w:pPr>
      <w:r>
        <w:t>Include samples as part of Project Report</w:t>
      </w:r>
    </w:p>
    <w:p w14:paraId="69DE537B" w14:textId="77777777" w:rsidR="001A1341" w:rsidRPr="007D6A94" w:rsidRDefault="001A1341" w:rsidP="001A1341">
      <w:pPr>
        <w:rPr>
          <w:b/>
          <w:bCs/>
        </w:rPr>
      </w:pPr>
      <w:r w:rsidRPr="007D6A94">
        <w:rPr>
          <w:b/>
          <w:bCs/>
        </w:rPr>
        <w:t>Solution:</w:t>
      </w:r>
    </w:p>
    <w:p w14:paraId="6AD6A3B3" w14:textId="3156169F" w:rsidR="001A1341" w:rsidRDefault="00E41AF3" w:rsidP="00E41AF3">
      <w:pPr>
        <w:pStyle w:val="Heading2"/>
      </w:pPr>
      <w:r>
        <w:t>Java Packages and Classes</w:t>
      </w:r>
    </w:p>
    <w:p w14:paraId="4EAEAB60" w14:textId="3D1A6954" w:rsidR="00E41AF3" w:rsidRPr="00E41AF3" w:rsidRDefault="00E41AF3" w:rsidP="00E41AF3">
      <w:pPr>
        <w:pStyle w:val="Heading3"/>
      </w:pPr>
      <w:r>
        <w:t>Controller Classes</w:t>
      </w:r>
    </w:p>
    <w:p w14:paraId="2F44BB63" w14:textId="45388FFB" w:rsidR="00E41AF3" w:rsidRDefault="00E41AF3" w:rsidP="00E41AF3">
      <w:r w:rsidRPr="00E41AF3">
        <w:rPr>
          <w:noProof/>
        </w:rPr>
        <w:drawing>
          <wp:inline distT="0" distB="0" distL="0" distR="0" wp14:anchorId="60F8D1D3" wp14:editId="1FBF53DD">
            <wp:extent cx="5513294" cy="1909306"/>
            <wp:effectExtent l="0" t="0" r="0" b="0"/>
            <wp:docPr id="23555" name="Picture 7">
              <a:extLst xmlns:a="http://schemas.openxmlformats.org/drawingml/2006/main">
                <a:ext uri="{FF2B5EF4-FFF2-40B4-BE49-F238E27FC236}">
                  <a16:creationId xmlns:a16="http://schemas.microsoft.com/office/drawing/2014/main" id="{26F5CE33-2F69-074A-A0A9-4C4CC99211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5" name="Picture 7">
                      <a:extLst>
                        <a:ext uri="{FF2B5EF4-FFF2-40B4-BE49-F238E27FC236}">
                          <a16:creationId xmlns:a16="http://schemas.microsoft.com/office/drawing/2014/main" id="{26F5CE33-2F69-074A-A0A9-4C4CC992116F}"/>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18819" cy="1911219"/>
                    </a:xfrm>
                    <a:prstGeom prst="rect">
                      <a:avLst/>
                    </a:prstGeom>
                    <a:noFill/>
                    <a:ln>
                      <a:noFill/>
                    </a:ln>
                  </pic:spPr>
                </pic:pic>
              </a:graphicData>
            </a:graphic>
          </wp:inline>
        </w:drawing>
      </w:r>
    </w:p>
    <w:p w14:paraId="25F86CA6" w14:textId="55BFA483" w:rsidR="00C2214D" w:rsidRDefault="00C2214D" w:rsidP="00E41AF3">
      <w:r>
        <w:rPr>
          <w:noProof/>
        </w:rPr>
        <w:drawing>
          <wp:inline distT="0" distB="0" distL="0" distR="0" wp14:anchorId="34171653" wp14:editId="42310210">
            <wp:extent cx="6116955" cy="43764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16955" cy="4376420"/>
                    </a:xfrm>
                    <a:prstGeom prst="rect">
                      <a:avLst/>
                    </a:prstGeom>
                  </pic:spPr>
                </pic:pic>
              </a:graphicData>
            </a:graphic>
          </wp:inline>
        </w:drawing>
      </w:r>
    </w:p>
    <w:p w14:paraId="65BB1B53" w14:textId="77777777" w:rsidR="00981C3F" w:rsidRDefault="00981C3F" w:rsidP="00E41AF3"/>
    <w:p w14:paraId="6C3F1E8D" w14:textId="2141DE90" w:rsidR="00E41AF3" w:rsidRDefault="00E41AF3" w:rsidP="00E41AF3">
      <w:pPr>
        <w:pStyle w:val="Heading3"/>
      </w:pPr>
      <w:r>
        <w:t>Service Classes</w:t>
      </w:r>
    </w:p>
    <w:p w14:paraId="5A258D02" w14:textId="6D28F1EE" w:rsidR="00E41AF3" w:rsidRDefault="00E41AF3" w:rsidP="00E41AF3">
      <w:r w:rsidRPr="00E41AF3">
        <w:rPr>
          <w:noProof/>
        </w:rPr>
        <w:drawing>
          <wp:inline distT="0" distB="0" distL="0" distR="0" wp14:anchorId="71795F86" wp14:editId="07417F20">
            <wp:extent cx="5836024" cy="2962541"/>
            <wp:effectExtent l="0" t="0" r="0" b="0"/>
            <wp:docPr id="24579" name="Picture 5">
              <a:extLst xmlns:a="http://schemas.openxmlformats.org/drawingml/2006/main">
                <a:ext uri="{FF2B5EF4-FFF2-40B4-BE49-F238E27FC236}">
                  <a16:creationId xmlns:a16="http://schemas.microsoft.com/office/drawing/2014/main" id="{2C14424B-01F5-1A9C-3B31-9C0E9DD6B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9" name="Picture 5">
                      <a:extLst>
                        <a:ext uri="{FF2B5EF4-FFF2-40B4-BE49-F238E27FC236}">
                          <a16:creationId xmlns:a16="http://schemas.microsoft.com/office/drawing/2014/main" id="{2C14424B-01F5-1A9C-3B31-9C0E9DD6BAA8}"/>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41852" cy="2965499"/>
                    </a:xfrm>
                    <a:prstGeom prst="rect">
                      <a:avLst/>
                    </a:prstGeom>
                    <a:noFill/>
                    <a:ln>
                      <a:noFill/>
                    </a:ln>
                  </pic:spPr>
                </pic:pic>
              </a:graphicData>
            </a:graphic>
          </wp:inline>
        </w:drawing>
      </w:r>
    </w:p>
    <w:p w14:paraId="56D63AA9" w14:textId="6FBD1C02" w:rsidR="00C2214D" w:rsidRDefault="00C2214D" w:rsidP="00E41AF3">
      <w:r>
        <w:rPr>
          <w:noProof/>
        </w:rPr>
        <w:drawing>
          <wp:inline distT="0" distB="0" distL="0" distR="0" wp14:anchorId="44E86380" wp14:editId="36BFB6E3">
            <wp:extent cx="6116955" cy="357314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16955" cy="3573145"/>
                    </a:xfrm>
                    <a:prstGeom prst="rect">
                      <a:avLst/>
                    </a:prstGeom>
                  </pic:spPr>
                </pic:pic>
              </a:graphicData>
            </a:graphic>
          </wp:inline>
        </w:drawing>
      </w:r>
    </w:p>
    <w:p w14:paraId="0669E07C" w14:textId="77777777" w:rsidR="00C21A4F" w:rsidRDefault="00C21A4F" w:rsidP="00E41AF3"/>
    <w:p w14:paraId="783D9BA4" w14:textId="03F66D11" w:rsidR="00E41AF3" w:rsidRDefault="00E41AF3" w:rsidP="00E41AF3">
      <w:pPr>
        <w:pStyle w:val="Heading3"/>
      </w:pPr>
      <w:r>
        <w:lastRenderedPageBreak/>
        <w:t>Entity Classes</w:t>
      </w:r>
    </w:p>
    <w:p w14:paraId="1FC2D4D5" w14:textId="50F48D66" w:rsidR="00E41AF3" w:rsidRDefault="00E41AF3" w:rsidP="00E41AF3">
      <w:r w:rsidRPr="00E41AF3">
        <w:rPr>
          <w:noProof/>
        </w:rPr>
        <w:drawing>
          <wp:inline distT="0" distB="0" distL="0" distR="0" wp14:anchorId="7EEF25C2" wp14:editId="28E0951A">
            <wp:extent cx="5822577" cy="3332886"/>
            <wp:effectExtent l="0" t="0" r="0" b="0"/>
            <wp:docPr id="26627" name="Picture 2">
              <a:extLst xmlns:a="http://schemas.openxmlformats.org/drawingml/2006/main">
                <a:ext uri="{FF2B5EF4-FFF2-40B4-BE49-F238E27FC236}">
                  <a16:creationId xmlns:a16="http://schemas.microsoft.com/office/drawing/2014/main" id="{AAF20F80-5741-417E-E8C1-48F7A17690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7" name="Picture 2">
                      <a:extLst>
                        <a:ext uri="{FF2B5EF4-FFF2-40B4-BE49-F238E27FC236}">
                          <a16:creationId xmlns:a16="http://schemas.microsoft.com/office/drawing/2014/main" id="{AAF20F80-5741-417E-E8C1-48F7A1769020}"/>
                        </a:ext>
                      </a:extLs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28559" cy="3336310"/>
                    </a:xfrm>
                    <a:prstGeom prst="rect">
                      <a:avLst/>
                    </a:prstGeom>
                    <a:noFill/>
                    <a:ln>
                      <a:noFill/>
                    </a:ln>
                  </pic:spPr>
                </pic:pic>
              </a:graphicData>
            </a:graphic>
          </wp:inline>
        </w:drawing>
      </w:r>
    </w:p>
    <w:p w14:paraId="50E16C14" w14:textId="12D87257" w:rsidR="00C2214D" w:rsidRDefault="00C2214D" w:rsidP="00E41AF3">
      <w:r>
        <w:rPr>
          <w:noProof/>
        </w:rPr>
        <w:drawing>
          <wp:inline distT="0" distB="0" distL="0" distR="0" wp14:anchorId="14A73805" wp14:editId="08D905E9">
            <wp:extent cx="6116955" cy="3573145"/>
            <wp:effectExtent l="0" t="0" r="0" b="8255"/>
            <wp:docPr id="23554" name="Picture 23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16955" cy="3573145"/>
                    </a:xfrm>
                    <a:prstGeom prst="rect">
                      <a:avLst/>
                    </a:prstGeom>
                  </pic:spPr>
                </pic:pic>
              </a:graphicData>
            </a:graphic>
          </wp:inline>
        </w:drawing>
      </w:r>
    </w:p>
    <w:p w14:paraId="5B457AD1" w14:textId="77777777" w:rsidR="00C21A4F" w:rsidRPr="00E41AF3" w:rsidRDefault="00C21A4F" w:rsidP="00E41AF3"/>
    <w:p w14:paraId="2EBEED4E" w14:textId="4B22ED4F" w:rsidR="00E41AF3" w:rsidRDefault="00E41AF3" w:rsidP="00E41AF3">
      <w:pPr>
        <w:pStyle w:val="Heading3"/>
      </w:pPr>
      <w:r>
        <w:lastRenderedPageBreak/>
        <w:t>Repository Classes</w:t>
      </w:r>
    </w:p>
    <w:p w14:paraId="15F6CDAA" w14:textId="73D7E1A0" w:rsidR="00E41AF3" w:rsidRDefault="00E41AF3" w:rsidP="00E41AF3">
      <w:r w:rsidRPr="00E41AF3">
        <w:rPr>
          <w:noProof/>
        </w:rPr>
        <w:drawing>
          <wp:inline distT="0" distB="0" distL="0" distR="0" wp14:anchorId="7B3B6A18" wp14:editId="335CDB51">
            <wp:extent cx="5768788" cy="2149896"/>
            <wp:effectExtent l="0" t="0" r="0" b="0"/>
            <wp:docPr id="25603" name="Picture 3">
              <a:extLst xmlns:a="http://schemas.openxmlformats.org/drawingml/2006/main">
                <a:ext uri="{FF2B5EF4-FFF2-40B4-BE49-F238E27FC236}">
                  <a16:creationId xmlns:a16="http://schemas.microsoft.com/office/drawing/2014/main" id="{3663A1AE-256B-18AF-18AF-0E47103AD7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3" name="Picture 3">
                      <a:extLst>
                        <a:ext uri="{FF2B5EF4-FFF2-40B4-BE49-F238E27FC236}">
                          <a16:creationId xmlns:a16="http://schemas.microsoft.com/office/drawing/2014/main" id="{3663A1AE-256B-18AF-18AF-0E47103AD767}"/>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78895" cy="2153663"/>
                    </a:xfrm>
                    <a:prstGeom prst="rect">
                      <a:avLst/>
                    </a:prstGeom>
                    <a:noFill/>
                    <a:ln>
                      <a:noFill/>
                    </a:ln>
                  </pic:spPr>
                </pic:pic>
              </a:graphicData>
            </a:graphic>
          </wp:inline>
        </w:drawing>
      </w:r>
    </w:p>
    <w:p w14:paraId="3BF7BC0C" w14:textId="2259D63D" w:rsidR="00C2214D" w:rsidRPr="00E41AF3" w:rsidRDefault="00C2214D" w:rsidP="00E41AF3">
      <w:r>
        <w:rPr>
          <w:noProof/>
        </w:rPr>
        <w:drawing>
          <wp:inline distT="0" distB="0" distL="0" distR="0" wp14:anchorId="6B7CB8A0" wp14:editId="43633BA9">
            <wp:extent cx="6116955" cy="3573145"/>
            <wp:effectExtent l="0" t="0" r="0" b="8255"/>
            <wp:docPr id="23553" name="Picture 23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16955" cy="3573145"/>
                    </a:xfrm>
                    <a:prstGeom prst="rect">
                      <a:avLst/>
                    </a:prstGeom>
                  </pic:spPr>
                </pic:pic>
              </a:graphicData>
            </a:graphic>
          </wp:inline>
        </w:drawing>
      </w:r>
    </w:p>
    <w:p w14:paraId="268A3E8E" w14:textId="208E9C43" w:rsidR="001A1341" w:rsidRDefault="001A1341" w:rsidP="00A63DB3">
      <w:pPr>
        <w:rPr>
          <w:b/>
          <w:bCs/>
        </w:rPr>
      </w:pPr>
    </w:p>
    <w:p w14:paraId="13C8D8C0" w14:textId="0AE1E54B" w:rsidR="001A1341" w:rsidRDefault="001A1341" w:rsidP="001A1341">
      <w:pPr>
        <w:pStyle w:val="Heading1"/>
      </w:pPr>
      <w:r>
        <w:t>Task 7</w:t>
      </w:r>
    </w:p>
    <w:p w14:paraId="1B2FFA85" w14:textId="77777777" w:rsidR="001A1341" w:rsidRPr="007D6A94" w:rsidRDefault="001A1341" w:rsidP="001A1341">
      <w:pPr>
        <w:rPr>
          <w:b/>
          <w:bCs/>
        </w:rPr>
      </w:pPr>
      <w:r w:rsidRPr="007D6A94">
        <w:rPr>
          <w:b/>
          <w:bCs/>
        </w:rPr>
        <w:t xml:space="preserve">Task Statement: </w:t>
      </w:r>
    </w:p>
    <w:p w14:paraId="7F69F351" w14:textId="77777777" w:rsidR="00BD569B" w:rsidRDefault="00BD569B" w:rsidP="00BD569B">
      <w:pPr>
        <w:pStyle w:val="NumberList"/>
        <w:numPr>
          <w:ilvl w:val="0"/>
          <w:numId w:val="0"/>
        </w:numPr>
      </w:pPr>
      <w:r>
        <w:t>Provide screen capture of developed pages and hosted application in Project Presentation</w:t>
      </w:r>
    </w:p>
    <w:p w14:paraId="1EA861B7" w14:textId="6F687EB0" w:rsidR="00BD569B" w:rsidRDefault="00BD569B" w:rsidP="00BD569B">
      <w:pPr>
        <w:pStyle w:val="NumberList"/>
        <w:numPr>
          <w:ilvl w:val="0"/>
          <w:numId w:val="38"/>
        </w:numPr>
      </w:pPr>
      <w:r>
        <w:t>Use Queries, Procs Developed in Module 4</w:t>
      </w:r>
    </w:p>
    <w:p w14:paraId="2F2CE94C" w14:textId="70D0212B" w:rsidR="00BD569B" w:rsidRDefault="00BD569B" w:rsidP="00BD569B">
      <w:pPr>
        <w:pStyle w:val="NumberList"/>
        <w:numPr>
          <w:ilvl w:val="0"/>
          <w:numId w:val="38"/>
        </w:numPr>
      </w:pPr>
      <w:r>
        <w:t xml:space="preserve">Develop the Models, Views, Controller (at least for one of the </w:t>
      </w:r>
      <w:r w:rsidR="007F279B">
        <w:t>functionalities</w:t>
      </w:r>
      <w:r>
        <w:t>, better if you can use for all the functionality)</w:t>
      </w:r>
    </w:p>
    <w:p w14:paraId="68FED09D" w14:textId="0878D8C1" w:rsidR="00BD569B" w:rsidRDefault="00BD569B" w:rsidP="00BD569B">
      <w:pPr>
        <w:pStyle w:val="NumberList"/>
        <w:numPr>
          <w:ilvl w:val="0"/>
          <w:numId w:val="38"/>
        </w:numPr>
      </w:pPr>
      <w:r>
        <w:t>Develop Home Page &amp; Integrate with Login System</w:t>
      </w:r>
    </w:p>
    <w:p w14:paraId="1296063B" w14:textId="0271E396" w:rsidR="00BD569B" w:rsidRDefault="00BD569B" w:rsidP="00BD569B">
      <w:pPr>
        <w:pStyle w:val="NumberList"/>
        <w:numPr>
          <w:ilvl w:val="0"/>
          <w:numId w:val="38"/>
        </w:numPr>
      </w:pPr>
      <w:r>
        <w:t>Develop Registration Form &amp; Registration Thank You</w:t>
      </w:r>
    </w:p>
    <w:p w14:paraId="2079CE31" w14:textId="2CB76455" w:rsidR="00BD569B" w:rsidRDefault="00BD569B" w:rsidP="00BD569B">
      <w:pPr>
        <w:pStyle w:val="NumberList"/>
        <w:numPr>
          <w:ilvl w:val="0"/>
          <w:numId w:val="38"/>
        </w:numPr>
      </w:pPr>
      <w:r>
        <w:lastRenderedPageBreak/>
        <w:t>Develop Forget Password mechanism</w:t>
      </w:r>
    </w:p>
    <w:p w14:paraId="7BE7EF96" w14:textId="39E72E33" w:rsidR="00BD569B" w:rsidRDefault="00BD569B" w:rsidP="00BD569B">
      <w:pPr>
        <w:pStyle w:val="NumberList"/>
        <w:numPr>
          <w:ilvl w:val="0"/>
          <w:numId w:val="38"/>
        </w:numPr>
      </w:pPr>
      <w:r>
        <w:t>Develop Landing Page post login</w:t>
      </w:r>
    </w:p>
    <w:p w14:paraId="0BDF39C4" w14:textId="52993613" w:rsidR="00BD569B" w:rsidRDefault="00BD569B" w:rsidP="00BD569B">
      <w:pPr>
        <w:pStyle w:val="NumberList"/>
        <w:numPr>
          <w:ilvl w:val="0"/>
          <w:numId w:val="38"/>
        </w:numPr>
      </w:pPr>
      <w:r>
        <w:t>Develop Search Box for Users</w:t>
      </w:r>
    </w:p>
    <w:p w14:paraId="0DB7D9D1" w14:textId="02ABF6D2" w:rsidR="00BD569B" w:rsidRDefault="00BD569B" w:rsidP="00BD569B">
      <w:pPr>
        <w:pStyle w:val="NumberList"/>
        <w:numPr>
          <w:ilvl w:val="0"/>
          <w:numId w:val="38"/>
        </w:numPr>
      </w:pPr>
      <w:r>
        <w:t>Develop View Search Results</w:t>
      </w:r>
    </w:p>
    <w:p w14:paraId="612BD096" w14:textId="4191C777" w:rsidR="00BD569B" w:rsidRDefault="00BD569B" w:rsidP="00BD569B">
      <w:pPr>
        <w:pStyle w:val="NumberList"/>
        <w:numPr>
          <w:ilvl w:val="0"/>
          <w:numId w:val="38"/>
        </w:numPr>
      </w:pPr>
      <w:r>
        <w:t>Develop View Profile Page</w:t>
      </w:r>
    </w:p>
    <w:p w14:paraId="1AAA7FB5" w14:textId="2891A842" w:rsidR="001A1341" w:rsidRDefault="00BD569B" w:rsidP="00BD569B">
      <w:pPr>
        <w:pStyle w:val="NumberList"/>
        <w:numPr>
          <w:ilvl w:val="0"/>
          <w:numId w:val="38"/>
        </w:numPr>
      </w:pPr>
      <w:r>
        <w:t>Develop Edit Profile Functionality</w:t>
      </w:r>
    </w:p>
    <w:p w14:paraId="19F20FDC" w14:textId="527CF42C" w:rsidR="001A1341" w:rsidRDefault="001A1341" w:rsidP="001A1341">
      <w:pPr>
        <w:rPr>
          <w:b/>
          <w:bCs/>
        </w:rPr>
      </w:pPr>
      <w:r w:rsidRPr="007D6A94">
        <w:rPr>
          <w:b/>
          <w:bCs/>
        </w:rPr>
        <w:t>Solution:</w:t>
      </w:r>
    </w:p>
    <w:p w14:paraId="1EB01A3F" w14:textId="77777777" w:rsidR="00981C3F" w:rsidRPr="007D6A94" w:rsidRDefault="00981C3F" w:rsidP="001A1341">
      <w:pPr>
        <w:rPr>
          <w:b/>
          <w:bCs/>
        </w:rPr>
      </w:pPr>
    </w:p>
    <w:p w14:paraId="1A0D858B" w14:textId="13659057" w:rsidR="001A1341" w:rsidRDefault="00451EB1" w:rsidP="00451EB1">
      <w:pPr>
        <w:pStyle w:val="Heading2"/>
      </w:pPr>
      <w:r>
        <w:t>Registration</w:t>
      </w:r>
    </w:p>
    <w:p w14:paraId="3A5F024B" w14:textId="7B2DC31A" w:rsidR="00FD0726" w:rsidRPr="00FD0726" w:rsidRDefault="00FD0726" w:rsidP="00FD0726">
      <w:r>
        <w:rPr>
          <w:noProof/>
        </w:rPr>
        <w:drawing>
          <wp:inline distT="0" distB="0" distL="0" distR="0" wp14:anchorId="25A2C7D0" wp14:editId="278BF7B8">
            <wp:extent cx="5701553" cy="350332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8">
                      <a:extLst>
                        <a:ext uri="{28A0092B-C50C-407E-A947-70E740481C1C}">
                          <a14:useLocalDpi xmlns:a14="http://schemas.microsoft.com/office/drawing/2010/main" val="0"/>
                        </a:ext>
                      </a:extLst>
                    </a:blip>
                    <a:stretch>
                      <a:fillRect/>
                    </a:stretch>
                  </pic:blipFill>
                  <pic:spPr>
                    <a:xfrm>
                      <a:off x="0" y="0"/>
                      <a:ext cx="5703399" cy="3504455"/>
                    </a:xfrm>
                    <a:prstGeom prst="rect">
                      <a:avLst/>
                    </a:prstGeom>
                  </pic:spPr>
                </pic:pic>
              </a:graphicData>
            </a:graphic>
          </wp:inline>
        </w:drawing>
      </w:r>
    </w:p>
    <w:p w14:paraId="0A6022E8" w14:textId="75DB5A15" w:rsidR="00451EB1" w:rsidRDefault="00451EB1" w:rsidP="00451EB1">
      <w:r>
        <w:rPr>
          <w:noProof/>
        </w:rPr>
        <w:lastRenderedPageBreak/>
        <w:drawing>
          <wp:inline distT="0" distB="0" distL="0" distR="0" wp14:anchorId="035934A5" wp14:editId="10454D26">
            <wp:extent cx="5731215" cy="3600000"/>
            <wp:effectExtent l="19050" t="19050" r="22225" b="196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49">
                      <a:extLst>
                        <a:ext uri="{28A0092B-C50C-407E-A947-70E740481C1C}">
                          <a14:useLocalDpi xmlns:a14="http://schemas.microsoft.com/office/drawing/2010/main" val="0"/>
                        </a:ext>
                      </a:extLst>
                    </a:blip>
                    <a:srcRect b="25782"/>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1BD4FB" w14:textId="3DE562AF" w:rsidR="00451EB1" w:rsidRDefault="00451EB1" w:rsidP="00451EB1">
      <w:r>
        <w:t>Register with following information.</w:t>
      </w:r>
    </w:p>
    <w:p w14:paraId="575D989E" w14:textId="77777777" w:rsidR="00451EB1" w:rsidRDefault="00451EB1" w:rsidP="00451EB1">
      <w:r>
        <w:t>Email: ken@email.com</w:t>
      </w:r>
    </w:p>
    <w:p w14:paraId="3CB4BBB7" w14:textId="77777777" w:rsidR="00451EB1" w:rsidRDefault="00451EB1" w:rsidP="00451EB1">
      <w:r>
        <w:t>Password: 123</w:t>
      </w:r>
    </w:p>
    <w:p w14:paraId="2407B954" w14:textId="77777777" w:rsidR="00451EB1" w:rsidRDefault="00451EB1" w:rsidP="00451EB1"/>
    <w:p w14:paraId="42075863" w14:textId="1A9FB4C5" w:rsidR="00451EB1" w:rsidRDefault="00451EB1" w:rsidP="00451EB1">
      <w:r>
        <w:rPr>
          <w:noProof/>
        </w:rPr>
        <w:drawing>
          <wp:inline distT="0" distB="0" distL="0" distR="0" wp14:anchorId="78DF9ED0" wp14:editId="35DC7777">
            <wp:extent cx="5731215" cy="3600000"/>
            <wp:effectExtent l="19050" t="19050" r="22225" b="196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50">
                      <a:extLst>
                        <a:ext uri="{28A0092B-C50C-407E-A947-70E740481C1C}">
                          <a14:useLocalDpi xmlns:a14="http://schemas.microsoft.com/office/drawing/2010/main" val="0"/>
                        </a:ext>
                      </a:extLst>
                    </a:blip>
                    <a:srcRect t="-1" b="21135"/>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9152150" w14:textId="77777777" w:rsidR="00451EB1" w:rsidRDefault="00451EB1" w:rsidP="00451EB1">
      <w:r>
        <w:t>Registration successful message is displayed to notify the completion of registration.</w:t>
      </w:r>
    </w:p>
    <w:p w14:paraId="7BE69CAA" w14:textId="77777777" w:rsidR="00451EB1" w:rsidRPr="00451EB1" w:rsidRDefault="00451EB1" w:rsidP="00451EB1"/>
    <w:p w14:paraId="72BDC430" w14:textId="47A8E345" w:rsidR="00451EB1" w:rsidRDefault="00451EB1" w:rsidP="00451EB1">
      <w:pPr>
        <w:pStyle w:val="Heading2"/>
      </w:pPr>
      <w:r>
        <w:t>Login</w:t>
      </w:r>
    </w:p>
    <w:p w14:paraId="35239D6B" w14:textId="4620B9F2" w:rsidR="00FD0726" w:rsidRDefault="00FD0726" w:rsidP="00FD0726">
      <w:r>
        <w:rPr>
          <w:noProof/>
        </w:rPr>
        <w:drawing>
          <wp:inline distT="0" distB="0" distL="0" distR="0" wp14:anchorId="3188E6BF" wp14:editId="0942F187">
            <wp:extent cx="5715000" cy="286076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1">
                      <a:extLst>
                        <a:ext uri="{28A0092B-C50C-407E-A947-70E740481C1C}">
                          <a14:useLocalDpi xmlns:a14="http://schemas.microsoft.com/office/drawing/2010/main" val="0"/>
                        </a:ext>
                      </a:extLst>
                    </a:blip>
                    <a:stretch>
                      <a:fillRect/>
                    </a:stretch>
                  </pic:blipFill>
                  <pic:spPr>
                    <a:xfrm>
                      <a:off x="0" y="0"/>
                      <a:ext cx="5721285" cy="2863909"/>
                    </a:xfrm>
                    <a:prstGeom prst="rect">
                      <a:avLst/>
                    </a:prstGeom>
                  </pic:spPr>
                </pic:pic>
              </a:graphicData>
            </a:graphic>
          </wp:inline>
        </w:drawing>
      </w:r>
    </w:p>
    <w:p w14:paraId="708A456A" w14:textId="77777777" w:rsidR="00FD0726" w:rsidRPr="00FD0726" w:rsidRDefault="00FD0726" w:rsidP="00FD0726"/>
    <w:p w14:paraId="74443CAF" w14:textId="5AC8AE99" w:rsidR="00451EB1" w:rsidRDefault="00451EB1" w:rsidP="00451EB1">
      <w:r>
        <w:rPr>
          <w:noProof/>
        </w:rPr>
        <w:drawing>
          <wp:inline distT="0" distB="0" distL="0" distR="0" wp14:anchorId="37ED9E8E" wp14:editId="31E88EEB">
            <wp:extent cx="5731215" cy="3600000"/>
            <wp:effectExtent l="19050" t="19050" r="22225" b="196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52">
                      <a:extLst>
                        <a:ext uri="{28A0092B-C50C-407E-A947-70E740481C1C}">
                          <a14:useLocalDpi xmlns:a14="http://schemas.microsoft.com/office/drawing/2010/main" val="0"/>
                        </a:ext>
                      </a:extLst>
                    </a:blip>
                    <a:srcRect b="25782"/>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B140E3C" w14:textId="77777777" w:rsidR="00451EB1" w:rsidRDefault="00451EB1" w:rsidP="00451EB1">
      <w:r>
        <w:t xml:space="preserve">Login using </w:t>
      </w:r>
      <w:hyperlink r:id="rId53" w:history="1">
        <w:r w:rsidRPr="006268A0">
          <w:rPr>
            <w:rStyle w:val="Hyperlink"/>
          </w:rPr>
          <w:t>ken@email.com</w:t>
        </w:r>
      </w:hyperlink>
      <w:r>
        <w:t xml:space="preserve"> with password 123.</w:t>
      </w:r>
    </w:p>
    <w:p w14:paraId="5FDF0D74" w14:textId="2E454124" w:rsidR="00451EB1" w:rsidRDefault="00451EB1" w:rsidP="00451EB1">
      <w:r>
        <w:rPr>
          <w:noProof/>
        </w:rPr>
        <w:lastRenderedPageBreak/>
        <w:drawing>
          <wp:inline distT="0" distB="0" distL="0" distR="0" wp14:anchorId="1A676238" wp14:editId="0B2FC71B">
            <wp:extent cx="5731510" cy="3600000"/>
            <wp:effectExtent l="19050" t="19050" r="21590"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54">
                      <a:extLst>
                        <a:ext uri="{28A0092B-C50C-407E-A947-70E740481C1C}">
                          <a14:useLocalDpi xmlns:a14="http://schemas.microsoft.com/office/drawing/2010/main" val="0"/>
                        </a:ext>
                      </a:extLst>
                    </a:blip>
                    <a:srcRect b="21139"/>
                    <a:stretch/>
                  </pic:blipFill>
                  <pic:spPr bwMode="auto">
                    <a:xfrm>
                      <a:off x="0" y="0"/>
                      <a:ext cx="5731510" cy="3600000"/>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7A892E9" w14:textId="77777777" w:rsidR="00451EB1" w:rsidRDefault="00451EB1" w:rsidP="00451EB1">
      <w:r>
        <w:t>Successful login will proceed to the Main page as shown above.</w:t>
      </w:r>
    </w:p>
    <w:p w14:paraId="31E0C9C0" w14:textId="77777777" w:rsidR="00451EB1" w:rsidRPr="00451EB1" w:rsidRDefault="00451EB1" w:rsidP="00451EB1"/>
    <w:p w14:paraId="42724454" w14:textId="5BABEB5C" w:rsidR="00451EB1" w:rsidRDefault="00451EB1" w:rsidP="00451EB1">
      <w:pPr>
        <w:pStyle w:val="Heading2"/>
      </w:pPr>
      <w:r>
        <w:t>Reset Password</w:t>
      </w:r>
    </w:p>
    <w:p w14:paraId="6D7107F4" w14:textId="6E1F3A51" w:rsidR="0052188F" w:rsidRPr="0052188F" w:rsidRDefault="0052188F" w:rsidP="0052188F">
      <w:r>
        <w:rPr>
          <w:noProof/>
        </w:rPr>
        <w:drawing>
          <wp:inline distT="0" distB="0" distL="0" distR="0" wp14:anchorId="3F0D2E10" wp14:editId="3E61F0A9">
            <wp:extent cx="5795683" cy="315925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5">
                      <a:extLst>
                        <a:ext uri="{28A0092B-C50C-407E-A947-70E740481C1C}">
                          <a14:useLocalDpi xmlns:a14="http://schemas.microsoft.com/office/drawing/2010/main" val="0"/>
                        </a:ext>
                      </a:extLst>
                    </a:blip>
                    <a:stretch>
                      <a:fillRect/>
                    </a:stretch>
                  </pic:blipFill>
                  <pic:spPr>
                    <a:xfrm>
                      <a:off x="0" y="0"/>
                      <a:ext cx="5800646" cy="3161963"/>
                    </a:xfrm>
                    <a:prstGeom prst="rect">
                      <a:avLst/>
                    </a:prstGeom>
                  </pic:spPr>
                </pic:pic>
              </a:graphicData>
            </a:graphic>
          </wp:inline>
        </w:drawing>
      </w:r>
    </w:p>
    <w:p w14:paraId="55BC91F3" w14:textId="46ADAFD0" w:rsidR="005F690A" w:rsidRDefault="005F690A" w:rsidP="005F690A">
      <w:r>
        <w:rPr>
          <w:noProof/>
        </w:rPr>
        <w:lastRenderedPageBreak/>
        <w:drawing>
          <wp:inline distT="0" distB="0" distL="0" distR="0" wp14:anchorId="1710B8E2" wp14:editId="4A1F4F9E">
            <wp:extent cx="5731200" cy="3599180"/>
            <wp:effectExtent l="19050" t="19050" r="22225" b="203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56">
                      <a:extLst>
                        <a:ext uri="{28A0092B-C50C-407E-A947-70E740481C1C}">
                          <a14:useLocalDpi xmlns:a14="http://schemas.microsoft.com/office/drawing/2010/main" val="0"/>
                        </a:ext>
                      </a:extLst>
                    </a:blip>
                    <a:srcRect l="-3081" t="-2" r="-3081" b="28570"/>
                    <a:stretch/>
                  </pic:blipFill>
                  <pic:spPr bwMode="auto">
                    <a:xfrm>
                      <a:off x="0" y="0"/>
                      <a:ext cx="5732800" cy="3600185"/>
                    </a:xfrm>
                    <a:prstGeom prst="rect">
                      <a:avLst/>
                    </a:prstGeom>
                    <a:ln>
                      <a:solidFill>
                        <a:sysClr val="window" lastClr="FFFFFF">
                          <a:lumMod val="85000"/>
                        </a:sysClr>
                      </a:solidFill>
                    </a:ln>
                    <a:extLst>
                      <a:ext uri="{53640926-AAD7-44D8-BBD7-CCE9431645EC}">
                        <a14:shadowObscured xmlns:a14="http://schemas.microsoft.com/office/drawing/2010/main"/>
                      </a:ext>
                    </a:extLst>
                  </pic:spPr>
                </pic:pic>
              </a:graphicData>
            </a:graphic>
          </wp:inline>
        </w:drawing>
      </w:r>
    </w:p>
    <w:p w14:paraId="103E93AF" w14:textId="406C1104" w:rsidR="005F690A" w:rsidRDefault="005F690A" w:rsidP="005F690A">
      <w:r>
        <w:t xml:space="preserve">Reset with </w:t>
      </w:r>
      <w:hyperlink r:id="rId57" w:history="1">
        <w:r w:rsidRPr="00037328">
          <w:rPr>
            <w:rStyle w:val="Hyperlink"/>
          </w:rPr>
          <w:t>ken@email.com</w:t>
        </w:r>
      </w:hyperlink>
      <w:r>
        <w:t>.</w:t>
      </w:r>
    </w:p>
    <w:p w14:paraId="2E558F68" w14:textId="56E0A8D3" w:rsidR="005F690A" w:rsidRDefault="005F690A" w:rsidP="005F690A">
      <w:r>
        <w:rPr>
          <w:noProof/>
        </w:rPr>
        <w:drawing>
          <wp:inline distT="0" distB="0" distL="0" distR="0" wp14:anchorId="4ECDE982" wp14:editId="5B9F7AD1">
            <wp:extent cx="5730581" cy="3600000"/>
            <wp:effectExtent l="19050" t="19050" r="2286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58">
                      <a:extLst>
                        <a:ext uri="{28A0092B-C50C-407E-A947-70E740481C1C}">
                          <a14:useLocalDpi xmlns:a14="http://schemas.microsoft.com/office/drawing/2010/main" val="0"/>
                        </a:ext>
                      </a:extLst>
                    </a:blip>
                    <a:srcRect l="-3067" t="-4" r="-3067" b="28568"/>
                    <a:stretch/>
                  </pic:blipFill>
                  <pic:spPr bwMode="auto">
                    <a:xfrm>
                      <a:off x="0" y="0"/>
                      <a:ext cx="5731200" cy="3600389"/>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B97E8C" w14:textId="45EFA8A6" w:rsidR="00F17E4E" w:rsidRPr="005F690A" w:rsidRDefault="00F17E4E" w:rsidP="005F690A">
      <w:r>
        <w:t>Reset successful message.</w:t>
      </w:r>
    </w:p>
    <w:p w14:paraId="3860846F" w14:textId="707A4604" w:rsidR="00451EB1" w:rsidRDefault="00451EB1" w:rsidP="00451EB1">
      <w:pPr>
        <w:pStyle w:val="Heading2"/>
      </w:pPr>
      <w:r>
        <w:lastRenderedPageBreak/>
        <w:t>Search</w:t>
      </w:r>
    </w:p>
    <w:p w14:paraId="1DDCF407" w14:textId="67786C7D" w:rsidR="0052188F" w:rsidRDefault="0052188F" w:rsidP="0052188F">
      <w:r>
        <w:rPr>
          <w:noProof/>
        </w:rPr>
        <w:drawing>
          <wp:inline distT="0" distB="0" distL="0" distR="0" wp14:anchorId="571DF6A5" wp14:editId="5812E217">
            <wp:extent cx="6116955" cy="17430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9">
                      <a:extLst>
                        <a:ext uri="{28A0092B-C50C-407E-A947-70E740481C1C}">
                          <a14:useLocalDpi xmlns:a14="http://schemas.microsoft.com/office/drawing/2010/main" val="0"/>
                        </a:ext>
                      </a:extLst>
                    </a:blip>
                    <a:stretch>
                      <a:fillRect/>
                    </a:stretch>
                  </pic:blipFill>
                  <pic:spPr>
                    <a:xfrm>
                      <a:off x="0" y="0"/>
                      <a:ext cx="6116955" cy="1743075"/>
                    </a:xfrm>
                    <a:prstGeom prst="rect">
                      <a:avLst/>
                    </a:prstGeom>
                  </pic:spPr>
                </pic:pic>
              </a:graphicData>
            </a:graphic>
          </wp:inline>
        </w:drawing>
      </w:r>
    </w:p>
    <w:p w14:paraId="11E6D2FA" w14:textId="77777777" w:rsidR="0052188F" w:rsidRPr="0052188F" w:rsidRDefault="0052188F" w:rsidP="0052188F"/>
    <w:p w14:paraId="1B980A0A" w14:textId="2CE80EFF" w:rsidR="00281DE2" w:rsidRDefault="00281DE2" w:rsidP="00281DE2">
      <w:r>
        <w:rPr>
          <w:noProof/>
        </w:rPr>
        <w:drawing>
          <wp:inline distT="0" distB="0" distL="0" distR="0" wp14:anchorId="413E84D5" wp14:editId="14FBB9F4">
            <wp:extent cx="5730581" cy="3600000"/>
            <wp:effectExtent l="19050" t="19050" r="2286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60">
                      <a:extLst>
                        <a:ext uri="{28A0092B-C50C-407E-A947-70E740481C1C}">
                          <a14:useLocalDpi xmlns:a14="http://schemas.microsoft.com/office/drawing/2010/main" val="0"/>
                        </a:ext>
                      </a:extLst>
                    </a:blip>
                    <a:srcRect l="-3070" t="-6" r="-3070" b="28566"/>
                    <a:stretch/>
                  </pic:blipFill>
                  <pic:spPr bwMode="auto">
                    <a:xfrm>
                      <a:off x="0" y="0"/>
                      <a:ext cx="5731525" cy="3600593"/>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941BFC" w14:textId="59761D54" w:rsidR="00281DE2" w:rsidRDefault="00281DE2" w:rsidP="00281DE2">
      <w:r>
        <w:t>Search using Singapore as search text.</w:t>
      </w:r>
    </w:p>
    <w:p w14:paraId="235009EA" w14:textId="3ABDEFDC" w:rsidR="00281DE2" w:rsidRDefault="007D5881" w:rsidP="00281DE2">
      <w:r>
        <w:rPr>
          <w:noProof/>
        </w:rPr>
        <w:lastRenderedPageBreak/>
        <w:drawing>
          <wp:inline distT="0" distB="0" distL="0" distR="0" wp14:anchorId="0587E57F" wp14:editId="6B7E1D94">
            <wp:extent cx="5713779" cy="3528000"/>
            <wp:effectExtent l="19050" t="19050" r="20320"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61">
                      <a:extLst>
                        <a:ext uri="{28A0092B-C50C-407E-A947-70E740481C1C}">
                          <a14:useLocalDpi xmlns:a14="http://schemas.microsoft.com/office/drawing/2010/main" val="0"/>
                        </a:ext>
                      </a:extLst>
                    </a:blip>
                    <a:srcRect l="-3067" t="-6" r="-3067" b="29794"/>
                    <a:stretch/>
                  </pic:blipFill>
                  <pic:spPr bwMode="auto">
                    <a:xfrm>
                      <a:off x="0" y="0"/>
                      <a:ext cx="5731200" cy="3538756"/>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A7A177" w14:textId="6A728C09" w:rsidR="007D5881" w:rsidRPr="00281DE2" w:rsidRDefault="007D5881" w:rsidP="00281DE2">
      <w:r>
        <w:t>Search result screen.</w:t>
      </w:r>
    </w:p>
    <w:p w14:paraId="15D03B0A" w14:textId="5A0C0379" w:rsidR="00451EB1" w:rsidRDefault="00451EB1" w:rsidP="00451EB1">
      <w:pPr>
        <w:pStyle w:val="Heading2"/>
      </w:pPr>
      <w:r>
        <w:t>View Profile</w:t>
      </w:r>
    </w:p>
    <w:p w14:paraId="19EE27A1" w14:textId="2A12C47B" w:rsidR="00451EB1" w:rsidRPr="00451EB1" w:rsidRDefault="001B1EAB" w:rsidP="00451EB1">
      <w:r>
        <w:rPr>
          <w:noProof/>
        </w:rPr>
        <w:drawing>
          <wp:inline distT="0" distB="0" distL="0" distR="0" wp14:anchorId="2D0879AD" wp14:editId="42FFC0F6">
            <wp:extent cx="5698800" cy="4822825"/>
            <wp:effectExtent l="19050" t="19050" r="16510" b="158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rotWithShape="1">
                    <a:blip r:embed="rId62">
                      <a:extLst>
                        <a:ext uri="{28A0092B-C50C-407E-A947-70E740481C1C}">
                          <a14:useLocalDpi xmlns:a14="http://schemas.microsoft.com/office/drawing/2010/main" val="0"/>
                        </a:ext>
                      </a:extLst>
                    </a:blip>
                    <a:srcRect l="-5446" t="-152" r="-8304" b="3880"/>
                    <a:stretch/>
                  </pic:blipFill>
                  <pic:spPr bwMode="auto">
                    <a:xfrm>
                      <a:off x="0" y="0"/>
                      <a:ext cx="5733002" cy="4851770"/>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70B8CF9" w14:textId="4BF5492B" w:rsidR="00451EB1" w:rsidRDefault="00451EB1" w:rsidP="00451EB1">
      <w:pPr>
        <w:pStyle w:val="Heading2"/>
      </w:pPr>
      <w:r>
        <w:lastRenderedPageBreak/>
        <w:t>Update Profile</w:t>
      </w:r>
    </w:p>
    <w:p w14:paraId="1C04D329" w14:textId="136E19CA" w:rsidR="00F2450D" w:rsidRDefault="00F2450D" w:rsidP="00F2450D">
      <w:r>
        <w:rPr>
          <w:noProof/>
        </w:rPr>
        <w:drawing>
          <wp:inline distT="0" distB="0" distL="0" distR="0" wp14:anchorId="3B743B96" wp14:editId="6666DE61">
            <wp:extent cx="6116955" cy="17430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9">
                      <a:extLst>
                        <a:ext uri="{28A0092B-C50C-407E-A947-70E740481C1C}">
                          <a14:useLocalDpi xmlns:a14="http://schemas.microsoft.com/office/drawing/2010/main" val="0"/>
                        </a:ext>
                      </a:extLst>
                    </a:blip>
                    <a:stretch>
                      <a:fillRect/>
                    </a:stretch>
                  </pic:blipFill>
                  <pic:spPr>
                    <a:xfrm>
                      <a:off x="0" y="0"/>
                      <a:ext cx="6116955" cy="1743075"/>
                    </a:xfrm>
                    <a:prstGeom prst="rect">
                      <a:avLst/>
                    </a:prstGeom>
                  </pic:spPr>
                </pic:pic>
              </a:graphicData>
            </a:graphic>
          </wp:inline>
        </w:drawing>
      </w:r>
    </w:p>
    <w:p w14:paraId="01E0191A" w14:textId="77777777" w:rsidR="00F2450D" w:rsidRPr="00F2450D" w:rsidRDefault="00F2450D" w:rsidP="00F2450D"/>
    <w:p w14:paraId="40CD3427" w14:textId="1B568CF1" w:rsidR="001B1EAB" w:rsidRPr="001B1EAB" w:rsidRDefault="001B1EAB" w:rsidP="001B1EAB">
      <w:r>
        <w:rPr>
          <w:noProof/>
        </w:rPr>
        <w:drawing>
          <wp:inline distT="0" distB="0" distL="0" distR="0" wp14:anchorId="6269CC0C" wp14:editId="0FC5C1AD">
            <wp:extent cx="5731307" cy="3960000"/>
            <wp:effectExtent l="19050" t="19050" r="22225" b="215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63">
                      <a:extLst>
                        <a:ext uri="{28A0092B-C50C-407E-A947-70E740481C1C}">
                          <a14:useLocalDpi xmlns:a14="http://schemas.microsoft.com/office/drawing/2010/main" val="0"/>
                        </a:ext>
                      </a:extLst>
                    </a:blip>
                    <a:srcRect b="13250"/>
                    <a:stretch/>
                  </pic:blipFill>
                  <pic:spPr bwMode="auto">
                    <a:xfrm>
                      <a:off x="0" y="0"/>
                      <a:ext cx="5731510" cy="3960140"/>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3558FD" w14:textId="11362731" w:rsidR="00451EB1" w:rsidRPr="00451EB1" w:rsidRDefault="00451EB1" w:rsidP="00451EB1">
      <w:pPr>
        <w:pStyle w:val="Heading3"/>
      </w:pPr>
      <w:r>
        <w:lastRenderedPageBreak/>
        <w:t>Update User Information</w:t>
      </w:r>
    </w:p>
    <w:p w14:paraId="05A3DA9C" w14:textId="293E6512" w:rsidR="00451EB1" w:rsidRDefault="00451EB1" w:rsidP="00451EB1">
      <w:r>
        <w:rPr>
          <w:noProof/>
        </w:rPr>
        <w:drawing>
          <wp:inline distT="0" distB="0" distL="0" distR="0" wp14:anchorId="5E2E0C6E" wp14:editId="279FD086">
            <wp:extent cx="5731510" cy="3600000"/>
            <wp:effectExtent l="19050" t="19050" r="21590" b="196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64">
                      <a:extLst>
                        <a:ext uri="{28A0092B-C50C-407E-A947-70E740481C1C}">
                          <a14:useLocalDpi xmlns:a14="http://schemas.microsoft.com/office/drawing/2010/main" val="0"/>
                        </a:ext>
                      </a:extLst>
                    </a:blip>
                    <a:srcRect b="21139"/>
                    <a:stretch/>
                  </pic:blipFill>
                  <pic:spPr bwMode="auto">
                    <a:xfrm>
                      <a:off x="0" y="0"/>
                      <a:ext cx="5731510" cy="3600000"/>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9B83F7A" w14:textId="62E241C6" w:rsidR="00451EB1" w:rsidRDefault="00451EB1" w:rsidP="00451EB1">
      <w:pPr>
        <w:pStyle w:val="Heading3"/>
      </w:pPr>
      <w:r>
        <w:t>Add Education</w:t>
      </w:r>
    </w:p>
    <w:p w14:paraId="1D02417E" w14:textId="1468DB96" w:rsidR="00451EB1" w:rsidRDefault="00451EB1" w:rsidP="00451EB1">
      <w:r>
        <w:rPr>
          <w:noProof/>
        </w:rPr>
        <w:drawing>
          <wp:inline distT="0" distB="0" distL="0" distR="0" wp14:anchorId="16EDE1B9" wp14:editId="3EF944A8">
            <wp:extent cx="5731215" cy="3600000"/>
            <wp:effectExtent l="19050" t="19050" r="22225" b="196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65">
                      <a:extLst>
                        <a:ext uri="{28A0092B-C50C-407E-A947-70E740481C1C}">
                          <a14:useLocalDpi xmlns:a14="http://schemas.microsoft.com/office/drawing/2010/main" val="0"/>
                        </a:ext>
                      </a:extLst>
                    </a:blip>
                    <a:srcRect b="25782"/>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5BCCB5B" w14:textId="7F5B29F0" w:rsidR="00451EB1" w:rsidRDefault="00451EB1" w:rsidP="00451EB1">
      <w:pPr>
        <w:pStyle w:val="Heading3"/>
      </w:pPr>
      <w:r>
        <w:lastRenderedPageBreak/>
        <w:t>Add Experience</w:t>
      </w:r>
    </w:p>
    <w:p w14:paraId="6764E933" w14:textId="02FF080F" w:rsidR="00451EB1" w:rsidRDefault="00451EB1" w:rsidP="00451EB1">
      <w:r>
        <w:rPr>
          <w:noProof/>
        </w:rPr>
        <w:drawing>
          <wp:inline distT="0" distB="0" distL="0" distR="0" wp14:anchorId="3655CD8A" wp14:editId="14BAEF84">
            <wp:extent cx="5731215" cy="3600000"/>
            <wp:effectExtent l="19050" t="19050" r="22225"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66">
                      <a:extLst>
                        <a:ext uri="{28A0092B-C50C-407E-A947-70E740481C1C}">
                          <a14:useLocalDpi xmlns:a14="http://schemas.microsoft.com/office/drawing/2010/main" val="0"/>
                        </a:ext>
                      </a:extLst>
                    </a:blip>
                    <a:srcRect b="25782"/>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CE4D516" w14:textId="5A71C503" w:rsidR="00451EB1" w:rsidRDefault="00451EB1" w:rsidP="00451EB1">
      <w:pPr>
        <w:pStyle w:val="Heading3"/>
      </w:pPr>
      <w:r>
        <w:t>Add Skill</w:t>
      </w:r>
    </w:p>
    <w:p w14:paraId="599FDBFB" w14:textId="32F6EFAD" w:rsidR="00451EB1" w:rsidRPr="00451EB1" w:rsidRDefault="00451EB1" w:rsidP="00451EB1">
      <w:r>
        <w:rPr>
          <w:noProof/>
        </w:rPr>
        <w:drawing>
          <wp:inline distT="0" distB="0" distL="0" distR="0" wp14:anchorId="46558B27" wp14:editId="5AC81FB2">
            <wp:extent cx="5731215" cy="3600000"/>
            <wp:effectExtent l="19050" t="19050" r="22225" b="196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67">
                      <a:extLst>
                        <a:ext uri="{28A0092B-C50C-407E-A947-70E740481C1C}">
                          <a14:useLocalDpi xmlns:a14="http://schemas.microsoft.com/office/drawing/2010/main" val="0"/>
                        </a:ext>
                      </a:extLst>
                    </a:blip>
                    <a:srcRect b="25782"/>
                    <a:stretch/>
                  </pic:blipFill>
                  <pic:spPr bwMode="auto">
                    <a:xfrm>
                      <a:off x="0" y="0"/>
                      <a:ext cx="5731510" cy="360018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224B7A" w14:textId="77777777" w:rsidR="00451EB1" w:rsidRPr="00451EB1" w:rsidRDefault="00451EB1" w:rsidP="00F2450D">
      <w:pPr>
        <w:pStyle w:val="Heading2"/>
        <w:numPr>
          <w:ilvl w:val="0"/>
          <w:numId w:val="0"/>
        </w:numPr>
        <w:ind w:left="576" w:hanging="576"/>
      </w:pPr>
    </w:p>
    <w:p w14:paraId="6C2AD687" w14:textId="4274DEA5" w:rsidR="001A1341" w:rsidRDefault="001A1341" w:rsidP="00A63DB3">
      <w:pPr>
        <w:rPr>
          <w:b/>
          <w:bCs/>
        </w:rPr>
      </w:pPr>
    </w:p>
    <w:p w14:paraId="250BEB28" w14:textId="4AE45CA4" w:rsidR="001A1341" w:rsidRDefault="001A1341" w:rsidP="001A1341">
      <w:pPr>
        <w:pStyle w:val="Heading1"/>
      </w:pPr>
      <w:r>
        <w:lastRenderedPageBreak/>
        <w:t>Task 8</w:t>
      </w:r>
    </w:p>
    <w:p w14:paraId="554919D9" w14:textId="77777777" w:rsidR="001A1341" w:rsidRPr="007D6A94" w:rsidRDefault="001A1341" w:rsidP="001A1341">
      <w:pPr>
        <w:rPr>
          <w:b/>
          <w:bCs/>
        </w:rPr>
      </w:pPr>
      <w:r w:rsidRPr="007D6A94">
        <w:rPr>
          <w:b/>
          <w:bCs/>
        </w:rPr>
        <w:t xml:space="preserve">Task Statement: </w:t>
      </w:r>
    </w:p>
    <w:p w14:paraId="757043D2" w14:textId="77777777" w:rsidR="00BD569B" w:rsidRDefault="00BD569B" w:rsidP="00BD569B">
      <w:pPr>
        <w:pStyle w:val="NumberList"/>
        <w:numPr>
          <w:ilvl w:val="0"/>
          <w:numId w:val="39"/>
        </w:numPr>
      </w:pPr>
      <w:r>
        <w:t>Debug the application in Eclipse</w:t>
      </w:r>
    </w:p>
    <w:p w14:paraId="70717C23" w14:textId="64FC1546" w:rsidR="001A1341" w:rsidRDefault="00BD569B" w:rsidP="00BD569B">
      <w:pPr>
        <w:pStyle w:val="NumberList"/>
        <w:numPr>
          <w:ilvl w:val="0"/>
          <w:numId w:val="39"/>
        </w:numPr>
      </w:pPr>
      <w:r>
        <w:t>Provide the screen capture of your application code in Eclipse Debug Mode include it as part of Project Presentation</w:t>
      </w:r>
    </w:p>
    <w:p w14:paraId="4CB4308B" w14:textId="2818AF3F" w:rsidR="001A1341" w:rsidRDefault="001A1341" w:rsidP="001A1341">
      <w:pPr>
        <w:rPr>
          <w:b/>
          <w:bCs/>
        </w:rPr>
      </w:pPr>
      <w:r w:rsidRPr="007D6A94">
        <w:rPr>
          <w:b/>
          <w:bCs/>
        </w:rPr>
        <w:t>Solution:</w:t>
      </w:r>
    </w:p>
    <w:p w14:paraId="5607CDB1" w14:textId="0442A3A2" w:rsidR="001A1341" w:rsidRDefault="008F2FAD" w:rsidP="008F2FAD">
      <w:pPr>
        <w:pStyle w:val="Heading2"/>
      </w:pPr>
      <w:r>
        <w:t>Starting the Debugger</w:t>
      </w:r>
    </w:p>
    <w:p w14:paraId="0B8C281D" w14:textId="06ACAB04" w:rsidR="008F2FAD" w:rsidRPr="008F2FAD" w:rsidRDefault="008F2FAD" w:rsidP="008F2FAD">
      <w:r w:rsidRPr="008F2FAD">
        <w:rPr>
          <w:noProof/>
        </w:rPr>
        <w:drawing>
          <wp:inline distT="0" distB="0" distL="0" distR="0" wp14:anchorId="29295C6C" wp14:editId="4E44089F">
            <wp:extent cx="6116955" cy="52616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116955" cy="5261610"/>
                    </a:xfrm>
                    <a:prstGeom prst="rect">
                      <a:avLst/>
                    </a:prstGeom>
                  </pic:spPr>
                </pic:pic>
              </a:graphicData>
            </a:graphic>
          </wp:inline>
        </w:drawing>
      </w:r>
    </w:p>
    <w:p w14:paraId="224D52E0" w14:textId="230B8EB6" w:rsidR="008F2FAD" w:rsidRDefault="008F2FAD" w:rsidP="008F2FAD">
      <w:pPr>
        <w:pStyle w:val="Heading2"/>
      </w:pPr>
      <w:r>
        <w:lastRenderedPageBreak/>
        <w:t>Set Breakpoints</w:t>
      </w:r>
    </w:p>
    <w:p w14:paraId="0D6E9285" w14:textId="1BA2872E" w:rsidR="008F2FAD" w:rsidRPr="008F2FAD" w:rsidRDefault="008F2FAD" w:rsidP="008F2FAD">
      <w:r>
        <w:rPr>
          <w:noProof/>
        </w:rPr>
        <w:drawing>
          <wp:inline distT="0" distB="0" distL="0" distR="0" wp14:anchorId="4528A43C" wp14:editId="47801F3D">
            <wp:extent cx="6116955" cy="36893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16955" cy="3689350"/>
                    </a:xfrm>
                    <a:prstGeom prst="rect">
                      <a:avLst/>
                    </a:prstGeom>
                  </pic:spPr>
                </pic:pic>
              </a:graphicData>
            </a:graphic>
          </wp:inline>
        </w:drawing>
      </w:r>
    </w:p>
    <w:p w14:paraId="0A49D6FB" w14:textId="193B4100" w:rsidR="008F2FAD" w:rsidRDefault="008F2FAD" w:rsidP="008F2FAD">
      <w:pPr>
        <w:pStyle w:val="Heading2"/>
      </w:pPr>
      <w:r>
        <w:t>View Variables</w:t>
      </w:r>
    </w:p>
    <w:p w14:paraId="11396EAD" w14:textId="7CCC06F8" w:rsidR="008F2FAD" w:rsidRDefault="008F2FAD" w:rsidP="008F2FAD">
      <w:r>
        <w:rPr>
          <w:noProof/>
        </w:rPr>
        <w:drawing>
          <wp:inline distT="0" distB="0" distL="0" distR="0" wp14:anchorId="0F6F0FB9" wp14:editId="1E18B4EE">
            <wp:extent cx="6116955" cy="29667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16955" cy="2966720"/>
                    </a:xfrm>
                    <a:prstGeom prst="rect">
                      <a:avLst/>
                    </a:prstGeom>
                  </pic:spPr>
                </pic:pic>
              </a:graphicData>
            </a:graphic>
          </wp:inline>
        </w:drawing>
      </w:r>
    </w:p>
    <w:p w14:paraId="3A345394" w14:textId="77777777" w:rsidR="00D81857" w:rsidRPr="008F2FAD" w:rsidRDefault="00D81857" w:rsidP="008F2FAD"/>
    <w:p w14:paraId="00C22097" w14:textId="3268E439" w:rsidR="001A1341" w:rsidRDefault="001A1341" w:rsidP="001A1341">
      <w:pPr>
        <w:rPr>
          <w:b/>
          <w:bCs/>
        </w:rPr>
      </w:pPr>
    </w:p>
    <w:p w14:paraId="677DED6F" w14:textId="77777777" w:rsidR="00D81857" w:rsidRDefault="00D81857">
      <w:pPr>
        <w:spacing w:before="0" w:after="160" w:line="259" w:lineRule="auto"/>
        <w:rPr>
          <w:rFonts w:ascii="Arial" w:eastAsia="ヒラギノ角ゴ Pro W3" w:hAnsi="Arial"/>
          <w:b/>
          <w:color w:val="000000" w:themeColor="text1"/>
          <w:sz w:val="24"/>
          <w:lang w:val="en-US" w:eastAsia="zh-CN"/>
        </w:rPr>
      </w:pPr>
      <w:r>
        <w:br w:type="page"/>
      </w:r>
    </w:p>
    <w:p w14:paraId="3DE7419F" w14:textId="0477156F" w:rsidR="001A1341" w:rsidRDefault="001A1341" w:rsidP="001A1341">
      <w:pPr>
        <w:pStyle w:val="Heading1"/>
      </w:pPr>
      <w:r>
        <w:lastRenderedPageBreak/>
        <w:t>Task 9</w:t>
      </w:r>
    </w:p>
    <w:p w14:paraId="6BCD49D9" w14:textId="77777777" w:rsidR="001A1341" w:rsidRPr="007D6A94" w:rsidRDefault="001A1341" w:rsidP="001A1341">
      <w:pPr>
        <w:rPr>
          <w:b/>
          <w:bCs/>
        </w:rPr>
      </w:pPr>
      <w:r w:rsidRPr="007D6A94">
        <w:rPr>
          <w:b/>
          <w:bCs/>
        </w:rPr>
        <w:t xml:space="preserve">Task Statement: </w:t>
      </w:r>
    </w:p>
    <w:p w14:paraId="16B29548" w14:textId="77777777" w:rsidR="00E92219" w:rsidRDefault="00E92219" w:rsidP="00E92219">
      <w:pPr>
        <w:pStyle w:val="NumberList"/>
        <w:numPr>
          <w:ilvl w:val="0"/>
          <w:numId w:val="40"/>
        </w:numPr>
      </w:pPr>
      <w:r>
        <w:t>Provide screen capture of 3 Errors you encountered while developing the application.</w:t>
      </w:r>
    </w:p>
    <w:p w14:paraId="5C15A320" w14:textId="3ED6E661" w:rsidR="00E92219" w:rsidRDefault="00E92219" w:rsidP="00E92219">
      <w:pPr>
        <w:pStyle w:val="NumberList"/>
        <w:numPr>
          <w:ilvl w:val="0"/>
          <w:numId w:val="40"/>
        </w:numPr>
      </w:pPr>
      <w:r>
        <w:t>How did you handle those 3 errors (Write in short bullet points)</w:t>
      </w:r>
    </w:p>
    <w:p w14:paraId="3D9708E9" w14:textId="687FA41D" w:rsidR="001A1341" w:rsidRDefault="00E92219" w:rsidP="00E92219">
      <w:pPr>
        <w:pStyle w:val="NumberList"/>
        <w:numPr>
          <w:ilvl w:val="0"/>
          <w:numId w:val="40"/>
        </w:numPr>
      </w:pPr>
      <w:r>
        <w:t>Include it as part of Project Presentation</w:t>
      </w:r>
    </w:p>
    <w:p w14:paraId="663DAEE1" w14:textId="29959C45" w:rsidR="001A1341" w:rsidRDefault="001A1341" w:rsidP="001A1341">
      <w:pPr>
        <w:rPr>
          <w:b/>
          <w:bCs/>
        </w:rPr>
      </w:pPr>
      <w:r w:rsidRPr="007D6A94">
        <w:rPr>
          <w:b/>
          <w:bCs/>
        </w:rPr>
        <w:t>Solution:</w:t>
      </w:r>
    </w:p>
    <w:p w14:paraId="5F1DE775" w14:textId="4A264224" w:rsidR="00224733" w:rsidRDefault="00224733" w:rsidP="00224733">
      <w:pPr>
        <w:pStyle w:val="Heading2"/>
      </w:pPr>
      <w:r>
        <w:t>Incorrect Persistence Configuration</w:t>
      </w:r>
    </w:p>
    <w:p w14:paraId="38C43A6B" w14:textId="570AAD84" w:rsidR="00224733" w:rsidRDefault="004B652E" w:rsidP="00224733">
      <w:r>
        <w:rPr>
          <w:noProof/>
        </w:rPr>
        <w:drawing>
          <wp:inline distT="0" distB="0" distL="0" distR="0" wp14:anchorId="4FAF8BFD" wp14:editId="3B4DE89E">
            <wp:extent cx="6116955" cy="28028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16955" cy="2802890"/>
                    </a:xfrm>
                    <a:prstGeom prst="rect">
                      <a:avLst/>
                    </a:prstGeom>
                  </pic:spPr>
                </pic:pic>
              </a:graphicData>
            </a:graphic>
          </wp:inline>
        </w:drawing>
      </w:r>
    </w:p>
    <w:p w14:paraId="71C00232" w14:textId="36E1B8E9" w:rsidR="00224733" w:rsidRDefault="004B652E" w:rsidP="00224733">
      <w:r>
        <w:t xml:space="preserve">The name of the database was incorrectly configured in the </w:t>
      </w:r>
      <w:r w:rsidRPr="004B652E">
        <w:rPr>
          <w:i/>
          <w:iCs/>
        </w:rPr>
        <w:t>persistence.xml</w:t>
      </w:r>
      <w:r>
        <w:t>.</w:t>
      </w:r>
    </w:p>
    <w:p w14:paraId="0C7F8F60" w14:textId="3855C4B8" w:rsidR="004B652E" w:rsidRDefault="004B652E" w:rsidP="00224733">
      <w:r>
        <w:t>Changing the database name to the correct name resolve the problem.</w:t>
      </w:r>
    </w:p>
    <w:p w14:paraId="4D68918C" w14:textId="751F9A96" w:rsidR="003144E9" w:rsidRDefault="003144E9" w:rsidP="00224733">
      <w:pPr>
        <w:pStyle w:val="Heading2"/>
      </w:pPr>
      <w:r>
        <w:lastRenderedPageBreak/>
        <w:t xml:space="preserve">Incorrect Persistence Provider </w:t>
      </w:r>
    </w:p>
    <w:p w14:paraId="43647499" w14:textId="6318BB90" w:rsidR="004B652E" w:rsidRDefault="003144E9" w:rsidP="00224733">
      <w:r>
        <w:rPr>
          <w:noProof/>
        </w:rPr>
        <w:drawing>
          <wp:inline distT="0" distB="0" distL="0" distR="0" wp14:anchorId="46E06000" wp14:editId="5B1AD7C1">
            <wp:extent cx="6116955" cy="32353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16955" cy="3235325"/>
                    </a:xfrm>
                    <a:prstGeom prst="rect">
                      <a:avLst/>
                    </a:prstGeom>
                  </pic:spPr>
                </pic:pic>
              </a:graphicData>
            </a:graphic>
          </wp:inline>
        </w:drawing>
      </w:r>
    </w:p>
    <w:p w14:paraId="1AEE1EA1" w14:textId="2928F9CC" w:rsidR="004B652E" w:rsidRDefault="003144E9" w:rsidP="00224733">
      <w:r>
        <w:t>Due to typo error, the Persistence provider cannot be connected.</w:t>
      </w:r>
    </w:p>
    <w:p w14:paraId="2403CE98" w14:textId="5933CFC5" w:rsidR="003144E9" w:rsidRDefault="003144E9" w:rsidP="00224733">
      <w:r>
        <w:t xml:space="preserve">Update the following line in </w:t>
      </w:r>
      <w:r w:rsidRPr="002A15F6">
        <w:rPr>
          <w:i/>
          <w:iCs/>
        </w:rPr>
        <w:t>JpaConfig.java</w:t>
      </w:r>
      <w:r>
        <w:t xml:space="preserve"> file resolved the problem.</w:t>
      </w:r>
    </w:p>
    <w:p w14:paraId="33B6A84A" w14:textId="3CB3FB60" w:rsidR="003144E9" w:rsidRPr="003144E9" w:rsidRDefault="003144E9" w:rsidP="003144E9">
      <w:pPr>
        <w:pStyle w:val="Script"/>
      </w:pPr>
      <w:r w:rsidRPr="003144E9">
        <w:t>factoryBean.setPersistenceUnitName("WDF-0122A");</w:t>
      </w:r>
    </w:p>
    <w:p w14:paraId="6B98C72D" w14:textId="77777777" w:rsidR="00224733" w:rsidRPr="007D6A94" w:rsidRDefault="00224733" w:rsidP="001A1341">
      <w:pPr>
        <w:rPr>
          <w:b/>
          <w:bCs/>
        </w:rPr>
      </w:pPr>
    </w:p>
    <w:p w14:paraId="7D082E5B" w14:textId="28E85DE9" w:rsidR="001A1341" w:rsidRDefault="00DE4FF6" w:rsidP="00DE4FF6">
      <w:pPr>
        <w:pStyle w:val="Heading2"/>
      </w:pPr>
      <w:r>
        <w:t>Unable to load static resources</w:t>
      </w:r>
    </w:p>
    <w:p w14:paraId="32746711" w14:textId="338F1BE3" w:rsidR="00AC3C33" w:rsidRPr="00AC3C33" w:rsidRDefault="00AC3C33" w:rsidP="00AC3C33">
      <w:r>
        <w:t>Static image such as the logo is not displayed as shown below.</w:t>
      </w:r>
    </w:p>
    <w:p w14:paraId="550A2B5F" w14:textId="117C3037" w:rsidR="00DE4FF6" w:rsidRDefault="00DE4FF6" w:rsidP="001A1341">
      <w:pPr>
        <w:rPr>
          <w:b/>
          <w:bCs/>
        </w:rPr>
      </w:pPr>
      <w:r>
        <w:rPr>
          <w:noProof/>
        </w:rPr>
        <w:drawing>
          <wp:inline distT="0" distB="0" distL="0" distR="0" wp14:anchorId="6EB0BC0D" wp14:editId="6B6F657A">
            <wp:extent cx="6104184" cy="2916000"/>
            <wp:effectExtent l="19050" t="19050" r="11430" b="17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1" b="20576"/>
                    <a:stretch/>
                  </pic:blipFill>
                  <pic:spPr bwMode="auto">
                    <a:xfrm>
                      <a:off x="0" y="0"/>
                      <a:ext cx="6116955" cy="2922101"/>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64525A7C" w14:textId="77777777" w:rsidR="007C5F3A" w:rsidRDefault="007C5F3A" w:rsidP="001A1341">
      <w:pPr>
        <w:rPr>
          <w:b/>
          <w:bCs/>
        </w:rPr>
      </w:pPr>
    </w:p>
    <w:p w14:paraId="68D7EC04" w14:textId="688D086E" w:rsidR="00562C30" w:rsidRPr="00AC3C33" w:rsidRDefault="00562C30" w:rsidP="00562C30">
      <w:pPr>
        <w:rPr>
          <w:b/>
          <w:bCs/>
        </w:rPr>
      </w:pPr>
      <w:r>
        <w:rPr>
          <w:b/>
          <w:bCs/>
        </w:rPr>
        <w:lastRenderedPageBreak/>
        <w:t>Fixes to</w:t>
      </w:r>
      <w:r w:rsidRPr="00AC3C33">
        <w:rPr>
          <w:b/>
          <w:bCs/>
        </w:rPr>
        <w:t xml:space="preserve"> </w:t>
      </w:r>
      <w:r w:rsidRPr="00AC3C33">
        <w:rPr>
          <w:b/>
          <w:bCs/>
          <w:i/>
          <w:iCs/>
        </w:rPr>
        <w:t>WebMcvConfig</w:t>
      </w:r>
      <w:r w:rsidRPr="00AC3C33">
        <w:rPr>
          <w:b/>
          <w:bCs/>
        </w:rPr>
        <w:t xml:space="preserve"> class.</w:t>
      </w:r>
    </w:p>
    <w:p w14:paraId="56C77A28" w14:textId="5771C431" w:rsidR="00DE4FF6" w:rsidRDefault="00562C30" w:rsidP="001A1341">
      <w:r>
        <w:t xml:space="preserve">The solution is to </w:t>
      </w:r>
      <w:r w:rsidRPr="00562C30">
        <w:t xml:space="preserve">add the annotation </w:t>
      </w:r>
      <w:r w:rsidRPr="00E9176C">
        <w:rPr>
          <w:i/>
          <w:iCs/>
        </w:rPr>
        <w:t>@EnableWebMvc</w:t>
      </w:r>
      <w:r w:rsidRPr="00562C30">
        <w:t xml:space="preserve"> to </w:t>
      </w:r>
      <w:r w:rsidR="00E9176C" w:rsidRPr="00E9176C">
        <w:rPr>
          <w:i/>
          <w:iCs/>
        </w:rPr>
        <w:t>WebMvcConfig</w:t>
      </w:r>
      <w:r w:rsidR="00E9176C">
        <w:t xml:space="preserve"> </w:t>
      </w:r>
      <w:r w:rsidRPr="00E9176C">
        <w:rPr>
          <w:i/>
          <w:iCs/>
        </w:rPr>
        <w:t>@Configuration</w:t>
      </w:r>
      <w:r w:rsidRPr="00562C30">
        <w:t xml:space="preserve"> classes</w:t>
      </w:r>
      <w:r>
        <w:t xml:space="preserve"> in order t</w:t>
      </w:r>
      <w:r w:rsidRPr="00562C30">
        <w:t>o enable MVC Java config</w:t>
      </w:r>
      <w:r>
        <w:t>uration.</w:t>
      </w:r>
    </w:p>
    <w:p w14:paraId="42806D5C" w14:textId="650A984F" w:rsidR="00DB30B9" w:rsidRDefault="00DB30B9" w:rsidP="001A1341">
      <w:r>
        <w:rPr>
          <w:noProof/>
        </w:rPr>
        <w:drawing>
          <wp:inline distT="0" distB="0" distL="0" distR="0" wp14:anchorId="608842F2" wp14:editId="4ADF80B0">
            <wp:extent cx="6116955" cy="41294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16955" cy="4129405"/>
                    </a:xfrm>
                    <a:prstGeom prst="rect">
                      <a:avLst/>
                    </a:prstGeom>
                  </pic:spPr>
                </pic:pic>
              </a:graphicData>
            </a:graphic>
          </wp:inline>
        </w:drawing>
      </w:r>
    </w:p>
    <w:p w14:paraId="6281F87F" w14:textId="77777777" w:rsidR="00D81857" w:rsidRDefault="00D81857" w:rsidP="001A1341"/>
    <w:p w14:paraId="630FDBA5" w14:textId="62674C8E" w:rsidR="00562C30" w:rsidRDefault="003F4B4F" w:rsidP="001A1341">
      <w:r>
        <w:rPr>
          <w:noProof/>
        </w:rPr>
        <w:drawing>
          <wp:inline distT="0" distB="0" distL="0" distR="0" wp14:anchorId="28FA4F87" wp14:editId="6413B082">
            <wp:extent cx="6116955" cy="3313430"/>
            <wp:effectExtent l="19050" t="19050" r="1714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16955" cy="3313430"/>
                    </a:xfrm>
                    <a:prstGeom prst="rect">
                      <a:avLst/>
                    </a:prstGeom>
                    <a:ln>
                      <a:solidFill>
                        <a:schemeClr val="bg1">
                          <a:lumMod val="85000"/>
                        </a:schemeClr>
                      </a:solidFill>
                    </a:ln>
                  </pic:spPr>
                </pic:pic>
              </a:graphicData>
            </a:graphic>
          </wp:inline>
        </w:drawing>
      </w:r>
    </w:p>
    <w:p w14:paraId="72F93135" w14:textId="77777777" w:rsidR="003F4B4F" w:rsidRPr="00562C30" w:rsidRDefault="003F4B4F" w:rsidP="001A1341"/>
    <w:p w14:paraId="6E8D25FC" w14:textId="5D45D737" w:rsidR="001A1341" w:rsidRDefault="001A1341" w:rsidP="001A1341">
      <w:pPr>
        <w:pStyle w:val="Heading1"/>
      </w:pPr>
      <w:r>
        <w:lastRenderedPageBreak/>
        <w:t>Task 10</w:t>
      </w:r>
    </w:p>
    <w:p w14:paraId="37F71A00" w14:textId="77777777" w:rsidR="001A1341" w:rsidRPr="007D6A94" w:rsidRDefault="001A1341" w:rsidP="001A1341">
      <w:pPr>
        <w:rPr>
          <w:b/>
          <w:bCs/>
        </w:rPr>
      </w:pPr>
      <w:r w:rsidRPr="007D6A94">
        <w:rPr>
          <w:b/>
          <w:bCs/>
        </w:rPr>
        <w:t xml:space="preserve">Task Statement: </w:t>
      </w:r>
    </w:p>
    <w:p w14:paraId="373127A0" w14:textId="20E26CD8" w:rsidR="00E92219" w:rsidRDefault="00E92219" w:rsidP="00E92219">
      <w:pPr>
        <w:pStyle w:val="NumberList"/>
        <w:numPr>
          <w:ilvl w:val="0"/>
          <w:numId w:val="41"/>
        </w:numPr>
      </w:pPr>
      <w:r>
        <w:t>Propose &amp; Document a new feature to the application</w:t>
      </w:r>
    </w:p>
    <w:p w14:paraId="73CA0734" w14:textId="3C7157A7" w:rsidR="00E92219" w:rsidRDefault="00E92219" w:rsidP="00E92219">
      <w:pPr>
        <w:pStyle w:val="NumberList"/>
        <w:numPr>
          <w:ilvl w:val="0"/>
          <w:numId w:val="41"/>
        </w:numPr>
      </w:pPr>
      <w:r>
        <w:t>Develop the new feature and provide a report.</w:t>
      </w:r>
    </w:p>
    <w:p w14:paraId="1DAD49BE" w14:textId="77583C7D" w:rsidR="001A1341" w:rsidRDefault="00E92219" w:rsidP="00E92219">
      <w:pPr>
        <w:pStyle w:val="NumberList"/>
        <w:numPr>
          <w:ilvl w:val="0"/>
          <w:numId w:val="41"/>
        </w:numPr>
      </w:pPr>
      <w:r>
        <w:t>Include it as part of Project Report</w:t>
      </w:r>
    </w:p>
    <w:p w14:paraId="1BF2CC67" w14:textId="77777777" w:rsidR="001A1341" w:rsidRPr="007D6A94" w:rsidRDefault="001A1341" w:rsidP="001A1341">
      <w:pPr>
        <w:rPr>
          <w:b/>
          <w:bCs/>
        </w:rPr>
      </w:pPr>
      <w:r w:rsidRPr="007D6A94">
        <w:rPr>
          <w:b/>
          <w:bCs/>
        </w:rPr>
        <w:t>Solution:</w:t>
      </w:r>
    </w:p>
    <w:p w14:paraId="188E4579" w14:textId="3D67DA33" w:rsidR="001A1341" w:rsidRDefault="00911130" w:rsidP="00A64887">
      <w:pPr>
        <w:pStyle w:val="Heading2"/>
      </w:pPr>
      <w:r w:rsidRPr="00660CE3">
        <w:t>Alert Notification</w:t>
      </w:r>
    </w:p>
    <w:p w14:paraId="6E2E67C7" w14:textId="77777777" w:rsidR="00A64887" w:rsidRDefault="00A64887" w:rsidP="00A64887">
      <w:r>
        <w:t>An alert notification feature can be added to the system. This notification module can notify user the following events.</w:t>
      </w:r>
    </w:p>
    <w:p w14:paraId="6DF5DF4B" w14:textId="77777777" w:rsidR="00A64887" w:rsidRDefault="00A64887" w:rsidP="00A64887">
      <w:pPr>
        <w:pStyle w:val="ListParagraph"/>
        <w:numPr>
          <w:ilvl w:val="0"/>
          <w:numId w:val="45"/>
        </w:numPr>
      </w:pPr>
      <w:r>
        <w:t>A new message has been received</w:t>
      </w:r>
    </w:p>
    <w:p w14:paraId="4F711D41" w14:textId="77777777" w:rsidR="00A64887" w:rsidRDefault="00A64887" w:rsidP="00A64887">
      <w:pPr>
        <w:pStyle w:val="ListParagraph"/>
        <w:numPr>
          <w:ilvl w:val="0"/>
          <w:numId w:val="45"/>
        </w:numPr>
      </w:pPr>
      <w:r>
        <w:t>A new thread has been posted</w:t>
      </w:r>
    </w:p>
    <w:p w14:paraId="5F3AFA47" w14:textId="77777777" w:rsidR="00A64887" w:rsidRDefault="00A64887" w:rsidP="00A64887">
      <w:pPr>
        <w:pStyle w:val="ListParagraph"/>
        <w:numPr>
          <w:ilvl w:val="0"/>
          <w:numId w:val="45"/>
        </w:numPr>
      </w:pPr>
      <w:r>
        <w:t>A new job posting has been placed</w:t>
      </w:r>
    </w:p>
    <w:p w14:paraId="542AA940" w14:textId="34EB1AEB" w:rsidR="00A64887" w:rsidRDefault="00A64887" w:rsidP="00A64887">
      <w:pPr>
        <w:pStyle w:val="ListParagraph"/>
        <w:numPr>
          <w:ilvl w:val="0"/>
          <w:numId w:val="45"/>
        </w:numPr>
      </w:pPr>
      <w:r>
        <w:t xml:space="preserve">A new status to the user’s job application </w:t>
      </w:r>
    </w:p>
    <w:p w14:paraId="254BCD06" w14:textId="742C67F6" w:rsidR="0081734E" w:rsidRDefault="0081734E" w:rsidP="0081734E">
      <w:r>
        <w:rPr>
          <w:noProof/>
        </w:rPr>
        <w:drawing>
          <wp:inline distT="0" distB="0" distL="0" distR="0" wp14:anchorId="420E7696" wp14:editId="7789952A">
            <wp:extent cx="6103881" cy="1206841"/>
            <wp:effectExtent l="0" t="0" r="0" b="0"/>
            <wp:docPr id="23558" name="Picture 23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144759" cy="1214923"/>
                    </a:xfrm>
                    <a:prstGeom prst="rect">
                      <a:avLst/>
                    </a:prstGeom>
                    <a:noFill/>
                  </pic:spPr>
                </pic:pic>
              </a:graphicData>
            </a:graphic>
          </wp:inline>
        </w:drawing>
      </w:r>
    </w:p>
    <w:p w14:paraId="669D445F" w14:textId="7F60E72D" w:rsidR="0081734E" w:rsidRDefault="0081734E" w:rsidP="0081734E">
      <w:r>
        <w:t>The notification bell icon is to located at the navigational bar with a number to indicate the number of notifications. Clicking on the bell icon will open the list of alerts.</w:t>
      </w:r>
    </w:p>
    <w:p w14:paraId="3175A967" w14:textId="77777777" w:rsidR="0081734E" w:rsidRPr="00A64887" w:rsidRDefault="0081734E" w:rsidP="0081734E"/>
    <w:p w14:paraId="38E3C870" w14:textId="51526D78" w:rsidR="001A1341" w:rsidRDefault="001A1341" w:rsidP="001A1341">
      <w:pPr>
        <w:pStyle w:val="Heading1"/>
      </w:pPr>
      <w:r>
        <w:t>Task 11</w:t>
      </w:r>
    </w:p>
    <w:p w14:paraId="158D3B3E" w14:textId="77777777" w:rsidR="001A1341" w:rsidRPr="007D6A94" w:rsidRDefault="001A1341" w:rsidP="001A1341">
      <w:pPr>
        <w:rPr>
          <w:b/>
          <w:bCs/>
        </w:rPr>
      </w:pPr>
      <w:r w:rsidRPr="007D6A94">
        <w:rPr>
          <w:b/>
          <w:bCs/>
        </w:rPr>
        <w:t xml:space="preserve">Task Statement: </w:t>
      </w:r>
    </w:p>
    <w:p w14:paraId="232D0A79" w14:textId="77777777" w:rsidR="00E92219" w:rsidRDefault="00E92219" w:rsidP="00E92219">
      <w:pPr>
        <w:pStyle w:val="NumberList"/>
        <w:numPr>
          <w:ilvl w:val="0"/>
          <w:numId w:val="0"/>
        </w:numPr>
      </w:pPr>
      <w:r>
        <w:t>Provide Unit Testing code &amp; screen capture of Eclipse IDE in debug mode.</w:t>
      </w:r>
    </w:p>
    <w:p w14:paraId="11F7775C" w14:textId="613D28DE" w:rsidR="00E92219" w:rsidRDefault="00E92219" w:rsidP="00E92219">
      <w:pPr>
        <w:pStyle w:val="NumberList"/>
        <w:numPr>
          <w:ilvl w:val="0"/>
          <w:numId w:val="42"/>
        </w:numPr>
      </w:pPr>
      <w:r>
        <w:t>Develop and execute unit testing for individual modules (At least 3 Cases)</w:t>
      </w:r>
    </w:p>
    <w:p w14:paraId="7CD8DC22" w14:textId="5007CC9B" w:rsidR="00E92219" w:rsidRDefault="00E92219" w:rsidP="00E92219">
      <w:pPr>
        <w:pStyle w:val="NumberList"/>
        <w:numPr>
          <w:ilvl w:val="0"/>
          <w:numId w:val="42"/>
        </w:numPr>
      </w:pPr>
      <w:r>
        <w:t>Create Test Cases for the Individual Modules (At least 3 cases in total) and document it in Project Report</w:t>
      </w:r>
    </w:p>
    <w:p w14:paraId="2681F891" w14:textId="113B4952" w:rsidR="00E92219" w:rsidRDefault="00E92219" w:rsidP="00E92219">
      <w:pPr>
        <w:pStyle w:val="NumberList"/>
        <w:numPr>
          <w:ilvl w:val="0"/>
          <w:numId w:val="42"/>
        </w:numPr>
      </w:pPr>
      <w:r>
        <w:t>List the bugs and document in Project Report</w:t>
      </w:r>
    </w:p>
    <w:p w14:paraId="6329A206" w14:textId="042F62D5" w:rsidR="00E92219" w:rsidRDefault="00E92219" w:rsidP="00E92219">
      <w:pPr>
        <w:pStyle w:val="NumberList"/>
        <w:numPr>
          <w:ilvl w:val="0"/>
          <w:numId w:val="42"/>
        </w:numPr>
      </w:pPr>
      <w:r>
        <w:t>Fix the bugs as needed</w:t>
      </w:r>
    </w:p>
    <w:p w14:paraId="66268918" w14:textId="49AD09EF" w:rsidR="001A1341" w:rsidRDefault="00E92219" w:rsidP="00E92219">
      <w:pPr>
        <w:pStyle w:val="NumberList"/>
        <w:numPr>
          <w:ilvl w:val="0"/>
          <w:numId w:val="42"/>
        </w:numPr>
      </w:pPr>
      <w:r>
        <w:t>Deploy to Lithan servers</w:t>
      </w:r>
    </w:p>
    <w:p w14:paraId="6F665A2C" w14:textId="77777777" w:rsidR="001A1341" w:rsidRPr="007D6A94" w:rsidRDefault="001A1341" w:rsidP="001A1341">
      <w:pPr>
        <w:rPr>
          <w:b/>
          <w:bCs/>
        </w:rPr>
      </w:pPr>
      <w:r w:rsidRPr="007D6A94">
        <w:rPr>
          <w:b/>
          <w:bCs/>
        </w:rPr>
        <w:t>Solution:</w:t>
      </w:r>
    </w:p>
    <w:p w14:paraId="5D9504BE" w14:textId="16E4D33F" w:rsidR="001A1341" w:rsidRDefault="00517792" w:rsidP="00517792">
      <w:pPr>
        <w:pStyle w:val="Heading2"/>
      </w:pPr>
      <w:r>
        <w:lastRenderedPageBreak/>
        <w:t>Unit Testing</w:t>
      </w:r>
    </w:p>
    <w:p w14:paraId="6388CD02" w14:textId="26FAA4AD" w:rsidR="00517792" w:rsidRDefault="00517792" w:rsidP="00476178">
      <w:pPr>
        <w:pStyle w:val="Heading3"/>
      </w:pPr>
      <w:r>
        <w:t>LoginServiceTest</w:t>
      </w:r>
    </w:p>
    <w:p w14:paraId="788C5284" w14:textId="4778DC5C" w:rsidR="00476178" w:rsidRDefault="00476178" w:rsidP="00476178">
      <w:pPr>
        <w:pStyle w:val="ListParagraph"/>
        <w:numPr>
          <w:ilvl w:val="0"/>
          <w:numId w:val="46"/>
        </w:numPr>
      </w:pPr>
      <w:r>
        <w:t>testInvalidUserName – To test for invalid user name.</w:t>
      </w:r>
    </w:p>
    <w:p w14:paraId="02AA8719" w14:textId="6BC5CCE4" w:rsidR="00476178" w:rsidRDefault="00476178" w:rsidP="00476178">
      <w:pPr>
        <w:pStyle w:val="ListParagraph"/>
        <w:numPr>
          <w:ilvl w:val="0"/>
          <w:numId w:val="46"/>
        </w:numPr>
      </w:pPr>
      <w:r>
        <w:t>testInvalidUser – To test for invalid credential</w:t>
      </w:r>
      <w:r w:rsidR="00640960">
        <w:t>.</w:t>
      </w:r>
    </w:p>
    <w:p w14:paraId="5550187B" w14:textId="1E5224FA" w:rsidR="00476178" w:rsidRDefault="00476178" w:rsidP="00476178">
      <w:pPr>
        <w:pStyle w:val="ListParagraph"/>
        <w:numPr>
          <w:ilvl w:val="0"/>
          <w:numId w:val="46"/>
        </w:numPr>
      </w:pPr>
      <w:r>
        <w:t>testValidUser – To test for valid credential</w:t>
      </w:r>
      <w:r w:rsidR="00640960">
        <w:t>.</w:t>
      </w:r>
    </w:p>
    <w:p w14:paraId="4A9C572D" w14:textId="50615A78" w:rsidR="00476178" w:rsidRPr="00476178" w:rsidRDefault="00476178" w:rsidP="00476178">
      <w:pPr>
        <w:pStyle w:val="ListParagraph"/>
        <w:numPr>
          <w:ilvl w:val="0"/>
          <w:numId w:val="46"/>
        </w:numPr>
      </w:pPr>
      <w:r>
        <w:t>testValidUserName – To test for valid user name</w:t>
      </w:r>
      <w:r w:rsidR="00640960">
        <w:t>.</w:t>
      </w:r>
    </w:p>
    <w:p w14:paraId="355A2242" w14:textId="36C40225" w:rsidR="00517792" w:rsidRDefault="00517792" w:rsidP="00517792">
      <w:r>
        <w:rPr>
          <w:noProof/>
        </w:rPr>
        <w:drawing>
          <wp:inline distT="0" distB="0" distL="0" distR="0" wp14:anchorId="15407E44" wp14:editId="0EFCE4DE">
            <wp:extent cx="6116955" cy="47644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16955" cy="4764405"/>
                    </a:xfrm>
                    <a:prstGeom prst="rect">
                      <a:avLst/>
                    </a:prstGeom>
                  </pic:spPr>
                </pic:pic>
              </a:graphicData>
            </a:graphic>
          </wp:inline>
        </w:drawing>
      </w:r>
    </w:p>
    <w:p w14:paraId="18930D00" w14:textId="5C667E62" w:rsidR="001247FC" w:rsidRDefault="001247FC" w:rsidP="00517792"/>
    <w:p w14:paraId="630B5715" w14:textId="7812C79D" w:rsidR="001247FC" w:rsidRDefault="001247FC" w:rsidP="00476178">
      <w:pPr>
        <w:pStyle w:val="Heading3"/>
      </w:pPr>
      <w:r>
        <w:t>UserServiceTest</w:t>
      </w:r>
    </w:p>
    <w:p w14:paraId="0380C893" w14:textId="7B9FB66F" w:rsidR="00476178" w:rsidRPr="00476178" w:rsidRDefault="00476178" w:rsidP="00476178">
      <w:pPr>
        <w:pStyle w:val="ListParagraph"/>
        <w:numPr>
          <w:ilvl w:val="0"/>
          <w:numId w:val="47"/>
        </w:numPr>
      </w:pPr>
      <w:r>
        <w:t>testSaveProfile – To test a user profile is created and saved.</w:t>
      </w:r>
    </w:p>
    <w:p w14:paraId="6D398583" w14:textId="525B4961" w:rsidR="00887544" w:rsidRDefault="001247FC" w:rsidP="00A63DB3">
      <w:pPr>
        <w:rPr>
          <w:color w:val="FF0000"/>
        </w:rPr>
      </w:pPr>
      <w:r>
        <w:rPr>
          <w:noProof/>
        </w:rPr>
        <w:lastRenderedPageBreak/>
        <w:drawing>
          <wp:inline distT="0" distB="0" distL="0" distR="0" wp14:anchorId="131AE1B6" wp14:editId="4F84DAA0">
            <wp:extent cx="6116955" cy="4764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16955" cy="4764405"/>
                    </a:xfrm>
                    <a:prstGeom prst="rect">
                      <a:avLst/>
                    </a:prstGeom>
                  </pic:spPr>
                </pic:pic>
              </a:graphicData>
            </a:graphic>
          </wp:inline>
        </w:drawing>
      </w:r>
    </w:p>
    <w:p w14:paraId="4CED77A2" w14:textId="787CA3F5" w:rsidR="0061546E" w:rsidRDefault="0061546E" w:rsidP="0061546E">
      <w:pPr>
        <w:pStyle w:val="Heading2"/>
      </w:pPr>
      <w:r>
        <w:t>Test Cases</w:t>
      </w:r>
    </w:p>
    <w:tbl>
      <w:tblPr>
        <w:tblStyle w:val="TableGrid"/>
        <w:tblW w:w="0" w:type="auto"/>
        <w:tblLook w:val="04A0" w:firstRow="1" w:lastRow="0" w:firstColumn="1" w:lastColumn="0" w:noHBand="0" w:noVBand="1"/>
      </w:tblPr>
      <w:tblGrid>
        <w:gridCol w:w="546"/>
        <w:gridCol w:w="5236"/>
        <w:gridCol w:w="1095"/>
        <w:gridCol w:w="1096"/>
        <w:gridCol w:w="1043"/>
      </w:tblGrid>
      <w:tr w:rsidR="00E046C5" w:rsidRPr="00740CA4" w14:paraId="4DB99A14" w14:textId="77777777" w:rsidTr="00E01D78">
        <w:tc>
          <w:tcPr>
            <w:tcW w:w="546" w:type="dxa"/>
          </w:tcPr>
          <w:p w14:paraId="1830BCA0" w14:textId="77777777" w:rsidR="0061546E" w:rsidRPr="00740CA4" w:rsidRDefault="0061546E" w:rsidP="00E01D78">
            <w:pPr>
              <w:rPr>
                <w:sz w:val="14"/>
                <w:szCs w:val="14"/>
              </w:rPr>
            </w:pPr>
            <w:r w:rsidRPr="00740CA4">
              <w:rPr>
                <w:sz w:val="14"/>
                <w:szCs w:val="14"/>
              </w:rPr>
              <w:t>S/N</w:t>
            </w:r>
          </w:p>
        </w:tc>
        <w:tc>
          <w:tcPr>
            <w:tcW w:w="5236" w:type="dxa"/>
          </w:tcPr>
          <w:p w14:paraId="20C1006C" w14:textId="77777777" w:rsidR="0061546E" w:rsidRPr="00740CA4" w:rsidRDefault="0061546E" w:rsidP="00E01D78">
            <w:pPr>
              <w:rPr>
                <w:sz w:val="14"/>
                <w:szCs w:val="14"/>
              </w:rPr>
            </w:pPr>
            <w:r w:rsidRPr="00740CA4">
              <w:rPr>
                <w:sz w:val="14"/>
                <w:szCs w:val="14"/>
              </w:rPr>
              <w:t>Test Case</w:t>
            </w:r>
          </w:p>
        </w:tc>
        <w:tc>
          <w:tcPr>
            <w:tcW w:w="1095" w:type="dxa"/>
          </w:tcPr>
          <w:p w14:paraId="2739EEDA" w14:textId="77777777" w:rsidR="0061546E" w:rsidRPr="00740CA4" w:rsidRDefault="0061546E" w:rsidP="00E01D78">
            <w:pPr>
              <w:jc w:val="center"/>
              <w:rPr>
                <w:sz w:val="14"/>
                <w:szCs w:val="14"/>
              </w:rPr>
            </w:pPr>
            <w:r w:rsidRPr="00740CA4">
              <w:rPr>
                <w:sz w:val="14"/>
                <w:szCs w:val="14"/>
              </w:rPr>
              <w:t>Expected Result</w:t>
            </w:r>
          </w:p>
        </w:tc>
        <w:tc>
          <w:tcPr>
            <w:tcW w:w="1096" w:type="dxa"/>
          </w:tcPr>
          <w:p w14:paraId="748CDCD6" w14:textId="77777777" w:rsidR="0061546E" w:rsidRPr="00740CA4" w:rsidRDefault="0061546E" w:rsidP="00E01D78">
            <w:pPr>
              <w:jc w:val="center"/>
              <w:rPr>
                <w:sz w:val="14"/>
                <w:szCs w:val="14"/>
              </w:rPr>
            </w:pPr>
            <w:r w:rsidRPr="00740CA4">
              <w:rPr>
                <w:sz w:val="14"/>
                <w:szCs w:val="14"/>
              </w:rPr>
              <w:t>Actual Result</w:t>
            </w:r>
          </w:p>
        </w:tc>
        <w:tc>
          <w:tcPr>
            <w:tcW w:w="1043" w:type="dxa"/>
          </w:tcPr>
          <w:p w14:paraId="5B00EE0F" w14:textId="77777777" w:rsidR="0061546E" w:rsidRPr="00740CA4" w:rsidRDefault="0061546E" w:rsidP="00E01D78">
            <w:pPr>
              <w:jc w:val="center"/>
              <w:rPr>
                <w:sz w:val="14"/>
                <w:szCs w:val="14"/>
              </w:rPr>
            </w:pPr>
            <w:r w:rsidRPr="00740CA4">
              <w:rPr>
                <w:sz w:val="14"/>
                <w:szCs w:val="14"/>
              </w:rPr>
              <w:t>Outcome</w:t>
            </w:r>
          </w:p>
        </w:tc>
      </w:tr>
      <w:tr w:rsidR="00E046C5" w:rsidRPr="00740CA4" w14:paraId="382F4881" w14:textId="77777777" w:rsidTr="00E01D78">
        <w:tc>
          <w:tcPr>
            <w:tcW w:w="546" w:type="dxa"/>
          </w:tcPr>
          <w:p w14:paraId="6458C8EE" w14:textId="77777777" w:rsidR="0061546E" w:rsidRPr="00740CA4" w:rsidRDefault="0061546E" w:rsidP="00E01D78">
            <w:pPr>
              <w:rPr>
                <w:sz w:val="14"/>
                <w:szCs w:val="14"/>
              </w:rPr>
            </w:pPr>
            <w:r w:rsidRPr="00740CA4">
              <w:rPr>
                <w:sz w:val="14"/>
                <w:szCs w:val="14"/>
              </w:rPr>
              <w:t>1</w:t>
            </w:r>
          </w:p>
        </w:tc>
        <w:tc>
          <w:tcPr>
            <w:tcW w:w="5236" w:type="dxa"/>
          </w:tcPr>
          <w:p w14:paraId="3FA9F53F" w14:textId="6A43CAFB" w:rsidR="0061546E" w:rsidRDefault="00BB51AF" w:rsidP="00E01D78">
            <w:pPr>
              <w:rPr>
                <w:sz w:val="14"/>
                <w:szCs w:val="14"/>
              </w:rPr>
            </w:pPr>
            <w:r>
              <w:rPr>
                <w:sz w:val="14"/>
                <w:szCs w:val="14"/>
              </w:rPr>
              <w:t>Register with a new email address.</w:t>
            </w:r>
          </w:p>
          <w:p w14:paraId="34CD7F7B" w14:textId="77777777" w:rsidR="00BB51AF" w:rsidRDefault="00BB51AF" w:rsidP="00E01D78">
            <w:pPr>
              <w:rPr>
                <w:sz w:val="14"/>
                <w:szCs w:val="14"/>
              </w:rPr>
            </w:pPr>
            <w:r>
              <w:rPr>
                <w:sz w:val="14"/>
                <w:szCs w:val="14"/>
              </w:rPr>
              <w:t>Test data</w:t>
            </w:r>
          </w:p>
          <w:p w14:paraId="64F3178F" w14:textId="77777777" w:rsidR="0061546E" w:rsidRDefault="00BB51AF" w:rsidP="00E01D78">
            <w:pPr>
              <w:rPr>
                <w:sz w:val="14"/>
                <w:szCs w:val="14"/>
              </w:rPr>
            </w:pPr>
            <w:r>
              <w:rPr>
                <w:sz w:val="14"/>
                <w:szCs w:val="14"/>
              </w:rPr>
              <w:t xml:space="preserve">Email: </w:t>
            </w:r>
            <w:hyperlink r:id="rId79" w:history="1">
              <w:r w:rsidRPr="00063D41">
                <w:rPr>
                  <w:rStyle w:val="Hyperlink"/>
                  <w:sz w:val="14"/>
                  <w:szCs w:val="14"/>
                </w:rPr>
                <w:t>soh@email.com</w:t>
              </w:r>
            </w:hyperlink>
            <w:r>
              <w:rPr>
                <w:sz w:val="14"/>
                <w:szCs w:val="14"/>
              </w:rPr>
              <w:t>, Password: 123456</w:t>
            </w:r>
          </w:p>
          <w:p w14:paraId="2A8103B7" w14:textId="77777777" w:rsidR="00BB51AF" w:rsidRDefault="00BB51AF" w:rsidP="00E01D78">
            <w:pPr>
              <w:rPr>
                <w:sz w:val="14"/>
                <w:szCs w:val="14"/>
              </w:rPr>
            </w:pPr>
            <w:r>
              <w:rPr>
                <w:noProof/>
                <w:sz w:val="14"/>
                <w:szCs w:val="14"/>
              </w:rPr>
              <w:drawing>
                <wp:inline distT="0" distB="0" distL="0" distR="0" wp14:anchorId="1CD38673" wp14:editId="408D4418">
                  <wp:extent cx="2880000" cy="1619869"/>
                  <wp:effectExtent l="19050" t="19050" r="158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80" cstate="print">
                            <a:extLst>
                              <a:ext uri="{28A0092B-C50C-407E-A947-70E740481C1C}">
                                <a14:useLocalDpi xmlns:a14="http://schemas.microsoft.com/office/drawing/2010/main" val="0"/>
                              </a:ext>
                            </a:extLst>
                          </a:blip>
                          <a:srcRect l="-1055" t="38" r="-1055" b="34324"/>
                          <a:stretch/>
                        </pic:blipFill>
                        <pic:spPr bwMode="auto">
                          <a:xfrm>
                            <a:off x="0" y="0"/>
                            <a:ext cx="2940792" cy="1654061"/>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7632353F" w14:textId="4AD8300B" w:rsidR="00BB51AF" w:rsidRPr="00740CA4" w:rsidRDefault="00BB51AF" w:rsidP="00E01D78">
            <w:pPr>
              <w:rPr>
                <w:sz w:val="14"/>
                <w:szCs w:val="14"/>
              </w:rPr>
            </w:pPr>
            <w:r>
              <w:rPr>
                <w:noProof/>
                <w:sz w:val="14"/>
                <w:szCs w:val="14"/>
              </w:rPr>
              <w:lastRenderedPageBreak/>
              <w:drawing>
                <wp:inline distT="0" distB="0" distL="0" distR="0" wp14:anchorId="62B7F71A" wp14:editId="1DC15F21">
                  <wp:extent cx="2880000" cy="1619885"/>
                  <wp:effectExtent l="19050" t="19050" r="15875" b="184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81" cstate="print">
                            <a:extLst>
                              <a:ext uri="{28A0092B-C50C-407E-A947-70E740481C1C}">
                                <a14:useLocalDpi xmlns:a14="http://schemas.microsoft.com/office/drawing/2010/main" val="0"/>
                              </a:ext>
                            </a:extLst>
                          </a:blip>
                          <a:srcRect l="-9" t="710" r="-9" b="34997"/>
                          <a:stretch/>
                        </pic:blipFill>
                        <pic:spPr bwMode="auto">
                          <a:xfrm>
                            <a:off x="0" y="0"/>
                            <a:ext cx="2880480" cy="162015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1095" w:type="dxa"/>
          </w:tcPr>
          <w:p w14:paraId="7F319709" w14:textId="77777777" w:rsidR="0061546E" w:rsidRPr="00740CA4" w:rsidRDefault="0061546E" w:rsidP="00E01D78">
            <w:pPr>
              <w:jc w:val="center"/>
              <w:rPr>
                <w:sz w:val="14"/>
                <w:szCs w:val="14"/>
              </w:rPr>
            </w:pPr>
            <w:r w:rsidRPr="00740CA4">
              <w:rPr>
                <w:sz w:val="14"/>
                <w:szCs w:val="14"/>
              </w:rPr>
              <w:lastRenderedPageBreak/>
              <w:t>Successful</w:t>
            </w:r>
          </w:p>
        </w:tc>
        <w:tc>
          <w:tcPr>
            <w:tcW w:w="1096" w:type="dxa"/>
          </w:tcPr>
          <w:p w14:paraId="2C7C3CDE" w14:textId="77777777" w:rsidR="0061546E" w:rsidRPr="00740CA4" w:rsidRDefault="0061546E" w:rsidP="00E01D78">
            <w:pPr>
              <w:jc w:val="center"/>
              <w:rPr>
                <w:sz w:val="14"/>
                <w:szCs w:val="14"/>
              </w:rPr>
            </w:pPr>
            <w:r w:rsidRPr="00740CA4">
              <w:rPr>
                <w:sz w:val="14"/>
                <w:szCs w:val="14"/>
              </w:rPr>
              <w:t>Successful</w:t>
            </w:r>
          </w:p>
        </w:tc>
        <w:tc>
          <w:tcPr>
            <w:tcW w:w="1043" w:type="dxa"/>
          </w:tcPr>
          <w:p w14:paraId="3537C938" w14:textId="77777777" w:rsidR="0061546E" w:rsidRPr="00740CA4" w:rsidRDefault="0061546E" w:rsidP="00E01D78">
            <w:pPr>
              <w:jc w:val="center"/>
              <w:rPr>
                <w:sz w:val="14"/>
                <w:szCs w:val="14"/>
              </w:rPr>
            </w:pPr>
            <w:r w:rsidRPr="00740CA4">
              <w:rPr>
                <w:sz w:val="14"/>
                <w:szCs w:val="14"/>
              </w:rPr>
              <w:t>Pass</w:t>
            </w:r>
          </w:p>
        </w:tc>
      </w:tr>
      <w:tr w:rsidR="00E046C5" w:rsidRPr="00740CA4" w14:paraId="792F3FFF" w14:textId="77777777" w:rsidTr="00E01D78">
        <w:tc>
          <w:tcPr>
            <w:tcW w:w="546" w:type="dxa"/>
          </w:tcPr>
          <w:p w14:paraId="08FD4A91" w14:textId="77777777" w:rsidR="0061546E" w:rsidRDefault="0061546E" w:rsidP="00E01D78">
            <w:pPr>
              <w:rPr>
                <w:sz w:val="14"/>
                <w:szCs w:val="14"/>
              </w:rPr>
            </w:pPr>
            <w:r>
              <w:rPr>
                <w:sz w:val="14"/>
                <w:szCs w:val="14"/>
              </w:rPr>
              <w:t>2</w:t>
            </w:r>
          </w:p>
        </w:tc>
        <w:tc>
          <w:tcPr>
            <w:tcW w:w="5236" w:type="dxa"/>
          </w:tcPr>
          <w:p w14:paraId="533E98A9" w14:textId="77777777" w:rsidR="00E046C5" w:rsidRDefault="00E046C5" w:rsidP="00E046C5">
            <w:pPr>
              <w:rPr>
                <w:sz w:val="14"/>
                <w:szCs w:val="14"/>
              </w:rPr>
            </w:pPr>
            <w:r>
              <w:rPr>
                <w:sz w:val="14"/>
                <w:szCs w:val="14"/>
              </w:rPr>
              <w:t>Register with a new email address.</w:t>
            </w:r>
          </w:p>
          <w:p w14:paraId="2373726C" w14:textId="77777777" w:rsidR="00E046C5" w:rsidRDefault="00E046C5" w:rsidP="00E046C5">
            <w:pPr>
              <w:rPr>
                <w:sz w:val="14"/>
                <w:szCs w:val="14"/>
              </w:rPr>
            </w:pPr>
            <w:r>
              <w:rPr>
                <w:sz w:val="14"/>
                <w:szCs w:val="14"/>
              </w:rPr>
              <w:t>Test data</w:t>
            </w:r>
          </w:p>
          <w:p w14:paraId="1EF969B6" w14:textId="77777777" w:rsidR="00E046C5" w:rsidRDefault="00E046C5" w:rsidP="00E046C5">
            <w:pPr>
              <w:rPr>
                <w:sz w:val="14"/>
                <w:szCs w:val="14"/>
              </w:rPr>
            </w:pPr>
            <w:r>
              <w:rPr>
                <w:sz w:val="14"/>
                <w:szCs w:val="14"/>
              </w:rPr>
              <w:t xml:space="preserve">Email: </w:t>
            </w:r>
            <w:hyperlink r:id="rId82" w:history="1">
              <w:r w:rsidRPr="00063D41">
                <w:rPr>
                  <w:rStyle w:val="Hyperlink"/>
                  <w:sz w:val="14"/>
                  <w:szCs w:val="14"/>
                </w:rPr>
                <w:t>soh@email.com</w:t>
              </w:r>
            </w:hyperlink>
            <w:r>
              <w:rPr>
                <w:sz w:val="14"/>
                <w:szCs w:val="14"/>
              </w:rPr>
              <w:t>, Password: 123456</w:t>
            </w:r>
          </w:p>
          <w:p w14:paraId="3EEDCC58" w14:textId="70099ABA" w:rsidR="0061546E" w:rsidRDefault="00E046C5" w:rsidP="00E01D78">
            <w:pPr>
              <w:rPr>
                <w:sz w:val="14"/>
                <w:szCs w:val="14"/>
              </w:rPr>
            </w:pPr>
            <w:r>
              <w:rPr>
                <w:noProof/>
                <w:sz w:val="14"/>
                <w:szCs w:val="14"/>
              </w:rPr>
              <w:drawing>
                <wp:inline distT="0" distB="0" distL="0" distR="0" wp14:anchorId="3B81B500" wp14:editId="5D380EDF">
                  <wp:extent cx="2879725" cy="1620000"/>
                  <wp:effectExtent l="19050" t="19050" r="15875" b="184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rotWithShape="1">
                          <a:blip r:embed="rId83" cstate="print">
                            <a:extLst>
                              <a:ext uri="{28A0092B-C50C-407E-A947-70E740481C1C}">
                                <a14:useLocalDpi xmlns:a14="http://schemas.microsoft.com/office/drawing/2010/main" val="0"/>
                              </a:ext>
                            </a:extLst>
                          </a:blip>
                          <a:srcRect l="-1" t="-3" r="-1" b="32832"/>
                          <a:stretch/>
                        </pic:blipFill>
                        <pic:spPr bwMode="auto">
                          <a:xfrm>
                            <a:off x="0" y="0"/>
                            <a:ext cx="2880000" cy="162015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1095" w:type="dxa"/>
          </w:tcPr>
          <w:p w14:paraId="43C519BF" w14:textId="56410EEA" w:rsidR="00E046C5" w:rsidRDefault="00E046C5" w:rsidP="00E046C5">
            <w:pPr>
              <w:jc w:val="center"/>
              <w:rPr>
                <w:sz w:val="14"/>
                <w:szCs w:val="14"/>
              </w:rPr>
            </w:pPr>
            <w:r>
              <w:rPr>
                <w:sz w:val="14"/>
                <w:szCs w:val="14"/>
              </w:rPr>
              <w:t>Email Already Exists</w:t>
            </w:r>
          </w:p>
        </w:tc>
        <w:tc>
          <w:tcPr>
            <w:tcW w:w="1096" w:type="dxa"/>
          </w:tcPr>
          <w:p w14:paraId="7B797CB0" w14:textId="74190154" w:rsidR="0061546E" w:rsidRDefault="00E046C5" w:rsidP="00E01D78">
            <w:pPr>
              <w:jc w:val="center"/>
              <w:rPr>
                <w:sz w:val="14"/>
                <w:szCs w:val="14"/>
              </w:rPr>
            </w:pPr>
            <w:r>
              <w:rPr>
                <w:sz w:val="14"/>
                <w:szCs w:val="14"/>
              </w:rPr>
              <w:t>Email Already Exists</w:t>
            </w:r>
          </w:p>
        </w:tc>
        <w:tc>
          <w:tcPr>
            <w:tcW w:w="1043" w:type="dxa"/>
          </w:tcPr>
          <w:p w14:paraId="7EB17700" w14:textId="77777777" w:rsidR="0061546E" w:rsidRDefault="0061546E" w:rsidP="00E01D78">
            <w:pPr>
              <w:jc w:val="center"/>
              <w:rPr>
                <w:sz w:val="14"/>
                <w:szCs w:val="14"/>
              </w:rPr>
            </w:pPr>
            <w:r>
              <w:rPr>
                <w:sz w:val="14"/>
                <w:szCs w:val="14"/>
              </w:rPr>
              <w:t>Pass</w:t>
            </w:r>
          </w:p>
        </w:tc>
      </w:tr>
      <w:tr w:rsidR="009F625E" w:rsidRPr="00740CA4" w14:paraId="5D2A9D46" w14:textId="77777777" w:rsidTr="00E01D78">
        <w:tc>
          <w:tcPr>
            <w:tcW w:w="546" w:type="dxa"/>
          </w:tcPr>
          <w:p w14:paraId="521CCFAA" w14:textId="46E06BBC" w:rsidR="009F625E" w:rsidRDefault="009F625E" w:rsidP="009F625E">
            <w:pPr>
              <w:rPr>
                <w:sz w:val="14"/>
                <w:szCs w:val="14"/>
              </w:rPr>
            </w:pPr>
            <w:r>
              <w:rPr>
                <w:sz w:val="14"/>
                <w:szCs w:val="14"/>
              </w:rPr>
              <w:t>3</w:t>
            </w:r>
          </w:p>
        </w:tc>
        <w:tc>
          <w:tcPr>
            <w:tcW w:w="5236" w:type="dxa"/>
          </w:tcPr>
          <w:p w14:paraId="37A35D52" w14:textId="7CA0A545" w:rsidR="009F625E" w:rsidRDefault="009F625E" w:rsidP="009F625E">
            <w:pPr>
              <w:rPr>
                <w:sz w:val="14"/>
                <w:szCs w:val="14"/>
              </w:rPr>
            </w:pPr>
            <w:r>
              <w:rPr>
                <w:sz w:val="14"/>
                <w:szCs w:val="14"/>
              </w:rPr>
              <w:t xml:space="preserve">Login with Email: </w:t>
            </w:r>
            <w:hyperlink r:id="rId84" w:history="1">
              <w:r w:rsidRPr="00063D41">
                <w:rPr>
                  <w:rStyle w:val="Hyperlink"/>
                  <w:sz w:val="14"/>
                  <w:szCs w:val="14"/>
                </w:rPr>
                <w:t>soh@email.com</w:t>
              </w:r>
            </w:hyperlink>
            <w:r>
              <w:rPr>
                <w:sz w:val="14"/>
                <w:szCs w:val="14"/>
              </w:rPr>
              <w:t>, Password: 123456</w:t>
            </w:r>
          </w:p>
          <w:p w14:paraId="36579CDA" w14:textId="74ED7929" w:rsidR="009F625E" w:rsidRDefault="009F625E" w:rsidP="009F625E">
            <w:pPr>
              <w:rPr>
                <w:sz w:val="14"/>
                <w:szCs w:val="14"/>
              </w:rPr>
            </w:pPr>
            <w:r>
              <w:rPr>
                <w:noProof/>
                <w:sz w:val="14"/>
                <w:szCs w:val="14"/>
              </w:rPr>
              <w:drawing>
                <wp:inline distT="0" distB="0" distL="0" distR="0" wp14:anchorId="554E0E08" wp14:editId="70FD984A">
                  <wp:extent cx="2879725" cy="1620000"/>
                  <wp:effectExtent l="19050" t="19050" r="15875" b="184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rotWithShape="1">
                          <a:blip r:embed="rId85" cstate="print">
                            <a:extLst>
                              <a:ext uri="{28A0092B-C50C-407E-A947-70E740481C1C}">
                                <a14:useLocalDpi xmlns:a14="http://schemas.microsoft.com/office/drawing/2010/main" val="0"/>
                              </a:ext>
                            </a:extLst>
                          </a:blip>
                          <a:srcRect l="-1" t="712" r="-1" b="34997"/>
                          <a:stretch/>
                        </pic:blipFill>
                        <pic:spPr bwMode="auto">
                          <a:xfrm>
                            <a:off x="0" y="0"/>
                            <a:ext cx="2880000" cy="162015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1095" w:type="dxa"/>
          </w:tcPr>
          <w:p w14:paraId="5A2926D8" w14:textId="61A911D8" w:rsidR="009F625E" w:rsidRDefault="009F625E" w:rsidP="009F625E">
            <w:pPr>
              <w:jc w:val="center"/>
              <w:rPr>
                <w:sz w:val="14"/>
                <w:szCs w:val="14"/>
              </w:rPr>
            </w:pPr>
            <w:r w:rsidRPr="00740CA4">
              <w:rPr>
                <w:sz w:val="14"/>
                <w:szCs w:val="14"/>
              </w:rPr>
              <w:t>Successful</w:t>
            </w:r>
          </w:p>
        </w:tc>
        <w:tc>
          <w:tcPr>
            <w:tcW w:w="1096" w:type="dxa"/>
          </w:tcPr>
          <w:p w14:paraId="77C40987" w14:textId="2E1E67A2" w:rsidR="009F625E" w:rsidRDefault="009F625E" w:rsidP="009F625E">
            <w:pPr>
              <w:jc w:val="center"/>
              <w:rPr>
                <w:sz w:val="14"/>
                <w:szCs w:val="14"/>
              </w:rPr>
            </w:pPr>
            <w:r w:rsidRPr="00740CA4">
              <w:rPr>
                <w:sz w:val="14"/>
                <w:szCs w:val="14"/>
              </w:rPr>
              <w:t>Successful</w:t>
            </w:r>
          </w:p>
        </w:tc>
        <w:tc>
          <w:tcPr>
            <w:tcW w:w="1043" w:type="dxa"/>
          </w:tcPr>
          <w:p w14:paraId="36AE70D0" w14:textId="5F7A755C" w:rsidR="009F625E" w:rsidRDefault="009F625E" w:rsidP="009F625E">
            <w:pPr>
              <w:jc w:val="center"/>
              <w:rPr>
                <w:sz w:val="14"/>
                <w:szCs w:val="14"/>
              </w:rPr>
            </w:pPr>
            <w:r w:rsidRPr="00740CA4">
              <w:rPr>
                <w:sz w:val="14"/>
                <w:szCs w:val="14"/>
              </w:rPr>
              <w:t>Pass</w:t>
            </w:r>
          </w:p>
        </w:tc>
      </w:tr>
      <w:tr w:rsidR="009F625E" w:rsidRPr="00740CA4" w14:paraId="64A42476" w14:textId="77777777" w:rsidTr="00E01D78">
        <w:tc>
          <w:tcPr>
            <w:tcW w:w="546" w:type="dxa"/>
          </w:tcPr>
          <w:p w14:paraId="6C641EB4" w14:textId="0817A9AC" w:rsidR="009F625E" w:rsidRDefault="009F625E" w:rsidP="009F625E">
            <w:pPr>
              <w:rPr>
                <w:sz w:val="14"/>
                <w:szCs w:val="14"/>
              </w:rPr>
            </w:pPr>
            <w:r>
              <w:rPr>
                <w:sz w:val="14"/>
                <w:szCs w:val="14"/>
              </w:rPr>
              <w:t>4</w:t>
            </w:r>
          </w:p>
        </w:tc>
        <w:tc>
          <w:tcPr>
            <w:tcW w:w="5236" w:type="dxa"/>
          </w:tcPr>
          <w:p w14:paraId="18B0C713" w14:textId="73241881" w:rsidR="009F625E" w:rsidRDefault="009F625E" w:rsidP="009F625E">
            <w:pPr>
              <w:rPr>
                <w:sz w:val="14"/>
                <w:szCs w:val="14"/>
              </w:rPr>
            </w:pPr>
            <w:r>
              <w:rPr>
                <w:sz w:val="14"/>
                <w:szCs w:val="14"/>
              </w:rPr>
              <w:t xml:space="preserve">Login with Email: </w:t>
            </w:r>
            <w:hyperlink r:id="rId86" w:history="1">
              <w:r w:rsidRPr="00063D41">
                <w:rPr>
                  <w:rStyle w:val="Hyperlink"/>
                  <w:sz w:val="14"/>
                  <w:szCs w:val="14"/>
                </w:rPr>
                <w:t>soh@email.com</w:t>
              </w:r>
            </w:hyperlink>
            <w:r>
              <w:rPr>
                <w:sz w:val="14"/>
                <w:szCs w:val="14"/>
              </w:rPr>
              <w:t>, Password: xxx</w:t>
            </w:r>
          </w:p>
          <w:p w14:paraId="57FACE35" w14:textId="0E89B164" w:rsidR="009F625E" w:rsidRDefault="009F625E" w:rsidP="009F625E">
            <w:pPr>
              <w:rPr>
                <w:sz w:val="14"/>
                <w:szCs w:val="14"/>
              </w:rPr>
            </w:pPr>
            <w:r>
              <w:rPr>
                <w:noProof/>
                <w:sz w:val="14"/>
                <w:szCs w:val="14"/>
              </w:rPr>
              <w:drawing>
                <wp:inline distT="0" distB="0" distL="0" distR="0" wp14:anchorId="53670E90" wp14:editId="779DAD84">
                  <wp:extent cx="2879725" cy="1620000"/>
                  <wp:effectExtent l="19050" t="19050" r="15875" b="184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87" cstate="print">
                            <a:extLst>
                              <a:ext uri="{28A0092B-C50C-407E-A947-70E740481C1C}">
                                <a14:useLocalDpi xmlns:a14="http://schemas.microsoft.com/office/drawing/2010/main" val="0"/>
                              </a:ext>
                            </a:extLst>
                          </a:blip>
                          <a:srcRect l="-1" t="710" r="-1" b="34997"/>
                          <a:stretch/>
                        </pic:blipFill>
                        <pic:spPr bwMode="auto">
                          <a:xfrm>
                            <a:off x="0" y="0"/>
                            <a:ext cx="2880000" cy="1620155"/>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1095" w:type="dxa"/>
          </w:tcPr>
          <w:p w14:paraId="4BC5B9F8" w14:textId="6CF569EB" w:rsidR="009F625E" w:rsidRPr="00740CA4" w:rsidRDefault="009F625E" w:rsidP="009F625E">
            <w:pPr>
              <w:jc w:val="center"/>
              <w:rPr>
                <w:sz w:val="14"/>
                <w:szCs w:val="14"/>
              </w:rPr>
            </w:pPr>
            <w:r>
              <w:rPr>
                <w:sz w:val="14"/>
                <w:szCs w:val="14"/>
              </w:rPr>
              <w:t>Email or password is incorrect</w:t>
            </w:r>
          </w:p>
        </w:tc>
        <w:tc>
          <w:tcPr>
            <w:tcW w:w="1096" w:type="dxa"/>
          </w:tcPr>
          <w:p w14:paraId="7B7C3C73" w14:textId="36334315" w:rsidR="009F625E" w:rsidRPr="00740CA4" w:rsidRDefault="009F625E" w:rsidP="009F625E">
            <w:pPr>
              <w:jc w:val="center"/>
              <w:rPr>
                <w:sz w:val="14"/>
                <w:szCs w:val="14"/>
              </w:rPr>
            </w:pPr>
            <w:r>
              <w:rPr>
                <w:sz w:val="14"/>
                <w:szCs w:val="14"/>
              </w:rPr>
              <w:t>Email or password is incorrect</w:t>
            </w:r>
          </w:p>
        </w:tc>
        <w:tc>
          <w:tcPr>
            <w:tcW w:w="1043" w:type="dxa"/>
          </w:tcPr>
          <w:p w14:paraId="6828146A" w14:textId="2E05A2F8" w:rsidR="009F625E" w:rsidRPr="00740CA4" w:rsidRDefault="009F625E" w:rsidP="009F625E">
            <w:pPr>
              <w:jc w:val="center"/>
              <w:rPr>
                <w:sz w:val="14"/>
                <w:szCs w:val="14"/>
              </w:rPr>
            </w:pPr>
            <w:r>
              <w:rPr>
                <w:sz w:val="14"/>
                <w:szCs w:val="14"/>
              </w:rPr>
              <w:t>Pass</w:t>
            </w:r>
          </w:p>
        </w:tc>
      </w:tr>
    </w:tbl>
    <w:p w14:paraId="60AAEC1B" w14:textId="77777777" w:rsidR="0061546E" w:rsidRPr="0061546E" w:rsidRDefault="0061546E" w:rsidP="0061546E"/>
    <w:p w14:paraId="3FF04265" w14:textId="3D961798" w:rsidR="00887544" w:rsidRDefault="003674D5" w:rsidP="003674D5">
      <w:pPr>
        <w:pStyle w:val="Heading2"/>
      </w:pPr>
      <w:r>
        <w:t>List of Bugs</w:t>
      </w:r>
    </w:p>
    <w:tbl>
      <w:tblPr>
        <w:tblStyle w:val="TableGrid"/>
        <w:tblW w:w="5000" w:type="pct"/>
        <w:tblLook w:val="04A0" w:firstRow="1" w:lastRow="0" w:firstColumn="1" w:lastColumn="0" w:noHBand="0" w:noVBand="1"/>
      </w:tblPr>
      <w:tblGrid>
        <w:gridCol w:w="614"/>
        <w:gridCol w:w="6469"/>
        <w:gridCol w:w="2540"/>
      </w:tblGrid>
      <w:tr w:rsidR="00FE578F" w:rsidRPr="00740CA4" w14:paraId="01AE6155" w14:textId="77777777" w:rsidTr="00FE578F">
        <w:tc>
          <w:tcPr>
            <w:tcW w:w="319" w:type="pct"/>
          </w:tcPr>
          <w:p w14:paraId="7A5C64CE" w14:textId="77777777" w:rsidR="00FE578F" w:rsidRPr="00FF5D80" w:rsidRDefault="00FE578F" w:rsidP="000B5A49">
            <w:pPr>
              <w:rPr>
                <w:b/>
                <w:bCs/>
                <w:sz w:val="14"/>
                <w:szCs w:val="14"/>
              </w:rPr>
            </w:pPr>
            <w:r w:rsidRPr="00FF5D80">
              <w:rPr>
                <w:b/>
                <w:bCs/>
                <w:sz w:val="14"/>
                <w:szCs w:val="14"/>
              </w:rPr>
              <w:t>S/N</w:t>
            </w:r>
          </w:p>
        </w:tc>
        <w:tc>
          <w:tcPr>
            <w:tcW w:w="3361" w:type="pct"/>
          </w:tcPr>
          <w:p w14:paraId="459431EA" w14:textId="583B613C" w:rsidR="00FE578F" w:rsidRPr="00FF5D80" w:rsidRDefault="00FE578F" w:rsidP="000B5A49">
            <w:pPr>
              <w:rPr>
                <w:b/>
                <w:bCs/>
                <w:sz w:val="14"/>
                <w:szCs w:val="14"/>
              </w:rPr>
            </w:pPr>
            <w:r w:rsidRPr="00FF5D80">
              <w:rPr>
                <w:b/>
                <w:bCs/>
                <w:sz w:val="14"/>
                <w:szCs w:val="14"/>
              </w:rPr>
              <w:t>Problem</w:t>
            </w:r>
          </w:p>
        </w:tc>
        <w:tc>
          <w:tcPr>
            <w:tcW w:w="1320" w:type="pct"/>
          </w:tcPr>
          <w:p w14:paraId="51B757C1" w14:textId="607275BE" w:rsidR="00FE578F" w:rsidRPr="00FF5D80" w:rsidRDefault="00FE578F" w:rsidP="00FE578F">
            <w:pPr>
              <w:rPr>
                <w:b/>
                <w:bCs/>
                <w:sz w:val="14"/>
                <w:szCs w:val="14"/>
              </w:rPr>
            </w:pPr>
            <w:r w:rsidRPr="00FF5D80">
              <w:rPr>
                <w:b/>
                <w:bCs/>
                <w:sz w:val="14"/>
                <w:szCs w:val="14"/>
              </w:rPr>
              <w:t>Cause and Fix</w:t>
            </w:r>
          </w:p>
        </w:tc>
      </w:tr>
      <w:tr w:rsidR="00FE578F" w:rsidRPr="00740CA4" w14:paraId="5B2A178A" w14:textId="77777777" w:rsidTr="00FE578F">
        <w:tc>
          <w:tcPr>
            <w:tcW w:w="319" w:type="pct"/>
          </w:tcPr>
          <w:p w14:paraId="19D8A1AB" w14:textId="77777777" w:rsidR="00FE578F" w:rsidRPr="00740CA4" w:rsidRDefault="00FE578F" w:rsidP="000B5A49">
            <w:pPr>
              <w:rPr>
                <w:sz w:val="14"/>
                <w:szCs w:val="14"/>
              </w:rPr>
            </w:pPr>
            <w:r w:rsidRPr="00740CA4">
              <w:rPr>
                <w:sz w:val="14"/>
                <w:szCs w:val="14"/>
              </w:rPr>
              <w:t>1</w:t>
            </w:r>
          </w:p>
        </w:tc>
        <w:tc>
          <w:tcPr>
            <w:tcW w:w="3361" w:type="pct"/>
          </w:tcPr>
          <w:p w14:paraId="22E03CD6" w14:textId="02801F25" w:rsidR="00FE578F" w:rsidRDefault="00FE578F" w:rsidP="000B5A49">
            <w:pPr>
              <w:rPr>
                <w:sz w:val="14"/>
                <w:szCs w:val="14"/>
              </w:rPr>
            </w:pPr>
            <w:r>
              <w:rPr>
                <w:sz w:val="14"/>
                <w:szCs w:val="14"/>
              </w:rPr>
              <w:t>Encountered java.sql.SQLSyntaxErrorException.</w:t>
            </w:r>
          </w:p>
          <w:p w14:paraId="2F50AF19" w14:textId="2162FB1E" w:rsidR="00FE578F" w:rsidRPr="00740CA4" w:rsidRDefault="00FE578F" w:rsidP="000B5A49">
            <w:pPr>
              <w:rPr>
                <w:sz w:val="14"/>
                <w:szCs w:val="14"/>
              </w:rPr>
            </w:pPr>
            <w:r>
              <w:rPr>
                <w:noProof/>
              </w:rPr>
              <w:drawing>
                <wp:inline distT="0" distB="0" distL="0" distR="0" wp14:anchorId="19A4E2B9" wp14:editId="4CBD9B0C">
                  <wp:extent cx="3867141" cy="2171700"/>
                  <wp:effectExtent l="0" t="0" r="635" b="0"/>
                  <wp:docPr id="23562" name="Picture 23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75627" cy="2176466"/>
                          </a:xfrm>
                          <a:prstGeom prst="rect">
                            <a:avLst/>
                          </a:prstGeom>
                        </pic:spPr>
                      </pic:pic>
                    </a:graphicData>
                  </a:graphic>
                </wp:inline>
              </w:drawing>
            </w:r>
          </w:p>
        </w:tc>
        <w:tc>
          <w:tcPr>
            <w:tcW w:w="1320" w:type="pct"/>
          </w:tcPr>
          <w:p w14:paraId="5684F5F9" w14:textId="77777777" w:rsidR="00FE578F" w:rsidRPr="00FE578F" w:rsidRDefault="00FE578F" w:rsidP="00FE578F">
            <w:pPr>
              <w:rPr>
                <w:sz w:val="14"/>
                <w:szCs w:val="14"/>
              </w:rPr>
            </w:pPr>
            <w:r w:rsidRPr="00FE578F">
              <w:rPr>
                <w:sz w:val="14"/>
                <w:szCs w:val="14"/>
              </w:rPr>
              <w:t>The name of the database was incorrectly configured in the persistence.xml.</w:t>
            </w:r>
          </w:p>
          <w:p w14:paraId="7AC46380" w14:textId="45DD37BC" w:rsidR="00FE578F" w:rsidRPr="00740CA4" w:rsidRDefault="00FE578F" w:rsidP="00FE578F">
            <w:pPr>
              <w:rPr>
                <w:sz w:val="14"/>
                <w:szCs w:val="14"/>
              </w:rPr>
            </w:pPr>
            <w:r w:rsidRPr="00FE578F">
              <w:rPr>
                <w:sz w:val="14"/>
                <w:szCs w:val="14"/>
              </w:rPr>
              <w:t>Changing the database name to the correct name resolve the problem.</w:t>
            </w:r>
          </w:p>
        </w:tc>
      </w:tr>
      <w:tr w:rsidR="00FE578F" w:rsidRPr="00740CA4" w14:paraId="70231ABA" w14:textId="77777777" w:rsidTr="00FE578F">
        <w:tc>
          <w:tcPr>
            <w:tcW w:w="319" w:type="pct"/>
          </w:tcPr>
          <w:p w14:paraId="78D5F4A7" w14:textId="77777777" w:rsidR="00FE578F" w:rsidRDefault="00FE578F" w:rsidP="000B5A49">
            <w:pPr>
              <w:rPr>
                <w:sz w:val="14"/>
                <w:szCs w:val="14"/>
              </w:rPr>
            </w:pPr>
            <w:r>
              <w:rPr>
                <w:sz w:val="14"/>
                <w:szCs w:val="14"/>
              </w:rPr>
              <w:t>2</w:t>
            </w:r>
          </w:p>
        </w:tc>
        <w:tc>
          <w:tcPr>
            <w:tcW w:w="3361" w:type="pct"/>
          </w:tcPr>
          <w:p w14:paraId="51C12910" w14:textId="040DF6E8" w:rsidR="00FE578F" w:rsidRDefault="00FE578F" w:rsidP="003674D5">
            <w:pPr>
              <w:rPr>
                <w:sz w:val="14"/>
                <w:szCs w:val="14"/>
              </w:rPr>
            </w:pPr>
            <w:r>
              <w:rPr>
                <w:sz w:val="14"/>
                <w:szCs w:val="14"/>
              </w:rPr>
              <w:t>Encountered java</w:t>
            </w:r>
            <w:r>
              <w:rPr>
                <w:sz w:val="14"/>
                <w:szCs w:val="14"/>
              </w:rPr>
              <w:t>x.persistence.PresistenceException</w:t>
            </w:r>
            <w:r>
              <w:rPr>
                <w:sz w:val="14"/>
                <w:szCs w:val="14"/>
              </w:rPr>
              <w:t>.</w:t>
            </w:r>
          </w:p>
          <w:p w14:paraId="01B82A00" w14:textId="5332750C" w:rsidR="00FE578F" w:rsidRDefault="00FE578F" w:rsidP="003674D5">
            <w:pPr>
              <w:rPr>
                <w:sz w:val="14"/>
                <w:szCs w:val="14"/>
              </w:rPr>
            </w:pPr>
            <w:r>
              <w:rPr>
                <w:noProof/>
              </w:rPr>
              <w:drawing>
                <wp:inline distT="0" distB="0" distL="0" distR="0" wp14:anchorId="1C55996C" wp14:editId="723A1212">
                  <wp:extent cx="3848100" cy="2035303"/>
                  <wp:effectExtent l="0" t="0" r="0" b="3175"/>
                  <wp:docPr id="23563" name="Picture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61426" cy="2042351"/>
                          </a:xfrm>
                          <a:prstGeom prst="rect">
                            <a:avLst/>
                          </a:prstGeom>
                        </pic:spPr>
                      </pic:pic>
                    </a:graphicData>
                  </a:graphic>
                </wp:inline>
              </w:drawing>
            </w:r>
          </w:p>
        </w:tc>
        <w:tc>
          <w:tcPr>
            <w:tcW w:w="1320" w:type="pct"/>
          </w:tcPr>
          <w:p w14:paraId="7FA55FEB" w14:textId="77777777" w:rsidR="00FE578F" w:rsidRPr="00FE578F" w:rsidRDefault="00FE578F" w:rsidP="00FE578F">
            <w:pPr>
              <w:rPr>
                <w:sz w:val="14"/>
                <w:szCs w:val="14"/>
              </w:rPr>
            </w:pPr>
            <w:r w:rsidRPr="00FE578F">
              <w:rPr>
                <w:sz w:val="14"/>
                <w:szCs w:val="14"/>
              </w:rPr>
              <w:t>Due to typo error, the Persistence provider cannot be connected.</w:t>
            </w:r>
          </w:p>
          <w:p w14:paraId="6BDF49E7" w14:textId="349929D6" w:rsidR="00FE578F" w:rsidRDefault="00FE578F" w:rsidP="00FE578F">
            <w:pPr>
              <w:rPr>
                <w:sz w:val="14"/>
                <w:szCs w:val="14"/>
              </w:rPr>
            </w:pPr>
            <w:r w:rsidRPr="00FE578F">
              <w:rPr>
                <w:sz w:val="14"/>
                <w:szCs w:val="14"/>
              </w:rPr>
              <w:t xml:space="preserve">Update </w:t>
            </w:r>
            <w:r>
              <w:rPr>
                <w:sz w:val="14"/>
                <w:szCs w:val="14"/>
              </w:rPr>
              <w:t>the correct name</w:t>
            </w:r>
            <w:r w:rsidRPr="00FE578F">
              <w:rPr>
                <w:sz w:val="14"/>
                <w:szCs w:val="14"/>
              </w:rPr>
              <w:t xml:space="preserve"> in JpaConfig.java file resolved the problem.</w:t>
            </w:r>
          </w:p>
        </w:tc>
      </w:tr>
      <w:tr w:rsidR="00FE578F" w:rsidRPr="00740CA4" w14:paraId="57C7FB9F" w14:textId="77777777" w:rsidTr="00FE578F">
        <w:tc>
          <w:tcPr>
            <w:tcW w:w="319" w:type="pct"/>
          </w:tcPr>
          <w:p w14:paraId="0DC53C7F" w14:textId="77777777" w:rsidR="00FE578F" w:rsidRDefault="00FE578F" w:rsidP="000B5A49">
            <w:pPr>
              <w:rPr>
                <w:sz w:val="14"/>
                <w:szCs w:val="14"/>
              </w:rPr>
            </w:pPr>
            <w:r>
              <w:rPr>
                <w:sz w:val="14"/>
                <w:szCs w:val="14"/>
              </w:rPr>
              <w:t>3</w:t>
            </w:r>
          </w:p>
        </w:tc>
        <w:tc>
          <w:tcPr>
            <w:tcW w:w="3361" w:type="pct"/>
          </w:tcPr>
          <w:p w14:paraId="2C55634E" w14:textId="00F92902" w:rsidR="006B471D" w:rsidRDefault="006B471D" w:rsidP="000B5A49">
            <w:pPr>
              <w:rPr>
                <w:sz w:val="14"/>
                <w:szCs w:val="14"/>
              </w:rPr>
            </w:pPr>
            <w:r>
              <w:rPr>
                <w:sz w:val="14"/>
                <w:szCs w:val="14"/>
              </w:rPr>
              <w:t>T</w:t>
            </w:r>
            <w:r w:rsidRPr="006B471D">
              <w:rPr>
                <w:sz w:val="14"/>
                <w:szCs w:val="14"/>
              </w:rPr>
              <w:t>he logo is not displayed as shown below</w:t>
            </w:r>
          </w:p>
          <w:p w14:paraId="5DC05641" w14:textId="78172E3A" w:rsidR="00FE578F" w:rsidRDefault="00FE578F" w:rsidP="000B5A49">
            <w:pPr>
              <w:rPr>
                <w:sz w:val="14"/>
                <w:szCs w:val="14"/>
              </w:rPr>
            </w:pPr>
            <w:r>
              <w:rPr>
                <w:noProof/>
              </w:rPr>
              <w:drawing>
                <wp:inline distT="0" distB="0" distL="0" distR="0" wp14:anchorId="3F6DE03D" wp14:editId="0804DAA0">
                  <wp:extent cx="3810000" cy="1820057"/>
                  <wp:effectExtent l="19050" t="19050" r="19050" b="27940"/>
                  <wp:docPr id="23564" name="Picture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1" b="20576"/>
                          <a:stretch/>
                        </pic:blipFill>
                        <pic:spPr bwMode="auto">
                          <a:xfrm>
                            <a:off x="0" y="0"/>
                            <a:ext cx="3832526" cy="1830818"/>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tc>
        <w:tc>
          <w:tcPr>
            <w:tcW w:w="1320" w:type="pct"/>
          </w:tcPr>
          <w:p w14:paraId="421B30D9" w14:textId="1C5F2FE7" w:rsidR="006B471D" w:rsidRDefault="006B471D" w:rsidP="006B471D">
            <w:pPr>
              <w:rPr>
                <w:sz w:val="14"/>
                <w:szCs w:val="14"/>
              </w:rPr>
            </w:pPr>
            <w:r w:rsidRPr="006B471D">
              <w:rPr>
                <w:sz w:val="14"/>
                <w:szCs w:val="14"/>
              </w:rPr>
              <w:t>Static image such as the logo is not displayed.</w:t>
            </w:r>
          </w:p>
          <w:p w14:paraId="11729690" w14:textId="3E7E2B44" w:rsidR="006B471D" w:rsidRDefault="006B471D" w:rsidP="006B471D">
            <w:pPr>
              <w:rPr>
                <w:sz w:val="14"/>
                <w:szCs w:val="14"/>
              </w:rPr>
            </w:pPr>
            <w:r>
              <w:rPr>
                <w:sz w:val="14"/>
                <w:szCs w:val="14"/>
              </w:rPr>
              <w:t>Solution:</w:t>
            </w:r>
          </w:p>
          <w:p w14:paraId="094EA294" w14:textId="3C659DC9" w:rsidR="006B471D" w:rsidRDefault="006B471D" w:rsidP="006B471D">
            <w:pPr>
              <w:pStyle w:val="ListParagraph"/>
              <w:numPr>
                <w:ilvl w:val="0"/>
                <w:numId w:val="48"/>
              </w:numPr>
              <w:jc w:val="left"/>
              <w:rPr>
                <w:sz w:val="14"/>
                <w:szCs w:val="14"/>
              </w:rPr>
            </w:pPr>
            <w:r>
              <w:rPr>
                <w:sz w:val="14"/>
                <w:szCs w:val="14"/>
              </w:rPr>
              <w:t xml:space="preserve">Override the addResourceHandlers() method </w:t>
            </w:r>
            <w:r w:rsidR="00967F68">
              <w:rPr>
                <w:sz w:val="14"/>
                <w:szCs w:val="14"/>
              </w:rPr>
              <w:t xml:space="preserve">in </w:t>
            </w:r>
            <w:r w:rsidR="00967F68" w:rsidRPr="006B471D">
              <w:rPr>
                <w:sz w:val="14"/>
                <w:szCs w:val="14"/>
              </w:rPr>
              <w:t xml:space="preserve">WebMvcConfig.java </w:t>
            </w:r>
            <w:r>
              <w:rPr>
                <w:sz w:val="14"/>
                <w:szCs w:val="14"/>
              </w:rPr>
              <w:t>to define the type and location of the static resources</w:t>
            </w:r>
          </w:p>
          <w:p w14:paraId="14D8AF41" w14:textId="25D0ECBE" w:rsidR="006B471D" w:rsidRPr="006B471D" w:rsidRDefault="006B471D" w:rsidP="006B471D">
            <w:pPr>
              <w:pStyle w:val="ListParagraph"/>
              <w:numPr>
                <w:ilvl w:val="0"/>
                <w:numId w:val="48"/>
              </w:numPr>
              <w:jc w:val="left"/>
              <w:rPr>
                <w:sz w:val="14"/>
                <w:szCs w:val="14"/>
              </w:rPr>
            </w:pPr>
            <w:r w:rsidRPr="006B471D">
              <w:rPr>
                <w:sz w:val="14"/>
                <w:szCs w:val="14"/>
              </w:rPr>
              <w:t>add the annotation @EnableWebMvc to WebMvcConfig.java @Configuration classes in order to enable MVC Java configuration.</w:t>
            </w:r>
          </w:p>
        </w:tc>
      </w:tr>
    </w:tbl>
    <w:p w14:paraId="42140426" w14:textId="14F00F28" w:rsidR="003674D5" w:rsidRDefault="003674D5" w:rsidP="003674D5"/>
    <w:p w14:paraId="588233D7" w14:textId="77777777" w:rsidR="003674D5" w:rsidRPr="003674D5" w:rsidRDefault="003674D5" w:rsidP="003674D5"/>
    <w:sectPr w:rsidR="003674D5" w:rsidRPr="003674D5" w:rsidSect="00BD6D67">
      <w:footerReference w:type="default" r:id="rId88"/>
      <w:footerReference w:type="first" r:id="rId89"/>
      <w:pgSz w:w="11901" w:h="16840" w:code="9"/>
      <w:pgMar w:top="1134" w:right="1134" w:bottom="1134" w:left="1134"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7F598" w14:textId="77777777" w:rsidR="004E278A" w:rsidRDefault="004E278A" w:rsidP="00C258A4">
      <w:pPr>
        <w:spacing w:after="0"/>
      </w:pPr>
      <w:r>
        <w:separator/>
      </w:r>
    </w:p>
  </w:endnote>
  <w:endnote w:type="continuationSeparator" w:id="0">
    <w:p w14:paraId="193316BF" w14:textId="77777777" w:rsidR="004E278A" w:rsidRDefault="004E278A" w:rsidP="00C258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66866" w14:textId="654B8A79" w:rsidR="00287C5F" w:rsidRPr="005536C8" w:rsidRDefault="00287C5F" w:rsidP="005536C8">
    <w:pPr>
      <w:pStyle w:val="Footer"/>
      <w:tabs>
        <w:tab w:val="clear" w:pos="8640"/>
        <w:tab w:val="right" w:pos="9356"/>
      </w:tabs>
      <w:spacing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C52B33">
      <w:rPr>
        <w:rFonts w:asciiTheme="minorHAnsi" w:hAnsiTheme="minorHAnsi" w:cs="Arial"/>
        <w:color w:val="000000" w:themeColor="text1"/>
        <w:sz w:val="20"/>
      </w:rPr>
      <w:t>ITSF</w:t>
    </w:r>
    <w:r w:rsidR="00240FD7">
      <w:rPr>
        <w:rFonts w:asciiTheme="minorHAnsi" w:hAnsiTheme="minorHAnsi" w:cs="Arial"/>
        <w:color w:val="000000" w:themeColor="text1"/>
        <w:sz w:val="20"/>
      </w:rPr>
      <w:t xml:space="preserve"> </w:t>
    </w:r>
    <w:r w:rsidR="007C5320">
      <w:rPr>
        <w:rFonts w:asciiTheme="minorHAnsi" w:hAnsiTheme="minorHAnsi" w:cs="Arial"/>
        <w:color w:val="000000" w:themeColor="text1"/>
        <w:sz w:val="20"/>
      </w:rPr>
      <w:t>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52558F" w:rsidRPr="0052558F">
      <w:rPr>
        <w:rFonts w:asciiTheme="minorHAnsi" w:hAnsiTheme="minorHAnsi" w:cs="Arial"/>
        <w:b/>
        <w:bCs/>
        <w:noProof/>
        <w:color w:val="000000" w:themeColor="text1"/>
        <w:sz w:val="20"/>
      </w:rPr>
      <w:t>9</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9823"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0815379"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98B0D" w14:textId="77777777" w:rsidR="004E278A" w:rsidRDefault="004E278A" w:rsidP="00C258A4">
      <w:pPr>
        <w:spacing w:after="0"/>
      </w:pPr>
      <w:r>
        <w:separator/>
      </w:r>
    </w:p>
  </w:footnote>
  <w:footnote w:type="continuationSeparator" w:id="0">
    <w:p w14:paraId="78C1A0AC" w14:textId="77777777" w:rsidR="004E278A" w:rsidRDefault="004E278A" w:rsidP="00C258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73ADE"/>
    <w:multiLevelType w:val="hybridMultilevel"/>
    <w:tmpl w:val="3A36ACE8"/>
    <w:lvl w:ilvl="0" w:tplc="1C124D1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46C14E3"/>
    <w:multiLevelType w:val="multilevel"/>
    <w:tmpl w:val="3836CF74"/>
    <w:lvl w:ilvl="0">
      <w:start w:val="1"/>
      <w:numFmt w:val="decimal"/>
      <w:lvlText w:val="%1"/>
      <w:lvlJc w:val="left"/>
      <w:pPr>
        <w:ind w:left="432" w:hanging="432"/>
      </w:pPr>
      <w:rPr>
        <w:rFonts w:hint="default"/>
      </w:rPr>
    </w:lvl>
    <w:lvl w:ilvl="1">
      <w:start w:val="1"/>
      <w:numFmt w:val="decimal"/>
      <w:pStyle w:val="Heading"/>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8E71738"/>
    <w:multiLevelType w:val="multilevel"/>
    <w:tmpl w:val="8206AAB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90A42B9"/>
    <w:multiLevelType w:val="hybridMultilevel"/>
    <w:tmpl w:val="F9DE736E"/>
    <w:lvl w:ilvl="0" w:tplc="E846767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A67136B"/>
    <w:multiLevelType w:val="hybridMultilevel"/>
    <w:tmpl w:val="3F8E925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C85408E"/>
    <w:multiLevelType w:val="hybridMultilevel"/>
    <w:tmpl w:val="A1384D5C"/>
    <w:lvl w:ilvl="0" w:tplc="343E9EF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E7D5EA2"/>
    <w:multiLevelType w:val="hybridMultilevel"/>
    <w:tmpl w:val="3F8E9254"/>
    <w:lvl w:ilvl="0" w:tplc="8B3AC2CA">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20BA293D"/>
    <w:multiLevelType w:val="hybridMultilevel"/>
    <w:tmpl w:val="85B4C834"/>
    <w:lvl w:ilvl="0" w:tplc="343E9EF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0ED5A1D"/>
    <w:multiLevelType w:val="hybridMultilevel"/>
    <w:tmpl w:val="B1CE9C1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1184DEB"/>
    <w:multiLevelType w:val="hybridMultilevel"/>
    <w:tmpl w:val="DE9A62DA"/>
    <w:lvl w:ilvl="0" w:tplc="343E9EF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8044A05"/>
    <w:multiLevelType w:val="hybridMultilevel"/>
    <w:tmpl w:val="718EE6F2"/>
    <w:lvl w:ilvl="0" w:tplc="A900F6E4">
      <w:start w:val="1"/>
      <w:numFmt w:val="decimal"/>
      <w:pStyle w:val="ListParagraph"/>
      <w:lvlText w:val="%1."/>
      <w:lvlJc w:val="left"/>
      <w:pPr>
        <w:ind w:left="720" w:hanging="360"/>
      </w:pPr>
      <w:rPr>
        <w:rFonts w:hint="default"/>
      </w:rPr>
    </w:lvl>
    <w:lvl w:ilvl="1" w:tplc="4E880A1C">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C4E5F65"/>
    <w:multiLevelType w:val="multilevel"/>
    <w:tmpl w:val="78FAB4CA"/>
    <w:lvl w:ilvl="0">
      <w:start w:val="1"/>
      <w:numFmt w:val="decimal"/>
      <w:pStyle w:val="Normal-NL"/>
      <w:lvlText w:val="%1."/>
      <w:lvlJc w:val="left"/>
      <w:pPr>
        <w:ind w:left="360" w:hanging="360"/>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15:restartNumberingAfterBreak="0">
    <w:nsid w:val="35617D46"/>
    <w:multiLevelType w:val="hybridMultilevel"/>
    <w:tmpl w:val="3F8E925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42533559"/>
    <w:multiLevelType w:val="hybridMultilevel"/>
    <w:tmpl w:val="3F8E925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53D31237"/>
    <w:multiLevelType w:val="hybridMultilevel"/>
    <w:tmpl w:val="017EBBE4"/>
    <w:lvl w:ilvl="0" w:tplc="D4960E6E">
      <w:start w:val="1"/>
      <w:numFmt w:val="decimal"/>
      <w:pStyle w:val="LithanSectionHeader1"/>
      <w:lvlText w:val="%1."/>
      <w:lvlJc w:val="left"/>
      <w:pPr>
        <w:ind w:left="1080" w:hanging="360"/>
      </w:p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59B373E0"/>
    <w:multiLevelType w:val="hybridMultilevel"/>
    <w:tmpl w:val="44F4CACA"/>
    <w:lvl w:ilvl="0" w:tplc="D316AEE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5A7048C8"/>
    <w:multiLevelType w:val="hybridMultilevel"/>
    <w:tmpl w:val="2AF8E1BA"/>
    <w:lvl w:ilvl="0" w:tplc="5DF6FDE0">
      <w:start w:val="1"/>
      <w:numFmt w:val="decimal"/>
      <w:pStyle w:val="NumberList"/>
      <w:lvlText w:val="%1."/>
      <w:lvlJc w:val="left"/>
      <w:pPr>
        <w:ind w:left="720" w:hanging="360"/>
      </w:pPr>
      <w:rPr>
        <w:rFonts w:hint="default"/>
        <w:b w:val="0"/>
        <w:bCs/>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5CBC5830"/>
    <w:multiLevelType w:val="hybridMultilevel"/>
    <w:tmpl w:val="B1DA8612"/>
    <w:lvl w:ilvl="0" w:tplc="343E9EF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61D446FF"/>
    <w:multiLevelType w:val="hybridMultilevel"/>
    <w:tmpl w:val="EABCB44A"/>
    <w:lvl w:ilvl="0" w:tplc="401CE8E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64683740"/>
    <w:multiLevelType w:val="hybridMultilevel"/>
    <w:tmpl w:val="B192A61A"/>
    <w:lvl w:ilvl="0" w:tplc="343E9EF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6DBB6916"/>
    <w:multiLevelType w:val="hybridMultilevel"/>
    <w:tmpl w:val="5AD62354"/>
    <w:lvl w:ilvl="0" w:tplc="13CA81A6">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705F321A"/>
    <w:multiLevelType w:val="hybridMultilevel"/>
    <w:tmpl w:val="B10A4030"/>
    <w:lvl w:ilvl="0" w:tplc="343E9EF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73FF42A0"/>
    <w:multiLevelType w:val="hybridMultilevel"/>
    <w:tmpl w:val="3F8E925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786B65CA"/>
    <w:multiLevelType w:val="multilevel"/>
    <w:tmpl w:val="058E6746"/>
    <w:lvl w:ilvl="0">
      <w:start w:val="1"/>
      <w:numFmt w:val="decimal"/>
      <w:pStyle w:val="AxureHeading1"/>
      <w:suff w:val="space"/>
      <w:lvlText w:val="%1."/>
      <w:lvlJc w:val="left"/>
      <w:pPr>
        <w:ind w:left="0" w:firstLine="0"/>
      </w:pPr>
      <w:rPr>
        <w:rFonts w:hint="default"/>
      </w:rPr>
    </w:lvl>
    <w:lvl w:ilvl="1">
      <w:start w:val="1"/>
      <w:numFmt w:val="decimal"/>
      <w:pStyle w:val="AxureHeading2"/>
      <w:suff w:val="space"/>
      <w:lvlText w:val="3.%2."/>
      <w:lvlJc w:val="left"/>
      <w:pPr>
        <w:ind w:left="0" w:firstLine="0"/>
      </w:pPr>
      <w:rPr>
        <w:rFonts w:hint="default"/>
      </w:rPr>
    </w:lvl>
    <w:lvl w:ilvl="2">
      <w:start w:val="1"/>
      <w:numFmt w:val="decimal"/>
      <w:pStyle w:val="AxureHeading3"/>
      <w:suff w:val="space"/>
      <w:lvlText w:val="3.%2.%3."/>
      <w:lvlJc w:val="left"/>
      <w:pPr>
        <w:ind w:left="0" w:firstLine="0"/>
      </w:pPr>
      <w:rPr>
        <w:rFonts w:hint="default"/>
      </w:rPr>
    </w:lvl>
    <w:lvl w:ilvl="3">
      <w:start w:val="1"/>
      <w:numFmt w:val="decimal"/>
      <w:pStyle w:val="AxureHeading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89554090">
    <w:abstractNumId w:val="25"/>
  </w:num>
  <w:num w:numId="2" w16cid:durableId="1477650937">
    <w:abstractNumId w:val="14"/>
  </w:num>
  <w:num w:numId="3" w16cid:durableId="1963686828">
    <w:abstractNumId w:val="15"/>
  </w:num>
  <w:num w:numId="4" w16cid:durableId="962424481">
    <w:abstractNumId w:val="11"/>
  </w:num>
  <w:num w:numId="5" w16cid:durableId="701398762">
    <w:abstractNumId w:val="24"/>
  </w:num>
  <w:num w:numId="6" w16cid:durableId="1734621875">
    <w:abstractNumId w:val="1"/>
  </w:num>
  <w:num w:numId="7" w16cid:durableId="1388798042">
    <w:abstractNumId w:val="2"/>
  </w:num>
  <w:num w:numId="8" w16cid:durableId="74860168">
    <w:abstractNumId w:val="17"/>
  </w:num>
  <w:num w:numId="9" w16cid:durableId="484323546">
    <w:abstractNumId w:val="17"/>
    <w:lvlOverride w:ilvl="0">
      <w:startOverride w:val="1"/>
    </w:lvlOverride>
  </w:num>
  <w:num w:numId="10" w16cid:durableId="968784383">
    <w:abstractNumId w:val="17"/>
    <w:lvlOverride w:ilvl="0">
      <w:startOverride w:val="1"/>
    </w:lvlOverride>
  </w:num>
  <w:num w:numId="11" w16cid:durableId="1136410399">
    <w:abstractNumId w:val="17"/>
    <w:lvlOverride w:ilvl="0">
      <w:startOverride w:val="1"/>
    </w:lvlOverride>
  </w:num>
  <w:num w:numId="12" w16cid:durableId="1502427625">
    <w:abstractNumId w:val="17"/>
    <w:lvlOverride w:ilvl="0">
      <w:startOverride w:val="1"/>
    </w:lvlOverride>
  </w:num>
  <w:num w:numId="13" w16cid:durableId="394399550">
    <w:abstractNumId w:val="17"/>
    <w:lvlOverride w:ilvl="0">
      <w:startOverride w:val="1"/>
    </w:lvlOverride>
  </w:num>
  <w:num w:numId="14" w16cid:durableId="613446612">
    <w:abstractNumId w:val="17"/>
    <w:lvlOverride w:ilvl="0">
      <w:startOverride w:val="1"/>
    </w:lvlOverride>
  </w:num>
  <w:num w:numId="15" w16cid:durableId="51076335">
    <w:abstractNumId w:val="17"/>
    <w:lvlOverride w:ilvl="0">
      <w:startOverride w:val="1"/>
    </w:lvlOverride>
  </w:num>
  <w:num w:numId="16" w16cid:durableId="463541376">
    <w:abstractNumId w:val="8"/>
  </w:num>
  <w:num w:numId="17" w16cid:durableId="610012547">
    <w:abstractNumId w:val="5"/>
  </w:num>
  <w:num w:numId="18" w16cid:durableId="1921867040">
    <w:abstractNumId w:val="20"/>
  </w:num>
  <w:num w:numId="19" w16cid:durableId="1115321287">
    <w:abstractNumId w:val="22"/>
  </w:num>
  <w:num w:numId="20" w16cid:durableId="1244801791">
    <w:abstractNumId w:val="9"/>
  </w:num>
  <w:num w:numId="21" w16cid:durableId="1152528392">
    <w:abstractNumId w:val="18"/>
  </w:num>
  <w:num w:numId="22" w16cid:durableId="1508252313">
    <w:abstractNumId w:val="7"/>
  </w:num>
  <w:num w:numId="23" w16cid:durableId="1414353197">
    <w:abstractNumId w:val="10"/>
  </w:num>
  <w:num w:numId="24" w16cid:durableId="1908493358">
    <w:abstractNumId w:val="6"/>
  </w:num>
  <w:num w:numId="25" w16cid:durableId="1191576529">
    <w:abstractNumId w:val="10"/>
  </w:num>
  <w:num w:numId="26" w16cid:durableId="1534417105">
    <w:abstractNumId w:val="13"/>
  </w:num>
  <w:num w:numId="27" w16cid:durableId="1406219762">
    <w:abstractNumId w:val="10"/>
  </w:num>
  <w:num w:numId="28" w16cid:durableId="666520873">
    <w:abstractNumId w:val="12"/>
  </w:num>
  <w:num w:numId="29" w16cid:durableId="238910649">
    <w:abstractNumId w:val="0"/>
  </w:num>
  <w:num w:numId="30" w16cid:durableId="517474929">
    <w:abstractNumId w:val="4"/>
  </w:num>
  <w:num w:numId="31" w16cid:durableId="1025323052">
    <w:abstractNumId w:val="23"/>
  </w:num>
  <w:num w:numId="32" w16cid:durableId="1753504556">
    <w:abstractNumId w:val="17"/>
    <w:lvlOverride w:ilvl="0">
      <w:startOverride w:val="1"/>
    </w:lvlOverride>
  </w:num>
  <w:num w:numId="33" w16cid:durableId="1520042994">
    <w:abstractNumId w:val="17"/>
    <w:lvlOverride w:ilvl="0">
      <w:startOverride w:val="1"/>
    </w:lvlOverride>
  </w:num>
  <w:num w:numId="34" w16cid:durableId="1506936896">
    <w:abstractNumId w:val="17"/>
  </w:num>
  <w:num w:numId="35" w16cid:durableId="1110590622">
    <w:abstractNumId w:val="17"/>
    <w:lvlOverride w:ilvl="0">
      <w:startOverride w:val="1"/>
    </w:lvlOverride>
  </w:num>
  <w:num w:numId="36" w16cid:durableId="1007095259">
    <w:abstractNumId w:val="17"/>
    <w:lvlOverride w:ilvl="0">
      <w:startOverride w:val="1"/>
    </w:lvlOverride>
  </w:num>
  <w:num w:numId="37" w16cid:durableId="1900047292">
    <w:abstractNumId w:val="17"/>
    <w:lvlOverride w:ilvl="0">
      <w:startOverride w:val="1"/>
    </w:lvlOverride>
  </w:num>
  <w:num w:numId="38" w16cid:durableId="1880900214">
    <w:abstractNumId w:val="17"/>
    <w:lvlOverride w:ilvl="0">
      <w:startOverride w:val="1"/>
    </w:lvlOverride>
  </w:num>
  <w:num w:numId="39" w16cid:durableId="222184530">
    <w:abstractNumId w:val="17"/>
    <w:lvlOverride w:ilvl="0">
      <w:startOverride w:val="1"/>
    </w:lvlOverride>
  </w:num>
  <w:num w:numId="40" w16cid:durableId="104662892">
    <w:abstractNumId w:val="17"/>
    <w:lvlOverride w:ilvl="0">
      <w:startOverride w:val="1"/>
    </w:lvlOverride>
  </w:num>
  <w:num w:numId="41" w16cid:durableId="102387335">
    <w:abstractNumId w:val="17"/>
    <w:lvlOverride w:ilvl="0">
      <w:startOverride w:val="1"/>
    </w:lvlOverride>
  </w:num>
  <w:num w:numId="42" w16cid:durableId="1107386008">
    <w:abstractNumId w:val="17"/>
    <w:lvlOverride w:ilvl="0">
      <w:startOverride w:val="1"/>
    </w:lvlOverride>
  </w:num>
  <w:num w:numId="43" w16cid:durableId="1575699586">
    <w:abstractNumId w:val="2"/>
  </w:num>
  <w:num w:numId="44" w16cid:durableId="1429352377">
    <w:abstractNumId w:val="17"/>
  </w:num>
  <w:num w:numId="45" w16cid:durableId="1525168301">
    <w:abstractNumId w:val="3"/>
  </w:num>
  <w:num w:numId="46" w16cid:durableId="1387726021">
    <w:abstractNumId w:val="19"/>
  </w:num>
  <w:num w:numId="47" w16cid:durableId="1756128215">
    <w:abstractNumId w:val="16"/>
  </w:num>
  <w:num w:numId="48" w16cid:durableId="313604249">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06DE5"/>
    <w:rsid w:val="0000711C"/>
    <w:rsid w:val="000119F7"/>
    <w:rsid w:val="00013201"/>
    <w:rsid w:val="000134C8"/>
    <w:rsid w:val="00026830"/>
    <w:rsid w:val="000271D4"/>
    <w:rsid w:val="00032387"/>
    <w:rsid w:val="00033563"/>
    <w:rsid w:val="00034470"/>
    <w:rsid w:val="000379F2"/>
    <w:rsid w:val="00037DDB"/>
    <w:rsid w:val="00040FFC"/>
    <w:rsid w:val="000420E9"/>
    <w:rsid w:val="0004286B"/>
    <w:rsid w:val="00043DDC"/>
    <w:rsid w:val="00051168"/>
    <w:rsid w:val="00054AFC"/>
    <w:rsid w:val="00057439"/>
    <w:rsid w:val="00062A37"/>
    <w:rsid w:val="00070F98"/>
    <w:rsid w:val="0007107D"/>
    <w:rsid w:val="00071401"/>
    <w:rsid w:val="00072CAE"/>
    <w:rsid w:val="00073812"/>
    <w:rsid w:val="00077755"/>
    <w:rsid w:val="00077D0D"/>
    <w:rsid w:val="0008081F"/>
    <w:rsid w:val="00080BA6"/>
    <w:rsid w:val="00083639"/>
    <w:rsid w:val="00083C77"/>
    <w:rsid w:val="0008537B"/>
    <w:rsid w:val="00087CE4"/>
    <w:rsid w:val="00095B00"/>
    <w:rsid w:val="000966E9"/>
    <w:rsid w:val="00096E96"/>
    <w:rsid w:val="000A0C06"/>
    <w:rsid w:val="000A18AD"/>
    <w:rsid w:val="000A1956"/>
    <w:rsid w:val="000A3165"/>
    <w:rsid w:val="000A413B"/>
    <w:rsid w:val="000A58E6"/>
    <w:rsid w:val="000A7CB9"/>
    <w:rsid w:val="000B1676"/>
    <w:rsid w:val="000B1EF9"/>
    <w:rsid w:val="000B423D"/>
    <w:rsid w:val="000B5B8C"/>
    <w:rsid w:val="000B75DB"/>
    <w:rsid w:val="000C2470"/>
    <w:rsid w:val="000C3797"/>
    <w:rsid w:val="000C5A15"/>
    <w:rsid w:val="000C7BA4"/>
    <w:rsid w:val="000D0E0B"/>
    <w:rsid w:val="000D0F06"/>
    <w:rsid w:val="000D6E69"/>
    <w:rsid w:val="000D7A31"/>
    <w:rsid w:val="000D7C57"/>
    <w:rsid w:val="000E0B8C"/>
    <w:rsid w:val="000E1FD9"/>
    <w:rsid w:val="000E2BB3"/>
    <w:rsid w:val="000E4890"/>
    <w:rsid w:val="000E52A6"/>
    <w:rsid w:val="000F23BD"/>
    <w:rsid w:val="000F57BB"/>
    <w:rsid w:val="000F6127"/>
    <w:rsid w:val="000F75A2"/>
    <w:rsid w:val="000F769C"/>
    <w:rsid w:val="00101AA0"/>
    <w:rsid w:val="00102190"/>
    <w:rsid w:val="001038DB"/>
    <w:rsid w:val="00103DD4"/>
    <w:rsid w:val="0010597E"/>
    <w:rsid w:val="00105C58"/>
    <w:rsid w:val="00107320"/>
    <w:rsid w:val="0011287C"/>
    <w:rsid w:val="00113C05"/>
    <w:rsid w:val="0011680B"/>
    <w:rsid w:val="0011690B"/>
    <w:rsid w:val="00117B91"/>
    <w:rsid w:val="00120056"/>
    <w:rsid w:val="00121D54"/>
    <w:rsid w:val="001236DA"/>
    <w:rsid w:val="001247FC"/>
    <w:rsid w:val="00132D96"/>
    <w:rsid w:val="00133C84"/>
    <w:rsid w:val="0013604C"/>
    <w:rsid w:val="00137753"/>
    <w:rsid w:val="001408EA"/>
    <w:rsid w:val="00140C58"/>
    <w:rsid w:val="001417D2"/>
    <w:rsid w:val="00146B60"/>
    <w:rsid w:val="00147D68"/>
    <w:rsid w:val="00157CEB"/>
    <w:rsid w:val="00160F4E"/>
    <w:rsid w:val="001627C9"/>
    <w:rsid w:val="0016296F"/>
    <w:rsid w:val="001641FC"/>
    <w:rsid w:val="001643C8"/>
    <w:rsid w:val="00164C5D"/>
    <w:rsid w:val="001703A0"/>
    <w:rsid w:val="0017090D"/>
    <w:rsid w:val="00171E0C"/>
    <w:rsid w:val="00174C2C"/>
    <w:rsid w:val="001750E7"/>
    <w:rsid w:val="00175888"/>
    <w:rsid w:val="0017595F"/>
    <w:rsid w:val="00175D50"/>
    <w:rsid w:val="00176709"/>
    <w:rsid w:val="001806AF"/>
    <w:rsid w:val="001824DF"/>
    <w:rsid w:val="00184103"/>
    <w:rsid w:val="00184437"/>
    <w:rsid w:val="00186B98"/>
    <w:rsid w:val="00187980"/>
    <w:rsid w:val="001916D8"/>
    <w:rsid w:val="001917C8"/>
    <w:rsid w:val="00191B96"/>
    <w:rsid w:val="001948E7"/>
    <w:rsid w:val="001953C5"/>
    <w:rsid w:val="00195CFC"/>
    <w:rsid w:val="00196238"/>
    <w:rsid w:val="00196BDE"/>
    <w:rsid w:val="001A1341"/>
    <w:rsid w:val="001A1CF8"/>
    <w:rsid w:val="001A20D7"/>
    <w:rsid w:val="001A6AE1"/>
    <w:rsid w:val="001B0A8D"/>
    <w:rsid w:val="001B1EAB"/>
    <w:rsid w:val="001B3974"/>
    <w:rsid w:val="001B4840"/>
    <w:rsid w:val="001B5CFD"/>
    <w:rsid w:val="001C175D"/>
    <w:rsid w:val="001C1B72"/>
    <w:rsid w:val="001C202B"/>
    <w:rsid w:val="001C3A6E"/>
    <w:rsid w:val="001D01EE"/>
    <w:rsid w:val="001D03DC"/>
    <w:rsid w:val="001D25B0"/>
    <w:rsid w:val="001D5EF9"/>
    <w:rsid w:val="001D63B4"/>
    <w:rsid w:val="001D6AA8"/>
    <w:rsid w:val="001E3703"/>
    <w:rsid w:val="001E3732"/>
    <w:rsid w:val="001E5ED9"/>
    <w:rsid w:val="001F081B"/>
    <w:rsid w:val="001F3635"/>
    <w:rsid w:val="001F5A56"/>
    <w:rsid w:val="001F7F28"/>
    <w:rsid w:val="00202414"/>
    <w:rsid w:val="00205611"/>
    <w:rsid w:val="0021032C"/>
    <w:rsid w:val="00212777"/>
    <w:rsid w:val="00213805"/>
    <w:rsid w:val="00217399"/>
    <w:rsid w:val="002226B7"/>
    <w:rsid w:val="00224733"/>
    <w:rsid w:val="00226030"/>
    <w:rsid w:val="00230B9A"/>
    <w:rsid w:val="00230C65"/>
    <w:rsid w:val="00232488"/>
    <w:rsid w:val="00232806"/>
    <w:rsid w:val="00233F22"/>
    <w:rsid w:val="00234AA6"/>
    <w:rsid w:val="002358B6"/>
    <w:rsid w:val="00240FD7"/>
    <w:rsid w:val="00241B0A"/>
    <w:rsid w:val="00244E81"/>
    <w:rsid w:val="00250A27"/>
    <w:rsid w:val="002513C9"/>
    <w:rsid w:val="00251E6A"/>
    <w:rsid w:val="00251F89"/>
    <w:rsid w:val="0025594D"/>
    <w:rsid w:val="00256196"/>
    <w:rsid w:val="002578CA"/>
    <w:rsid w:val="0026298E"/>
    <w:rsid w:val="00262B98"/>
    <w:rsid w:val="00264B92"/>
    <w:rsid w:val="00264CC9"/>
    <w:rsid w:val="00266A18"/>
    <w:rsid w:val="00270D8D"/>
    <w:rsid w:val="00273AD9"/>
    <w:rsid w:val="00281DE2"/>
    <w:rsid w:val="00283303"/>
    <w:rsid w:val="00283919"/>
    <w:rsid w:val="00285FAD"/>
    <w:rsid w:val="00287A9A"/>
    <w:rsid w:val="00287C5F"/>
    <w:rsid w:val="002905BC"/>
    <w:rsid w:val="0029408E"/>
    <w:rsid w:val="002A09A2"/>
    <w:rsid w:val="002A15F6"/>
    <w:rsid w:val="002A2B9F"/>
    <w:rsid w:val="002B0689"/>
    <w:rsid w:val="002B1D76"/>
    <w:rsid w:val="002B2845"/>
    <w:rsid w:val="002B3547"/>
    <w:rsid w:val="002B355E"/>
    <w:rsid w:val="002C3E60"/>
    <w:rsid w:val="002C4D40"/>
    <w:rsid w:val="002C7077"/>
    <w:rsid w:val="002D0AA1"/>
    <w:rsid w:val="002D122A"/>
    <w:rsid w:val="002D43AC"/>
    <w:rsid w:val="002D4A72"/>
    <w:rsid w:val="002D5083"/>
    <w:rsid w:val="002D77DC"/>
    <w:rsid w:val="002E2C43"/>
    <w:rsid w:val="002E33E6"/>
    <w:rsid w:val="002E48EE"/>
    <w:rsid w:val="002F2BA3"/>
    <w:rsid w:val="002F64AC"/>
    <w:rsid w:val="00301233"/>
    <w:rsid w:val="00302743"/>
    <w:rsid w:val="00302960"/>
    <w:rsid w:val="003075B0"/>
    <w:rsid w:val="00307BDA"/>
    <w:rsid w:val="0031281E"/>
    <w:rsid w:val="00312CF8"/>
    <w:rsid w:val="0031303F"/>
    <w:rsid w:val="003142B9"/>
    <w:rsid w:val="003144E9"/>
    <w:rsid w:val="003162AE"/>
    <w:rsid w:val="00317468"/>
    <w:rsid w:val="003202F8"/>
    <w:rsid w:val="00322C25"/>
    <w:rsid w:val="0032653D"/>
    <w:rsid w:val="003267C8"/>
    <w:rsid w:val="00326F03"/>
    <w:rsid w:val="00327185"/>
    <w:rsid w:val="0033014E"/>
    <w:rsid w:val="00336E5F"/>
    <w:rsid w:val="00337132"/>
    <w:rsid w:val="00340B4E"/>
    <w:rsid w:val="00340CC1"/>
    <w:rsid w:val="00341EDC"/>
    <w:rsid w:val="00341EFF"/>
    <w:rsid w:val="00342E10"/>
    <w:rsid w:val="00343835"/>
    <w:rsid w:val="0034782E"/>
    <w:rsid w:val="003573BC"/>
    <w:rsid w:val="0036037F"/>
    <w:rsid w:val="00360B0B"/>
    <w:rsid w:val="00360CC4"/>
    <w:rsid w:val="00361772"/>
    <w:rsid w:val="00366E7C"/>
    <w:rsid w:val="003674D5"/>
    <w:rsid w:val="003715BC"/>
    <w:rsid w:val="00373428"/>
    <w:rsid w:val="003734A1"/>
    <w:rsid w:val="003738F6"/>
    <w:rsid w:val="003744DD"/>
    <w:rsid w:val="003817C0"/>
    <w:rsid w:val="00381AB4"/>
    <w:rsid w:val="00383453"/>
    <w:rsid w:val="00383976"/>
    <w:rsid w:val="003848FE"/>
    <w:rsid w:val="003849B7"/>
    <w:rsid w:val="00386A28"/>
    <w:rsid w:val="003901E3"/>
    <w:rsid w:val="00391C30"/>
    <w:rsid w:val="003928E6"/>
    <w:rsid w:val="00395DD0"/>
    <w:rsid w:val="00396C13"/>
    <w:rsid w:val="0039770B"/>
    <w:rsid w:val="003A0B97"/>
    <w:rsid w:val="003A6DCB"/>
    <w:rsid w:val="003B02BA"/>
    <w:rsid w:val="003B0C13"/>
    <w:rsid w:val="003B210F"/>
    <w:rsid w:val="003B29F8"/>
    <w:rsid w:val="003B350C"/>
    <w:rsid w:val="003B626F"/>
    <w:rsid w:val="003B716B"/>
    <w:rsid w:val="003B75CB"/>
    <w:rsid w:val="003B76A2"/>
    <w:rsid w:val="003B77E2"/>
    <w:rsid w:val="003B7CA2"/>
    <w:rsid w:val="003C2D6B"/>
    <w:rsid w:val="003C40F0"/>
    <w:rsid w:val="003C4614"/>
    <w:rsid w:val="003C4BB3"/>
    <w:rsid w:val="003C5213"/>
    <w:rsid w:val="003C5261"/>
    <w:rsid w:val="003C5391"/>
    <w:rsid w:val="003C5B0D"/>
    <w:rsid w:val="003D0D87"/>
    <w:rsid w:val="003D220E"/>
    <w:rsid w:val="003D6D82"/>
    <w:rsid w:val="003D7481"/>
    <w:rsid w:val="003D7BF6"/>
    <w:rsid w:val="003E12F6"/>
    <w:rsid w:val="003E1E66"/>
    <w:rsid w:val="003E479C"/>
    <w:rsid w:val="003E4E9C"/>
    <w:rsid w:val="003E6E37"/>
    <w:rsid w:val="003F0ADF"/>
    <w:rsid w:val="003F3F9F"/>
    <w:rsid w:val="003F4B4F"/>
    <w:rsid w:val="003F7301"/>
    <w:rsid w:val="004002C9"/>
    <w:rsid w:val="004014B0"/>
    <w:rsid w:val="00401A70"/>
    <w:rsid w:val="004024A2"/>
    <w:rsid w:val="0040261C"/>
    <w:rsid w:val="004042B2"/>
    <w:rsid w:val="004054FB"/>
    <w:rsid w:val="00405543"/>
    <w:rsid w:val="00406BEF"/>
    <w:rsid w:val="00407ECD"/>
    <w:rsid w:val="00411759"/>
    <w:rsid w:val="00420357"/>
    <w:rsid w:val="004204E2"/>
    <w:rsid w:val="00420E04"/>
    <w:rsid w:val="0042350A"/>
    <w:rsid w:val="004238DB"/>
    <w:rsid w:val="00425B39"/>
    <w:rsid w:val="00427245"/>
    <w:rsid w:val="004330B6"/>
    <w:rsid w:val="00437B5D"/>
    <w:rsid w:val="00441C43"/>
    <w:rsid w:val="0044346C"/>
    <w:rsid w:val="004435EE"/>
    <w:rsid w:val="00446537"/>
    <w:rsid w:val="00451EB1"/>
    <w:rsid w:val="00461D6D"/>
    <w:rsid w:val="00463BD7"/>
    <w:rsid w:val="004668DB"/>
    <w:rsid w:val="00467165"/>
    <w:rsid w:val="004675E5"/>
    <w:rsid w:val="004677AD"/>
    <w:rsid w:val="004717A6"/>
    <w:rsid w:val="00472270"/>
    <w:rsid w:val="0047326F"/>
    <w:rsid w:val="00473E77"/>
    <w:rsid w:val="00476178"/>
    <w:rsid w:val="00476495"/>
    <w:rsid w:val="004766F2"/>
    <w:rsid w:val="00477B6B"/>
    <w:rsid w:val="00480B5C"/>
    <w:rsid w:val="004831A2"/>
    <w:rsid w:val="004833CF"/>
    <w:rsid w:val="0048487F"/>
    <w:rsid w:val="00486D5D"/>
    <w:rsid w:val="00491971"/>
    <w:rsid w:val="00494FDA"/>
    <w:rsid w:val="004A1551"/>
    <w:rsid w:val="004A7235"/>
    <w:rsid w:val="004B400A"/>
    <w:rsid w:val="004B5020"/>
    <w:rsid w:val="004B652E"/>
    <w:rsid w:val="004B6628"/>
    <w:rsid w:val="004C1585"/>
    <w:rsid w:val="004C204D"/>
    <w:rsid w:val="004C54A7"/>
    <w:rsid w:val="004C5D89"/>
    <w:rsid w:val="004C66E8"/>
    <w:rsid w:val="004C71AE"/>
    <w:rsid w:val="004C79B2"/>
    <w:rsid w:val="004C7AE5"/>
    <w:rsid w:val="004D039E"/>
    <w:rsid w:val="004D31B4"/>
    <w:rsid w:val="004D3B0E"/>
    <w:rsid w:val="004D54A5"/>
    <w:rsid w:val="004D7250"/>
    <w:rsid w:val="004E278A"/>
    <w:rsid w:val="004E536A"/>
    <w:rsid w:val="004E772E"/>
    <w:rsid w:val="004F1B93"/>
    <w:rsid w:val="004F294F"/>
    <w:rsid w:val="004F2D1E"/>
    <w:rsid w:val="004F436F"/>
    <w:rsid w:val="004F6BB9"/>
    <w:rsid w:val="00500F13"/>
    <w:rsid w:val="005029FD"/>
    <w:rsid w:val="00504DFE"/>
    <w:rsid w:val="00512590"/>
    <w:rsid w:val="0051340D"/>
    <w:rsid w:val="00513E79"/>
    <w:rsid w:val="00514B55"/>
    <w:rsid w:val="00515A54"/>
    <w:rsid w:val="00515E4D"/>
    <w:rsid w:val="00517792"/>
    <w:rsid w:val="00520A64"/>
    <w:rsid w:val="0052188F"/>
    <w:rsid w:val="00521D27"/>
    <w:rsid w:val="005248FF"/>
    <w:rsid w:val="0052558F"/>
    <w:rsid w:val="0052656F"/>
    <w:rsid w:val="005311C5"/>
    <w:rsid w:val="00532E44"/>
    <w:rsid w:val="00534E11"/>
    <w:rsid w:val="0053677B"/>
    <w:rsid w:val="00540DD3"/>
    <w:rsid w:val="00542BE6"/>
    <w:rsid w:val="00543735"/>
    <w:rsid w:val="00544D53"/>
    <w:rsid w:val="0054754A"/>
    <w:rsid w:val="0055156E"/>
    <w:rsid w:val="005536C8"/>
    <w:rsid w:val="00557EBB"/>
    <w:rsid w:val="00562C30"/>
    <w:rsid w:val="00562F81"/>
    <w:rsid w:val="005654B7"/>
    <w:rsid w:val="0056730F"/>
    <w:rsid w:val="005701DB"/>
    <w:rsid w:val="00571A8F"/>
    <w:rsid w:val="005766D0"/>
    <w:rsid w:val="0057772D"/>
    <w:rsid w:val="005838C6"/>
    <w:rsid w:val="00583A61"/>
    <w:rsid w:val="00583F9E"/>
    <w:rsid w:val="00585875"/>
    <w:rsid w:val="005877E6"/>
    <w:rsid w:val="00592BE7"/>
    <w:rsid w:val="005964B6"/>
    <w:rsid w:val="005A0E3D"/>
    <w:rsid w:val="005A15C7"/>
    <w:rsid w:val="005A2E40"/>
    <w:rsid w:val="005A795F"/>
    <w:rsid w:val="005B1F4E"/>
    <w:rsid w:val="005B2086"/>
    <w:rsid w:val="005B243E"/>
    <w:rsid w:val="005B2667"/>
    <w:rsid w:val="005B70FE"/>
    <w:rsid w:val="005B7B2E"/>
    <w:rsid w:val="005C0978"/>
    <w:rsid w:val="005C44E0"/>
    <w:rsid w:val="005C59FF"/>
    <w:rsid w:val="005C5AF1"/>
    <w:rsid w:val="005D0206"/>
    <w:rsid w:val="005D025C"/>
    <w:rsid w:val="005D0874"/>
    <w:rsid w:val="005D0CD8"/>
    <w:rsid w:val="005D31F5"/>
    <w:rsid w:val="005D45BE"/>
    <w:rsid w:val="005D787E"/>
    <w:rsid w:val="005E1EBF"/>
    <w:rsid w:val="005E7B82"/>
    <w:rsid w:val="005F529F"/>
    <w:rsid w:val="005F690A"/>
    <w:rsid w:val="005F7330"/>
    <w:rsid w:val="005F7CF8"/>
    <w:rsid w:val="00601DD0"/>
    <w:rsid w:val="0060597F"/>
    <w:rsid w:val="00612481"/>
    <w:rsid w:val="00613F93"/>
    <w:rsid w:val="00614EB3"/>
    <w:rsid w:val="0061546E"/>
    <w:rsid w:val="00615F1D"/>
    <w:rsid w:val="0061729C"/>
    <w:rsid w:val="00621B66"/>
    <w:rsid w:val="00622CF5"/>
    <w:rsid w:val="0062737C"/>
    <w:rsid w:val="006309E5"/>
    <w:rsid w:val="0063175C"/>
    <w:rsid w:val="00631834"/>
    <w:rsid w:val="006330C2"/>
    <w:rsid w:val="00637CCA"/>
    <w:rsid w:val="00637FD8"/>
    <w:rsid w:val="006402A4"/>
    <w:rsid w:val="00640960"/>
    <w:rsid w:val="00640BD2"/>
    <w:rsid w:val="00641B2C"/>
    <w:rsid w:val="00643883"/>
    <w:rsid w:val="00647782"/>
    <w:rsid w:val="0065028E"/>
    <w:rsid w:val="00652941"/>
    <w:rsid w:val="0065511E"/>
    <w:rsid w:val="00655922"/>
    <w:rsid w:val="00660CE3"/>
    <w:rsid w:val="00671A72"/>
    <w:rsid w:val="00673CCB"/>
    <w:rsid w:val="00676DFA"/>
    <w:rsid w:val="00682D8E"/>
    <w:rsid w:val="00685324"/>
    <w:rsid w:val="00686555"/>
    <w:rsid w:val="0069090A"/>
    <w:rsid w:val="00691005"/>
    <w:rsid w:val="006923DB"/>
    <w:rsid w:val="00693EAF"/>
    <w:rsid w:val="006941D1"/>
    <w:rsid w:val="00694435"/>
    <w:rsid w:val="00694E0B"/>
    <w:rsid w:val="00695322"/>
    <w:rsid w:val="00697564"/>
    <w:rsid w:val="006A2FC0"/>
    <w:rsid w:val="006A30FF"/>
    <w:rsid w:val="006A3DCD"/>
    <w:rsid w:val="006A7FFA"/>
    <w:rsid w:val="006B17E8"/>
    <w:rsid w:val="006B2F0D"/>
    <w:rsid w:val="006B2FBD"/>
    <w:rsid w:val="006B43F7"/>
    <w:rsid w:val="006B471D"/>
    <w:rsid w:val="006B6152"/>
    <w:rsid w:val="006B62F5"/>
    <w:rsid w:val="006C170C"/>
    <w:rsid w:val="006C310C"/>
    <w:rsid w:val="006C7530"/>
    <w:rsid w:val="006D1840"/>
    <w:rsid w:val="006D2C8A"/>
    <w:rsid w:val="006D6569"/>
    <w:rsid w:val="006D7719"/>
    <w:rsid w:val="006E0524"/>
    <w:rsid w:val="006E4712"/>
    <w:rsid w:val="006F0DD0"/>
    <w:rsid w:val="006F23E4"/>
    <w:rsid w:val="006F4883"/>
    <w:rsid w:val="006F549A"/>
    <w:rsid w:val="006F6EEA"/>
    <w:rsid w:val="007003AA"/>
    <w:rsid w:val="00700413"/>
    <w:rsid w:val="00701F49"/>
    <w:rsid w:val="007052B5"/>
    <w:rsid w:val="00705702"/>
    <w:rsid w:val="00707B99"/>
    <w:rsid w:val="007120E8"/>
    <w:rsid w:val="00713B1D"/>
    <w:rsid w:val="00715D2C"/>
    <w:rsid w:val="0071612B"/>
    <w:rsid w:val="0072467F"/>
    <w:rsid w:val="007252D4"/>
    <w:rsid w:val="00725C48"/>
    <w:rsid w:val="00726D0F"/>
    <w:rsid w:val="0073217B"/>
    <w:rsid w:val="00732B54"/>
    <w:rsid w:val="00732DFB"/>
    <w:rsid w:val="00735960"/>
    <w:rsid w:val="007440E4"/>
    <w:rsid w:val="00744D7D"/>
    <w:rsid w:val="0074730B"/>
    <w:rsid w:val="007516D5"/>
    <w:rsid w:val="007551B6"/>
    <w:rsid w:val="0075615F"/>
    <w:rsid w:val="00760387"/>
    <w:rsid w:val="00761D31"/>
    <w:rsid w:val="007625A4"/>
    <w:rsid w:val="007663DA"/>
    <w:rsid w:val="00767EA9"/>
    <w:rsid w:val="00770C80"/>
    <w:rsid w:val="00772CD8"/>
    <w:rsid w:val="007740BB"/>
    <w:rsid w:val="00774D3C"/>
    <w:rsid w:val="00775630"/>
    <w:rsid w:val="00782560"/>
    <w:rsid w:val="0078656C"/>
    <w:rsid w:val="00790993"/>
    <w:rsid w:val="00790D46"/>
    <w:rsid w:val="007914C5"/>
    <w:rsid w:val="00791704"/>
    <w:rsid w:val="0079222D"/>
    <w:rsid w:val="007935B5"/>
    <w:rsid w:val="0079520C"/>
    <w:rsid w:val="00795E40"/>
    <w:rsid w:val="007967BD"/>
    <w:rsid w:val="0079793E"/>
    <w:rsid w:val="007A0A73"/>
    <w:rsid w:val="007A69F1"/>
    <w:rsid w:val="007A7709"/>
    <w:rsid w:val="007B0C54"/>
    <w:rsid w:val="007B1E6B"/>
    <w:rsid w:val="007B22B4"/>
    <w:rsid w:val="007B3AD3"/>
    <w:rsid w:val="007B7301"/>
    <w:rsid w:val="007B7C40"/>
    <w:rsid w:val="007C03FD"/>
    <w:rsid w:val="007C0B3B"/>
    <w:rsid w:val="007C5320"/>
    <w:rsid w:val="007C5F3A"/>
    <w:rsid w:val="007D054A"/>
    <w:rsid w:val="007D108E"/>
    <w:rsid w:val="007D17AC"/>
    <w:rsid w:val="007D1C2F"/>
    <w:rsid w:val="007D1F73"/>
    <w:rsid w:val="007D355A"/>
    <w:rsid w:val="007D461A"/>
    <w:rsid w:val="007D5881"/>
    <w:rsid w:val="007D5C4C"/>
    <w:rsid w:val="007D6A94"/>
    <w:rsid w:val="007D7A44"/>
    <w:rsid w:val="007E7781"/>
    <w:rsid w:val="007F2344"/>
    <w:rsid w:val="007F279B"/>
    <w:rsid w:val="007F2CB3"/>
    <w:rsid w:val="007F3CB1"/>
    <w:rsid w:val="007F5885"/>
    <w:rsid w:val="007F7541"/>
    <w:rsid w:val="008006AE"/>
    <w:rsid w:val="00800B28"/>
    <w:rsid w:val="00801365"/>
    <w:rsid w:val="008016D4"/>
    <w:rsid w:val="00801BB2"/>
    <w:rsid w:val="008023CE"/>
    <w:rsid w:val="00806A18"/>
    <w:rsid w:val="00806FF1"/>
    <w:rsid w:val="00807006"/>
    <w:rsid w:val="00810B83"/>
    <w:rsid w:val="0081569F"/>
    <w:rsid w:val="0081734E"/>
    <w:rsid w:val="00820A42"/>
    <w:rsid w:val="00823A18"/>
    <w:rsid w:val="008312E5"/>
    <w:rsid w:val="00834F89"/>
    <w:rsid w:val="00835899"/>
    <w:rsid w:val="00835CA6"/>
    <w:rsid w:val="00841A9F"/>
    <w:rsid w:val="00843F2C"/>
    <w:rsid w:val="00845745"/>
    <w:rsid w:val="00850D59"/>
    <w:rsid w:val="00851071"/>
    <w:rsid w:val="00851C8C"/>
    <w:rsid w:val="0085243D"/>
    <w:rsid w:val="00852D5C"/>
    <w:rsid w:val="00853A71"/>
    <w:rsid w:val="00854667"/>
    <w:rsid w:val="00855561"/>
    <w:rsid w:val="008556E1"/>
    <w:rsid w:val="008567E4"/>
    <w:rsid w:val="00860288"/>
    <w:rsid w:val="008606A3"/>
    <w:rsid w:val="00860985"/>
    <w:rsid w:val="00860AEA"/>
    <w:rsid w:val="00864732"/>
    <w:rsid w:val="008667DB"/>
    <w:rsid w:val="008675D7"/>
    <w:rsid w:val="00870D14"/>
    <w:rsid w:val="00872BB4"/>
    <w:rsid w:val="008765A4"/>
    <w:rsid w:val="00880199"/>
    <w:rsid w:val="00880653"/>
    <w:rsid w:val="00882BB2"/>
    <w:rsid w:val="008834BD"/>
    <w:rsid w:val="0088618E"/>
    <w:rsid w:val="00886BA8"/>
    <w:rsid w:val="00887544"/>
    <w:rsid w:val="00890032"/>
    <w:rsid w:val="0089135D"/>
    <w:rsid w:val="00891518"/>
    <w:rsid w:val="0089196C"/>
    <w:rsid w:val="00891C0B"/>
    <w:rsid w:val="00892111"/>
    <w:rsid w:val="00894C94"/>
    <w:rsid w:val="008954DB"/>
    <w:rsid w:val="00897E86"/>
    <w:rsid w:val="008A0485"/>
    <w:rsid w:val="008A0A0C"/>
    <w:rsid w:val="008A2249"/>
    <w:rsid w:val="008A36FE"/>
    <w:rsid w:val="008A6FA7"/>
    <w:rsid w:val="008B463C"/>
    <w:rsid w:val="008B52F3"/>
    <w:rsid w:val="008C1FBF"/>
    <w:rsid w:val="008C595B"/>
    <w:rsid w:val="008C60A5"/>
    <w:rsid w:val="008C78DD"/>
    <w:rsid w:val="008E04AF"/>
    <w:rsid w:val="008E3548"/>
    <w:rsid w:val="008E4C9C"/>
    <w:rsid w:val="008E4DF7"/>
    <w:rsid w:val="008E554E"/>
    <w:rsid w:val="008E576E"/>
    <w:rsid w:val="008E57D4"/>
    <w:rsid w:val="008E64AA"/>
    <w:rsid w:val="008F2FAD"/>
    <w:rsid w:val="008F335B"/>
    <w:rsid w:val="008F4DC0"/>
    <w:rsid w:val="008F54A2"/>
    <w:rsid w:val="008F6B15"/>
    <w:rsid w:val="0090000A"/>
    <w:rsid w:val="00900EF6"/>
    <w:rsid w:val="00903344"/>
    <w:rsid w:val="00905FB6"/>
    <w:rsid w:val="00910C49"/>
    <w:rsid w:val="00911130"/>
    <w:rsid w:val="00912385"/>
    <w:rsid w:val="00912E20"/>
    <w:rsid w:val="009167DF"/>
    <w:rsid w:val="00917D9C"/>
    <w:rsid w:val="00920FEA"/>
    <w:rsid w:val="009211FA"/>
    <w:rsid w:val="00921397"/>
    <w:rsid w:val="0092271A"/>
    <w:rsid w:val="00922FF5"/>
    <w:rsid w:val="00923F7C"/>
    <w:rsid w:val="009245E5"/>
    <w:rsid w:val="0092543D"/>
    <w:rsid w:val="009259AC"/>
    <w:rsid w:val="00927A83"/>
    <w:rsid w:val="00930097"/>
    <w:rsid w:val="009331C5"/>
    <w:rsid w:val="00935182"/>
    <w:rsid w:val="009369D6"/>
    <w:rsid w:val="0094148D"/>
    <w:rsid w:val="0094214B"/>
    <w:rsid w:val="00942D76"/>
    <w:rsid w:val="009442D4"/>
    <w:rsid w:val="00945364"/>
    <w:rsid w:val="00947FB3"/>
    <w:rsid w:val="009501A4"/>
    <w:rsid w:val="00950627"/>
    <w:rsid w:val="00954B7E"/>
    <w:rsid w:val="009562C7"/>
    <w:rsid w:val="0096008E"/>
    <w:rsid w:val="009627C8"/>
    <w:rsid w:val="00963BE6"/>
    <w:rsid w:val="00965C88"/>
    <w:rsid w:val="00965D26"/>
    <w:rsid w:val="009660E4"/>
    <w:rsid w:val="009668E2"/>
    <w:rsid w:val="00966949"/>
    <w:rsid w:val="00966FEB"/>
    <w:rsid w:val="00967F68"/>
    <w:rsid w:val="009718B0"/>
    <w:rsid w:val="009744C2"/>
    <w:rsid w:val="00974569"/>
    <w:rsid w:val="00975139"/>
    <w:rsid w:val="00975767"/>
    <w:rsid w:val="0097775C"/>
    <w:rsid w:val="00980CB6"/>
    <w:rsid w:val="00981406"/>
    <w:rsid w:val="00981C3F"/>
    <w:rsid w:val="009837E7"/>
    <w:rsid w:val="0098494A"/>
    <w:rsid w:val="00991005"/>
    <w:rsid w:val="009910EF"/>
    <w:rsid w:val="009917DF"/>
    <w:rsid w:val="00991963"/>
    <w:rsid w:val="0099568B"/>
    <w:rsid w:val="00995B9B"/>
    <w:rsid w:val="00995D87"/>
    <w:rsid w:val="00996198"/>
    <w:rsid w:val="00997B2A"/>
    <w:rsid w:val="009A0D2F"/>
    <w:rsid w:val="009A1E2E"/>
    <w:rsid w:val="009A554B"/>
    <w:rsid w:val="009A5FD7"/>
    <w:rsid w:val="009B04A2"/>
    <w:rsid w:val="009B0CC7"/>
    <w:rsid w:val="009B4E78"/>
    <w:rsid w:val="009B51AA"/>
    <w:rsid w:val="009B5FE3"/>
    <w:rsid w:val="009C09E3"/>
    <w:rsid w:val="009C1359"/>
    <w:rsid w:val="009C1FF5"/>
    <w:rsid w:val="009C2D1F"/>
    <w:rsid w:val="009C2D7A"/>
    <w:rsid w:val="009C64FC"/>
    <w:rsid w:val="009C75AF"/>
    <w:rsid w:val="009D0FC6"/>
    <w:rsid w:val="009D2E99"/>
    <w:rsid w:val="009D333C"/>
    <w:rsid w:val="009D4322"/>
    <w:rsid w:val="009D74A3"/>
    <w:rsid w:val="009E0885"/>
    <w:rsid w:val="009E3D8F"/>
    <w:rsid w:val="009E7379"/>
    <w:rsid w:val="009E7896"/>
    <w:rsid w:val="009F0840"/>
    <w:rsid w:val="009F3706"/>
    <w:rsid w:val="009F625E"/>
    <w:rsid w:val="00A03662"/>
    <w:rsid w:val="00A03B45"/>
    <w:rsid w:val="00A044DB"/>
    <w:rsid w:val="00A0463D"/>
    <w:rsid w:val="00A06D70"/>
    <w:rsid w:val="00A06D89"/>
    <w:rsid w:val="00A126D1"/>
    <w:rsid w:val="00A12FF7"/>
    <w:rsid w:val="00A13B2C"/>
    <w:rsid w:val="00A16B46"/>
    <w:rsid w:val="00A236E3"/>
    <w:rsid w:val="00A24862"/>
    <w:rsid w:val="00A26CA9"/>
    <w:rsid w:val="00A27853"/>
    <w:rsid w:val="00A31370"/>
    <w:rsid w:val="00A31BD9"/>
    <w:rsid w:val="00A32EC5"/>
    <w:rsid w:val="00A3620F"/>
    <w:rsid w:val="00A37D31"/>
    <w:rsid w:val="00A41AE0"/>
    <w:rsid w:val="00A41DD1"/>
    <w:rsid w:val="00A44176"/>
    <w:rsid w:val="00A45D2B"/>
    <w:rsid w:val="00A552E2"/>
    <w:rsid w:val="00A553B7"/>
    <w:rsid w:val="00A566BC"/>
    <w:rsid w:val="00A6000A"/>
    <w:rsid w:val="00A61988"/>
    <w:rsid w:val="00A61B2D"/>
    <w:rsid w:val="00A62D6D"/>
    <w:rsid w:val="00A63DB3"/>
    <w:rsid w:val="00A64887"/>
    <w:rsid w:val="00A667FB"/>
    <w:rsid w:val="00A668A1"/>
    <w:rsid w:val="00A70131"/>
    <w:rsid w:val="00A73E5E"/>
    <w:rsid w:val="00A75A82"/>
    <w:rsid w:val="00A75D3D"/>
    <w:rsid w:val="00A77961"/>
    <w:rsid w:val="00A8103B"/>
    <w:rsid w:val="00A81251"/>
    <w:rsid w:val="00A81EDD"/>
    <w:rsid w:val="00A83584"/>
    <w:rsid w:val="00A84057"/>
    <w:rsid w:val="00A841C3"/>
    <w:rsid w:val="00A86786"/>
    <w:rsid w:val="00A86F4E"/>
    <w:rsid w:val="00A93D8B"/>
    <w:rsid w:val="00A94BDF"/>
    <w:rsid w:val="00A95DB9"/>
    <w:rsid w:val="00AA2557"/>
    <w:rsid w:val="00AA52FF"/>
    <w:rsid w:val="00AB0367"/>
    <w:rsid w:val="00AB2308"/>
    <w:rsid w:val="00AB3529"/>
    <w:rsid w:val="00AB5F67"/>
    <w:rsid w:val="00AC05D4"/>
    <w:rsid w:val="00AC3C33"/>
    <w:rsid w:val="00AD0075"/>
    <w:rsid w:val="00AD0E86"/>
    <w:rsid w:val="00AD1FE0"/>
    <w:rsid w:val="00AD257A"/>
    <w:rsid w:val="00AD3DC2"/>
    <w:rsid w:val="00AD505E"/>
    <w:rsid w:val="00AD7467"/>
    <w:rsid w:val="00AE1370"/>
    <w:rsid w:val="00AE202F"/>
    <w:rsid w:val="00AE3CCC"/>
    <w:rsid w:val="00AE490C"/>
    <w:rsid w:val="00AE7ECF"/>
    <w:rsid w:val="00AF342B"/>
    <w:rsid w:val="00AF4D2E"/>
    <w:rsid w:val="00AF7794"/>
    <w:rsid w:val="00B01012"/>
    <w:rsid w:val="00B02E4D"/>
    <w:rsid w:val="00B064AA"/>
    <w:rsid w:val="00B064C6"/>
    <w:rsid w:val="00B10442"/>
    <w:rsid w:val="00B10ACD"/>
    <w:rsid w:val="00B13D4F"/>
    <w:rsid w:val="00B152BC"/>
    <w:rsid w:val="00B1573F"/>
    <w:rsid w:val="00B1707C"/>
    <w:rsid w:val="00B17D6B"/>
    <w:rsid w:val="00B207AA"/>
    <w:rsid w:val="00B2494A"/>
    <w:rsid w:val="00B25C04"/>
    <w:rsid w:val="00B26D75"/>
    <w:rsid w:val="00B31EEB"/>
    <w:rsid w:val="00B33018"/>
    <w:rsid w:val="00B350F0"/>
    <w:rsid w:val="00B3726E"/>
    <w:rsid w:val="00B374F0"/>
    <w:rsid w:val="00B40B0C"/>
    <w:rsid w:val="00B41C6E"/>
    <w:rsid w:val="00B46191"/>
    <w:rsid w:val="00B47F60"/>
    <w:rsid w:val="00B47FFA"/>
    <w:rsid w:val="00B504B9"/>
    <w:rsid w:val="00B54E24"/>
    <w:rsid w:val="00B57474"/>
    <w:rsid w:val="00B6224F"/>
    <w:rsid w:val="00B63AF8"/>
    <w:rsid w:val="00B660BF"/>
    <w:rsid w:val="00B666A0"/>
    <w:rsid w:val="00B7095D"/>
    <w:rsid w:val="00B72169"/>
    <w:rsid w:val="00B75633"/>
    <w:rsid w:val="00B77E63"/>
    <w:rsid w:val="00B822B8"/>
    <w:rsid w:val="00B835B4"/>
    <w:rsid w:val="00B841A1"/>
    <w:rsid w:val="00B84B45"/>
    <w:rsid w:val="00B85BCE"/>
    <w:rsid w:val="00B866CB"/>
    <w:rsid w:val="00B94939"/>
    <w:rsid w:val="00B956A8"/>
    <w:rsid w:val="00B96045"/>
    <w:rsid w:val="00BA0B1D"/>
    <w:rsid w:val="00BA1AD9"/>
    <w:rsid w:val="00BA2B72"/>
    <w:rsid w:val="00BA3771"/>
    <w:rsid w:val="00BA6F42"/>
    <w:rsid w:val="00BB0ED5"/>
    <w:rsid w:val="00BB51AF"/>
    <w:rsid w:val="00BB5E7B"/>
    <w:rsid w:val="00BB6F3A"/>
    <w:rsid w:val="00BB7AD9"/>
    <w:rsid w:val="00BB7D5A"/>
    <w:rsid w:val="00BC24E3"/>
    <w:rsid w:val="00BC2BF9"/>
    <w:rsid w:val="00BC4F93"/>
    <w:rsid w:val="00BC5068"/>
    <w:rsid w:val="00BC5F70"/>
    <w:rsid w:val="00BC6C34"/>
    <w:rsid w:val="00BC6FC3"/>
    <w:rsid w:val="00BD2989"/>
    <w:rsid w:val="00BD3DA5"/>
    <w:rsid w:val="00BD569B"/>
    <w:rsid w:val="00BD5BA1"/>
    <w:rsid w:val="00BD6012"/>
    <w:rsid w:val="00BD63AD"/>
    <w:rsid w:val="00BD6D67"/>
    <w:rsid w:val="00BD6DBD"/>
    <w:rsid w:val="00BD78F9"/>
    <w:rsid w:val="00BE14BA"/>
    <w:rsid w:val="00BE3DDF"/>
    <w:rsid w:val="00BE65ED"/>
    <w:rsid w:val="00BE6918"/>
    <w:rsid w:val="00BF2C2C"/>
    <w:rsid w:val="00C01709"/>
    <w:rsid w:val="00C045E0"/>
    <w:rsid w:val="00C13775"/>
    <w:rsid w:val="00C17154"/>
    <w:rsid w:val="00C21A4F"/>
    <w:rsid w:val="00C2214D"/>
    <w:rsid w:val="00C244B7"/>
    <w:rsid w:val="00C258A4"/>
    <w:rsid w:val="00C3280F"/>
    <w:rsid w:val="00C3488D"/>
    <w:rsid w:val="00C356D4"/>
    <w:rsid w:val="00C359C0"/>
    <w:rsid w:val="00C52B33"/>
    <w:rsid w:val="00C55E51"/>
    <w:rsid w:val="00C57286"/>
    <w:rsid w:val="00C61CBB"/>
    <w:rsid w:val="00C638E5"/>
    <w:rsid w:val="00C6665B"/>
    <w:rsid w:val="00C66C4D"/>
    <w:rsid w:val="00C66DB4"/>
    <w:rsid w:val="00C73FC8"/>
    <w:rsid w:val="00C743D5"/>
    <w:rsid w:val="00C74FD8"/>
    <w:rsid w:val="00C77AFD"/>
    <w:rsid w:val="00C82D94"/>
    <w:rsid w:val="00C83F57"/>
    <w:rsid w:val="00C85351"/>
    <w:rsid w:val="00C859A4"/>
    <w:rsid w:val="00C85FA0"/>
    <w:rsid w:val="00C90087"/>
    <w:rsid w:val="00C9391C"/>
    <w:rsid w:val="00C95F91"/>
    <w:rsid w:val="00C9624F"/>
    <w:rsid w:val="00C96CED"/>
    <w:rsid w:val="00CA010C"/>
    <w:rsid w:val="00CA12B7"/>
    <w:rsid w:val="00CA2090"/>
    <w:rsid w:val="00CA360D"/>
    <w:rsid w:val="00CA3955"/>
    <w:rsid w:val="00CA7856"/>
    <w:rsid w:val="00CB07CA"/>
    <w:rsid w:val="00CB373F"/>
    <w:rsid w:val="00CB5BAB"/>
    <w:rsid w:val="00CC08DD"/>
    <w:rsid w:val="00CC0DBE"/>
    <w:rsid w:val="00CC2D3A"/>
    <w:rsid w:val="00CC3523"/>
    <w:rsid w:val="00CC4BCC"/>
    <w:rsid w:val="00CC513A"/>
    <w:rsid w:val="00CD03FC"/>
    <w:rsid w:val="00CD0E45"/>
    <w:rsid w:val="00CD13EC"/>
    <w:rsid w:val="00CD14A9"/>
    <w:rsid w:val="00CD4D33"/>
    <w:rsid w:val="00CD7BCF"/>
    <w:rsid w:val="00CE0988"/>
    <w:rsid w:val="00CE16CE"/>
    <w:rsid w:val="00CE2109"/>
    <w:rsid w:val="00CE5447"/>
    <w:rsid w:val="00CE6390"/>
    <w:rsid w:val="00CE78FA"/>
    <w:rsid w:val="00CF291C"/>
    <w:rsid w:val="00CF319B"/>
    <w:rsid w:val="00CF434F"/>
    <w:rsid w:val="00D01ADD"/>
    <w:rsid w:val="00D01E17"/>
    <w:rsid w:val="00D051A6"/>
    <w:rsid w:val="00D10537"/>
    <w:rsid w:val="00D11C00"/>
    <w:rsid w:val="00D12E60"/>
    <w:rsid w:val="00D2199F"/>
    <w:rsid w:val="00D22874"/>
    <w:rsid w:val="00D25B07"/>
    <w:rsid w:val="00D265A3"/>
    <w:rsid w:val="00D2683D"/>
    <w:rsid w:val="00D363AD"/>
    <w:rsid w:val="00D36C08"/>
    <w:rsid w:val="00D37111"/>
    <w:rsid w:val="00D4122F"/>
    <w:rsid w:val="00D41BC4"/>
    <w:rsid w:val="00D427E5"/>
    <w:rsid w:val="00D44A90"/>
    <w:rsid w:val="00D44DCE"/>
    <w:rsid w:val="00D45979"/>
    <w:rsid w:val="00D50D45"/>
    <w:rsid w:val="00D51658"/>
    <w:rsid w:val="00D55997"/>
    <w:rsid w:val="00D61C3D"/>
    <w:rsid w:val="00D629D8"/>
    <w:rsid w:val="00D653ED"/>
    <w:rsid w:val="00D679DD"/>
    <w:rsid w:val="00D715E5"/>
    <w:rsid w:val="00D71704"/>
    <w:rsid w:val="00D71A6D"/>
    <w:rsid w:val="00D73941"/>
    <w:rsid w:val="00D74434"/>
    <w:rsid w:val="00D758B4"/>
    <w:rsid w:val="00D76DEE"/>
    <w:rsid w:val="00D80DC4"/>
    <w:rsid w:val="00D81857"/>
    <w:rsid w:val="00D87520"/>
    <w:rsid w:val="00D9192E"/>
    <w:rsid w:val="00D91C1B"/>
    <w:rsid w:val="00D92E46"/>
    <w:rsid w:val="00D94467"/>
    <w:rsid w:val="00D96C62"/>
    <w:rsid w:val="00DA0234"/>
    <w:rsid w:val="00DA046A"/>
    <w:rsid w:val="00DA1828"/>
    <w:rsid w:val="00DA5BD8"/>
    <w:rsid w:val="00DA6B4E"/>
    <w:rsid w:val="00DB30B9"/>
    <w:rsid w:val="00DB6322"/>
    <w:rsid w:val="00DB6F20"/>
    <w:rsid w:val="00DC0B35"/>
    <w:rsid w:val="00DC2290"/>
    <w:rsid w:val="00DC535F"/>
    <w:rsid w:val="00DC5D22"/>
    <w:rsid w:val="00DD122B"/>
    <w:rsid w:val="00DD4185"/>
    <w:rsid w:val="00DE3BCD"/>
    <w:rsid w:val="00DE442D"/>
    <w:rsid w:val="00DE4FF6"/>
    <w:rsid w:val="00DE73B0"/>
    <w:rsid w:val="00DF2D67"/>
    <w:rsid w:val="00DF5A97"/>
    <w:rsid w:val="00E03E12"/>
    <w:rsid w:val="00E046C5"/>
    <w:rsid w:val="00E049EF"/>
    <w:rsid w:val="00E062C8"/>
    <w:rsid w:val="00E068AA"/>
    <w:rsid w:val="00E06F8E"/>
    <w:rsid w:val="00E108CB"/>
    <w:rsid w:val="00E13375"/>
    <w:rsid w:val="00E14359"/>
    <w:rsid w:val="00E15920"/>
    <w:rsid w:val="00E233EB"/>
    <w:rsid w:val="00E23CFB"/>
    <w:rsid w:val="00E24E55"/>
    <w:rsid w:val="00E24FB5"/>
    <w:rsid w:val="00E3184B"/>
    <w:rsid w:val="00E32C9E"/>
    <w:rsid w:val="00E34828"/>
    <w:rsid w:val="00E36228"/>
    <w:rsid w:val="00E367A4"/>
    <w:rsid w:val="00E41AF3"/>
    <w:rsid w:val="00E42B0D"/>
    <w:rsid w:val="00E4353F"/>
    <w:rsid w:val="00E43918"/>
    <w:rsid w:val="00E446B2"/>
    <w:rsid w:val="00E47DF8"/>
    <w:rsid w:val="00E5137C"/>
    <w:rsid w:val="00E51689"/>
    <w:rsid w:val="00E51CF8"/>
    <w:rsid w:val="00E52289"/>
    <w:rsid w:val="00E52402"/>
    <w:rsid w:val="00E547BB"/>
    <w:rsid w:val="00E5524F"/>
    <w:rsid w:val="00E55A50"/>
    <w:rsid w:val="00E563CE"/>
    <w:rsid w:val="00E614CB"/>
    <w:rsid w:val="00E630DE"/>
    <w:rsid w:val="00E631AD"/>
    <w:rsid w:val="00E63A31"/>
    <w:rsid w:val="00E67BF1"/>
    <w:rsid w:val="00E74D5C"/>
    <w:rsid w:val="00E75B47"/>
    <w:rsid w:val="00E76E88"/>
    <w:rsid w:val="00E806C6"/>
    <w:rsid w:val="00E874FD"/>
    <w:rsid w:val="00E9176C"/>
    <w:rsid w:val="00E92219"/>
    <w:rsid w:val="00E932CA"/>
    <w:rsid w:val="00E9338F"/>
    <w:rsid w:val="00E93AD1"/>
    <w:rsid w:val="00E93F7E"/>
    <w:rsid w:val="00E974B6"/>
    <w:rsid w:val="00E97F3C"/>
    <w:rsid w:val="00EA0FFB"/>
    <w:rsid w:val="00EA1A64"/>
    <w:rsid w:val="00EA2D8C"/>
    <w:rsid w:val="00EA780C"/>
    <w:rsid w:val="00EB0AC1"/>
    <w:rsid w:val="00EB4FA5"/>
    <w:rsid w:val="00EB641B"/>
    <w:rsid w:val="00EC110B"/>
    <w:rsid w:val="00EC1410"/>
    <w:rsid w:val="00EC40E5"/>
    <w:rsid w:val="00EC6ABD"/>
    <w:rsid w:val="00ED1BFB"/>
    <w:rsid w:val="00ED1EC2"/>
    <w:rsid w:val="00ED233B"/>
    <w:rsid w:val="00ED2678"/>
    <w:rsid w:val="00ED284C"/>
    <w:rsid w:val="00EE015B"/>
    <w:rsid w:val="00EE1623"/>
    <w:rsid w:val="00EE3FC5"/>
    <w:rsid w:val="00EE5E3D"/>
    <w:rsid w:val="00EE7968"/>
    <w:rsid w:val="00EF0550"/>
    <w:rsid w:val="00F0257D"/>
    <w:rsid w:val="00F034E8"/>
    <w:rsid w:val="00F1056E"/>
    <w:rsid w:val="00F110B0"/>
    <w:rsid w:val="00F134D3"/>
    <w:rsid w:val="00F14583"/>
    <w:rsid w:val="00F15D9B"/>
    <w:rsid w:val="00F17E4E"/>
    <w:rsid w:val="00F2387D"/>
    <w:rsid w:val="00F2450D"/>
    <w:rsid w:val="00F24D56"/>
    <w:rsid w:val="00F301F3"/>
    <w:rsid w:val="00F31A6F"/>
    <w:rsid w:val="00F40410"/>
    <w:rsid w:val="00F4098C"/>
    <w:rsid w:val="00F4527D"/>
    <w:rsid w:val="00F4614D"/>
    <w:rsid w:val="00F47320"/>
    <w:rsid w:val="00F52A7E"/>
    <w:rsid w:val="00F5404A"/>
    <w:rsid w:val="00F552A4"/>
    <w:rsid w:val="00F66204"/>
    <w:rsid w:val="00F7084A"/>
    <w:rsid w:val="00F714FF"/>
    <w:rsid w:val="00F72880"/>
    <w:rsid w:val="00F75CF6"/>
    <w:rsid w:val="00F809DD"/>
    <w:rsid w:val="00F81644"/>
    <w:rsid w:val="00F85EBD"/>
    <w:rsid w:val="00F8688F"/>
    <w:rsid w:val="00F90934"/>
    <w:rsid w:val="00F9158A"/>
    <w:rsid w:val="00F9396F"/>
    <w:rsid w:val="00F94062"/>
    <w:rsid w:val="00F964E8"/>
    <w:rsid w:val="00F9695E"/>
    <w:rsid w:val="00F97089"/>
    <w:rsid w:val="00F97595"/>
    <w:rsid w:val="00F9768A"/>
    <w:rsid w:val="00F97FAB"/>
    <w:rsid w:val="00FA201E"/>
    <w:rsid w:val="00FA214E"/>
    <w:rsid w:val="00FA729E"/>
    <w:rsid w:val="00FB084B"/>
    <w:rsid w:val="00FB26DE"/>
    <w:rsid w:val="00FB2B0E"/>
    <w:rsid w:val="00FB4371"/>
    <w:rsid w:val="00FB75C7"/>
    <w:rsid w:val="00FB78A9"/>
    <w:rsid w:val="00FB79D6"/>
    <w:rsid w:val="00FC0BC1"/>
    <w:rsid w:val="00FC209D"/>
    <w:rsid w:val="00FC438F"/>
    <w:rsid w:val="00FC6028"/>
    <w:rsid w:val="00FC6EF7"/>
    <w:rsid w:val="00FD0726"/>
    <w:rsid w:val="00FD19FB"/>
    <w:rsid w:val="00FD1D17"/>
    <w:rsid w:val="00FD29FD"/>
    <w:rsid w:val="00FD3505"/>
    <w:rsid w:val="00FD7BDB"/>
    <w:rsid w:val="00FE284C"/>
    <w:rsid w:val="00FE32EE"/>
    <w:rsid w:val="00FE505E"/>
    <w:rsid w:val="00FE578F"/>
    <w:rsid w:val="00FF0E88"/>
    <w:rsid w:val="00FF0EE8"/>
    <w:rsid w:val="00FF0FBF"/>
    <w:rsid w:val="00FF12A9"/>
    <w:rsid w:val="00FF39DD"/>
    <w:rsid w:val="00FF4CE1"/>
    <w:rsid w:val="00FF5D80"/>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AF30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81F"/>
    <w:pPr>
      <w:spacing w:before="240" w:after="240" w:line="240" w:lineRule="auto"/>
    </w:pPr>
  </w:style>
  <w:style w:type="paragraph" w:styleId="Heading1">
    <w:name w:val="heading 1"/>
    <w:basedOn w:val="Normal"/>
    <w:next w:val="Normal"/>
    <w:link w:val="Heading1Char1"/>
    <w:qFormat/>
    <w:rsid w:val="00FA729E"/>
    <w:pPr>
      <w:keepNext/>
      <w:keepLines/>
      <w:numPr>
        <w:numId w:val="7"/>
      </w:numPr>
      <w:spacing w:after="0"/>
      <w:outlineLvl w:val="0"/>
    </w:pPr>
    <w:rPr>
      <w:rFonts w:ascii="Arial" w:eastAsia="ヒラギノ角ゴ Pro W3" w:hAnsi="Arial"/>
      <w:b/>
      <w:color w:val="000000" w:themeColor="text1"/>
      <w:sz w:val="24"/>
      <w:lang w:val="en-US" w:eastAsia="zh-CN"/>
    </w:rPr>
  </w:style>
  <w:style w:type="paragraph" w:styleId="Heading2">
    <w:name w:val="heading 2"/>
    <w:basedOn w:val="Normal"/>
    <w:next w:val="Normal"/>
    <w:link w:val="Heading2Char"/>
    <w:uiPriority w:val="9"/>
    <w:unhideWhenUsed/>
    <w:qFormat/>
    <w:rsid w:val="00A12FF7"/>
    <w:pPr>
      <w:keepNext/>
      <w:keepLines/>
      <w:numPr>
        <w:ilvl w:val="1"/>
        <w:numId w:val="7"/>
      </w:numPr>
      <w:outlineLvl w:val="1"/>
    </w:pPr>
    <w:rPr>
      <w:rFonts w:eastAsiaTheme="majorEastAsia" w:cstheme="minorHAnsi"/>
      <w:b/>
      <w:color w:val="000000" w:themeColor="text1"/>
      <w:sz w:val="24"/>
      <w:szCs w:val="26"/>
    </w:rPr>
  </w:style>
  <w:style w:type="paragraph" w:styleId="Heading3">
    <w:name w:val="heading 3"/>
    <w:basedOn w:val="Normal"/>
    <w:next w:val="Normal"/>
    <w:link w:val="Heading3Char"/>
    <w:uiPriority w:val="9"/>
    <w:unhideWhenUsed/>
    <w:qFormat/>
    <w:rsid w:val="00A12FF7"/>
    <w:pPr>
      <w:keepNext/>
      <w:keepLines/>
      <w:numPr>
        <w:ilvl w:val="2"/>
        <w:numId w:val="7"/>
      </w:numPr>
      <w:spacing w:before="120" w:after="120"/>
      <w:outlineLvl w:val="2"/>
    </w:pPr>
    <w:rPr>
      <w:rFonts w:eastAsiaTheme="majorEastAsia" w:cstheme="minorHAnsi"/>
      <w:b/>
      <w:color w:val="262626" w:themeColor="text1" w:themeTint="D9"/>
      <w:sz w:val="24"/>
      <w:szCs w:val="24"/>
    </w:rPr>
  </w:style>
  <w:style w:type="paragraph" w:styleId="Heading4">
    <w:name w:val="heading 4"/>
    <w:basedOn w:val="Normal"/>
    <w:next w:val="Normal"/>
    <w:link w:val="Heading4Char"/>
    <w:unhideWhenUsed/>
    <w:qFormat/>
    <w:rsid w:val="00770C80"/>
    <w:pPr>
      <w:keepNext/>
      <w:keepLines/>
      <w:numPr>
        <w:ilvl w:val="3"/>
        <w:numId w:val="7"/>
      </w:numPr>
      <w:spacing w:before="40" w:after="0"/>
      <w:outlineLvl w:val="3"/>
    </w:pPr>
    <w:rPr>
      <w:rFonts w:asciiTheme="majorHAnsi" w:eastAsiaTheme="majorEastAsia" w:hAnsiTheme="majorHAnsi" w:cstheme="majorBidi"/>
      <w:i/>
      <w:iCs/>
      <w:color w:val="262626" w:themeColor="text1" w:themeTint="D9"/>
    </w:rPr>
  </w:style>
  <w:style w:type="paragraph" w:styleId="Heading5">
    <w:name w:val="heading 5"/>
    <w:basedOn w:val="Normal"/>
    <w:next w:val="Normal"/>
    <w:link w:val="Heading5Char"/>
    <w:unhideWhenUsed/>
    <w:qFormat/>
    <w:rsid w:val="00770C80"/>
    <w:pPr>
      <w:keepNext/>
      <w:keepLines/>
      <w:numPr>
        <w:ilvl w:val="4"/>
        <w:numId w:val="7"/>
      </w:numPr>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rsid w:val="00F301F3"/>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F301F3"/>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rsid w:val="00140C58"/>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956A8"/>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link w:val="LithanBodyTextNormalChar"/>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rsid w:val="00637CCA"/>
    <w:pPr>
      <w:numPr>
        <w:numId w:val="1"/>
      </w:numPr>
      <w:tabs>
        <w:tab w:val="left" w:pos="4820"/>
      </w:tabs>
      <w:spacing w:before="120"/>
    </w:pPr>
    <w:rPr>
      <w:sz w:val="24"/>
      <w:szCs w:val="24"/>
    </w:rPr>
  </w:style>
  <w:style w:type="paragraph" w:customStyle="1" w:styleId="LithanSectionHeader1">
    <w:name w:val="Lithan Section Header 1"/>
    <w:basedOn w:val="LithanBodyTextNormal"/>
    <w:link w:val="LithanSectionHeader1Char"/>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rsid w:val="00CA7856"/>
    <w:pPr>
      <w:ind w:left="113"/>
      <w:jc w:val="left"/>
    </w:pPr>
    <w:rPr>
      <w:szCs w:val="20"/>
    </w:rPr>
  </w:style>
  <w:style w:type="paragraph" w:styleId="Header">
    <w:name w:val="header"/>
    <w:basedOn w:val="Normal"/>
    <w:link w:val="HeaderChar"/>
    <w:uiPriority w:val="99"/>
    <w:unhideWhenUsed/>
    <w:rsid w:val="00C258A4"/>
    <w:pPr>
      <w:tabs>
        <w:tab w:val="center" w:pos="4513"/>
        <w:tab w:val="right" w:pos="9026"/>
      </w:tabs>
      <w:spacing w:after="0"/>
    </w:pPr>
  </w:style>
  <w:style w:type="character" w:customStyle="1" w:styleId="HeaderChar">
    <w:name w:val="Header Char"/>
    <w:basedOn w:val="DefaultParagraphFont"/>
    <w:link w:val="Header"/>
    <w:uiPriority w:val="99"/>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rsid w:val="009917DF"/>
    <w:pPr>
      <w:jc w:val="center"/>
    </w:pPr>
    <w:rPr>
      <w:b/>
    </w:rPr>
  </w:style>
  <w:style w:type="paragraph" w:customStyle="1" w:styleId="LithanSub-head1">
    <w:name w:val="Lithan Sub-head 1"/>
    <w:basedOn w:val="LithanBodyTextNormal"/>
    <w:rsid w:val="00B7095D"/>
    <w:rPr>
      <w:b/>
      <w:sz w:val="22"/>
    </w:rPr>
  </w:style>
  <w:style w:type="paragraph" w:customStyle="1" w:styleId="LithanTableHeader">
    <w:name w:val="Lithan Table Header"/>
    <w:basedOn w:val="LithanBodyTextNormal"/>
    <w:rsid w:val="00F15D9B"/>
    <w:pPr>
      <w:jc w:val="center"/>
    </w:pPr>
    <w:rPr>
      <w:b/>
      <w:sz w:val="22"/>
    </w:rPr>
  </w:style>
  <w:style w:type="paragraph" w:customStyle="1" w:styleId="LithanHeader">
    <w:name w:val="Lithan Header"/>
    <w:basedOn w:val="LithanSectionHeader1"/>
    <w:rsid w:val="003B0C13"/>
    <w:pPr>
      <w:numPr>
        <w:numId w:val="0"/>
      </w:numPr>
    </w:pPr>
    <w:rPr>
      <w:noProof/>
      <w:sz w:val="36"/>
      <w:szCs w:val="36"/>
    </w:rPr>
  </w:style>
  <w:style w:type="paragraph" w:customStyle="1" w:styleId="LithanBodyTextBullet1">
    <w:name w:val="Lithan Body Text Bullet 1"/>
    <w:basedOn w:val="LithanBodyTextNormal"/>
    <w:rsid w:val="00051168"/>
    <w:pPr>
      <w:numPr>
        <w:numId w:val="3"/>
      </w:numPr>
      <w:spacing w:before="40"/>
      <w:ind w:left="851" w:hanging="284"/>
    </w:pPr>
  </w:style>
  <w:style w:type="paragraph" w:customStyle="1" w:styleId="LithanSubHead2">
    <w:name w:val="Lithan Sub Head 2"/>
    <w:basedOn w:val="LithanSub-head1"/>
    <w:rsid w:val="00B7095D"/>
    <w:rPr>
      <w:color w:val="595959" w:themeColor="text1" w:themeTint="A6"/>
      <w:sz w:val="20"/>
    </w:rPr>
  </w:style>
  <w:style w:type="paragraph" w:styleId="ListParagraph">
    <w:name w:val="List Paragraph"/>
    <w:basedOn w:val="Normal"/>
    <w:link w:val="ListParagraphChar"/>
    <w:autoRedefine/>
    <w:uiPriority w:val="34"/>
    <w:qFormat/>
    <w:rsid w:val="008A0485"/>
    <w:pPr>
      <w:widowControl w:val="0"/>
      <w:numPr>
        <w:numId w:val="23"/>
      </w:numPr>
      <w:tabs>
        <w:tab w:val="left" w:pos="6600"/>
      </w:tabs>
      <w:autoSpaceDE w:val="0"/>
      <w:autoSpaceDN w:val="0"/>
      <w:adjustRightInd w:val="0"/>
      <w:spacing w:before="20" w:after="60"/>
      <w:jc w:val="both"/>
    </w:pPr>
    <w:rPr>
      <w:rFonts w:asciiTheme="majorHAnsi" w:eastAsia="Times New Roman" w:hAnsiTheme="majorHAnsi" w:cs="Times New Roman"/>
      <w:szCs w:val="24"/>
      <w:lang w:val="en-US" w:eastAsia="en-SG"/>
    </w:rPr>
  </w:style>
  <w:style w:type="paragraph" w:styleId="NormalWeb">
    <w:name w:val="Normal (Web)"/>
    <w:basedOn w:val="Normal"/>
    <w:uiPriority w:val="99"/>
    <w:semiHidden/>
    <w:unhideWhenUsed/>
    <w:rsid w:val="007D054A"/>
    <w:pPr>
      <w:spacing w:before="100" w:beforeAutospacing="1" w:after="100" w:afterAutospacing="1"/>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FA729E"/>
    <w:rPr>
      <w:rFonts w:ascii="Arial" w:eastAsia="ヒラギノ角ゴ Pro W3" w:hAnsi="Arial"/>
      <w:b/>
      <w:color w:val="000000" w:themeColor="text1"/>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rsid w:val="00770C80"/>
    <w:rPr>
      <w:rFonts w:asciiTheme="majorHAnsi" w:eastAsiaTheme="majorEastAsia" w:hAnsiTheme="majorHAnsi" w:cstheme="majorBidi"/>
      <w:i/>
      <w:iCs/>
      <w:color w:val="262626" w:themeColor="text1" w:themeTint="D9"/>
    </w:rPr>
  </w:style>
  <w:style w:type="character" w:customStyle="1" w:styleId="Heading5Char">
    <w:name w:val="Heading 5 Char"/>
    <w:basedOn w:val="DefaultParagraphFont"/>
    <w:link w:val="Heading5"/>
    <w:rsid w:val="00770C80"/>
    <w:rPr>
      <w:rFonts w:asciiTheme="majorHAnsi" w:eastAsiaTheme="majorEastAsia" w:hAnsiTheme="majorHAnsi" w:cstheme="majorBidi"/>
      <w:color w:val="404040" w:themeColor="text1" w:themeTint="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rsid w:val="00A32EC5"/>
    <w:pPr>
      <w:ind w:left="0"/>
    </w:pPr>
    <w:rPr>
      <w:b/>
      <w:sz w:val="24"/>
    </w:rPr>
  </w:style>
  <w:style w:type="character" w:customStyle="1" w:styleId="Heading9Char">
    <w:name w:val="Heading 9 Char"/>
    <w:basedOn w:val="DefaultParagraphFont"/>
    <w:link w:val="Heading9"/>
    <w:uiPriority w:val="9"/>
    <w:semiHidden/>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A12FF7"/>
    <w:rPr>
      <w:rFonts w:eastAsiaTheme="majorEastAsia" w:cstheme="minorHAnsi"/>
      <w:b/>
      <w:color w:val="000000" w:themeColor="text1"/>
      <w:sz w:val="24"/>
      <w:szCs w:val="26"/>
    </w:rPr>
  </w:style>
  <w:style w:type="paragraph" w:styleId="Title">
    <w:name w:val="Title"/>
    <w:basedOn w:val="Normal"/>
    <w:link w:val="TitleChar"/>
    <w:rsid w:val="00202414"/>
    <w:pPr>
      <w:spacing w:after="0"/>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next w:val="LithanSectionHeader1"/>
    <w:link w:val="LithanSectionHeaderPageBreakChar"/>
    <w:rsid w:val="00C13775"/>
    <w:pPr>
      <w:ind w:left="357" w:hanging="357"/>
    </w:pPr>
    <w:rPr>
      <w:sz w:val="32"/>
    </w:r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paragraph" w:customStyle="1" w:styleId="Normal-Bold">
    <w:name w:val="Normal-Bold"/>
    <w:basedOn w:val="Normal"/>
    <w:link w:val="Normal-BoldChar"/>
    <w:qFormat/>
    <w:rsid w:val="005D31F5"/>
    <w:rPr>
      <w:b/>
    </w:rPr>
  </w:style>
  <w:style w:type="paragraph" w:customStyle="1" w:styleId="Normal-NL">
    <w:name w:val="Normal-NL"/>
    <w:basedOn w:val="LithanSectionHeader1"/>
    <w:link w:val="Normal-NLChar"/>
    <w:rsid w:val="005D31F5"/>
    <w:pPr>
      <w:numPr>
        <w:numId w:val="4"/>
      </w:numPr>
      <w:spacing w:before="240" w:after="240" w:line="240" w:lineRule="auto"/>
    </w:pPr>
    <w:rPr>
      <w:rFonts w:asciiTheme="minorHAnsi" w:hAnsiTheme="minorHAnsi"/>
      <w:b w:val="0"/>
      <w:sz w:val="22"/>
    </w:rPr>
  </w:style>
  <w:style w:type="character" w:customStyle="1" w:styleId="Normal-BoldChar">
    <w:name w:val="Normal-Bold Char"/>
    <w:basedOn w:val="DefaultParagraphFont"/>
    <w:link w:val="Normal-Bold"/>
    <w:rsid w:val="005D31F5"/>
    <w:rPr>
      <w:b/>
    </w:rPr>
  </w:style>
  <w:style w:type="paragraph" w:customStyle="1" w:styleId="Normal-NL1">
    <w:name w:val="Normal-NL1"/>
    <w:basedOn w:val="Normal-NL"/>
    <w:link w:val="Normal-NL1Char"/>
    <w:rsid w:val="006E0524"/>
  </w:style>
  <w:style w:type="character" w:customStyle="1" w:styleId="LithanBodyTextNormalChar">
    <w:name w:val="Lithan Body Text Normal Char"/>
    <w:basedOn w:val="DefaultParagraphFont"/>
    <w:link w:val="LithanBodyTextNormal"/>
    <w:rsid w:val="005D31F5"/>
    <w:rPr>
      <w:rFonts w:ascii="Cambria" w:hAnsi="Cambria"/>
      <w:sz w:val="20"/>
      <w:lang w:val="en-US" w:eastAsia="en-SG"/>
    </w:rPr>
  </w:style>
  <w:style w:type="character" w:customStyle="1" w:styleId="LithanSectionHeader1Char">
    <w:name w:val="Lithan Section Header 1 Char"/>
    <w:basedOn w:val="LithanBodyTextNormalChar"/>
    <w:link w:val="LithanSectionHeader1"/>
    <w:rsid w:val="005D31F5"/>
    <w:rPr>
      <w:rFonts w:ascii="Cambria" w:hAnsi="Cambria"/>
      <w:b/>
      <w:sz w:val="24"/>
      <w:lang w:val="en-US" w:eastAsia="en-SG"/>
    </w:rPr>
  </w:style>
  <w:style w:type="character" w:customStyle="1" w:styleId="Normal-NLChar">
    <w:name w:val="Normal-NL Char"/>
    <w:basedOn w:val="LithanSectionHeader1Char"/>
    <w:link w:val="Normal-NL"/>
    <w:rsid w:val="005D31F5"/>
    <w:rPr>
      <w:rFonts w:ascii="Cambria" w:hAnsi="Cambria"/>
      <w:b w:val="0"/>
      <w:sz w:val="24"/>
      <w:lang w:val="en-US" w:eastAsia="en-SG"/>
    </w:rPr>
  </w:style>
  <w:style w:type="character" w:customStyle="1" w:styleId="Normal-NL1Char">
    <w:name w:val="Normal-NL1 Char"/>
    <w:basedOn w:val="Normal-NLChar"/>
    <w:link w:val="Normal-NL1"/>
    <w:rsid w:val="006E0524"/>
    <w:rPr>
      <w:rFonts w:ascii="Cambria" w:hAnsi="Cambria"/>
      <w:b w:val="0"/>
      <w:sz w:val="24"/>
      <w:lang w:val="en-US" w:eastAsia="en-SG"/>
    </w:rPr>
  </w:style>
  <w:style w:type="paragraph" w:customStyle="1" w:styleId="Picture-Text">
    <w:name w:val="Picture-Text"/>
    <w:basedOn w:val="Normal"/>
    <w:link w:val="Picture-TextChar"/>
    <w:rsid w:val="00B152BC"/>
    <w:pPr>
      <w:spacing w:before="0" w:after="0"/>
    </w:pPr>
    <w:rPr>
      <w:rFonts w:hAnsi="Calibri"/>
      <w:color w:val="FF0000"/>
      <w:kern w:val="24"/>
      <w:sz w:val="20"/>
      <w:szCs w:val="20"/>
    </w:rPr>
  </w:style>
  <w:style w:type="character" w:customStyle="1" w:styleId="Picture-TextChar">
    <w:name w:val="Picture-Text Char"/>
    <w:basedOn w:val="DefaultParagraphFont"/>
    <w:link w:val="Picture-Text"/>
    <w:rsid w:val="00B152BC"/>
    <w:rPr>
      <w:rFonts w:hAnsi="Calibri"/>
      <w:color w:val="000000"/>
      <w:kern w:val="24"/>
      <w:sz w:val="20"/>
      <w:szCs w:val="20"/>
    </w:rPr>
  </w:style>
  <w:style w:type="paragraph" w:customStyle="1" w:styleId="AxureHeading1">
    <w:name w:val="AxureHeading1"/>
    <w:basedOn w:val="Normal"/>
    <w:rsid w:val="009C75AF"/>
    <w:pPr>
      <w:numPr>
        <w:numId w:val="5"/>
      </w:numPr>
      <w:spacing w:before="120"/>
    </w:pPr>
    <w:rPr>
      <w:rFonts w:ascii="Arial" w:eastAsia="Times New Roman" w:hAnsi="Arial" w:cs="Arial"/>
      <w:b/>
      <w:color w:val="404040" w:themeColor="text1" w:themeTint="BF"/>
      <w:sz w:val="28"/>
      <w:szCs w:val="24"/>
      <w:lang w:val="en-US"/>
    </w:rPr>
  </w:style>
  <w:style w:type="paragraph" w:customStyle="1" w:styleId="AxureHeading2">
    <w:name w:val="AxureHeading2"/>
    <w:basedOn w:val="Normal"/>
    <w:rsid w:val="009C75AF"/>
    <w:pPr>
      <w:numPr>
        <w:ilvl w:val="1"/>
        <w:numId w:val="5"/>
      </w:numPr>
      <w:spacing w:before="120" w:after="120"/>
    </w:pPr>
    <w:rPr>
      <w:rFonts w:ascii="Arial" w:eastAsia="Times New Roman" w:hAnsi="Arial" w:cs="Arial"/>
      <w:b/>
      <w:color w:val="404040" w:themeColor="text1" w:themeTint="BF"/>
      <w:sz w:val="26"/>
      <w:szCs w:val="24"/>
      <w:lang w:val="en-US"/>
    </w:rPr>
  </w:style>
  <w:style w:type="paragraph" w:customStyle="1" w:styleId="AxureHeading3">
    <w:name w:val="AxureHeading3"/>
    <w:basedOn w:val="Normal"/>
    <w:rsid w:val="009C75AF"/>
    <w:pPr>
      <w:numPr>
        <w:ilvl w:val="2"/>
        <w:numId w:val="5"/>
      </w:numPr>
      <w:spacing w:after="120"/>
    </w:pPr>
    <w:rPr>
      <w:rFonts w:ascii="Arial" w:eastAsia="Times New Roman" w:hAnsi="Arial" w:cs="Arial"/>
      <w:b/>
      <w:color w:val="404040" w:themeColor="text1" w:themeTint="BF"/>
      <w:sz w:val="20"/>
      <w:szCs w:val="24"/>
      <w:lang w:val="en-US"/>
    </w:rPr>
  </w:style>
  <w:style w:type="paragraph" w:customStyle="1" w:styleId="AxureHeading4">
    <w:name w:val="AxureHeading4"/>
    <w:basedOn w:val="Normal"/>
    <w:rsid w:val="009C75AF"/>
    <w:pPr>
      <w:numPr>
        <w:ilvl w:val="3"/>
        <w:numId w:val="5"/>
      </w:numPr>
      <w:spacing w:after="120"/>
    </w:pPr>
    <w:rPr>
      <w:rFonts w:ascii="Arial" w:eastAsia="Times New Roman" w:hAnsi="Arial" w:cs="Arial"/>
      <w:b/>
      <w:i/>
      <w:color w:val="404040" w:themeColor="text1" w:themeTint="BF"/>
      <w:sz w:val="20"/>
      <w:szCs w:val="24"/>
      <w:lang w:val="en-US"/>
    </w:rPr>
  </w:style>
  <w:style w:type="paragraph" w:customStyle="1" w:styleId="AxureTableHeaderText">
    <w:name w:val="AxureTableHeaderText"/>
    <w:basedOn w:val="Normal"/>
    <w:rsid w:val="009C75AF"/>
    <w:pPr>
      <w:spacing w:before="60" w:after="60"/>
    </w:pPr>
    <w:rPr>
      <w:rFonts w:ascii="Arial" w:eastAsia="Times New Roman" w:hAnsi="Arial" w:cs="Arial"/>
      <w:b/>
      <w:sz w:val="16"/>
      <w:szCs w:val="24"/>
      <w:lang w:val="en-US"/>
    </w:rPr>
  </w:style>
  <w:style w:type="paragraph" w:customStyle="1" w:styleId="AxureTableNormalText">
    <w:name w:val="AxureTableNormalText"/>
    <w:basedOn w:val="Normal"/>
    <w:rsid w:val="009C75AF"/>
    <w:pPr>
      <w:spacing w:before="60" w:after="60"/>
    </w:pPr>
    <w:rPr>
      <w:rFonts w:ascii="Arial" w:eastAsia="Times New Roman" w:hAnsi="Arial" w:cs="Arial"/>
      <w:sz w:val="16"/>
      <w:szCs w:val="24"/>
      <w:lang w:val="en-US"/>
    </w:rPr>
  </w:style>
  <w:style w:type="paragraph" w:customStyle="1" w:styleId="AxureHeadingBasic">
    <w:name w:val="AxureHeadingBasic"/>
    <w:basedOn w:val="Normal"/>
    <w:rsid w:val="009C75AF"/>
    <w:pPr>
      <w:spacing w:after="120"/>
    </w:pPr>
    <w:rPr>
      <w:rFonts w:ascii="Arial" w:eastAsia="Times New Roman" w:hAnsi="Arial" w:cs="Arial"/>
      <w:b/>
      <w:color w:val="404040" w:themeColor="text1" w:themeTint="BF"/>
      <w:sz w:val="18"/>
      <w:szCs w:val="24"/>
      <w:u w:val="single"/>
      <w:lang w:val="en-US"/>
    </w:rPr>
  </w:style>
  <w:style w:type="table" w:customStyle="1" w:styleId="AxureTableStyle">
    <w:name w:val="AxureTableStyle"/>
    <w:basedOn w:val="TableNormal"/>
    <w:uiPriority w:val="99"/>
    <w:rsid w:val="009C75AF"/>
    <w:pPr>
      <w:spacing w:after="0" w:line="240" w:lineRule="auto"/>
    </w:pPr>
    <w:rPr>
      <w:rFonts w:ascii="Arial" w:eastAsia="Times New Roman" w:hAnsi="Arial" w:cs="Times New Roman"/>
      <w:sz w:val="16"/>
      <w:szCs w:val="20"/>
      <w:lang w:val="en-US"/>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
    <w:trPr>
      <w:cantSplit/>
    </w:trPr>
    <w:tcPr>
      <w:shd w:val="clear" w:color="auto" w:fill="FFFFFF" w:themeFill="background1"/>
    </w:tcPr>
    <w:tblStylePr w:type="firstRow">
      <w:rPr>
        <w:b/>
      </w:rPr>
      <w:tblPr/>
      <w:trPr>
        <w:tblHeader/>
      </w:trPr>
      <w:tcPr>
        <w:shd w:val="clear" w:color="auto" w:fill="D9D9D9" w:themeFill="background1" w:themeFillShade="D9"/>
      </w:tcPr>
    </w:tblStylePr>
    <w:tblStylePr w:type="band2Horz">
      <w:tblPr/>
      <w:tcPr>
        <w:shd w:val="clear" w:color="auto" w:fill="F2F2F2" w:themeFill="background1" w:themeFillShade="F2"/>
      </w:tcPr>
    </w:tblStylePr>
  </w:style>
  <w:style w:type="paragraph" w:customStyle="1" w:styleId="AxureImageParagraph">
    <w:name w:val="AxureImageParagraph"/>
    <w:basedOn w:val="Normal"/>
    <w:qFormat/>
    <w:rsid w:val="009C75AF"/>
    <w:pPr>
      <w:spacing w:before="120" w:after="120"/>
      <w:jc w:val="center"/>
    </w:pPr>
    <w:rPr>
      <w:rFonts w:ascii="Arial" w:eastAsia="Times New Roman" w:hAnsi="Arial" w:cs="Arial"/>
      <w:sz w:val="18"/>
      <w:szCs w:val="24"/>
      <w:lang w:val="en-US"/>
    </w:rPr>
  </w:style>
  <w:style w:type="paragraph" w:customStyle="1" w:styleId="Heading">
    <w:name w:val="Heading"/>
    <w:link w:val="HeadingChar"/>
    <w:autoRedefine/>
    <w:rsid w:val="009442D4"/>
    <w:pPr>
      <w:numPr>
        <w:ilvl w:val="1"/>
        <w:numId w:val="6"/>
      </w:numPr>
    </w:pPr>
    <w:rPr>
      <w:rFonts w:ascii="Cambria" w:hAnsi="Cambria"/>
      <w:b/>
      <w:sz w:val="32"/>
      <w:lang w:val="en-US" w:eastAsia="en-SG"/>
    </w:rPr>
  </w:style>
  <w:style w:type="character" w:customStyle="1" w:styleId="Heading6Char">
    <w:name w:val="Heading 6 Char"/>
    <w:basedOn w:val="DefaultParagraphFont"/>
    <w:link w:val="Heading6"/>
    <w:uiPriority w:val="9"/>
    <w:rsid w:val="00F301F3"/>
    <w:rPr>
      <w:rFonts w:asciiTheme="majorHAnsi" w:eastAsiaTheme="majorEastAsia" w:hAnsiTheme="majorHAnsi" w:cstheme="majorBidi"/>
      <w:color w:val="1F4D78" w:themeColor="accent1" w:themeShade="7F"/>
    </w:rPr>
  </w:style>
  <w:style w:type="character" w:customStyle="1" w:styleId="LithanSectionHeaderPageBreakChar">
    <w:name w:val="Lithan Section Header (Page Break) Char"/>
    <w:basedOn w:val="LithanSectionHeader1Char"/>
    <w:link w:val="LithanSectionHeaderPageBreak"/>
    <w:rsid w:val="00E233EB"/>
    <w:rPr>
      <w:rFonts w:ascii="Cambria" w:hAnsi="Cambria"/>
      <w:b/>
      <w:sz w:val="32"/>
      <w:lang w:val="en-US" w:eastAsia="en-SG"/>
    </w:rPr>
  </w:style>
  <w:style w:type="character" w:customStyle="1" w:styleId="HeadingChar">
    <w:name w:val="Heading Char"/>
    <w:basedOn w:val="LithanSectionHeaderPageBreakChar"/>
    <w:link w:val="Heading"/>
    <w:rsid w:val="009442D4"/>
    <w:rPr>
      <w:rFonts w:ascii="Cambria" w:hAnsi="Cambria"/>
      <w:b/>
      <w:sz w:val="32"/>
      <w:lang w:val="en-US" w:eastAsia="en-SG"/>
    </w:rPr>
  </w:style>
  <w:style w:type="character" w:customStyle="1" w:styleId="Heading7Char">
    <w:name w:val="Heading 7 Char"/>
    <w:basedOn w:val="DefaultParagraphFont"/>
    <w:link w:val="Heading7"/>
    <w:uiPriority w:val="9"/>
    <w:rsid w:val="00F301F3"/>
    <w:rPr>
      <w:rFonts w:asciiTheme="majorHAnsi" w:eastAsiaTheme="majorEastAsia" w:hAnsiTheme="majorHAnsi" w:cstheme="majorBidi"/>
      <w:i/>
      <w:iCs/>
      <w:color w:val="1F4D78" w:themeColor="accent1" w:themeShade="7F"/>
    </w:rPr>
  </w:style>
  <w:style w:type="character" w:customStyle="1" w:styleId="Heading3Char">
    <w:name w:val="Heading 3 Char"/>
    <w:basedOn w:val="DefaultParagraphFont"/>
    <w:link w:val="Heading3"/>
    <w:uiPriority w:val="9"/>
    <w:rsid w:val="00A12FF7"/>
    <w:rPr>
      <w:rFonts w:eastAsiaTheme="majorEastAsia" w:cstheme="minorHAnsi"/>
      <w:b/>
      <w:color w:val="262626" w:themeColor="text1" w:themeTint="D9"/>
      <w:sz w:val="24"/>
      <w:szCs w:val="24"/>
    </w:rPr>
  </w:style>
  <w:style w:type="character" w:customStyle="1" w:styleId="Heading8Char">
    <w:name w:val="Heading 8 Char"/>
    <w:basedOn w:val="DefaultParagraphFont"/>
    <w:link w:val="Heading8"/>
    <w:uiPriority w:val="9"/>
    <w:semiHidden/>
    <w:rsid w:val="00140C58"/>
    <w:rPr>
      <w:rFonts w:asciiTheme="majorHAnsi" w:eastAsiaTheme="majorEastAsia" w:hAnsiTheme="majorHAnsi" w:cstheme="majorBidi"/>
      <w:color w:val="272727" w:themeColor="text1" w:themeTint="D8"/>
      <w:sz w:val="21"/>
      <w:szCs w:val="21"/>
    </w:rPr>
  </w:style>
  <w:style w:type="paragraph" w:customStyle="1" w:styleId="NumberList">
    <w:name w:val="Number List"/>
    <w:basedOn w:val="ListParagraph"/>
    <w:link w:val="NumberListChar"/>
    <w:qFormat/>
    <w:rsid w:val="00BB5E7B"/>
    <w:pPr>
      <w:numPr>
        <w:numId w:val="8"/>
      </w:numPr>
      <w:spacing w:before="120" w:after="240"/>
    </w:pPr>
  </w:style>
  <w:style w:type="character" w:customStyle="1" w:styleId="ListParagraphChar">
    <w:name w:val="List Paragraph Char"/>
    <w:basedOn w:val="DefaultParagraphFont"/>
    <w:link w:val="ListParagraph"/>
    <w:uiPriority w:val="34"/>
    <w:rsid w:val="008A0485"/>
    <w:rPr>
      <w:rFonts w:asciiTheme="majorHAnsi" w:eastAsia="Times New Roman" w:hAnsiTheme="majorHAnsi" w:cs="Times New Roman"/>
      <w:szCs w:val="24"/>
      <w:lang w:val="en-US" w:eastAsia="en-SG"/>
    </w:rPr>
  </w:style>
  <w:style w:type="character" w:customStyle="1" w:styleId="NumberListChar">
    <w:name w:val="Number List Char"/>
    <w:basedOn w:val="ListParagraphChar"/>
    <w:link w:val="NumberList"/>
    <w:rsid w:val="00BB5E7B"/>
    <w:rPr>
      <w:rFonts w:asciiTheme="majorHAnsi" w:eastAsia="Times New Roman" w:hAnsiTheme="majorHAnsi" w:cs="Times New Roman"/>
      <w:szCs w:val="24"/>
      <w:lang w:val="en-US" w:eastAsia="en-SG"/>
    </w:rPr>
  </w:style>
  <w:style w:type="character" w:styleId="UnresolvedMention">
    <w:name w:val="Unresolved Mention"/>
    <w:basedOn w:val="DefaultParagraphFont"/>
    <w:uiPriority w:val="99"/>
    <w:semiHidden/>
    <w:unhideWhenUsed/>
    <w:rsid w:val="00A24862"/>
    <w:rPr>
      <w:color w:val="605E5C"/>
      <w:shd w:val="clear" w:color="auto" w:fill="E1DFDD"/>
    </w:rPr>
  </w:style>
  <w:style w:type="paragraph" w:customStyle="1" w:styleId="Script">
    <w:name w:val="Script"/>
    <w:basedOn w:val="Normal"/>
    <w:link w:val="ScriptChar"/>
    <w:qFormat/>
    <w:rsid w:val="00AC3C33"/>
    <w:pPr>
      <w:pBdr>
        <w:top w:val="single" w:sz="4" w:space="1" w:color="auto"/>
        <w:left w:val="single" w:sz="4" w:space="4" w:color="auto"/>
        <w:bottom w:val="single" w:sz="4" w:space="1" w:color="auto"/>
        <w:right w:val="single" w:sz="4" w:space="4" w:color="auto"/>
      </w:pBdr>
      <w:spacing w:before="120" w:after="120" w:line="200" w:lineRule="exact"/>
    </w:pPr>
    <w:rPr>
      <w:rFonts w:ascii="Arial Narrow" w:hAnsi="Arial Narrow"/>
      <w:sz w:val="16"/>
    </w:rPr>
  </w:style>
  <w:style w:type="character" w:customStyle="1" w:styleId="ScriptChar">
    <w:name w:val="Script Char"/>
    <w:basedOn w:val="DefaultParagraphFont"/>
    <w:link w:val="Script"/>
    <w:rsid w:val="00AC3C33"/>
    <w:rPr>
      <w:rFonts w:ascii="Arial Narrow" w:hAnsi="Arial Narrow"/>
      <w:sz w:val="16"/>
    </w:rPr>
  </w:style>
  <w:style w:type="paragraph" w:customStyle="1" w:styleId="Table-Cell">
    <w:name w:val="Table-Cell"/>
    <w:basedOn w:val="Normal"/>
    <w:link w:val="Table-CellChar"/>
    <w:qFormat/>
    <w:rsid w:val="00EE1623"/>
    <w:pPr>
      <w:spacing w:before="120" w:after="120"/>
    </w:pPr>
    <w:rPr>
      <w:rFonts w:ascii="Arial" w:eastAsia="Times New Roman" w:hAnsi="Arial" w:cs="Times New Roman"/>
      <w:sz w:val="16"/>
      <w:szCs w:val="20"/>
      <w:lang w:val="en-US"/>
    </w:rPr>
  </w:style>
  <w:style w:type="paragraph" w:customStyle="1" w:styleId="Table-Header">
    <w:name w:val="Table-Header"/>
    <w:basedOn w:val="Normal"/>
    <w:link w:val="Table-HeaderChar"/>
    <w:qFormat/>
    <w:rsid w:val="00EE1623"/>
    <w:pPr>
      <w:spacing w:before="120" w:after="120"/>
    </w:pPr>
    <w:rPr>
      <w:rFonts w:ascii="Arial" w:eastAsia="Times New Roman" w:hAnsi="Arial" w:cs="Times New Roman"/>
      <w:b/>
      <w:bCs/>
      <w:sz w:val="16"/>
      <w:szCs w:val="20"/>
      <w:lang w:val="en-US"/>
    </w:rPr>
  </w:style>
  <w:style w:type="character" w:customStyle="1" w:styleId="Table-CellChar">
    <w:name w:val="Table-Cell Char"/>
    <w:basedOn w:val="DefaultParagraphFont"/>
    <w:link w:val="Table-Cell"/>
    <w:rsid w:val="00EE1623"/>
    <w:rPr>
      <w:rFonts w:ascii="Arial" w:eastAsia="Times New Roman" w:hAnsi="Arial" w:cs="Times New Roman"/>
      <w:sz w:val="16"/>
      <w:szCs w:val="20"/>
      <w:lang w:val="en-US"/>
    </w:rPr>
  </w:style>
  <w:style w:type="character" w:customStyle="1" w:styleId="Table-HeaderChar">
    <w:name w:val="Table-Header Char"/>
    <w:basedOn w:val="DefaultParagraphFont"/>
    <w:link w:val="Table-Header"/>
    <w:rsid w:val="00EE1623"/>
    <w:rPr>
      <w:rFonts w:ascii="Arial" w:eastAsia="Times New Roman" w:hAnsi="Arial" w:cs="Times New Roman"/>
      <w:b/>
      <w:bCs/>
      <w:sz w:val="16"/>
      <w:szCs w:val="20"/>
      <w:lang w:val="en-US"/>
    </w:rPr>
  </w:style>
  <w:style w:type="character" w:styleId="HTMLCode">
    <w:name w:val="HTML Code"/>
    <w:basedOn w:val="DefaultParagraphFont"/>
    <w:uiPriority w:val="99"/>
    <w:semiHidden/>
    <w:unhideWhenUsed/>
    <w:rsid w:val="00CD14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13254">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21481030">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12403115">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40000482">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18472107">
      <w:bodyDiv w:val="1"/>
      <w:marLeft w:val="0"/>
      <w:marRight w:val="0"/>
      <w:marTop w:val="0"/>
      <w:marBottom w:val="0"/>
      <w:divBdr>
        <w:top w:val="none" w:sz="0" w:space="0" w:color="auto"/>
        <w:left w:val="none" w:sz="0" w:space="0" w:color="auto"/>
        <w:bottom w:val="none" w:sz="0" w:space="0" w:color="auto"/>
        <w:right w:val="none" w:sz="0" w:space="0" w:color="auto"/>
      </w:divBdr>
    </w:div>
    <w:div w:id="1267420838">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90236464">
      <w:bodyDiv w:val="1"/>
      <w:marLeft w:val="0"/>
      <w:marRight w:val="0"/>
      <w:marTop w:val="0"/>
      <w:marBottom w:val="0"/>
      <w:divBdr>
        <w:top w:val="none" w:sz="0" w:space="0" w:color="auto"/>
        <w:left w:val="none" w:sz="0" w:space="0" w:color="auto"/>
        <w:bottom w:val="none" w:sz="0" w:space="0" w:color="auto"/>
        <w:right w:val="none" w:sz="0" w:space="0" w:color="auto"/>
      </w:divBdr>
    </w:div>
    <w:div w:id="1307320616">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7819597">
      <w:bodyDiv w:val="1"/>
      <w:marLeft w:val="0"/>
      <w:marRight w:val="0"/>
      <w:marTop w:val="0"/>
      <w:marBottom w:val="0"/>
      <w:divBdr>
        <w:top w:val="none" w:sz="0" w:space="0" w:color="auto"/>
        <w:left w:val="none" w:sz="0" w:space="0" w:color="auto"/>
        <w:bottom w:val="none" w:sz="0" w:space="0" w:color="auto"/>
        <w:right w:val="none" w:sz="0" w:space="0" w:color="auto"/>
      </w:divBdr>
    </w:div>
    <w:div w:id="1514148387">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73351824">
      <w:bodyDiv w:val="1"/>
      <w:marLeft w:val="0"/>
      <w:marRight w:val="0"/>
      <w:marTop w:val="0"/>
      <w:marBottom w:val="0"/>
      <w:divBdr>
        <w:top w:val="none" w:sz="0" w:space="0" w:color="auto"/>
        <w:left w:val="none" w:sz="0" w:space="0" w:color="auto"/>
        <w:bottom w:val="none" w:sz="0" w:space="0" w:color="auto"/>
        <w:right w:val="none" w:sz="0" w:space="0" w:color="auto"/>
      </w:divBdr>
    </w:div>
    <w:div w:id="1853956790">
      <w:bodyDiv w:val="1"/>
      <w:marLeft w:val="0"/>
      <w:marRight w:val="0"/>
      <w:marTop w:val="0"/>
      <w:marBottom w:val="0"/>
      <w:divBdr>
        <w:top w:val="none" w:sz="0" w:space="0" w:color="auto"/>
        <w:left w:val="none" w:sz="0" w:space="0" w:color="auto"/>
        <w:bottom w:val="none" w:sz="0" w:space="0" w:color="auto"/>
        <w:right w:val="none" w:sz="0" w:space="0" w:color="auto"/>
      </w:divBdr>
      <w:divsChild>
        <w:div w:id="611858405">
          <w:marLeft w:val="0"/>
          <w:marRight w:val="0"/>
          <w:marTop w:val="0"/>
          <w:marBottom w:val="0"/>
          <w:divBdr>
            <w:top w:val="none" w:sz="0" w:space="0" w:color="auto"/>
            <w:left w:val="none" w:sz="0" w:space="0" w:color="auto"/>
            <w:bottom w:val="none" w:sz="0" w:space="0" w:color="auto"/>
            <w:right w:val="none" w:sz="0" w:space="0" w:color="auto"/>
          </w:divBdr>
          <w:divsChild>
            <w:div w:id="1866484652">
              <w:marLeft w:val="0"/>
              <w:marRight w:val="0"/>
              <w:marTop w:val="0"/>
              <w:marBottom w:val="360"/>
              <w:divBdr>
                <w:top w:val="none" w:sz="0" w:space="0" w:color="auto"/>
                <w:left w:val="none" w:sz="0" w:space="0" w:color="auto"/>
                <w:bottom w:val="none" w:sz="0" w:space="0" w:color="auto"/>
                <w:right w:val="none" w:sz="0" w:space="0" w:color="auto"/>
              </w:divBdr>
              <w:divsChild>
                <w:div w:id="721176848">
                  <w:marLeft w:val="0"/>
                  <w:marRight w:val="0"/>
                  <w:marTop w:val="840"/>
                  <w:marBottom w:val="240"/>
                  <w:divBdr>
                    <w:top w:val="none" w:sz="0" w:space="0" w:color="auto"/>
                    <w:left w:val="none" w:sz="0" w:space="0" w:color="auto"/>
                    <w:bottom w:val="none" w:sz="0" w:space="0" w:color="auto"/>
                    <w:right w:val="none" w:sz="0" w:space="0" w:color="auto"/>
                  </w:divBdr>
                  <w:divsChild>
                    <w:div w:id="135993289">
                      <w:marLeft w:val="0"/>
                      <w:marRight w:val="0"/>
                      <w:marTop w:val="0"/>
                      <w:marBottom w:val="0"/>
                      <w:divBdr>
                        <w:top w:val="none" w:sz="0" w:space="0" w:color="auto"/>
                        <w:left w:val="none" w:sz="0" w:space="0" w:color="auto"/>
                        <w:bottom w:val="none" w:sz="0" w:space="0" w:color="auto"/>
                        <w:right w:val="none" w:sz="0" w:space="0" w:color="auto"/>
                      </w:divBdr>
                    </w:div>
                    <w:div w:id="8068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465291">
      <w:bodyDiv w:val="1"/>
      <w:marLeft w:val="0"/>
      <w:marRight w:val="0"/>
      <w:marTop w:val="0"/>
      <w:marBottom w:val="0"/>
      <w:divBdr>
        <w:top w:val="none" w:sz="0" w:space="0" w:color="auto"/>
        <w:left w:val="none" w:sz="0" w:space="0" w:color="auto"/>
        <w:bottom w:val="none" w:sz="0" w:space="0" w:color="auto"/>
        <w:right w:val="none" w:sz="0" w:space="0" w:color="auto"/>
      </w:divBdr>
    </w:div>
    <w:div w:id="1887567959">
      <w:bodyDiv w:val="1"/>
      <w:marLeft w:val="0"/>
      <w:marRight w:val="0"/>
      <w:marTop w:val="0"/>
      <w:marBottom w:val="0"/>
      <w:divBdr>
        <w:top w:val="none" w:sz="0" w:space="0" w:color="auto"/>
        <w:left w:val="none" w:sz="0" w:space="0" w:color="auto"/>
        <w:bottom w:val="none" w:sz="0" w:space="0" w:color="auto"/>
        <w:right w:val="none" w:sz="0" w:space="0" w:color="auto"/>
      </w:divBdr>
    </w:div>
    <w:div w:id="1908801757">
      <w:bodyDiv w:val="1"/>
      <w:marLeft w:val="0"/>
      <w:marRight w:val="0"/>
      <w:marTop w:val="0"/>
      <w:marBottom w:val="0"/>
      <w:divBdr>
        <w:top w:val="none" w:sz="0" w:space="0" w:color="auto"/>
        <w:left w:val="none" w:sz="0" w:space="0" w:color="auto"/>
        <w:bottom w:val="none" w:sz="0" w:space="0" w:color="auto"/>
        <w:right w:val="none" w:sz="0" w:space="0" w:color="auto"/>
      </w:divBdr>
      <w:divsChild>
        <w:div w:id="1064789832">
          <w:marLeft w:val="0"/>
          <w:marRight w:val="0"/>
          <w:marTop w:val="0"/>
          <w:marBottom w:val="0"/>
          <w:divBdr>
            <w:top w:val="none" w:sz="0" w:space="0" w:color="auto"/>
            <w:left w:val="none" w:sz="0" w:space="0" w:color="auto"/>
            <w:bottom w:val="none" w:sz="0" w:space="0" w:color="auto"/>
            <w:right w:val="none" w:sz="0" w:space="0" w:color="auto"/>
          </w:divBdr>
        </w:div>
        <w:div w:id="1315573974">
          <w:marLeft w:val="0"/>
          <w:marRight w:val="0"/>
          <w:marTop w:val="0"/>
          <w:marBottom w:val="0"/>
          <w:divBdr>
            <w:top w:val="none" w:sz="0" w:space="0" w:color="auto"/>
            <w:left w:val="none" w:sz="0" w:space="0" w:color="auto"/>
            <w:bottom w:val="none" w:sz="0" w:space="0" w:color="auto"/>
            <w:right w:val="none" w:sz="0" w:space="0" w:color="auto"/>
          </w:divBdr>
        </w:div>
      </w:divsChild>
    </w:div>
    <w:div w:id="1916623288">
      <w:bodyDiv w:val="1"/>
      <w:marLeft w:val="0"/>
      <w:marRight w:val="0"/>
      <w:marTop w:val="0"/>
      <w:marBottom w:val="0"/>
      <w:divBdr>
        <w:top w:val="none" w:sz="0" w:space="0" w:color="auto"/>
        <w:left w:val="none" w:sz="0" w:space="0" w:color="auto"/>
        <w:bottom w:val="none" w:sz="0" w:space="0" w:color="auto"/>
        <w:right w:val="none" w:sz="0" w:space="0" w:color="auto"/>
      </w:divBdr>
    </w:div>
    <w:div w:id="1955794240">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7.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hyperlink" Target="mailto:soh@email.com" TargetMode="External"/><Relationship Id="rId89"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mailto:ken@email.com" TargetMode="External"/><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hyperlink" Target="mailto:soh@email.com" TargetMode="External"/><Relationship Id="rId87"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hyperlink" Target="mailto:soh@email.com" TargetMode="External"/><Relationship Id="rId90"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8.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3.png"/><Relationship Id="rId80" Type="http://schemas.openxmlformats.org/officeDocument/2006/relationships/image" Target="media/image70.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2.png"/><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mailto:ken@email.com"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1.png"/><Relationship Id="rId86" Type="http://schemas.openxmlformats.org/officeDocument/2006/relationships/hyperlink" Target="mailto:soh@email.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E25C6-6496-4097-BE7F-70C6E1DC1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0</TotalTime>
  <Pages>51</Pages>
  <Words>3426</Words>
  <Characters>1953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WeeChong</cp:lastModifiedBy>
  <cp:revision>471</cp:revision>
  <cp:lastPrinted>2022-02-16T09:28:00Z</cp:lastPrinted>
  <dcterms:created xsi:type="dcterms:W3CDTF">2022-02-14T12:17:00Z</dcterms:created>
  <dcterms:modified xsi:type="dcterms:W3CDTF">2022-06-16T05:23:00Z</dcterms:modified>
</cp:coreProperties>
</file>